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0C28" w:rsidRPr="00F0667D" w:rsidRDefault="000278A1" w:rsidP="00CC0C28">
      <w:pPr>
        <w:spacing w:after="0" w:line="240" w:lineRule="auto"/>
        <w:rPr>
          <w:rFonts w:ascii="Calibri" w:hAnsi="Calibri"/>
          <w:sz w:val="22"/>
          <w:lang w:val="en-US"/>
        </w:rPr>
      </w:pPr>
      <w:bookmarkStart w:id="0" w:name="_GoBack"/>
      <w:bookmarkEnd w:id="0"/>
      <w:r w:rsidRPr="00F0667D">
        <w:rPr>
          <w:rFonts w:ascii="Calibri" w:hAnsi="Calibri"/>
          <w:b/>
          <w:sz w:val="22"/>
          <w:lang w:val="en-US"/>
        </w:rPr>
        <w:t>Manuscript number</w:t>
      </w:r>
      <w:r w:rsidR="00CC0C28" w:rsidRPr="00F0667D">
        <w:rPr>
          <w:rFonts w:ascii="Calibri" w:hAnsi="Calibri"/>
          <w:b/>
          <w:sz w:val="22"/>
          <w:lang w:val="en-US"/>
        </w:rPr>
        <w:t>:</w:t>
      </w:r>
      <w:r w:rsidR="00CC0C28" w:rsidRPr="00F0667D">
        <w:rPr>
          <w:rFonts w:ascii="Calibri" w:hAnsi="Calibri"/>
          <w:sz w:val="22"/>
          <w:lang w:val="en-US"/>
        </w:rPr>
        <w:t xml:space="preserve"> </w:t>
      </w:r>
      <w:sdt>
        <w:sdtPr>
          <w:rPr>
            <w:rFonts w:ascii="Calibri" w:hAnsi="Calibri"/>
            <w:sz w:val="22"/>
            <w:lang w:val="es-ES_tradnl"/>
          </w:rPr>
          <w:id w:val="-1161235996"/>
          <w:placeholder>
            <w:docPart w:val="2B9CBBB66CDA433ABC38EF4770C631FB"/>
          </w:placeholder>
          <w:showingPlcHdr/>
        </w:sdtPr>
        <w:sdtEndPr/>
        <w:sdtContent>
          <w:r w:rsidR="00391347" w:rsidRPr="00F0667D">
            <w:rPr>
              <w:rStyle w:val="Textodelmarcadordeposicin"/>
              <w:rFonts w:ascii="Calibri" w:hAnsi="Calibri"/>
              <w:sz w:val="22"/>
              <w:lang w:val="en-US"/>
            </w:rPr>
            <w:t xml:space="preserve">Click and </w:t>
          </w:r>
          <w:r w:rsidR="003A61AC" w:rsidRPr="00F0667D">
            <w:rPr>
              <w:rStyle w:val="Textodelmarcadordeposicin"/>
              <w:rFonts w:ascii="Calibri" w:hAnsi="Calibri"/>
              <w:sz w:val="22"/>
              <w:lang w:val="en-US"/>
            </w:rPr>
            <w:t>complete</w:t>
          </w:r>
        </w:sdtContent>
      </w:sdt>
    </w:p>
    <w:p w:rsidR="00CC0C28" w:rsidRPr="00F0667D" w:rsidRDefault="00156F44" w:rsidP="00CC0C28">
      <w:pPr>
        <w:spacing w:after="0" w:line="240" w:lineRule="auto"/>
        <w:rPr>
          <w:rFonts w:ascii="Calibri" w:hAnsi="Calibri"/>
          <w:sz w:val="22"/>
          <w:lang w:val="en-US"/>
        </w:rPr>
      </w:pPr>
      <w:r>
        <w:rPr>
          <w:rFonts w:ascii="Calibri" w:hAnsi="Calibri"/>
          <w:b/>
          <w:sz w:val="22"/>
          <w:lang w:val="en-US"/>
        </w:rPr>
        <w:t xml:space="preserve">Manuscript </w:t>
      </w:r>
      <w:r w:rsidR="00DC5079" w:rsidRPr="00F0667D">
        <w:rPr>
          <w:rFonts w:ascii="Calibri" w:hAnsi="Calibri"/>
          <w:b/>
          <w:sz w:val="22"/>
          <w:lang w:val="en-US"/>
        </w:rPr>
        <w:t>Title</w:t>
      </w:r>
      <w:r w:rsidR="00CC0C28" w:rsidRPr="00F0667D">
        <w:rPr>
          <w:rFonts w:ascii="Calibri" w:hAnsi="Calibri"/>
          <w:b/>
          <w:sz w:val="22"/>
          <w:lang w:val="en-US"/>
        </w:rPr>
        <w:t>:</w:t>
      </w:r>
      <w:r w:rsidR="00CC0C28" w:rsidRPr="00F0667D">
        <w:rPr>
          <w:rFonts w:ascii="Calibri" w:hAnsi="Calibri"/>
          <w:sz w:val="22"/>
          <w:lang w:val="en-US"/>
        </w:rPr>
        <w:t xml:space="preserve"> </w:t>
      </w:r>
      <w:sdt>
        <w:sdtPr>
          <w:rPr>
            <w:rFonts w:ascii="Calibri" w:hAnsi="Calibri"/>
            <w:sz w:val="22"/>
            <w:lang w:val="es-ES_tradnl"/>
          </w:rPr>
          <w:id w:val="1750379247"/>
          <w:placeholder>
            <w:docPart w:val="938275D01CFE4C419AFAC03B73A4D5B6"/>
          </w:placeholder>
          <w:showingPlcHdr/>
        </w:sdtPr>
        <w:sdtEndPr/>
        <w:sdtContent>
          <w:r w:rsidR="00391347" w:rsidRPr="00F0667D">
            <w:rPr>
              <w:rStyle w:val="Textodelmarcadordeposicin"/>
              <w:rFonts w:ascii="Calibri" w:hAnsi="Calibri"/>
              <w:sz w:val="22"/>
              <w:lang w:val="en-US"/>
            </w:rPr>
            <w:t xml:space="preserve">Click and </w:t>
          </w:r>
          <w:r w:rsidR="003A61AC" w:rsidRPr="00F0667D">
            <w:rPr>
              <w:rStyle w:val="Textodelmarcadordeposicin"/>
              <w:rFonts w:ascii="Calibri" w:hAnsi="Calibri"/>
              <w:sz w:val="22"/>
              <w:lang w:val="en-US"/>
            </w:rPr>
            <w:t>complete</w:t>
          </w:r>
        </w:sdtContent>
      </w:sdt>
    </w:p>
    <w:p w:rsidR="00CC0C28" w:rsidRPr="00F0667D" w:rsidRDefault="00CC0C28" w:rsidP="00CC0C28">
      <w:pPr>
        <w:spacing w:after="0" w:line="240" w:lineRule="auto"/>
        <w:rPr>
          <w:rFonts w:ascii="Calibri" w:hAnsi="Calibri"/>
          <w:sz w:val="22"/>
          <w:lang w:val="en-US"/>
        </w:rPr>
      </w:pPr>
    </w:p>
    <w:p w:rsidR="00CC0C28" w:rsidRPr="00F0667D" w:rsidRDefault="00FB4CD1" w:rsidP="00CC0C28">
      <w:pPr>
        <w:spacing w:after="0" w:line="240" w:lineRule="auto"/>
        <w:rPr>
          <w:rFonts w:ascii="Calibri" w:hAnsi="Calibri"/>
          <w:b/>
          <w:sz w:val="22"/>
          <w:lang w:val="en-US"/>
        </w:rPr>
      </w:pPr>
      <w:r w:rsidRPr="00F0667D">
        <w:rPr>
          <w:rFonts w:ascii="Calibri" w:hAnsi="Calibri"/>
          <w:b/>
          <w:sz w:val="22"/>
          <w:lang w:val="en-US"/>
        </w:rPr>
        <w:t xml:space="preserve">Statement related to the </w:t>
      </w:r>
      <w:r w:rsidR="00DC5079" w:rsidRPr="00F0667D">
        <w:rPr>
          <w:rFonts w:ascii="Calibri" w:hAnsi="Calibri"/>
          <w:b/>
          <w:sz w:val="22"/>
          <w:lang w:val="en-US"/>
        </w:rPr>
        <w:t>authorship</w:t>
      </w:r>
      <w:r w:rsidRPr="00F0667D">
        <w:rPr>
          <w:rFonts w:ascii="Calibri" w:hAnsi="Calibri"/>
          <w:b/>
          <w:sz w:val="22"/>
          <w:lang w:val="en-US"/>
        </w:rPr>
        <w:t xml:space="preserve"> </w:t>
      </w:r>
      <w:r w:rsidR="00456BAA">
        <w:rPr>
          <w:rFonts w:ascii="Calibri" w:hAnsi="Calibri"/>
          <w:b/>
          <w:sz w:val="22"/>
          <w:lang w:val="en-US"/>
        </w:rPr>
        <w:t xml:space="preserve">contribution </w:t>
      </w:r>
      <w:r w:rsidRPr="00F0667D">
        <w:rPr>
          <w:rFonts w:ascii="Calibri" w:hAnsi="Calibri"/>
          <w:b/>
          <w:sz w:val="22"/>
          <w:lang w:val="en-US"/>
        </w:rPr>
        <w:t>of the article</w:t>
      </w:r>
      <w:r w:rsidR="00791CC1" w:rsidRPr="00F0667D">
        <w:rPr>
          <w:rFonts w:ascii="Calibri" w:hAnsi="Calibri"/>
          <w:b/>
          <w:sz w:val="22"/>
          <w:lang w:val="en-US"/>
        </w:rPr>
        <w:t>:</w:t>
      </w:r>
    </w:p>
    <w:p w:rsidR="00591F91" w:rsidRPr="00F0667D" w:rsidRDefault="00ED34BC" w:rsidP="00591F91">
      <w:pPr>
        <w:spacing w:after="0" w:line="240" w:lineRule="auto"/>
        <w:rPr>
          <w:rFonts w:ascii="Calibri" w:hAnsi="Calibri"/>
          <w:sz w:val="22"/>
          <w:lang w:val="en-US"/>
        </w:rPr>
      </w:pPr>
      <w:sdt>
        <w:sdtPr>
          <w:rPr>
            <w:rFonts w:ascii="Calibri" w:hAnsi="Calibri"/>
            <w:sz w:val="22"/>
            <w:lang w:val="es-ES_tradnl"/>
          </w:rPr>
          <w:id w:val="831105067"/>
          <w:placeholder>
            <w:docPart w:val="F18A7C572CFD477598A6FE1380EE7B7E"/>
          </w:placeholder>
          <w:showingPlcHdr/>
        </w:sdtPr>
        <w:sdtEndPr/>
        <w:sdtContent>
          <w:r w:rsidR="00391347" w:rsidRPr="00F0667D">
            <w:rPr>
              <w:rStyle w:val="Textodelmarcadordeposicin"/>
              <w:rFonts w:ascii="Calibri" w:hAnsi="Calibri"/>
              <w:sz w:val="22"/>
              <w:lang w:val="en-US"/>
            </w:rPr>
            <w:t xml:space="preserve">Click and </w:t>
          </w:r>
          <w:r w:rsidR="003A61AC" w:rsidRPr="00F0667D">
            <w:rPr>
              <w:rStyle w:val="Textodelmarcadordeposicin"/>
              <w:rFonts w:ascii="Calibri" w:hAnsi="Calibri"/>
              <w:sz w:val="22"/>
              <w:lang w:val="en-US"/>
            </w:rPr>
            <w:t>complete</w:t>
          </w:r>
        </w:sdtContent>
      </w:sdt>
    </w:p>
    <w:p w:rsidR="00587B05" w:rsidRPr="00F0667D" w:rsidRDefault="00587B05" w:rsidP="00CC0C28">
      <w:pPr>
        <w:spacing w:after="0" w:line="240" w:lineRule="auto"/>
        <w:rPr>
          <w:rFonts w:ascii="Calibri" w:hAnsi="Calibri"/>
          <w:sz w:val="22"/>
          <w:lang w:val="en-US"/>
        </w:rPr>
      </w:pPr>
    </w:p>
    <w:p w:rsidR="00587B05" w:rsidRPr="00F0667D" w:rsidRDefault="00DC5079" w:rsidP="00CC0C28">
      <w:pPr>
        <w:spacing w:after="0" w:line="240" w:lineRule="auto"/>
        <w:rPr>
          <w:rFonts w:ascii="Calibri" w:hAnsi="Calibri"/>
          <w:sz w:val="22"/>
          <w:lang w:val="en-US"/>
        </w:rPr>
      </w:pPr>
      <w:proofErr w:type="gramStart"/>
      <w:r w:rsidRPr="00F0667D">
        <w:rPr>
          <w:rFonts w:ascii="Calibri" w:hAnsi="Calibri"/>
          <w:b/>
          <w:sz w:val="22"/>
          <w:lang w:val="en-US"/>
        </w:rPr>
        <w:t>AUTHORSHIP</w:t>
      </w:r>
      <w:r w:rsidR="00D31BB7" w:rsidRPr="00F0667D">
        <w:rPr>
          <w:rFonts w:ascii="Calibri" w:hAnsi="Calibri"/>
          <w:b/>
          <w:sz w:val="22"/>
          <w:lang w:val="en-US"/>
        </w:rPr>
        <w:t>.</w:t>
      </w:r>
      <w:proofErr w:type="gramEnd"/>
      <w:r w:rsidR="00D31BB7" w:rsidRPr="00F0667D">
        <w:rPr>
          <w:rFonts w:ascii="Calibri" w:hAnsi="Calibri"/>
          <w:b/>
          <w:sz w:val="22"/>
          <w:lang w:val="en-US"/>
        </w:rPr>
        <w:t xml:space="preserve"> </w:t>
      </w:r>
      <w:r w:rsidR="000278A1" w:rsidRPr="00F0667D">
        <w:rPr>
          <w:rFonts w:ascii="Calibri" w:hAnsi="Calibri"/>
          <w:sz w:val="22"/>
          <w:lang w:val="en-US"/>
        </w:rPr>
        <w:t>ALL authors</w:t>
      </w:r>
      <w:r w:rsidRPr="00F0667D">
        <w:rPr>
          <w:rFonts w:ascii="Calibri" w:hAnsi="Calibri"/>
          <w:sz w:val="22"/>
          <w:lang w:val="en-US"/>
        </w:rPr>
        <w:t xml:space="preserve"> </w:t>
      </w:r>
      <w:r w:rsidR="000278A1" w:rsidRPr="00F0667D">
        <w:rPr>
          <w:rFonts w:ascii="Calibri" w:hAnsi="Calibri"/>
          <w:sz w:val="22"/>
          <w:lang w:val="en-US"/>
        </w:rPr>
        <w:t xml:space="preserve">must </w:t>
      </w:r>
      <w:r w:rsidRPr="00F0667D">
        <w:rPr>
          <w:rFonts w:ascii="Calibri" w:hAnsi="Calibri"/>
          <w:sz w:val="22"/>
          <w:lang w:val="en-US"/>
        </w:rPr>
        <w:t xml:space="preserve">complete the table below accepting the </w:t>
      </w:r>
      <w:r w:rsidR="00FB4CD1" w:rsidRPr="00F0667D">
        <w:rPr>
          <w:rFonts w:ascii="Calibri" w:hAnsi="Calibri"/>
          <w:sz w:val="22"/>
          <w:lang w:val="en-US"/>
        </w:rPr>
        <w:t xml:space="preserve">statement related to </w:t>
      </w:r>
      <w:r w:rsidRPr="00F0667D">
        <w:rPr>
          <w:rFonts w:ascii="Calibri" w:hAnsi="Calibri"/>
          <w:sz w:val="22"/>
          <w:lang w:val="en-US"/>
        </w:rPr>
        <w:t>the authorship</w:t>
      </w:r>
      <w:r w:rsidR="00456BAA" w:rsidRPr="00456BAA">
        <w:rPr>
          <w:rFonts w:ascii="Calibri" w:hAnsi="Calibri"/>
          <w:sz w:val="22"/>
          <w:lang w:val="en-US"/>
        </w:rPr>
        <w:t xml:space="preserve"> </w:t>
      </w:r>
      <w:r w:rsidR="00456BAA">
        <w:rPr>
          <w:rFonts w:ascii="Calibri" w:hAnsi="Calibri"/>
          <w:sz w:val="22"/>
          <w:lang w:val="en-US"/>
        </w:rPr>
        <w:t>contribution</w:t>
      </w:r>
      <w:r w:rsidR="00FB4CD1" w:rsidRPr="00F0667D">
        <w:rPr>
          <w:rFonts w:ascii="Calibri" w:hAnsi="Calibri"/>
          <w:sz w:val="22"/>
          <w:lang w:val="en-US"/>
        </w:rPr>
        <w:t xml:space="preserve"> of the article</w:t>
      </w:r>
      <w:r w:rsidR="00D31BB7" w:rsidRPr="00F0667D">
        <w:rPr>
          <w:rFonts w:ascii="Calibri" w:hAnsi="Calibri"/>
          <w:sz w:val="22"/>
          <w:lang w:val="en-US"/>
        </w:rPr>
        <w:t>.</w:t>
      </w:r>
      <w:r w:rsidR="0017102B" w:rsidRPr="00F0667D">
        <w:rPr>
          <w:rFonts w:ascii="Calibri" w:hAnsi="Calibri"/>
          <w:sz w:val="22"/>
          <w:lang w:val="en-US"/>
        </w:rPr>
        <w:t xml:space="preserve"> </w:t>
      </w:r>
      <w:r w:rsidR="00FB4CD1" w:rsidRPr="00F0667D">
        <w:rPr>
          <w:rFonts w:ascii="Calibri" w:hAnsi="Calibri"/>
          <w:sz w:val="22"/>
          <w:lang w:val="en-US"/>
        </w:rPr>
        <w:t xml:space="preserve">Names should be entered </w:t>
      </w:r>
      <w:r w:rsidRPr="00F0667D">
        <w:rPr>
          <w:rFonts w:ascii="Calibri" w:hAnsi="Calibri"/>
          <w:sz w:val="22"/>
          <w:lang w:val="en-US"/>
        </w:rPr>
        <w:t>in the same order as in the article</w:t>
      </w:r>
    </w:p>
    <w:tbl>
      <w:tblPr>
        <w:tblStyle w:val="Tablaconcuadrcula"/>
        <w:tblW w:w="10445" w:type="dxa"/>
        <w:tblInd w:w="-678" w:type="dxa"/>
        <w:tblLook w:val="04A0" w:firstRow="1" w:lastRow="0" w:firstColumn="1" w:lastColumn="0" w:noHBand="0" w:noVBand="1"/>
      </w:tblPr>
      <w:tblGrid>
        <w:gridCol w:w="4537"/>
        <w:gridCol w:w="2881"/>
        <w:gridCol w:w="3027"/>
      </w:tblGrid>
      <w:tr w:rsidR="00C230FF" w:rsidRPr="00F0667D" w:rsidTr="006651F8">
        <w:tc>
          <w:tcPr>
            <w:tcW w:w="4537" w:type="dxa"/>
          </w:tcPr>
          <w:p w:rsidR="00C230FF" w:rsidRPr="00F0667D" w:rsidRDefault="00DC5079" w:rsidP="00CC0C28">
            <w:pPr>
              <w:rPr>
                <w:rFonts w:ascii="Calibri" w:hAnsi="Calibri"/>
                <w:b/>
                <w:sz w:val="22"/>
                <w:lang w:val="es-ES_tradnl"/>
              </w:rPr>
            </w:pPr>
            <w:r w:rsidRPr="00F0667D">
              <w:rPr>
                <w:rFonts w:ascii="Calibri" w:hAnsi="Calibri"/>
                <w:b/>
                <w:sz w:val="22"/>
                <w:lang w:val="es-ES_tradnl"/>
              </w:rPr>
              <w:t>NAME AND SURNAME</w:t>
            </w:r>
          </w:p>
        </w:tc>
        <w:tc>
          <w:tcPr>
            <w:tcW w:w="2881" w:type="dxa"/>
          </w:tcPr>
          <w:p w:rsidR="00C230FF" w:rsidRPr="00F0667D" w:rsidRDefault="00DC5079" w:rsidP="00CC0C28">
            <w:pPr>
              <w:rPr>
                <w:rFonts w:ascii="Calibri" w:hAnsi="Calibri"/>
                <w:b/>
                <w:sz w:val="22"/>
                <w:lang w:val="es-ES_tradnl"/>
              </w:rPr>
            </w:pPr>
            <w:r w:rsidRPr="00F0667D">
              <w:rPr>
                <w:rFonts w:ascii="Calibri" w:hAnsi="Calibri"/>
                <w:b/>
                <w:sz w:val="22"/>
                <w:lang w:val="es-ES_tradnl"/>
              </w:rPr>
              <w:t>SIGN</w:t>
            </w:r>
            <w:r w:rsidR="00FB4CD1" w:rsidRPr="00F0667D">
              <w:rPr>
                <w:rFonts w:ascii="Calibri" w:hAnsi="Calibri"/>
                <w:b/>
                <w:sz w:val="22"/>
                <w:lang w:val="es-ES_tradnl"/>
              </w:rPr>
              <w:t>ATURE</w:t>
            </w:r>
          </w:p>
        </w:tc>
        <w:tc>
          <w:tcPr>
            <w:tcW w:w="3027" w:type="dxa"/>
          </w:tcPr>
          <w:p w:rsidR="00C230FF" w:rsidRPr="00F0667D" w:rsidRDefault="00DC5079" w:rsidP="00CC0C28">
            <w:pPr>
              <w:rPr>
                <w:rFonts w:ascii="Calibri" w:hAnsi="Calibri"/>
                <w:b/>
                <w:sz w:val="22"/>
                <w:lang w:val="es-ES_tradnl"/>
              </w:rPr>
            </w:pPr>
            <w:r w:rsidRPr="00F0667D">
              <w:rPr>
                <w:rFonts w:ascii="Calibri" w:hAnsi="Calibri"/>
                <w:b/>
                <w:sz w:val="22"/>
                <w:lang w:val="es-ES_tradnl"/>
              </w:rPr>
              <w:t>DATE</w:t>
            </w:r>
          </w:p>
        </w:tc>
      </w:tr>
      <w:tr w:rsidR="0017102B" w:rsidRPr="00F0667D" w:rsidTr="006651F8">
        <w:tc>
          <w:tcPr>
            <w:tcW w:w="4537" w:type="dxa"/>
          </w:tcPr>
          <w:p w:rsidR="0017102B" w:rsidRPr="00156F44" w:rsidRDefault="00156F44" w:rsidP="00156F44">
            <w:pPr>
              <w:rPr>
                <w:rFonts w:ascii="Calibri" w:hAnsi="Calibri"/>
                <w:sz w:val="22"/>
                <w:lang w:val="es-ES_tradnl"/>
              </w:rPr>
            </w:pPr>
            <w:r w:rsidRPr="00156F44">
              <w:rPr>
                <w:rFonts w:ascii="Calibri" w:hAnsi="Calibri"/>
                <w:sz w:val="22"/>
                <w:lang w:val="es-ES_tradnl"/>
              </w:rPr>
              <w:t>1.</w:t>
            </w:r>
            <w:r>
              <w:rPr>
                <w:lang w:val="es-ES_tradnl"/>
              </w:rPr>
              <w:t xml:space="preserve"> </w:t>
            </w:r>
            <w:sdt>
              <w:sdtPr>
                <w:rPr>
                  <w:lang w:val="es-ES_tradnl"/>
                </w:rPr>
                <w:id w:val="-594709288"/>
                <w:placeholder>
                  <w:docPart w:val="89D2F5FA5144422E8249B8E6938A1907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e</w:t>
                </w:r>
              </w:sdtContent>
            </w:sdt>
          </w:p>
        </w:tc>
        <w:tc>
          <w:tcPr>
            <w:tcW w:w="2881" w:type="dxa"/>
          </w:tcPr>
          <w:p w:rsidR="0017102B" w:rsidRPr="00F0667D" w:rsidRDefault="0017102B" w:rsidP="00CC0C28">
            <w:pPr>
              <w:rPr>
                <w:rFonts w:ascii="Calibri" w:hAnsi="Calibri"/>
                <w:sz w:val="22"/>
                <w:lang w:val="es-ES_tradnl"/>
              </w:rPr>
            </w:pPr>
          </w:p>
          <w:p w:rsidR="001E083F" w:rsidRPr="00F0667D" w:rsidRDefault="001E083F" w:rsidP="00CC0C28">
            <w:pPr>
              <w:rPr>
                <w:rFonts w:ascii="Calibri" w:hAnsi="Calibri"/>
                <w:sz w:val="22"/>
                <w:lang w:val="es-ES_tradnl"/>
              </w:rPr>
            </w:pPr>
          </w:p>
        </w:tc>
        <w:tc>
          <w:tcPr>
            <w:tcW w:w="3027" w:type="dxa"/>
          </w:tcPr>
          <w:p w:rsidR="0017102B" w:rsidRPr="00F0667D" w:rsidRDefault="0017102B" w:rsidP="00CC0C28">
            <w:pPr>
              <w:rPr>
                <w:rFonts w:ascii="Calibri" w:hAnsi="Calibri"/>
                <w:sz w:val="22"/>
                <w:lang w:val="es-ES_tradnl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2</w:t>
            </w:r>
            <w:r w:rsidR="00156F44" w:rsidRP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-1240796067"/>
                <w:placeholder>
                  <w:docPart w:val="2BC1C3CAB9614A0FB9B7F7D49407CD25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3</w:t>
            </w:r>
            <w:r w:rsid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1976177842"/>
                <w:placeholder>
                  <w:docPart w:val="38174348BFC6445BAF8357316300AE9E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4</w:t>
            </w:r>
            <w:r w:rsid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-301457343"/>
                <w:placeholder>
                  <w:docPart w:val="9BB94253C50344D190CD9B34E7839475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5</w:t>
            </w:r>
            <w:r w:rsid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1166592639"/>
                <w:placeholder>
                  <w:docPart w:val="A58756C751F34FEDBA02F90F6438CF41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6</w:t>
            </w:r>
            <w:r w:rsid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1930224633"/>
                <w:placeholder>
                  <w:docPart w:val="53686733D3104E49800EA28603A9E42B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7</w:t>
            </w:r>
            <w:r w:rsid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-128479714"/>
                <w:placeholder>
                  <w:docPart w:val="583E8891572E4E12BE2AD23645151CFC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8</w:t>
            </w:r>
            <w:r w:rsid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-857266451"/>
                <w:placeholder>
                  <w:docPart w:val="EBDE4FDA1B9D436EA1113C1DF026DA04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9</w:t>
            </w:r>
            <w:r w:rsid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-1272772307"/>
                <w:placeholder>
                  <w:docPart w:val="280D436B70F949A4A9A64E1054195136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10</w:t>
            </w:r>
            <w:r w:rsid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-382401236"/>
                <w:placeholder>
                  <w:docPart w:val="A7F4F445C80D42BFB67154256DAD8719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</w:t>
                </w:r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>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11</w:t>
            </w:r>
            <w:r w:rsid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-2051055976"/>
                <w:placeholder>
                  <w:docPart w:val="2D081FF6688C42A4842E3B9F02B074A7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</w:t>
                </w:r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>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12</w:t>
            </w:r>
            <w:r w:rsid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997160292"/>
                <w:placeholder>
                  <w:docPart w:val="D63363A140A3422EA051C32E0F6386DE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</w:t>
                </w:r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>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13</w:t>
            </w:r>
            <w:r w:rsid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1901331165"/>
                <w:placeholder>
                  <w:docPart w:val="27EA8812E2A6431F83013FD5B156E7C9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14</w:t>
            </w:r>
            <w:r w:rsid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194354787"/>
                <w:placeholder>
                  <w:docPart w:val="1888BAEE88FA4C689D2BD0027E122B9E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</w:t>
                </w:r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>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17102B" w:rsidRPr="00156F44" w:rsidTr="006651F8">
        <w:tc>
          <w:tcPr>
            <w:tcW w:w="4537" w:type="dxa"/>
          </w:tcPr>
          <w:p w:rsidR="0017102B" w:rsidRPr="00156F44" w:rsidRDefault="0017102B" w:rsidP="00156F44">
            <w:pPr>
              <w:rPr>
                <w:rFonts w:ascii="Calibri" w:hAnsi="Calibri"/>
                <w:sz w:val="22"/>
                <w:lang w:val="en-US"/>
              </w:rPr>
            </w:pPr>
            <w:r w:rsidRPr="00156F44">
              <w:rPr>
                <w:rFonts w:ascii="Calibri" w:hAnsi="Calibri"/>
                <w:sz w:val="22"/>
                <w:lang w:val="en-US"/>
              </w:rPr>
              <w:t>15</w:t>
            </w:r>
            <w:r w:rsidR="00156F44">
              <w:rPr>
                <w:rFonts w:ascii="Calibri" w:hAnsi="Calibri"/>
                <w:sz w:val="22"/>
                <w:lang w:val="en-US"/>
              </w:rPr>
              <w:t xml:space="preserve">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-2007047966"/>
                <w:placeholder>
                  <w:docPart w:val="B46BD6A0D1114ED491F1ED53B5250E64"/>
                </w:placeholder>
                <w:showingPlcHdr/>
              </w:sdtPr>
              <w:sdtEndPr/>
              <w:sdtContent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 xml:space="preserve">Click and </w:t>
                </w:r>
                <w:r w:rsidR="003A61AC" w:rsidRPr="00F0667D">
                  <w:rPr>
                    <w:rStyle w:val="Textodelmarcadordeposicin"/>
                    <w:rFonts w:ascii="Calibri" w:hAnsi="Calibri"/>
                    <w:sz w:val="22"/>
                  </w:rPr>
                  <w:t>complet</w:t>
                </w:r>
                <w:r w:rsidR="00391347" w:rsidRPr="00F0667D">
                  <w:rPr>
                    <w:rStyle w:val="Textodelmarcadordeposicin"/>
                    <w:rFonts w:ascii="Calibri" w:hAnsi="Calibri"/>
                    <w:sz w:val="22"/>
                  </w:rPr>
                  <w:t>e</w:t>
                </w:r>
              </w:sdtContent>
            </w:sdt>
          </w:p>
        </w:tc>
        <w:tc>
          <w:tcPr>
            <w:tcW w:w="2881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1E083F" w:rsidRPr="00156F44" w:rsidRDefault="001E083F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17102B" w:rsidRPr="00156F44" w:rsidRDefault="0017102B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536E77" w:rsidRPr="00156F44" w:rsidTr="006651F8">
        <w:tc>
          <w:tcPr>
            <w:tcW w:w="4537" w:type="dxa"/>
          </w:tcPr>
          <w:p w:rsidR="00536E77" w:rsidRPr="00156F44" w:rsidRDefault="00536E77" w:rsidP="00156F44">
            <w:pPr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16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1521582745"/>
                <w:placeholder>
                  <w:docPart w:val="D1E52FF021C3432EA581694615BD6D18"/>
                </w:placeholder>
                <w:showingPlcHdr/>
              </w:sdtPr>
              <w:sdtEndPr/>
              <w:sdtContent>
                <w:r w:rsidRPr="00F0667D">
                  <w:rPr>
                    <w:rStyle w:val="Textodelmarcadordeposicin"/>
                    <w:rFonts w:ascii="Calibri" w:hAnsi="Calibri"/>
                    <w:sz w:val="22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536E77" w:rsidRDefault="00536E77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536E77" w:rsidRPr="00156F44" w:rsidRDefault="00536E77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536E77" w:rsidRPr="00156F44" w:rsidRDefault="00536E77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536E77" w:rsidRPr="00156F44" w:rsidTr="006651F8">
        <w:tc>
          <w:tcPr>
            <w:tcW w:w="4537" w:type="dxa"/>
          </w:tcPr>
          <w:p w:rsidR="00536E77" w:rsidRPr="00156F44" w:rsidRDefault="00536E77" w:rsidP="00156F44">
            <w:pPr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17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1881508276"/>
                <w:placeholder>
                  <w:docPart w:val="E54485F1D85F4B468C14F1C93B490839"/>
                </w:placeholder>
                <w:showingPlcHdr/>
              </w:sdtPr>
              <w:sdtEndPr/>
              <w:sdtContent>
                <w:r w:rsidRPr="00F0667D">
                  <w:rPr>
                    <w:rStyle w:val="Textodelmarcadordeposicin"/>
                    <w:rFonts w:ascii="Calibri" w:hAnsi="Calibri"/>
                    <w:sz w:val="22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536E77" w:rsidRDefault="00536E77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536E77" w:rsidRPr="00156F44" w:rsidRDefault="00536E77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536E77" w:rsidRPr="00156F44" w:rsidRDefault="00536E77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536E77" w:rsidRPr="00156F44" w:rsidTr="006651F8">
        <w:tc>
          <w:tcPr>
            <w:tcW w:w="4537" w:type="dxa"/>
          </w:tcPr>
          <w:p w:rsidR="00536E77" w:rsidRPr="00156F44" w:rsidRDefault="00536E77" w:rsidP="00156F44">
            <w:pPr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18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117575990"/>
                <w:placeholder>
                  <w:docPart w:val="2F06BC9B2149424096C4A84233A0075D"/>
                </w:placeholder>
                <w:showingPlcHdr/>
              </w:sdtPr>
              <w:sdtEndPr/>
              <w:sdtContent>
                <w:r w:rsidRPr="00F0667D">
                  <w:rPr>
                    <w:rStyle w:val="Textodelmarcadordeposicin"/>
                    <w:rFonts w:ascii="Calibri" w:hAnsi="Calibri"/>
                    <w:sz w:val="22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536E77" w:rsidRDefault="00536E77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536E77" w:rsidRPr="00156F44" w:rsidRDefault="00536E77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536E77" w:rsidRPr="00156F44" w:rsidRDefault="00536E77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  <w:tr w:rsidR="00536E77" w:rsidRPr="00156F44" w:rsidTr="006651F8">
        <w:tc>
          <w:tcPr>
            <w:tcW w:w="4537" w:type="dxa"/>
          </w:tcPr>
          <w:p w:rsidR="00536E77" w:rsidRPr="00156F44" w:rsidRDefault="00536E77" w:rsidP="00156F44">
            <w:pPr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19. </w:t>
            </w:r>
            <w:sdt>
              <w:sdtPr>
                <w:rPr>
                  <w:rFonts w:ascii="Calibri" w:hAnsi="Calibri"/>
                  <w:sz w:val="22"/>
                  <w:lang w:val="es-ES_tradnl"/>
                </w:rPr>
                <w:id w:val="917210434"/>
                <w:placeholder>
                  <w:docPart w:val="295DED1B450B419B91728F9193A02E45"/>
                </w:placeholder>
                <w:showingPlcHdr/>
              </w:sdtPr>
              <w:sdtEndPr/>
              <w:sdtContent>
                <w:r w:rsidRPr="00F0667D">
                  <w:rPr>
                    <w:rStyle w:val="Textodelmarcadordeposicin"/>
                    <w:rFonts w:ascii="Calibri" w:hAnsi="Calibri"/>
                    <w:sz w:val="22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536E77" w:rsidRDefault="00536E77" w:rsidP="00CC0C28">
            <w:pPr>
              <w:rPr>
                <w:rFonts w:ascii="Calibri" w:hAnsi="Calibri"/>
                <w:sz w:val="22"/>
                <w:lang w:val="en-US"/>
              </w:rPr>
            </w:pPr>
          </w:p>
          <w:p w:rsidR="00536E77" w:rsidRPr="00156F44" w:rsidRDefault="00536E77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3027" w:type="dxa"/>
          </w:tcPr>
          <w:p w:rsidR="00536E77" w:rsidRPr="00156F44" w:rsidRDefault="00536E77" w:rsidP="00CC0C28">
            <w:pPr>
              <w:rPr>
                <w:rFonts w:ascii="Calibri" w:hAnsi="Calibri"/>
                <w:sz w:val="22"/>
                <w:lang w:val="en-US"/>
              </w:rPr>
            </w:pPr>
          </w:p>
        </w:tc>
      </w:tr>
    </w:tbl>
    <w:p w:rsidR="00D31BB7" w:rsidRPr="00156F44" w:rsidRDefault="00D31BB7" w:rsidP="00CC0C28">
      <w:pPr>
        <w:spacing w:after="0" w:line="240" w:lineRule="auto"/>
        <w:rPr>
          <w:rFonts w:ascii="Calibri" w:hAnsi="Calibri"/>
          <w:b/>
          <w:sz w:val="22"/>
          <w:lang w:val="en-US"/>
        </w:rPr>
      </w:pPr>
    </w:p>
    <w:sectPr w:rsidR="00D31BB7" w:rsidRPr="00156F44" w:rsidSect="006D052B">
      <w:headerReference w:type="default" r:id="rId9"/>
      <w:footerReference w:type="default" r:id="rId10"/>
      <w:pgSz w:w="11906" w:h="16838" w:code="9"/>
      <w:pgMar w:top="141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7B93" w:rsidRDefault="006E7B93" w:rsidP="006E7B93">
      <w:pPr>
        <w:spacing w:after="0" w:line="240" w:lineRule="auto"/>
      </w:pPr>
      <w:r>
        <w:separator/>
      </w:r>
    </w:p>
  </w:endnote>
  <w:endnote w:type="continuationSeparator" w:id="0">
    <w:p w:rsidR="006E7B93" w:rsidRDefault="006E7B93" w:rsidP="006E7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bertus">
    <w:altName w:val="Arial"/>
    <w:charset w:val="00"/>
    <w:family w:val="swiss"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7B93" w:rsidRPr="00156F44" w:rsidRDefault="00156F44" w:rsidP="00156F44">
    <w:pPr>
      <w:pStyle w:val="Textoindependiente"/>
      <w:rPr>
        <w:rFonts w:ascii="Calibri" w:hAnsi="Calibri"/>
        <w:sz w:val="22"/>
        <w:szCs w:val="22"/>
        <w:lang w:val="en-US"/>
      </w:rPr>
    </w:pPr>
    <w:r w:rsidRPr="00156F44">
      <w:rPr>
        <w:rFonts w:ascii="Calibri" w:hAnsi="Calibri"/>
        <w:sz w:val="22"/>
        <w:szCs w:val="22"/>
        <w:lang w:val="en-US"/>
      </w:rPr>
      <w:t xml:space="preserve">Fill out and upload this form </w:t>
    </w:r>
    <w:r w:rsidRPr="00ED34BC">
      <w:rPr>
        <w:rFonts w:ascii="Calibri" w:hAnsi="Calibri"/>
        <w:sz w:val="22"/>
        <w:szCs w:val="22"/>
        <w:lang w:val="en-US"/>
      </w:rPr>
      <w:t xml:space="preserve">to </w:t>
    </w:r>
    <w:hyperlink r:id="rId1" w:history="1">
      <w:r w:rsidR="00ED34BC" w:rsidRPr="00ED34BC">
        <w:rPr>
          <w:rStyle w:val="Hipervnculo"/>
          <w:rFonts w:ascii="Calibri" w:hAnsi="Calibri"/>
          <w:sz w:val="22"/>
          <w:szCs w:val="22"/>
          <w:lang w:val="en-US"/>
        </w:rPr>
        <w:t>https://www.editorialmanager.com/recintvcardiol/</w:t>
      </w:r>
    </w:hyperlink>
    <w:r w:rsidRPr="00156F44">
      <w:rPr>
        <w:rFonts w:ascii="Calibri" w:hAnsi="Calibri"/>
        <w:sz w:val="22"/>
        <w:szCs w:val="22"/>
        <w:lang w:val="en-US"/>
      </w:rPr>
      <w:t>Identify the file as “Co</w:t>
    </w:r>
    <w:r w:rsidR="002C5E52">
      <w:rPr>
        <w:rFonts w:ascii="Calibri" w:hAnsi="Calibri"/>
        <w:sz w:val="22"/>
        <w:szCs w:val="22"/>
        <w:lang w:val="en-US"/>
      </w:rPr>
      <w:t>ver Letter</w:t>
    </w:r>
    <w:r w:rsidRPr="00156F44">
      <w:rPr>
        <w:rFonts w:ascii="Calibri" w:hAnsi="Calibri"/>
        <w:sz w:val="22"/>
        <w:szCs w:val="22"/>
        <w:lang w:val="en-US"/>
      </w:rPr>
      <w:t>” in the “Attach files” step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7B93" w:rsidRDefault="006E7B93" w:rsidP="006E7B93">
      <w:pPr>
        <w:spacing w:after="0" w:line="240" w:lineRule="auto"/>
      </w:pPr>
      <w:r>
        <w:separator/>
      </w:r>
    </w:p>
  </w:footnote>
  <w:footnote w:type="continuationSeparator" w:id="0">
    <w:p w:rsidR="006E7B93" w:rsidRDefault="006E7B93" w:rsidP="006E7B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7B93" w:rsidRDefault="00D60550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283210</wp:posOffset>
          </wp:positionH>
          <wp:positionV relativeFrom="paragraph">
            <wp:posOffset>-252095</wp:posOffset>
          </wp:positionV>
          <wp:extent cx="6344051" cy="816963"/>
          <wp:effectExtent l="0" t="0" r="0" b="2540"/>
          <wp:wrapNone/>
          <wp:docPr id="2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C_I-Cardiology_logo (RGB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44051" cy="8169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E7B93" w:rsidRDefault="006E7B93">
    <w:pPr>
      <w:pStyle w:val="Encabezado"/>
    </w:pPr>
  </w:p>
  <w:p w:rsidR="000B374C" w:rsidRDefault="000B374C" w:rsidP="003116C5">
    <w:pPr>
      <w:spacing w:after="0" w:line="240" w:lineRule="auto"/>
      <w:jc w:val="center"/>
      <w:rPr>
        <w:rFonts w:ascii="Calibri" w:hAnsi="Calibri"/>
        <w:b/>
        <w:sz w:val="22"/>
        <w:lang w:val="en-US"/>
      </w:rPr>
    </w:pPr>
  </w:p>
  <w:p w:rsidR="00D60550" w:rsidRPr="00D60550" w:rsidRDefault="00D60550" w:rsidP="003116C5">
    <w:pPr>
      <w:spacing w:after="0" w:line="240" w:lineRule="auto"/>
      <w:jc w:val="center"/>
      <w:rPr>
        <w:rFonts w:ascii="Calibri" w:hAnsi="Calibri"/>
        <w:b/>
        <w:sz w:val="16"/>
        <w:szCs w:val="16"/>
        <w:lang w:val="en-US"/>
      </w:rPr>
    </w:pPr>
  </w:p>
  <w:p w:rsidR="003116C5" w:rsidRPr="00F0667D" w:rsidRDefault="00456BAA" w:rsidP="003116C5">
    <w:pPr>
      <w:spacing w:after="0" w:line="240" w:lineRule="auto"/>
      <w:jc w:val="center"/>
      <w:rPr>
        <w:rFonts w:ascii="Calibri" w:hAnsi="Calibri"/>
        <w:b/>
        <w:sz w:val="22"/>
        <w:lang w:val="en-US"/>
      </w:rPr>
    </w:pPr>
    <w:r w:rsidRPr="00F0667D">
      <w:rPr>
        <w:rFonts w:ascii="Calibri" w:hAnsi="Calibri"/>
        <w:b/>
        <w:sz w:val="22"/>
        <w:lang w:val="en-US"/>
      </w:rPr>
      <w:t xml:space="preserve">AUTHORSHIP </w:t>
    </w:r>
    <w:r w:rsidR="003116C5">
      <w:rPr>
        <w:rFonts w:ascii="Calibri" w:hAnsi="Calibri"/>
        <w:b/>
        <w:sz w:val="22"/>
        <w:lang w:val="en-US"/>
      </w:rPr>
      <w:t xml:space="preserve">CONTRIBUTION </w:t>
    </w:r>
    <w:r w:rsidR="003116C5" w:rsidRPr="00F0667D">
      <w:rPr>
        <w:rFonts w:ascii="Calibri" w:hAnsi="Calibri"/>
        <w:b/>
        <w:sz w:val="22"/>
        <w:lang w:val="en-US"/>
      </w:rPr>
      <w:t>FORM</w:t>
    </w:r>
  </w:p>
  <w:p w:rsidR="003116C5" w:rsidRPr="00F0667D" w:rsidRDefault="003116C5" w:rsidP="003116C5">
    <w:pPr>
      <w:spacing w:after="0" w:line="240" w:lineRule="auto"/>
      <w:jc w:val="center"/>
      <w:rPr>
        <w:rFonts w:ascii="Calibri" w:hAnsi="Calibri"/>
        <w:b/>
        <w:sz w:val="22"/>
        <w:lang w:val="en-US"/>
      </w:rPr>
    </w:pPr>
    <w:r w:rsidRPr="00F0667D">
      <w:rPr>
        <w:rFonts w:ascii="Calibri" w:hAnsi="Calibri"/>
        <w:b/>
        <w:sz w:val="22"/>
        <w:lang w:val="en-US"/>
      </w:rPr>
      <w:t>(Must be completed and signed by ALL authors)</w:t>
    </w:r>
  </w:p>
  <w:p w:rsidR="003116C5" w:rsidRPr="00D60550" w:rsidRDefault="003116C5">
    <w:pPr>
      <w:pStyle w:val="Encabezado"/>
      <w:rPr>
        <w:rFonts w:asciiTheme="minorHAnsi" w:hAnsiTheme="minorHAnsi" w:cstheme="minorHAnsi"/>
        <w:sz w:val="16"/>
        <w:szCs w:val="16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95003"/>
    <w:multiLevelType w:val="hybridMultilevel"/>
    <w:tmpl w:val="07EE9B8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yNDAzMTA2NDKyMLVQ0lEKTi0uzszPAykwrgUA+V4LgiwAAAA="/>
  </w:docVars>
  <w:rsids>
    <w:rsidRoot w:val="00CC0C28"/>
    <w:rsid w:val="000278A1"/>
    <w:rsid w:val="0005615D"/>
    <w:rsid w:val="000B374C"/>
    <w:rsid w:val="000E122A"/>
    <w:rsid w:val="001222AE"/>
    <w:rsid w:val="00156F44"/>
    <w:rsid w:val="0017102B"/>
    <w:rsid w:val="001A1448"/>
    <w:rsid w:val="001E083F"/>
    <w:rsid w:val="00222614"/>
    <w:rsid w:val="00291169"/>
    <w:rsid w:val="002C5E52"/>
    <w:rsid w:val="002C5E8B"/>
    <w:rsid w:val="003116C5"/>
    <w:rsid w:val="0032682A"/>
    <w:rsid w:val="00391347"/>
    <w:rsid w:val="003A61AC"/>
    <w:rsid w:val="00456BAA"/>
    <w:rsid w:val="00536E77"/>
    <w:rsid w:val="00552470"/>
    <w:rsid w:val="00587B05"/>
    <w:rsid w:val="00591F91"/>
    <w:rsid w:val="005C16A7"/>
    <w:rsid w:val="006651F8"/>
    <w:rsid w:val="006D052B"/>
    <w:rsid w:val="006E7B93"/>
    <w:rsid w:val="007404E8"/>
    <w:rsid w:val="007500BD"/>
    <w:rsid w:val="00791CC1"/>
    <w:rsid w:val="008C6D55"/>
    <w:rsid w:val="00B34D07"/>
    <w:rsid w:val="00B6313F"/>
    <w:rsid w:val="00C230FF"/>
    <w:rsid w:val="00C43974"/>
    <w:rsid w:val="00CC0C28"/>
    <w:rsid w:val="00D31BB7"/>
    <w:rsid w:val="00D60550"/>
    <w:rsid w:val="00DC5079"/>
    <w:rsid w:val="00E67721"/>
    <w:rsid w:val="00ED34BC"/>
    <w:rsid w:val="00F0667D"/>
    <w:rsid w:val="00FA0BCD"/>
    <w:rsid w:val="00FB4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682A"/>
    <w:rPr>
      <w:rFonts w:ascii="Garamond" w:hAnsi="Garamond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34D07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34D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34D07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740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E7B93"/>
    <w:rPr>
      <w:rFonts w:ascii="Garamond" w:hAnsi="Garamond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E7B93"/>
    <w:rPr>
      <w:rFonts w:ascii="Garamond" w:hAnsi="Garamond"/>
      <w:sz w:val="24"/>
    </w:rPr>
  </w:style>
  <w:style w:type="character" w:styleId="Hipervnculo">
    <w:name w:val="Hyperlink"/>
    <w:rsid w:val="006E7B93"/>
    <w:rPr>
      <w:color w:val="0000FF"/>
      <w:u w:val="single"/>
    </w:rPr>
  </w:style>
  <w:style w:type="paragraph" w:styleId="Textoindependiente">
    <w:name w:val="Body Text"/>
    <w:basedOn w:val="Normal"/>
    <w:link w:val="TextoindependienteCar"/>
    <w:rsid w:val="00156F44"/>
    <w:pPr>
      <w:spacing w:after="0" w:line="240" w:lineRule="auto"/>
      <w:jc w:val="both"/>
    </w:pPr>
    <w:rPr>
      <w:rFonts w:ascii="Albertus" w:eastAsia="Times New Roman" w:hAnsi="Albertus" w:cs="Times New Roman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56F44"/>
    <w:rPr>
      <w:rFonts w:ascii="Albertus" w:eastAsia="Times New Roman" w:hAnsi="Albertus" w:cs="Times New Roman"/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156F4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682A"/>
    <w:rPr>
      <w:rFonts w:ascii="Garamond" w:hAnsi="Garamond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34D07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34D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34D07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740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E7B93"/>
    <w:rPr>
      <w:rFonts w:ascii="Garamond" w:hAnsi="Garamond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E7B93"/>
    <w:rPr>
      <w:rFonts w:ascii="Garamond" w:hAnsi="Garamond"/>
      <w:sz w:val="24"/>
    </w:rPr>
  </w:style>
  <w:style w:type="character" w:styleId="Hipervnculo">
    <w:name w:val="Hyperlink"/>
    <w:rsid w:val="006E7B93"/>
    <w:rPr>
      <w:color w:val="0000FF"/>
      <w:u w:val="single"/>
    </w:rPr>
  </w:style>
  <w:style w:type="paragraph" w:styleId="Textoindependiente">
    <w:name w:val="Body Text"/>
    <w:basedOn w:val="Normal"/>
    <w:link w:val="TextoindependienteCar"/>
    <w:rsid w:val="00156F44"/>
    <w:pPr>
      <w:spacing w:after="0" w:line="240" w:lineRule="auto"/>
      <w:jc w:val="both"/>
    </w:pPr>
    <w:rPr>
      <w:rFonts w:ascii="Albertus" w:eastAsia="Times New Roman" w:hAnsi="Albertus" w:cs="Times New Roman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56F44"/>
    <w:rPr>
      <w:rFonts w:ascii="Albertus" w:eastAsia="Times New Roman" w:hAnsi="Albertus" w:cs="Times New Roman"/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156F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ditorialmanager.com/recintvcardiol/.%2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B9CBBB66CDA433ABC38EF4770C63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BDBF1-D17F-48AB-A0C2-B7D02D1698F6}"/>
      </w:docPartPr>
      <w:docPartBody>
        <w:p w:rsidR="00F840BC" w:rsidRDefault="0042446B" w:rsidP="0042446B">
          <w:pPr>
            <w:pStyle w:val="2B9CBBB66CDA433ABC38EF4770C631FB15"/>
          </w:pPr>
          <w:r w:rsidRPr="00F0667D">
            <w:rPr>
              <w:rStyle w:val="Textodelmarcadordeposicin"/>
              <w:rFonts w:ascii="Calibri" w:hAnsi="Calibri"/>
              <w:sz w:val="22"/>
              <w:lang w:val="en-US"/>
            </w:rPr>
            <w:t>Click and complete</w:t>
          </w:r>
        </w:p>
      </w:docPartBody>
    </w:docPart>
    <w:docPart>
      <w:docPartPr>
        <w:name w:val="938275D01CFE4C419AFAC03B73A4D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3E348-5E06-40BB-AAF3-5DEC8EACC258}"/>
      </w:docPartPr>
      <w:docPartBody>
        <w:p w:rsidR="00F840BC" w:rsidRDefault="0042446B" w:rsidP="0042446B">
          <w:pPr>
            <w:pStyle w:val="938275D01CFE4C419AFAC03B73A4D5B615"/>
          </w:pPr>
          <w:r w:rsidRPr="00F0667D">
            <w:rPr>
              <w:rStyle w:val="Textodelmarcadordeposicin"/>
              <w:rFonts w:ascii="Calibri" w:hAnsi="Calibri"/>
              <w:sz w:val="22"/>
              <w:lang w:val="en-US"/>
            </w:rPr>
            <w:t>Click and complete</w:t>
          </w:r>
        </w:p>
      </w:docPartBody>
    </w:docPart>
    <w:docPart>
      <w:docPartPr>
        <w:name w:val="89D2F5FA5144422E8249B8E6938A1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321CB-BC70-40C3-85FA-F218E8EDE3E9}"/>
      </w:docPartPr>
      <w:docPartBody>
        <w:p w:rsidR="00F840BC" w:rsidRDefault="0042446B" w:rsidP="0042446B">
          <w:pPr>
            <w:pStyle w:val="89D2F5FA5144422E8249B8E6938A190715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2BC1C3CAB9614A0FB9B7F7D49407C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4399B-2C49-4E77-9A71-B3CCAAC5D4F1}"/>
      </w:docPartPr>
      <w:docPartBody>
        <w:p w:rsidR="00F840BC" w:rsidRDefault="0042446B" w:rsidP="0042446B">
          <w:pPr>
            <w:pStyle w:val="2BC1C3CAB9614A0FB9B7F7D49407CD2515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38174348BFC6445BAF8357316300A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FD188-4517-49C2-8115-4BEA32C38EEC}"/>
      </w:docPartPr>
      <w:docPartBody>
        <w:p w:rsidR="00F840BC" w:rsidRDefault="0042446B" w:rsidP="0042446B">
          <w:pPr>
            <w:pStyle w:val="38174348BFC6445BAF8357316300AE9E15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9BB94253C50344D190CD9B34E7839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91D25-E4E4-43F1-B292-3550317046E2}"/>
      </w:docPartPr>
      <w:docPartBody>
        <w:p w:rsidR="00F840BC" w:rsidRDefault="0042446B" w:rsidP="0042446B">
          <w:pPr>
            <w:pStyle w:val="9BB94253C50344D190CD9B34E783947515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A58756C751F34FEDBA02F90F6438C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D86DA-41C0-4415-97A9-7C65CF8F8007}"/>
      </w:docPartPr>
      <w:docPartBody>
        <w:p w:rsidR="00F840BC" w:rsidRDefault="0042446B" w:rsidP="0042446B">
          <w:pPr>
            <w:pStyle w:val="A58756C751F34FEDBA02F90F6438CF4115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53686733D3104E49800EA28603A9E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05DBB-4197-476C-BD3E-F88FA17C9DFF}"/>
      </w:docPartPr>
      <w:docPartBody>
        <w:p w:rsidR="00F840BC" w:rsidRDefault="0042446B" w:rsidP="0042446B">
          <w:pPr>
            <w:pStyle w:val="53686733D3104E49800EA28603A9E42B15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583E8891572E4E12BE2AD23645151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FA6-C731-4E33-A02B-4F2CEDB1855C}"/>
      </w:docPartPr>
      <w:docPartBody>
        <w:p w:rsidR="00F840BC" w:rsidRDefault="0042446B" w:rsidP="0042446B">
          <w:pPr>
            <w:pStyle w:val="583E8891572E4E12BE2AD23645151CFC15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EBDE4FDA1B9D436EA1113C1DF026D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96C9B-57F7-4E55-B018-BF4F48CD74A4}"/>
      </w:docPartPr>
      <w:docPartBody>
        <w:p w:rsidR="00F840BC" w:rsidRDefault="0042446B" w:rsidP="0042446B">
          <w:pPr>
            <w:pStyle w:val="EBDE4FDA1B9D436EA1113C1DF026DA0415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280D436B70F949A4A9A64E1054195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66BB1-FE0A-443D-A286-0611F74C927A}"/>
      </w:docPartPr>
      <w:docPartBody>
        <w:p w:rsidR="00F840BC" w:rsidRDefault="0042446B" w:rsidP="0042446B">
          <w:pPr>
            <w:pStyle w:val="280D436B70F949A4A9A64E105419513615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F18A7C572CFD477598A6FE1380EE7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782ED-C596-4541-8E92-B571BCBA6A7A}"/>
      </w:docPartPr>
      <w:docPartBody>
        <w:p w:rsidR="001918F6" w:rsidRDefault="0042446B" w:rsidP="0042446B">
          <w:pPr>
            <w:pStyle w:val="F18A7C572CFD477598A6FE1380EE7B7E11"/>
          </w:pPr>
          <w:r w:rsidRPr="00F0667D">
            <w:rPr>
              <w:rStyle w:val="Textodelmarcadordeposicin"/>
              <w:rFonts w:ascii="Calibri" w:hAnsi="Calibri"/>
              <w:sz w:val="22"/>
              <w:lang w:val="en-US"/>
            </w:rPr>
            <w:t>Click and complete</w:t>
          </w:r>
        </w:p>
      </w:docPartBody>
    </w:docPart>
    <w:docPart>
      <w:docPartPr>
        <w:name w:val="A7F4F445C80D42BFB67154256DAD8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AA64F-B81F-4B17-BF53-974814633E19}"/>
      </w:docPartPr>
      <w:docPartBody>
        <w:p w:rsidR="001918F6" w:rsidRDefault="0042446B" w:rsidP="0042446B">
          <w:pPr>
            <w:pStyle w:val="A7F4F445C80D42BFB67154256DAD871910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2D081FF6688C42A4842E3B9F02B07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030A4-B65D-4501-B26F-09F09849E8AA}"/>
      </w:docPartPr>
      <w:docPartBody>
        <w:p w:rsidR="001918F6" w:rsidRDefault="0042446B" w:rsidP="0042446B">
          <w:pPr>
            <w:pStyle w:val="2D081FF6688C42A4842E3B9F02B074A710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D63363A140A3422EA051C32E0F638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FFE8E-4179-4446-84DB-6CB69818F160}"/>
      </w:docPartPr>
      <w:docPartBody>
        <w:p w:rsidR="001918F6" w:rsidRDefault="0042446B" w:rsidP="0042446B">
          <w:pPr>
            <w:pStyle w:val="D63363A140A3422EA051C32E0F6386DE10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27EA8812E2A6431F83013FD5B156E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F7C16-F6D2-4A47-A679-60729821E978}"/>
      </w:docPartPr>
      <w:docPartBody>
        <w:p w:rsidR="001918F6" w:rsidRDefault="0042446B" w:rsidP="0042446B">
          <w:pPr>
            <w:pStyle w:val="27EA8812E2A6431F83013FD5B156E7C910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1888BAEE88FA4C689D2BD0027E122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EA7AD-C538-4495-94A0-6BE5A4599CA0}"/>
      </w:docPartPr>
      <w:docPartBody>
        <w:p w:rsidR="001918F6" w:rsidRDefault="0042446B" w:rsidP="0042446B">
          <w:pPr>
            <w:pStyle w:val="1888BAEE88FA4C689D2BD0027E122B9E10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B46BD6A0D1114ED491F1ED53B5250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79ED3-B12C-451D-B97A-B6C813C496D7}"/>
      </w:docPartPr>
      <w:docPartBody>
        <w:p w:rsidR="001918F6" w:rsidRDefault="0042446B" w:rsidP="0042446B">
          <w:pPr>
            <w:pStyle w:val="B46BD6A0D1114ED491F1ED53B5250E6410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D1E52FF021C3432EA581694615BD6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8AF59-50A6-447A-8469-8CB6917D998A}"/>
      </w:docPartPr>
      <w:docPartBody>
        <w:p w:rsidR="0043151E" w:rsidRDefault="0042446B" w:rsidP="0042446B">
          <w:pPr>
            <w:pStyle w:val="D1E52FF021C3432EA581694615BD6D181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E54485F1D85F4B468C14F1C93B490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1A6E7-67D1-46D4-8533-8365D46F03D9}"/>
      </w:docPartPr>
      <w:docPartBody>
        <w:p w:rsidR="0043151E" w:rsidRDefault="0042446B" w:rsidP="0042446B">
          <w:pPr>
            <w:pStyle w:val="E54485F1D85F4B468C14F1C93B4908391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2F06BC9B2149424096C4A84233A00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2EC6F-EE44-4D87-8818-2A3D7CDCC06D}"/>
      </w:docPartPr>
      <w:docPartBody>
        <w:p w:rsidR="0043151E" w:rsidRDefault="0042446B" w:rsidP="0042446B">
          <w:pPr>
            <w:pStyle w:val="2F06BC9B2149424096C4A84233A0075D1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  <w:docPart>
      <w:docPartPr>
        <w:name w:val="295DED1B450B419B91728F9193A02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868B3-EED1-48CF-B510-FCBF88DB02C6}"/>
      </w:docPartPr>
      <w:docPartBody>
        <w:p w:rsidR="0043151E" w:rsidRDefault="0042446B" w:rsidP="0042446B">
          <w:pPr>
            <w:pStyle w:val="295DED1B450B419B91728F9193A02E451"/>
          </w:pPr>
          <w:r w:rsidRPr="00F0667D">
            <w:rPr>
              <w:rStyle w:val="Textodelmarcadordeposicin"/>
              <w:rFonts w:ascii="Calibri" w:hAnsi="Calibri"/>
              <w:sz w:val="22"/>
            </w:rPr>
            <w:t>Click and comple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bertus">
    <w:altName w:val="Arial"/>
    <w:charset w:val="00"/>
    <w:family w:val="swiss"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B37BB"/>
    <w:rsid w:val="00175CCF"/>
    <w:rsid w:val="001918F6"/>
    <w:rsid w:val="002B37BB"/>
    <w:rsid w:val="00381F84"/>
    <w:rsid w:val="0042446B"/>
    <w:rsid w:val="0043151E"/>
    <w:rsid w:val="004541FC"/>
    <w:rsid w:val="00546934"/>
    <w:rsid w:val="00617587"/>
    <w:rsid w:val="006A34D6"/>
    <w:rsid w:val="008204B1"/>
    <w:rsid w:val="00F840BC"/>
    <w:rsid w:val="00FD4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42446B"/>
    <w:rPr>
      <w:color w:val="808080"/>
    </w:rPr>
  </w:style>
  <w:style w:type="paragraph" w:customStyle="1" w:styleId="2B9CBBB66CDA433ABC38EF4770C631FB">
    <w:name w:val="2B9CBBB66CDA433ABC38EF4770C631FB"/>
    <w:rsid w:val="00381F84"/>
    <w:rPr>
      <w:rFonts w:ascii="Garamond" w:eastAsiaTheme="minorHAnsi" w:hAnsi="Garamond"/>
      <w:sz w:val="24"/>
      <w:lang w:eastAsia="en-US"/>
    </w:rPr>
  </w:style>
  <w:style w:type="paragraph" w:customStyle="1" w:styleId="938275D01CFE4C419AFAC03B73A4D5B6">
    <w:name w:val="938275D01CFE4C419AFAC03B73A4D5B6"/>
    <w:rsid w:val="00381F84"/>
    <w:rPr>
      <w:rFonts w:ascii="Garamond" w:eastAsiaTheme="minorHAnsi" w:hAnsi="Garamond"/>
      <w:sz w:val="24"/>
      <w:lang w:eastAsia="en-US"/>
    </w:rPr>
  </w:style>
  <w:style w:type="paragraph" w:customStyle="1" w:styleId="DE9CA0E672484D9BB4599E254082C931">
    <w:name w:val="DE9CA0E672484D9BB4599E254082C931"/>
    <w:rsid w:val="00381F84"/>
    <w:rPr>
      <w:rFonts w:ascii="Garamond" w:eastAsiaTheme="minorHAnsi" w:hAnsi="Garamond"/>
      <w:sz w:val="24"/>
      <w:lang w:eastAsia="en-US"/>
    </w:rPr>
  </w:style>
  <w:style w:type="paragraph" w:customStyle="1" w:styleId="248BA24E151B46A597129E27BDDFD05D">
    <w:name w:val="248BA24E151B46A597129E27BDDFD05D"/>
    <w:rsid w:val="00381F84"/>
    <w:rPr>
      <w:rFonts w:ascii="Garamond" w:eastAsiaTheme="minorHAnsi" w:hAnsi="Garamond"/>
      <w:sz w:val="24"/>
      <w:lang w:eastAsia="en-US"/>
    </w:rPr>
  </w:style>
  <w:style w:type="paragraph" w:customStyle="1" w:styleId="CFA0A06ED4384A58969DEF81F8BA83C9">
    <w:name w:val="CFA0A06ED4384A58969DEF81F8BA83C9"/>
    <w:rsid w:val="00381F84"/>
    <w:rPr>
      <w:rFonts w:ascii="Garamond" w:eastAsiaTheme="minorHAnsi" w:hAnsi="Garamond"/>
      <w:sz w:val="24"/>
      <w:lang w:eastAsia="en-US"/>
    </w:rPr>
  </w:style>
  <w:style w:type="paragraph" w:customStyle="1" w:styleId="0D433DB8CDFB48CE8CAD4B3BB40942B7">
    <w:name w:val="0D433DB8CDFB48CE8CAD4B3BB40942B7"/>
    <w:rsid w:val="00381F84"/>
    <w:rPr>
      <w:rFonts w:ascii="Garamond" w:eastAsiaTheme="minorHAnsi" w:hAnsi="Garamond"/>
      <w:sz w:val="24"/>
      <w:lang w:eastAsia="en-US"/>
    </w:rPr>
  </w:style>
  <w:style w:type="paragraph" w:customStyle="1" w:styleId="4F341A23973349D8B3E1A659287365E7">
    <w:name w:val="4F341A23973349D8B3E1A659287365E7"/>
    <w:rsid w:val="00381F84"/>
    <w:rPr>
      <w:rFonts w:ascii="Garamond" w:eastAsiaTheme="minorHAnsi" w:hAnsi="Garamond"/>
      <w:sz w:val="24"/>
      <w:lang w:eastAsia="en-US"/>
    </w:rPr>
  </w:style>
  <w:style w:type="paragraph" w:customStyle="1" w:styleId="30C4E78F04BF4973A7ABBAEAAAC6AAC4">
    <w:name w:val="30C4E78F04BF4973A7ABBAEAAAC6AAC4"/>
    <w:rsid w:val="00381F84"/>
    <w:rPr>
      <w:rFonts w:ascii="Garamond" w:eastAsiaTheme="minorHAnsi" w:hAnsi="Garamond"/>
      <w:sz w:val="24"/>
      <w:lang w:eastAsia="en-US"/>
    </w:rPr>
  </w:style>
  <w:style w:type="paragraph" w:customStyle="1" w:styleId="3F55E9C90F1C407D9E621E2C85F751AF">
    <w:name w:val="3F55E9C90F1C407D9E621E2C85F751AF"/>
    <w:rsid w:val="00381F84"/>
    <w:rPr>
      <w:rFonts w:ascii="Garamond" w:eastAsiaTheme="minorHAnsi" w:hAnsi="Garamond"/>
      <w:sz w:val="24"/>
      <w:lang w:eastAsia="en-US"/>
    </w:rPr>
  </w:style>
  <w:style w:type="paragraph" w:customStyle="1" w:styleId="E6D696BC628B41C7AC48C15FD0B09FC3">
    <w:name w:val="E6D696BC628B41C7AC48C15FD0B09FC3"/>
    <w:rsid w:val="00381F84"/>
    <w:rPr>
      <w:rFonts w:ascii="Garamond" w:eastAsiaTheme="minorHAnsi" w:hAnsi="Garamond"/>
      <w:sz w:val="24"/>
      <w:lang w:eastAsia="en-US"/>
    </w:rPr>
  </w:style>
  <w:style w:type="paragraph" w:customStyle="1" w:styleId="C85D968D0A394C7AAEC5E40AF8957DE9">
    <w:name w:val="C85D968D0A394C7AAEC5E40AF8957DE9"/>
    <w:rsid w:val="00381F84"/>
    <w:rPr>
      <w:rFonts w:ascii="Garamond" w:eastAsiaTheme="minorHAnsi" w:hAnsi="Garamond"/>
      <w:sz w:val="24"/>
      <w:lang w:eastAsia="en-US"/>
    </w:rPr>
  </w:style>
  <w:style w:type="paragraph" w:customStyle="1" w:styleId="C6CBA311FFDB473BAB118E17DB7A07C0">
    <w:name w:val="C6CBA311FFDB473BAB118E17DB7A07C0"/>
    <w:rsid w:val="00381F84"/>
    <w:rPr>
      <w:rFonts w:ascii="Garamond" w:eastAsiaTheme="minorHAnsi" w:hAnsi="Garamond"/>
      <w:sz w:val="24"/>
      <w:lang w:eastAsia="en-US"/>
    </w:rPr>
  </w:style>
  <w:style w:type="paragraph" w:customStyle="1" w:styleId="F4A53328C4284939B2F65DB5B602661C">
    <w:name w:val="F4A53328C4284939B2F65DB5B602661C"/>
    <w:rsid w:val="00381F84"/>
    <w:rPr>
      <w:rFonts w:ascii="Garamond" w:eastAsiaTheme="minorHAnsi" w:hAnsi="Garamond"/>
      <w:sz w:val="24"/>
      <w:lang w:eastAsia="en-US"/>
    </w:rPr>
  </w:style>
  <w:style w:type="paragraph" w:customStyle="1" w:styleId="95C61B57F0274259A3E141BE8C8BAAE3">
    <w:name w:val="95C61B57F0274259A3E141BE8C8BAAE3"/>
    <w:rsid w:val="00381F84"/>
    <w:rPr>
      <w:rFonts w:ascii="Garamond" w:eastAsiaTheme="minorHAnsi" w:hAnsi="Garamond"/>
      <w:sz w:val="24"/>
      <w:lang w:eastAsia="en-US"/>
    </w:rPr>
  </w:style>
  <w:style w:type="paragraph" w:customStyle="1" w:styleId="3933ACCC4E6A4A4781FC8D9550CA763F">
    <w:name w:val="3933ACCC4E6A4A4781FC8D9550CA763F"/>
    <w:rsid w:val="00381F84"/>
    <w:rPr>
      <w:rFonts w:ascii="Garamond" w:eastAsiaTheme="minorHAnsi" w:hAnsi="Garamond"/>
      <w:sz w:val="24"/>
      <w:lang w:eastAsia="en-US"/>
    </w:rPr>
  </w:style>
  <w:style w:type="paragraph" w:customStyle="1" w:styleId="62823ACEDAAC4692801C42C76DD72593">
    <w:name w:val="62823ACEDAAC4692801C42C76DD72593"/>
    <w:rsid w:val="00381F84"/>
    <w:rPr>
      <w:rFonts w:ascii="Garamond" w:eastAsiaTheme="minorHAnsi" w:hAnsi="Garamond"/>
      <w:sz w:val="24"/>
      <w:lang w:eastAsia="en-US"/>
    </w:rPr>
  </w:style>
  <w:style w:type="paragraph" w:customStyle="1" w:styleId="917CB980A3BC45A784B9AD883E1C3BA0">
    <w:name w:val="917CB980A3BC45A784B9AD883E1C3BA0"/>
    <w:rsid w:val="00381F84"/>
    <w:rPr>
      <w:rFonts w:ascii="Garamond" w:eastAsiaTheme="minorHAnsi" w:hAnsi="Garamond"/>
      <w:sz w:val="24"/>
      <w:lang w:eastAsia="en-US"/>
    </w:rPr>
  </w:style>
  <w:style w:type="paragraph" w:customStyle="1" w:styleId="B4714E0440EB417F95D67C92852BC285">
    <w:name w:val="B4714E0440EB417F95D67C92852BC285"/>
    <w:rsid w:val="00381F84"/>
    <w:rPr>
      <w:rFonts w:ascii="Garamond" w:eastAsiaTheme="minorHAnsi" w:hAnsi="Garamond"/>
      <w:sz w:val="24"/>
      <w:lang w:eastAsia="en-US"/>
    </w:rPr>
  </w:style>
  <w:style w:type="paragraph" w:customStyle="1" w:styleId="89D2F5FA5144422E8249B8E6938A1907">
    <w:name w:val="89D2F5FA5144422E8249B8E6938A1907"/>
    <w:rsid w:val="00381F84"/>
    <w:rPr>
      <w:rFonts w:ascii="Garamond" w:eastAsiaTheme="minorHAnsi" w:hAnsi="Garamond"/>
      <w:sz w:val="24"/>
      <w:lang w:eastAsia="en-US"/>
    </w:rPr>
  </w:style>
  <w:style w:type="paragraph" w:customStyle="1" w:styleId="2BC1C3CAB9614A0FB9B7F7D49407CD25">
    <w:name w:val="2BC1C3CAB9614A0FB9B7F7D49407CD25"/>
    <w:rsid w:val="00381F84"/>
    <w:rPr>
      <w:rFonts w:ascii="Garamond" w:eastAsiaTheme="minorHAnsi" w:hAnsi="Garamond"/>
      <w:sz w:val="24"/>
      <w:lang w:eastAsia="en-US"/>
    </w:rPr>
  </w:style>
  <w:style w:type="paragraph" w:customStyle="1" w:styleId="38174348BFC6445BAF8357316300AE9E">
    <w:name w:val="38174348BFC6445BAF8357316300AE9E"/>
    <w:rsid w:val="00381F84"/>
    <w:rPr>
      <w:rFonts w:ascii="Garamond" w:eastAsiaTheme="minorHAnsi" w:hAnsi="Garamond"/>
      <w:sz w:val="24"/>
      <w:lang w:eastAsia="en-US"/>
    </w:rPr>
  </w:style>
  <w:style w:type="paragraph" w:customStyle="1" w:styleId="9BB94253C50344D190CD9B34E7839475">
    <w:name w:val="9BB94253C50344D190CD9B34E7839475"/>
    <w:rsid w:val="00381F84"/>
    <w:rPr>
      <w:rFonts w:ascii="Garamond" w:eastAsiaTheme="minorHAnsi" w:hAnsi="Garamond"/>
      <w:sz w:val="24"/>
      <w:lang w:eastAsia="en-US"/>
    </w:rPr>
  </w:style>
  <w:style w:type="paragraph" w:customStyle="1" w:styleId="A58756C751F34FEDBA02F90F6438CF41">
    <w:name w:val="A58756C751F34FEDBA02F90F6438CF41"/>
    <w:rsid w:val="00381F84"/>
    <w:rPr>
      <w:rFonts w:ascii="Garamond" w:eastAsiaTheme="minorHAnsi" w:hAnsi="Garamond"/>
      <w:sz w:val="24"/>
      <w:lang w:eastAsia="en-US"/>
    </w:rPr>
  </w:style>
  <w:style w:type="paragraph" w:customStyle="1" w:styleId="53686733D3104E49800EA28603A9E42B">
    <w:name w:val="53686733D3104E49800EA28603A9E42B"/>
    <w:rsid w:val="00381F84"/>
    <w:rPr>
      <w:rFonts w:ascii="Garamond" w:eastAsiaTheme="minorHAnsi" w:hAnsi="Garamond"/>
      <w:sz w:val="24"/>
      <w:lang w:eastAsia="en-US"/>
    </w:rPr>
  </w:style>
  <w:style w:type="paragraph" w:customStyle="1" w:styleId="583E8891572E4E12BE2AD23645151CFC">
    <w:name w:val="583E8891572E4E12BE2AD23645151CFC"/>
    <w:rsid w:val="00381F84"/>
    <w:rPr>
      <w:rFonts w:ascii="Garamond" w:eastAsiaTheme="minorHAnsi" w:hAnsi="Garamond"/>
      <w:sz w:val="24"/>
      <w:lang w:eastAsia="en-US"/>
    </w:rPr>
  </w:style>
  <w:style w:type="paragraph" w:customStyle="1" w:styleId="EBDE4FDA1B9D436EA1113C1DF026DA04">
    <w:name w:val="EBDE4FDA1B9D436EA1113C1DF026DA04"/>
    <w:rsid w:val="00381F84"/>
    <w:rPr>
      <w:rFonts w:ascii="Garamond" w:eastAsiaTheme="minorHAnsi" w:hAnsi="Garamond"/>
      <w:sz w:val="24"/>
      <w:lang w:eastAsia="en-US"/>
    </w:rPr>
  </w:style>
  <w:style w:type="paragraph" w:customStyle="1" w:styleId="280D436B70F949A4A9A64E1054195136">
    <w:name w:val="280D436B70F949A4A9A64E1054195136"/>
    <w:rsid w:val="00381F84"/>
    <w:rPr>
      <w:rFonts w:ascii="Garamond" w:eastAsiaTheme="minorHAnsi" w:hAnsi="Garamond"/>
      <w:sz w:val="24"/>
      <w:lang w:eastAsia="en-US"/>
    </w:rPr>
  </w:style>
  <w:style w:type="paragraph" w:customStyle="1" w:styleId="79DCAC9CC9BE46DB9ABF0275FEEE9150">
    <w:name w:val="79DCAC9CC9BE46DB9ABF0275FEEE9150"/>
    <w:rsid w:val="00381F84"/>
    <w:rPr>
      <w:rFonts w:ascii="Garamond" w:eastAsiaTheme="minorHAnsi" w:hAnsi="Garamond"/>
      <w:sz w:val="24"/>
      <w:lang w:eastAsia="en-US"/>
    </w:rPr>
  </w:style>
  <w:style w:type="paragraph" w:customStyle="1" w:styleId="C3BFA8E567AA4038BE3E38FF8704721F">
    <w:name w:val="C3BFA8E567AA4038BE3E38FF8704721F"/>
    <w:rsid w:val="00381F84"/>
    <w:rPr>
      <w:rFonts w:ascii="Garamond" w:eastAsiaTheme="minorHAnsi" w:hAnsi="Garamond"/>
      <w:sz w:val="24"/>
      <w:lang w:eastAsia="en-US"/>
    </w:rPr>
  </w:style>
  <w:style w:type="paragraph" w:customStyle="1" w:styleId="8A53B2E621CA4CB28B508F2637DB4774">
    <w:name w:val="8A53B2E621CA4CB28B508F2637DB4774"/>
    <w:rsid w:val="00381F84"/>
    <w:rPr>
      <w:rFonts w:ascii="Garamond" w:eastAsiaTheme="minorHAnsi" w:hAnsi="Garamond"/>
      <w:sz w:val="24"/>
      <w:lang w:eastAsia="en-US"/>
    </w:rPr>
  </w:style>
  <w:style w:type="paragraph" w:customStyle="1" w:styleId="8FDF6E71DAB64E13AB29805E79AE14D9">
    <w:name w:val="8FDF6E71DAB64E13AB29805E79AE14D9"/>
    <w:rsid w:val="00381F84"/>
    <w:rPr>
      <w:rFonts w:ascii="Garamond" w:eastAsiaTheme="minorHAnsi" w:hAnsi="Garamond"/>
      <w:sz w:val="24"/>
      <w:lang w:eastAsia="en-US"/>
    </w:rPr>
  </w:style>
  <w:style w:type="paragraph" w:customStyle="1" w:styleId="F72ED75FF7124834B43FA655FE218D4B">
    <w:name w:val="F72ED75FF7124834B43FA655FE218D4B"/>
    <w:rsid w:val="00381F84"/>
    <w:rPr>
      <w:rFonts w:ascii="Garamond" w:eastAsiaTheme="minorHAnsi" w:hAnsi="Garamond"/>
      <w:sz w:val="24"/>
      <w:lang w:eastAsia="en-US"/>
    </w:rPr>
  </w:style>
  <w:style w:type="paragraph" w:customStyle="1" w:styleId="2B4E06FAEB794C429A3BBE5CE0B158E7">
    <w:name w:val="2B4E06FAEB794C429A3BBE5CE0B158E7"/>
    <w:rsid w:val="00381F84"/>
    <w:rPr>
      <w:rFonts w:ascii="Garamond" w:eastAsiaTheme="minorHAnsi" w:hAnsi="Garamond"/>
      <w:sz w:val="24"/>
      <w:lang w:eastAsia="en-US"/>
    </w:rPr>
  </w:style>
  <w:style w:type="paragraph" w:customStyle="1" w:styleId="C948D9A6E3E547239327557886994A6E">
    <w:name w:val="C948D9A6E3E547239327557886994A6E"/>
    <w:rsid w:val="00381F84"/>
    <w:rPr>
      <w:rFonts w:ascii="Garamond" w:eastAsiaTheme="minorHAnsi" w:hAnsi="Garamond"/>
      <w:sz w:val="24"/>
      <w:lang w:eastAsia="en-US"/>
    </w:rPr>
  </w:style>
  <w:style w:type="paragraph" w:customStyle="1" w:styleId="37E126A7DB6C46B08CAF60A11CF91296">
    <w:name w:val="37E126A7DB6C46B08CAF60A11CF91296"/>
    <w:rsid w:val="00F840BC"/>
  </w:style>
  <w:style w:type="paragraph" w:customStyle="1" w:styleId="232B518786A041ECA127864AA8B92CC9">
    <w:name w:val="232B518786A041ECA127864AA8B92CC9"/>
    <w:rsid w:val="00F840BC"/>
  </w:style>
  <w:style w:type="paragraph" w:customStyle="1" w:styleId="2B9CBBB66CDA433ABC38EF4770C631FB1">
    <w:name w:val="2B9CBBB66CDA433ABC38EF4770C631FB1"/>
    <w:rsid w:val="006A34D6"/>
    <w:rPr>
      <w:rFonts w:ascii="Garamond" w:eastAsiaTheme="minorHAnsi" w:hAnsi="Garamond"/>
      <w:sz w:val="24"/>
      <w:lang w:eastAsia="en-US"/>
    </w:rPr>
  </w:style>
  <w:style w:type="paragraph" w:customStyle="1" w:styleId="938275D01CFE4C419AFAC03B73A4D5B61">
    <w:name w:val="938275D01CFE4C419AFAC03B73A4D5B61"/>
    <w:rsid w:val="006A34D6"/>
    <w:rPr>
      <w:rFonts w:ascii="Garamond" w:eastAsiaTheme="minorHAnsi" w:hAnsi="Garamond"/>
      <w:sz w:val="24"/>
      <w:lang w:eastAsia="en-US"/>
    </w:rPr>
  </w:style>
  <w:style w:type="paragraph" w:customStyle="1" w:styleId="4188BCD245E74AB8AC4BC93ECC684508">
    <w:name w:val="4188BCD245E74AB8AC4BC93ECC684508"/>
    <w:rsid w:val="006A34D6"/>
    <w:rPr>
      <w:rFonts w:ascii="Garamond" w:eastAsiaTheme="minorHAnsi" w:hAnsi="Garamond"/>
      <w:sz w:val="24"/>
      <w:lang w:eastAsia="en-US"/>
    </w:rPr>
  </w:style>
  <w:style w:type="paragraph" w:customStyle="1" w:styleId="DE9CA0E672484D9BB4599E254082C9311">
    <w:name w:val="DE9CA0E672484D9BB4599E254082C9311"/>
    <w:rsid w:val="006A34D6"/>
    <w:rPr>
      <w:rFonts w:ascii="Garamond" w:eastAsiaTheme="minorHAnsi" w:hAnsi="Garamond"/>
      <w:sz w:val="24"/>
      <w:lang w:eastAsia="en-US"/>
    </w:rPr>
  </w:style>
  <w:style w:type="paragraph" w:customStyle="1" w:styleId="248BA24E151B46A597129E27BDDFD05D1">
    <w:name w:val="248BA24E151B46A597129E27BDDFD05D1"/>
    <w:rsid w:val="006A34D6"/>
    <w:rPr>
      <w:rFonts w:ascii="Garamond" w:eastAsiaTheme="minorHAnsi" w:hAnsi="Garamond"/>
      <w:sz w:val="24"/>
      <w:lang w:eastAsia="en-US"/>
    </w:rPr>
  </w:style>
  <w:style w:type="paragraph" w:customStyle="1" w:styleId="CFA0A06ED4384A58969DEF81F8BA83C91">
    <w:name w:val="CFA0A06ED4384A58969DEF81F8BA83C91"/>
    <w:rsid w:val="006A34D6"/>
    <w:rPr>
      <w:rFonts w:ascii="Garamond" w:eastAsiaTheme="minorHAnsi" w:hAnsi="Garamond"/>
      <w:sz w:val="24"/>
      <w:lang w:eastAsia="en-US"/>
    </w:rPr>
  </w:style>
  <w:style w:type="paragraph" w:customStyle="1" w:styleId="0D433DB8CDFB48CE8CAD4B3BB40942B71">
    <w:name w:val="0D433DB8CDFB48CE8CAD4B3BB40942B71"/>
    <w:rsid w:val="006A34D6"/>
    <w:rPr>
      <w:rFonts w:ascii="Garamond" w:eastAsiaTheme="minorHAnsi" w:hAnsi="Garamond"/>
      <w:sz w:val="24"/>
      <w:lang w:eastAsia="en-US"/>
    </w:rPr>
  </w:style>
  <w:style w:type="paragraph" w:customStyle="1" w:styleId="4F341A23973349D8B3E1A659287365E71">
    <w:name w:val="4F341A23973349D8B3E1A659287365E71"/>
    <w:rsid w:val="006A34D6"/>
    <w:rPr>
      <w:rFonts w:ascii="Garamond" w:eastAsiaTheme="minorHAnsi" w:hAnsi="Garamond"/>
      <w:sz w:val="24"/>
      <w:lang w:eastAsia="en-US"/>
    </w:rPr>
  </w:style>
  <w:style w:type="paragraph" w:customStyle="1" w:styleId="30C4E78F04BF4973A7ABBAEAAAC6AAC41">
    <w:name w:val="30C4E78F04BF4973A7ABBAEAAAC6AAC41"/>
    <w:rsid w:val="006A34D6"/>
    <w:rPr>
      <w:rFonts w:ascii="Garamond" w:eastAsiaTheme="minorHAnsi" w:hAnsi="Garamond"/>
      <w:sz w:val="24"/>
      <w:lang w:eastAsia="en-US"/>
    </w:rPr>
  </w:style>
  <w:style w:type="paragraph" w:customStyle="1" w:styleId="3F55E9C90F1C407D9E621E2C85F751AF1">
    <w:name w:val="3F55E9C90F1C407D9E621E2C85F751AF1"/>
    <w:rsid w:val="006A34D6"/>
    <w:rPr>
      <w:rFonts w:ascii="Garamond" w:eastAsiaTheme="minorHAnsi" w:hAnsi="Garamond"/>
      <w:sz w:val="24"/>
      <w:lang w:eastAsia="en-US"/>
    </w:rPr>
  </w:style>
  <w:style w:type="paragraph" w:customStyle="1" w:styleId="E6D696BC628B41C7AC48C15FD0B09FC31">
    <w:name w:val="E6D696BC628B41C7AC48C15FD0B09FC31"/>
    <w:rsid w:val="006A34D6"/>
    <w:rPr>
      <w:rFonts w:ascii="Garamond" w:eastAsiaTheme="minorHAnsi" w:hAnsi="Garamond"/>
      <w:sz w:val="24"/>
      <w:lang w:eastAsia="en-US"/>
    </w:rPr>
  </w:style>
  <w:style w:type="paragraph" w:customStyle="1" w:styleId="C85D968D0A394C7AAEC5E40AF8957DE91">
    <w:name w:val="C85D968D0A394C7AAEC5E40AF8957DE91"/>
    <w:rsid w:val="006A34D6"/>
    <w:rPr>
      <w:rFonts w:ascii="Garamond" w:eastAsiaTheme="minorHAnsi" w:hAnsi="Garamond"/>
      <w:sz w:val="24"/>
      <w:lang w:eastAsia="en-US"/>
    </w:rPr>
  </w:style>
  <w:style w:type="paragraph" w:customStyle="1" w:styleId="C6CBA311FFDB473BAB118E17DB7A07C01">
    <w:name w:val="C6CBA311FFDB473BAB118E17DB7A07C01"/>
    <w:rsid w:val="006A34D6"/>
    <w:rPr>
      <w:rFonts w:ascii="Garamond" w:eastAsiaTheme="minorHAnsi" w:hAnsi="Garamond"/>
      <w:sz w:val="24"/>
      <w:lang w:eastAsia="en-US"/>
    </w:rPr>
  </w:style>
  <w:style w:type="paragraph" w:customStyle="1" w:styleId="F4A53328C4284939B2F65DB5B602661C1">
    <w:name w:val="F4A53328C4284939B2F65DB5B602661C1"/>
    <w:rsid w:val="006A34D6"/>
    <w:rPr>
      <w:rFonts w:ascii="Garamond" w:eastAsiaTheme="minorHAnsi" w:hAnsi="Garamond"/>
      <w:sz w:val="24"/>
      <w:lang w:eastAsia="en-US"/>
    </w:rPr>
  </w:style>
  <w:style w:type="paragraph" w:customStyle="1" w:styleId="95C61B57F0274259A3E141BE8C8BAAE31">
    <w:name w:val="95C61B57F0274259A3E141BE8C8BAAE31"/>
    <w:rsid w:val="006A34D6"/>
    <w:rPr>
      <w:rFonts w:ascii="Garamond" w:eastAsiaTheme="minorHAnsi" w:hAnsi="Garamond"/>
      <w:sz w:val="24"/>
      <w:lang w:eastAsia="en-US"/>
    </w:rPr>
  </w:style>
  <w:style w:type="paragraph" w:customStyle="1" w:styleId="3933ACCC4E6A4A4781FC8D9550CA763F1">
    <w:name w:val="3933ACCC4E6A4A4781FC8D9550CA763F1"/>
    <w:rsid w:val="006A34D6"/>
    <w:rPr>
      <w:rFonts w:ascii="Garamond" w:eastAsiaTheme="minorHAnsi" w:hAnsi="Garamond"/>
      <w:sz w:val="24"/>
      <w:lang w:eastAsia="en-US"/>
    </w:rPr>
  </w:style>
  <w:style w:type="paragraph" w:customStyle="1" w:styleId="62823ACEDAAC4692801C42C76DD725931">
    <w:name w:val="62823ACEDAAC4692801C42C76DD725931"/>
    <w:rsid w:val="006A34D6"/>
    <w:rPr>
      <w:rFonts w:ascii="Garamond" w:eastAsiaTheme="minorHAnsi" w:hAnsi="Garamond"/>
      <w:sz w:val="24"/>
      <w:lang w:eastAsia="en-US"/>
    </w:rPr>
  </w:style>
  <w:style w:type="paragraph" w:customStyle="1" w:styleId="917CB980A3BC45A784B9AD883E1C3BA01">
    <w:name w:val="917CB980A3BC45A784B9AD883E1C3BA01"/>
    <w:rsid w:val="006A34D6"/>
    <w:rPr>
      <w:rFonts w:ascii="Garamond" w:eastAsiaTheme="minorHAnsi" w:hAnsi="Garamond"/>
      <w:sz w:val="24"/>
      <w:lang w:eastAsia="en-US"/>
    </w:rPr>
  </w:style>
  <w:style w:type="paragraph" w:customStyle="1" w:styleId="B4714E0440EB417F95D67C92852BC2851">
    <w:name w:val="B4714E0440EB417F95D67C92852BC2851"/>
    <w:rsid w:val="006A34D6"/>
    <w:rPr>
      <w:rFonts w:ascii="Garamond" w:eastAsiaTheme="minorHAnsi" w:hAnsi="Garamond"/>
      <w:sz w:val="24"/>
      <w:lang w:eastAsia="en-US"/>
    </w:rPr>
  </w:style>
  <w:style w:type="paragraph" w:customStyle="1" w:styleId="89D2F5FA5144422E8249B8E6938A19071">
    <w:name w:val="89D2F5FA5144422E8249B8E6938A19071"/>
    <w:rsid w:val="006A34D6"/>
    <w:rPr>
      <w:rFonts w:ascii="Garamond" w:eastAsiaTheme="minorHAnsi" w:hAnsi="Garamond"/>
      <w:sz w:val="24"/>
      <w:lang w:eastAsia="en-US"/>
    </w:rPr>
  </w:style>
  <w:style w:type="paragraph" w:customStyle="1" w:styleId="2BC1C3CAB9614A0FB9B7F7D49407CD251">
    <w:name w:val="2BC1C3CAB9614A0FB9B7F7D49407CD251"/>
    <w:rsid w:val="006A34D6"/>
    <w:rPr>
      <w:rFonts w:ascii="Garamond" w:eastAsiaTheme="minorHAnsi" w:hAnsi="Garamond"/>
      <w:sz w:val="24"/>
      <w:lang w:eastAsia="en-US"/>
    </w:rPr>
  </w:style>
  <w:style w:type="paragraph" w:customStyle="1" w:styleId="38174348BFC6445BAF8357316300AE9E1">
    <w:name w:val="38174348BFC6445BAF8357316300AE9E1"/>
    <w:rsid w:val="006A34D6"/>
    <w:rPr>
      <w:rFonts w:ascii="Garamond" w:eastAsiaTheme="minorHAnsi" w:hAnsi="Garamond"/>
      <w:sz w:val="24"/>
      <w:lang w:eastAsia="en-US"/>
    </w:rPr>
  </w:style>
  <w:style w:type="paragraph" w:customStyle="1" w:styleId="9BB94253C50344D190CD9B34E78394751">
    <w:name w:val="9BB94253C50344D190CD9B34E78394751"/>
    <w:rsid w:val="006A34D6"/>
    <w:rPr>
      <w:rFonts w:ascii="Garamond" w:eastAsiaTheme="minorHAnsi" w:hAnsi="Garamond"/>
      <w:sz w:val="24"/>
      <w:lang w:eastAsia="en-US"/>
    </w:rPr>
  </w:style>
  <w:style w:type="paragraph" w:customStyle="1" w:styleId="A58756C751F34FEDBA02F90F6438CF411">
    <w:name w:val="A58756C751F34FEDBA02F90F6438CF411"/>
    <w:rsid w:val="006A34D6"/>
    <w:rPr>
      <w:rFonts w:ascii="Garamond" w:eastAsiaTheme="minorHAnsi" w:hAnsi="Garamond"/>
      <w:sz w:val="24"/>
      <w:lang w:eastAsia="en-US"/>
    </w:rPr>
  </w:style>
  <w:style w:type="paragraph" w:customStyle="1" w:styleId="53686733D3104E49800EA28603A9E42B1">
    <w:name w:val="53686733D3104E49800EA28603A9E42B1"/>
    <w:rsid w:val="006A34D6"/>
    <w:rPr>
      <w:rFonts w:ascii="Garamond" w:eastAsiaTheme="minorHAnsi" w:hAnsi="Garamond"/>
      <w:sz w:val="24"/>
      <w:lang w:eastAsia="en-US"/>
    </w:rPr>
  </w:style>
  <w:style w:type="paragraph" w:customStyle="1" w:styleId="583E8891572E4E12BE2AD23645151CFC1">
    <w:name w:val="583E8891572E4E12BE2AD23645151CFC1"/>
    <w:rsid w:val="006A34D6"/>
    <w:rPr>
      <w:rFonts w:ascii="Garamond" w:eastAsiaTheme="minorHAnsi" w:hAnsi="Garamond"/>
      <w:sz w:val="24"/>
      <w:lang w:eastAsia="en-US"/>
    </w:rPr>
  </w:style>
  <w:style w:type="paragraph" w:customStyle="1" w:styleId="EBDE4FDA1B9D436EA1113C1DF026DA041">
    <w:name w:val="EBDE4FDA1B9D436EA1113C1DF026DA041"/>
    <w:rsid w:val="006A34D6"/>
    <w:rPr>
      <w:rFonts w:ascii="Garamond" w:eastAsiaTheme="minorHAnsi" w:hAnsi="Garamond"/>
      <w:sz w:val="24"/>
      <w:lang w:eastAsia="en-US"/>
    </w:rPr>
  </w:style>
  <w:style w:type="paragraph" w:customStyle="1" w:styleId="280D436B70F949A4A9A64E10541951361">
    <w:name w:val="280D436B70F949A4A9A64E10541951361"/>
    <w:rsid w:val="006A34D6"/>
    <w:rPr>
      <w:rFonts w:ascii="Garamond" w:eastAsiaTheme="minorHAnsi" w:hAnsi="Garamond"/>
      <w:sz w:val="24"/>
      <w:lang w:eastAsia="en-US"/>
    </w:rPr>
  </w:style>
  <w:style w:type="paragraph" w:customStyle="1" w:styleId="79DCAC9CC9BE46DB9ABF0275FEEE91501">
    <w:name w:val="79DCAC9CC9BE46DB9ABF0275FEEE91501"/>
    <w:rsid w:val="006A34D6"/>
    <w:rPr>
      <w:rFonts w:ascii="Garamond" w:eastAsiaTheme="minorHAnsi" w:hAnsi="Garamond"/>
      <w:sz w:val="24"/>
      <w:lang w:eastAsia="en-US"/>
    </w:rPr>
  </w:style>
  <w:style w:type="paragraph" w:customStyle="1" w:styleId="C3BFA8E567AA4038BE3E38FF8704721F1">
    <w:name w:val="C3BFA8E567AA4038BE3E38FF8704721F1"/>
    <w:rsid w:val="006A34D6"/>
    <w:rPr>
      <w:rFonts w:ascii="Garamond" w:eastAsiaTheme="minorHAnsi" w:hAnsi="Garamond"/>
      <w:sz w:val="24"/>
      <w:lang w:eastAsia="en-US"/>
    </w:rPr>
  </w:style>
  <w:style w:type="paragraph" w:customStyle="1" w:styleId="8A53B2E621CA4CB28B508F2637DB47741">
    <w:name w:val="8A53B2E621CA4CB28B508F2637DB47741"/>
    <w:rsid w:val="006A34D6"/>
    <w:rPr>
      <w:rFonts w:ascii="Garamond" w:eastAsiaTheme="minorHAnsi" w:hAnsi="Garamond"/>
      <w:sz w:val="24"/>
      <w:lang w:eastAsia="en-US"/>
    </w:rPr>
  </w:style>
  <w:style w:type="paragraph" w:customStyle="1" w:styleId="C8790495CA8E4C9F812033961A5187BD">
    <w:name w:val="C8790495CA8E4C9F812033961A5187BD"/>
    <w:rsid w:val="006A34D6"/>
    <w:rPr>
      <w:rFonts w:ascii="Garamond" w:eastAsiaTheme="minorHAnsi" w:hAnsi="Garamond"/>
      <w:sz w:val="24"/>
      <w:lang w:eastAsia="en-US"/>
    </w:rPr>
  </w:style>
  <w:style w:type="paragraph" w:customStyle="1" w:styleId="553BA268F097406A9FD46FB372619625">
    <w:name w:val="553BA268F097406A9FD46FB372619625"/>
    <w:rsid w:val="006A34D6"/>
    <w:rPr>
      <w:rFonts w:ascii="Garamond" w:eastAsiaTheme="minorHAnsi" w:hAnsi="Garamond"/>
      <w:sz w:val="24"/>
      <w:lang w:eastAsia="en-US"/>
    </w:rPr>
  </w:style>
  <w:style w:type="paragraph" w:customStyle="1" w:styleId="463D5B47291A47FA9E68B3A8A17E62C8">
    <w:name w:val="463D5B47291A47FA9E68B3A8A17E62C8"/>
    <w:rsid w:val="006A34D6"/>
    <w:rPr>
      <w:rFonts w:ascii="Garamond" w:eastAsiaTheme="minorHAnsi" w:hAnsi="Garamond"/>
      <w:sz w:val="24"/>
      <w:lang w:eastAsia="en-US"/>
    </w:rPr>
  </w:style>
  <w:style w:type="paragraph" w:customStyle="1" w:styleId="2B9CBBB66CDA433ABC38EF4770C631FB2">
    <w:name w:val="2B9CBBB66CDA433ABC38EF4770C631FB2"/>
    <w:rsid w:val="006A34D6"/>
    <w:rPr>
      <w:rFonts w:ascii="Garamond" w:eastAsiaTheme="minorHAnsi" w:hAnsi="Garamond"/>
      <w:sz w:val="24"/>
      <w:lang w:eastAsia="en-US"/>
    </w:rPr>
  </w:style>
  <w:style w:type="paragraph" w:customStyle="1" w:styleId="938275D01CFE4C419AFAC03B73A4D5B62">
    <w:name w:val="938275D01CFE4C419AFAC03B73A4D5B62"/>
    <w:rsid w:val="006A34D6"/>
    <w:rPr>
      <w:rFonts w:ascii="Garamond" w:eastAsiaTheme="minorHAnsi" w:hAnsi="Garamond"/>
      <w:sz w:val="24"/>
      <w:lang w:eastAsia="en-US"/>
    </w:rPr>
  </w:style>
  <w:style w:type="paragraph" w:customStyle="1" w:styleId="4188BCD245E74AB8AC4BC93ECC6845081">
    <w:name w:val="4188BCD245E74AB8AC4BC93ECC6845081"/>
    <w:rsid w:val="006A34D6"/>
    <w:rPr>
      <w:rFonts w:ascii="Garamond" w:eastAsiaTheme="minorHAnsi" w:hAnsi="Garamond"/>
      <w:sz w:val="24"/>
      <w:lang w:eastAsia="en-US"/>
    </w:rPr>
  </w:style>
  <w:style w:type="paragraph" w:customStyle="1" w:styleId="DE9CA0E672484D9BB4599E254082C9312">
    <w:name w:val="DE9CA0E672484D9BB4599E254082C9312"/>
    <w:rsid w:val="006A34D6"/>
    <w:rPr>
      <w:rFonts w:ascii="Garamond" w:eastAsiaTheme="minorHAnsi" w:hAnsi="Garamond"/>
      <w:sz w:val="24"/>
      <w:lang w:eastAsia="en-US"/>
    </w:rPr>
  </w:style>
  <w:style w:type="paragraph" w:customStyle="1" w:styleId="248BA24E151B46A597129E27BDDFD05D2">
    <w:name w:val="248BA24E151B46A597129E27BDDFD05D2"/>
    <w:rsid w:val="006A34D6"/>
    <w:rPr>
      <w:rFonts w:ascii="Garamond" w:eastAsiaTheme="minorHAnsi" w:hAnsi="Garamond"/>
      <w:sz w:val="24"/>
      <w:lang w:eastAsia="en-US"/>
    </w:rPr>
  </w:style>
  <w:style w:type="paragraph" w:customStyle="1" w:styleId="CFA0A06ED4384A58969DEF81F8BA83C92">
    <w:name w:val="CFA0A06ED4384A58969DEF81F8BA83C92"/>
    <w:rsid w:val="006A34D6"/>
    <w:rPr>
      <w:rFonts w:ascii="Garamond" w:eastAsiaTheme="minorHAnsi" w:hAnsi="Garamond"/>
      <w:sz w:val="24"/>
      <w:lang w:eastAsia="en-US"/>
    </w:rPr>
  </w:style>
  <w:style w:type="paragraph" w:customStyle="1" w:styleId="0D433DB8CDFB48CE8CAD4B3BB40942B72">
    <w:name w:val="0D433DB8CDFB48CE8CAD4B3BB40942B72"/>
    <w:rsid w:val="006A34D6"/>
    <w:rPr>
      <w:rFonts w:ascii="Garamond" w:eastAsiaTheme="minorHAnsi" w:hAnsi="Garamond"/>
      <w:sz w:val="24"/>
      <w:lang w:eastAsia="en-US"/>
    </w:rPr>
  </w:style>
  <w:style w:type="paragraph" w:customStyle="1" w:styleId="4F341A23973349D8B3E1A659287365E72">
    <w:name w:val="4F341A23973349D8B3E1A659287365E72"/>
    <w:rsid w:val="006A34D6"/>
    <w:rPr>
      <w:rFonts w:ascii="Garamond" w:eastAsiaTheme="minorHAnsi" w:hAnsi="Garamond"/>
      <w:sz w:val="24"/>
      <w:lang w:eastAsia="en-US"/>
    </w:rPr>
  </w:style>
  <w:style w:type="paragraph" w:customStyle="1" w:styleId="30C4E78F04BF4973A7ABBAEAAAC6AAC42">
    <w:name w:val="30C4E78F04BF4973A7ABBAEAAAC6AAC42"/>
    <w:rsid w:val="006A34D6"/>
    <w:rPr>
      <w:rFonts w:ascii="Garamond" w:eastAsiaTheme="minorHAnsi" w:hAnsi="Garamond"/>
      <w:sz w:val="24"/>
      <w:lang w:eastAsia="en-US"/>
    </w:rPr>
  </w:style>
  <w:style w:type="paragraph" w:customStyle="1" w:styleId="3F55E9C90F1C407D9E621E2C85F751AF2">
    <w:name w:val="3F55E9C90F1C407D9E621E2C85F751AF2"/>
    <w:rsid w:val="006A34D6"/>
    <w:rPr>
      <w:rFonts w:ascii="Garamond" w:eastAsiaTheme="minorHAnsi" w:hAnsi="Garamond"/>
      <w:sz w:val="24"/>
      <w:lang w:eastAsia="en-US"/>
    </w:rPr>
  </w:style>
  <w:style w:type="paragraph" w:customStyle="1" w:styleId="E6D696BC628B41C7AC48C15FD0B09FC32">
    <w:name w:val="E6D696BC628B41C7AC48C15FD0B09FC32"/>
    <w:rsid w:val="006A34D6"/>
    <w:rPr>
      <w:rFonts w:ascii="Garamond" w:eastAsiaTheme="minorHAnsi" w:hAnsi="Garamond"/>
      <w:sz w:val="24"/>
      <w:lang w:eastAsia="en-US"/>
    </w:rPr>
  </w:style>
  <w:style w:type="paragraph" w:customStyle="1" w:styleId="C85D968D0A394C7AAEC5E40AF8957DE92">
    <w:name w:val="C85D968D0A394C7AAEC5E40AF8957DE92"/>
    <w:rsid w:val="006A34D6"/>
    <w:rPr>
      <w:rFonts w:ascii="Garamond" w:eastAsiaTheme="minorHAnsi" w:hAnsi="Garamond"/>
      <w:sz w:val="24"/>
      <w:lang w:eastAsia="en-US"/>
    </w:rPr>
  </w:style>
  <w:style w:type="paragraph" w:customStyle="1" w:styleId="C6CBA311FFDB473BAB118E17DB7A07C02">
    <w:name w:val="C6CBA311FFDB473BAB118E17DB7A07C02"/>
    <w:rsid w:val="006A34D6"/>
    <w:rPr>
      <w:rFonts w:ascii="Garamond" w:eastAsiaTheme="minorHAnsi" w:hAnsi="Garamond"/>
      <w:sz w:val="24"/>
      <w:lang w:eastAsia="en-US"/>
    </w:rPr>
  </w:style>
  <w:style w:type="paragraph" w:customStyle="1" w:styleId="F4A53328C4284939B2F65DB5B602661C2">
    <w:name w:val="F4A53328C4284939B2F65DB5B602661C2"/>
    <w:rsid w:val="006A34D6"/>
    <w:rPr>
      <w:rFonts w:ascii="Garamond" w:eastAsiaTheme="minorHAnsi" w:hAnsi="Garamond"/>
      <w:sz w:val="24"/>
      <w:lang w:eastAsia="en-US"/>
    </w:rPr>
  </w:style>
  <w:style w:type="paragraph" w:customStyle="1" w:styleId="95C61B57F0274259A3E141BE8C8BAAE32">
    <w:name w:val="95C61B57F0274259A3E141BE8C8BAAE32"/>
    <w:rsid w:val="006A34D6"/>
    <w:rPr>
      <w:rFonts w:ascii="Garamond" w:eastAsiaTheme="minorHAnsi" w:hAnsi="Garamond"/>
      <w:sz w:val="24"/>
      <w:lang w:eastAsia="en-US"/>
    </w:rPr>
  </w:style>
  <w:style w:type="paragraph" w:customStyle="1" w:styleId="3933ACCC4E6A4A4781FC8D9550CA763F2">
    <w:name w:val="3933ACCC4E6A4A4781FC8D9550CA763F2"/>
    <w:rsid w:val="006A34D6"/>
    <w:rPr>
      <w:rFonts w:ascii="Garamond" w:eastAsiaTheme="minorHAnsi" w:hAnsi="Garamond"/>
      <w:sz w:val="24"/>
      <w:lang w:eastAsia="en-US"/>
    </w:rPr>
  </w:style>
  <w:style w:type="paragraph" w:customStyle="1" w:styleId="62823ACEDAAC4692801C42C76DD725932">
    <w:name w:val="62823ACEDAAC4692801C42C76DD725932"/>
    <w:rsid w:val="006A34D6"/>
    <w:rPr>
      <w:rFonts w:ascii="Garamond" w:eastAsiaTheme="minorHAnsi" w:hAnsi="Garamond"/>
      <w:sz w:val="24"/>
      <w:lang w:eastAsia="en-US"/>
    </w:rPr>
  </w:style>
  <w:style w:type="paragraph" w:customStyle="1" w:styleId="917CB980A3BC45A784B9AD883E1C3BA02">
    <w:name w:val="917CB980A3BC45A784B9AD883E1C3BA02"/>
    <w:rsid w:val="006A34D6"/>
    <w:rPr>
      <w:rFonts w:ascii="Garamond" w:eastAsiaTheme="minorHAnsi" w:hAnsi="Garamond"/>
      <w:sz w:val="24"/>
      <w:lang w:eastAsia="en-US"/>
    </w:rPr>
  </w:style>
  <w:style w:type="paragraph" w:customStyle="1" w:styleId="B4714E0440EB417F95D67C92852BC2852">
    <w:name w:val="B4714E0440EB417F95D67C92852BC2852"/>
    <w:rsid w:val="006A34D6"/>
    <w:rPr>
      <w:rFonts w:ascii="Garamond" w:eastAsiaTheme="minorHAnsi" w:hAnsi="Garamond"/>
      <w:sz w:val="24"/>
      <w:lang w:eastAsia="en-US"/>
    </w:rPr>
  </w:style>
  <w:style w:type="paragraph" w:customStyle="1" w:styleId="89D2F5FA5144422E8249B8E6938A19072">
    <w:name w:val="89D2F5FA5144422E8249B8E6938A19072"/>
    <w:rsid w:val="006A34D6"/>
    <w:rPr>
      <w:rFonts w:ascii="Garamond" w:eastAsiaTheme="minorHAnsi" w:hAnsi="Garamond"/>
      <w:sz w:val="24"/>
      <w:lang w:eastAsia="en-US"/>
    </w:rPr>
  </w:style>
  <w:style w:type="paragraph" w:customStyle="1" w:styleId="2BC1C3CAB9614A0FB9B7F7D49407CD252">
    <w:name w:val="2BC1C3CAB9614A0FB9B7F7D49407CD252"/>
    <w:rsid w:val="006A34D6"/>
    <w:rPr>
      <w:rFonts w:ascii="Garamond" w:eastAsiaTheme="minorHAnsi" w:hAnsi="Garamond"/>
      <w:sz w:val="24"/>
      <w:lang w:eastAsia="en-US"/>
    </w:rPr>
  </w:style>
  <w:style w:type="paragraph" w:customStyle="1" w:styleId="38174348BFC6445BAF8357316300AE9E2">
    <w:name w:val="38174348BFC6445BAF8357316300AE9E2"/>
    <w:rsid w:val="006A34D6"/>
    <w:rPr>
      <w:rFonts w:ascii="Garamond" w:eastAsiaTheme="minorHAnsi" w:hAnsi="Garamond"/>
      <w:sz w:val="24"/>
      <w:lang w:eastAsia="en-US"/>
    </w:rPr>
  </w:style>
  <w:style w:type="paragraph" w:customStyle="1" w:styleId="9BB94253C50344D190CD9B34E78394752">
    <w:name w:val="9BB94253C50344D190CD9B34E78394752"/>
    <w:rsid w:val="006A34D6"/>
    <w:rPr>
      <w:rFonts w:ascii="Garamond" w:eastAsiaTheme="minorHAnsi" w:hAnsi="Garamond"/>
      <w:sz w:val="24"/>
      <w:lang w:eastAsia="en-US"/>
    </w:rPr>
  </w:style>
  <w:style w:type="paragraph" w:customStyle="1" w:styleId="A58756C751F34FEDBA02F90F6438CF412">
    <w:name w:val="A58756C751F34FEDBA02F90F6438CF412"/>
    <w:rsid w:val="006A34D6"/>
    <w:rPr>
      <w:rFonts w:ascii="Garamond" w:eastAsiaTheme="minorHAnsi" w:hAnsi="Garamond"/>
      <w:sz w:val="24"/>
      <w:lang w:eastAsia="en-US"/>
    </w:rPr>
  </w:style>
  <w:style w:type="paragraph" w:customStyle="1" w:styleId="53686733D3104E49800EA28603A9E42B2">
    <w:name w:val="53686733D3104E49800EA28603A9E42B2"/>
    <w:rsid w:val="006A34D6"/>
    <w:rPr>
      <w:rFonts w:ascii="Garamond" w:eastAsiaTheme="minorHAnsi" w:hAnsi="Garamond"/>
      <w:sz w:val="24"/>
      <w:lang w:eastAsia="en-US"/>
    </w:rPr>
  </w:style>
  <w:style w:type="paragraph" w:customStyle="1" w:styleId="583E8891572E4E12BE2AD23645151CFC2">
    <w:name w:val="583E8891572E4E12BE2AD23645151CFC2"/>
    <w:rsid w:val="006A34D6"/>
    <w:rPr>
      <w:rFonts w:ascii="Garamond" w:eastAsiaTheme="minorHAnsi" w:hAnsi="Garamond"/>
      <w:sz w:val="24"/>
      <w:lang w:eastAsia="en-US"/>
    </w:rPr>
  </w:style>
  <w:style w:type="paragraph" w:customStyle="1" w:styleId="EBDE4FDA1B9D436EA1113C1DF026DA042">
    <w:name w:val="EBDE4FDA1B9D436EA1113C1DF026DA042"/>
    <w:rsid w:val="006A34D6"/>
    <w:rPr>
      <w:rFonts w:ascii="Garamond" w:eastAsiaTheme="minorHAnsi" w:hAnsi="Garamond"/>
      <w:sz w:val="24"/>
      <w:lang w:eastAsia="en-US"/>
    </w:rPr>
  </w:style>
  <w:style w:type="paragraph" w:customStyle="1" w:styleId="280D436B70F949A4A9A64E10541951362">
    <w:name w:val="280D436B70F949A4A9A64E10541951362"/>
    <w:rsid w:val="006A34D6"/>
    <w:rPr>
      <w:rFonts w:ascii="Garamond" w:eastAsiaTheme="minorHAnsi" w:hAnsi="Garamond"/>
      <w:sz w:val="24"/>
      <w:lang w:eastAsia="en-US"/>
    </w:rPr>
  </w:style>
  <w:style w:type="paragraph" w:customStyle="1" w:styleId="79DCAC9CC9BE46DB9ABF0275FEEE91502">
    <w:name w:val="79DCAC9CC9BE46DB9ABF0275FEEE91502"/>
    <w:rsid w:val="006A34D6"/>
    <w:rPr>
      <w:rFonts w:ascii="Garamond" w:eastAsiaTheme="minorHAnsi" w:hAnsi="Garamond"/>
      <w:sz w:val="24"/>
      <w:lang w:eastAsia="en-US"/>
    </w:rPr>
  </w:style>
  <w:style w:type="paragraph" w:customStyle="1" w:styleId="C3BFA8E567AA4038BE3E38FF8704721F2">
    <w:name w:val="C3BFA8E567AA4038BE3E38FF8704721F2"/>
    <w:rsid w:val="006A34D6"/>
    <w:rPr>
      <w:rFonts w:ascii="Garamond" w:eastAsiaTheme="minorHAnsi" w:hAnsi="Garamond"/>
      <w:sz w:val="24"/>
      <w:lang w:eastAsia="en-US"/>
    </w:rPr>
  </w:style>
  <w:style w:type="paragraph" w:customStyle="1" w:styleId="8A53B2E621CA4CB28B508F2637DB47742">
    <w:name w:val="8A53B2E621CA4CB28B508F2637DB47742"/>
    <w:rsid w:val="006A34D6"/>
    <w:rPr>
      <w:rFonts w:ascii="Garamond" w:eastAsiaTheme="minorHAnsi" w:hAnsi="Garamond"/>
      <w:sz w:val="24"/>
      <w:lang w:eastAsia="en-US"/>
    </w:rPr>
  </w:style>
  <w:style w:type="paragraph" w:customStyle="1" w:styleId="C8790495CA8E4C9F812033961A5187BD1">
    <w:name w:val="C8790495CA8E4C9F812033961A5187BD1"/>
    <w:rsid w:val="006A34D6"/>
    <w:rPr>
      <w:rFonts w:ascii="Garamond" w:eastAsiaTheme="minorHAnsi" w:hAnsi="Garamond"/>
      <w:sz w:val="24"/>
      <w:lang w:eastAsia="en-US"/>
    </w:rPr>
  </w:style>
  <w:style w:type="paragraph" w:customStyle="1" w:styleId="553BA268F097406A9FD46FB3726196251">
    <w:name w:val="553BA268F097406A9FD46FB3726196251"/>
    <w:rsid w:val="006A34D6"/>
    <w:rPr>
      <w:rFonts w:ascii="Garamond" w:eastAsiaTheme="minorHAnsi" w:hAnsi="Garamond"/>
      <w:sz w:val="24"/>
      <w:lang w:eastAsia="en-US"/>
    </w:rPr>
  </w:style>
  <w:style w:type="paragraph" w:customStyle="1" w:styleId="463D5B47291A47FA9E68B3A8A17E62C81">
    <w:name w:val="463D5B47291A47FA9E68B3A8A17E62C81"/>
    <w:rsid w:val="006A34D6"/>
    <w:rPr>
      <w:rFonts w:ascii="Garamond" w:eastAsiaTheme="minorHAnsi" w:hAnsi="Garamond"/>
      <w:sz w:val="24"/>
      <w:lang w:eastAsia="en-US"/>
    </w:rPr>
  </w:style>
  <w:style w:type="paragraph" w:customStyle="1" w:styleId="2B9CBBB66CDA433ABC38EF4770C631FB3">
    <w:name w:val="2B9CBBB66CDA433ABC38EF4770C631FB3"/>
    <w:rsid w:val="00FD437D"/>
    <w:rPr>
      <w:rFonts w:ascii="Garamond" w:eastAsiaTheme="minorHAnsi" w:hAnsi="Garamond"/>
      <w:sz w:val="24"/>
      <w:lang w:eastAsia="en-US"/>
    </w:rPr>
  </w:style>
  <w:style w:type="paragraph" w:customStyle="1" w:styleId="938275D01CFE4C419AFAC03B73A4D5B63">
    <w:name w:val="938275D01CFE4C419AFAC03B73A4D5B63"/>
    <w:rsid w:val="00FD437D"/>
    <w:rPr>
      <w:rFonts w:ascii="Garamond" w:eastAsiaTheme="minorHAnsi" w:hAnsi="Garamond"/>
      <w:sz w:val="24"/>
      <w:lang w:eastAsia="en-US"/>
    </w:rPr>
  </w:style>
  <w:style w:type="paragraph" w:customStyle="1" w:styleId="4188BCD245E74AB8AC4BC93ECC6845082">
    <w:name w:val="4188BCD245E74AB8AC4BC93ECC6845082"/>
    <w:rsid w:val="00FD437D"/>
    <w:rPr>
      <w:rFonts w:ascii="Garamond" w:eastAsiaTheme="minorHAnsi" w:hAnsi="Garamond"/>
      <w:sz w:val="24"/>
      <w:lang w:eastAsia="en-US"/>
    </w:rPr>
  </w:style>
  <w:style w:type="paragraph" w:customStyle="1" w:styleId="DE9CA0E672484D9BB4599E254082C9313">
    <w:name w:val="DE9CA0E672484D9BB4599E254082C9313"/>
    <w:rsid w:val="00FD437D"/>
    <w:rPr>
      <w:rFonts w:ascii="Garamond" w:eastAsiaTheme="minorHAnsi" w:hAnsi="Garamond"/>
      <w:sz w:val="24"/>
      <w:lang w:eastAsia="en-US"/>
    </w:rPr>
  </w:style>
  <w:style w:type="paragraph" w:customStyle="1" w:styleId="248BA24E151B46A597129E27BDDFD05D3">
    <w:name w:val="248BA24E151B46A597129E27BDDFD05D3"/>
    <w:rsid w:val="00FD437D"/>
    <w:rPr>
      <w:rFonts w:ascii="Garamond" w:eastAsiaTheme="minorHAnsi" w:hAnsi="Garamond"/>
      <w:sz w:val="24"/>
      <w:lang w:eastAsia="en-US"/>
    </w:rPr>
  </w:style>
  <w:style w:type="paragraph" w:customStyle="1" w:styleId="CFA0A06ED4384A58969DEF81F8BA83C93">
    <w:name w:val="CFA0A06ED4384A58969DEF81F8BA83C93"/>
    <w:rsid w:val="00FD437D"/>
    <w:rPr>
      <w:rFonts w:ascii="Garamond" w:eastAsiaTheme="minorHAnsi" w:hAnsi="Garamond"/>
      <w:sz w:val="24"/>
      <w:lang w:eastAsia="en-US"/>
    </w:rPr>
  </w:style>
  <w:style w:type="paragraph" w:customStyle="1" w:styleId="0D433DB8CDFB48CE8CAD4B3BB40942B73">
    <w:name w:val="0D433DB8CDFB48CE8CAD4B3BB40942B73"/>
    <w:rsid w:val="00FD437D"/>
    <w:rPr>
      <w:rFonts w:ascii="Garamond" w:eastAsiaTheme="minorHAnsi" w:hAnsi="Garamond"/>
      <w:sz w:val="24"/>
      <w:lang w:eastAsia="en-US"/>
    </w:rPr>
  </w:style>
  <w:style w:type="paragraph" w:customStyle="1" w:styleId="4F341A23973349D8B3E1A659287365E73">
    <w:name w:val="4F341A23973349D8B3E1A659287365E73"/>
    <w:rsid w:val="00FD437D"/>
    <w:rPr>
      <w:rFonts w:ascii="Garamond" w:eastAsiaTheme="minorHAnsi" w:hAnsi="Garamond"/>
      <w:sz w:val="24"/>
      <w:lang w:eastAsia="en-US"/>
    </w:rPr>
  </w:style>
  <w:style w:type="paragraph" w:customStyle="1" w:styleId="30C4E78F04BF4973A7ABBAEAAAC6AAC43">
    <w:name w:val="30C4E78F04BF4973A7ABBAEAAAC6AAC43"/>
    <w:rsid w:val="00FD437D"/>
    <w:rPr>
      <w:rFonts w:ascii="Garamond" w:eastAsiaTheme="minorHAnsi" w:hAnsi="Garamond"/>
      <w:sz w:val="24"/>
      <w:lang w:eastAsia="en-US"/>
    </w:rPr>
  </w:style>
  <w:style w:type="paragraph" w:customStyle="1" w:styleId="3F55E9C90F1C407D9E621E2C85F751AF3">
    <w:name w:val="3F55E9C90F1C407D9E621E2C85F751AF3"/>
    <w:rsid w:val="00FD437D"/>
    <w:rPr>
      <w:rFonts w:ascii="Garamond" w:eastAsiaTheme="minorHAnsi" w:hAnsi="Garamond"/>
      <w:sz w:val="24"/>
      <w:lang w:eastAsia="en-US"/>
    </w:rPr>
  </w:style>
  <w:style w:type="paragraph" w:customStyle="1" w:styleId="E6D696BC628B41C7AC48C15FD0B09FC33">
    <w:name w:val="E6D696BC628B41C7AC48C15FD0B09FC33"/>
    <w:rsid w:val="00FD437D"/>
    <w:rPr>
      <w:rFonts w:ascii="Garamond" w:eastAsiaTheme="minorHAnsi" w:hAnsi="Garamond"/>
      <w:sz w:val="24"/>
      <w:lang w:eastAsia="en-US"/>
    </w:rPr>
  </w:style>
  <w:style w:type="paragraph" w:customStyle="1" w:styleId="C85D968D0A394C7AAEC5E40AF8957DE93">
    <w:name w:val="C85D968D0A394C7AAEC5E40AF8957DE93"/>
    <w:rsid w:val="00FD437D"/>
    <w:rPr>
      <w:rFonts w:ascii="Garamond" w:eastAsiaTheme="minorHAnsi" w:hAnsi="Garamond"/>
      <w:sz w:val="24"/>
      <w:lang w:eastAsia="en-US"/>
    </w:rPr>
  </w:style>
  <w:style w:type="paragraph" w:customStyle="1" w:styleId="C6CBA311FFDB473BAB118E17DB7A07C03">
    <w:name w:val="C6CBA311FFDB473BAB118E17DB7A07C03"/>
    <w:rsid w:val="00FD437D"/>
    <w:rPr>
      <w:rFonts w:ascii="Garamond" w:eastAsiaTheme="minorHAnsi" w:hAnsi="Garamond"/>
      <w:sz w:val="24"/>
      <w:lang w:eastAsia="en-US"/>
    </w:rPr>
  </w:style>
  <w:style w:type="paragraph" w:customStyle="1" w:styleId="F4A53328C4284939B2F65DB5B602661C3">
    <w:name w:val="F4A53328C4284939B2F65DB5B602661C3"/>
    <w:rsid w:val="00FD437D"/>
    <w:rPr>
      <w:rFonts w:ascii="Garamond" w:eastAsiaTheme="minorHAnsi" w:hAnsi="Garamond"/>
      <w:sz w:val="24"/>
      <w:lang w:eastAsia="en-US"/>
    </w:rPr>
  </w:style>
  <w:style w:type="paragraph" w:customStyle="1" w:styleId="95C61B57F0274259A3E141BE8C8BAAE33">
    <w:name w:val="95C61B57F0274259A3E141BE8C8BAAE33"/>
    <w:rsid w:val="00FD437D"/>
    <w:rPr>
      <w:rFonts w:ascii="Garamond" w:eastAsiaTheme="minorHAnsi" w:hAnsi="Garamond"/>
      <w:sz w:val="24"/>
      <w:lang w:eastAsia="en-US"/>
    </w:rPr>
  </w:style>
  <w:style w:type="paragraph" w:customStyle="1" w:styleId="3933ACCC4E6A4A4781FC8D9550CA763F3">
    <w:name w:val="3933ACCC4E6A4A4781FC8D9550CA763F3"/>
    <w:rsid w:val="00FD437D"/>
    <w:rPr>
      <w:rFonts w:ascii="Garamond" w:eastAsiaTheme="minorHAnsi" w:hAnsi="Garamond"/>
      <w:sz w:val="24"/>
      <w:lang w:eastAsia="en-US"/>
    </w:rPr>
  </w:style>
  <w:style w:type="paragraph" w:customStyle="1" w:styleId="62823ACEDAAC4692801C42C76DD725933">
    <w:name w:val="62823ACEDAAC4692801C42C76DD725933"/>
    <w:rsid w:val="00FD437D"/>
    <w:rPr>
      <w:rFonts w:ascii="Garamond" w:eastAsiaTheme="minorHAnsi" w:hAnsi="Garamond"/>
      <w:sz w:val="24"/>
      <w:lang w:eastAsia="en-US"/>
    </w:rPr>
  </w:style>
  <w:style w:type="paragraph" w:customStyle="1" w:styleId="917CB980A3BC45A784B9AD883E1C3BA03">
    <w:name w:val="917CB980A3BC45A784B9AD883E1C3BA03"/>
    <w:rsid w:val="00FD437D"/>
    <w:rPr>
      <w:rFonts w:ascii="Garamond" w:eastAsiaTheme="minorHAnsi" w:hAnsi="Garamond"/>
      <w:sz w:val="24"/>
      <w:lang w:eastAsia="en-US"/>
    </w:rPr>
  </w:style>
  <w:style w:type="paragraph" w:customStyle="1" w:styleId="B4714E0440EB417F95D67C92852BC2853">
    <w:name w:val="B4714E0440EB417F95D67C92852BC2853"/>
    <w:rsid w:val="00FD437D"/>
    <w:rPr>
      <w:rFonts w:ascii="Garamond" w:eastAsiaTheme="minorHAnsi" w:hAnsi="Garamond"/>
      <w:sz w:val="24"/>
      <w:lang w:eastAsia="en-US"/>
    </w:rPr>
  </w:style>
  <w:style w:type="paragraph" w:customStyle="1" w:styleId="89D2F5FA5144422E8249B8E6938A19073">
    <w:name w:val="89D2F5FA5144422E8249B8E6938A19073"/>
    <w:rsid w:val="00FD437D"/>
    <w:rPr>
      <w:rFonts w:ascii="Garamond" w:eastAsiaTheme="minorHAnsi" w:hAnsi="Garamond"/>
      <w:sz w:val="24"/>
      <w:lang w:eastAsia="en-US"/>
    </w:rPr>
  </w:style>
  <w:style w:type="paragraph" w:customStyle="1" w:styleId="2BC1C3CAB9614A0FB9B7F7D49407CD253">
    <w:name w:val="2BC1C3CAB9614A0FB9B7F7D49407CD253"/>
    <w:rsid w:val="00FD437D"/>
    <w:rPr>
      <w:rFonts w:ascii="Garamond" w:eastAsiaTheme="minorHAnsi" w:hAnsi="Garamond"/>
      <w:sz w:val="24"/>
      <w:lang w:eastAsia="en-US"/>
    </w:rPr>
  </w:style>
  <w:style w:type="paragraph" w:customStyle="1" w:styleId="38174348BFC6445BAF8357316300AE9E3">
    <w:name w:val="38174348BFC6445BAF8357316300AE9E3"/>
    <w:rsid w:val="00FD437D"/>
    <w:rPr>
      <w:rFonts w:ascii="Garamond" w:eastAsiaTheme="minorHAnsi" w:hAnsi="Garamond"/>
      <w:sz w:val="24"/>
      <w:lang w:eastAsia="en-US"/>
    </w:rPr>
  </w:style>
  <w:style w:type="paragraph" w:customStyle="1" w:styleId="9BB94253C50344D190CD9B34E78394753">
    <w:name w:val="9BB94253C50344D190CD9B34E78394753"/>
    <w:rsid w:val="00FD437D"/>
    <w:rPr>
      <w:rFonts w:ascii="Garamond" w:eastAsiaTheme="minorHAnsi" w:hAnsi="Garamond"/>
      <w:sz w:val="24"/>
      <w:lang w:eastAsia="en-US"/>
    </w:rPr>
  </w:style>
  <w:style w:type="paragraph" w:customStyle="1" w:styleId="A58756C751F34FEDBA02F90F6438CF413">
    <w:name w:val="A58756C751F34FEDBA02F90F6438CF413"/>
    <w:rsid w:val="00FD437D"/>
    <w:rPr>
      <w:rFonts w:ascii="Garamond" w:eastAsiaTheme="minorHAnsi" w:hAnsi="Garamond"/>
      <w:sz w:val="24"/>
      <w:lang w:eastAsia="en-US"/>
    </w:rPr>
  </w:style>
  <w:style w:type="paragraph" w:customStyle="1" w:styleId="53686733D3104E49800EA28603A9E42B3">
    <w:name w:val="53686733D3104E49800EA28603A9E42B3"/>
    <w:rsid w:val="00FD437D"/>
    <w:rPr>
      <w:rFonts w:ascii="Garamond" w:eastAsiaTheme="minorHAnsi" w:hAnsi="Garamond"/>
      <w:sz w:val="24"/>
      <w:lang w:eastAsia="en-US"/>
    </w:rPr>
  </w:style>
  <w:style w:type="paragraph" w:customStyle="1" w:styleId="583E8891572E4E12BE2AD23645151CFC3">
    <w:name w:val="583E8891572E4E12BE2AD23645151CFC3"/>
    <w:rsid w:val="00FD437D"/>
    <w:rPr>
      <w:rFonts w:ascii="Garamond" w:eastAsiaTheme="minorHAnsi" w:hAnsi="Garamond"/>
      <w:sz w:val="24"/>
      <w:lang w:eastAsia="en-US"/>
    </w:rPr>
  </w:style>
  <w:style w:type="paragraph" w:customStyle="1" w:styleId="EBDE4FDA1B9D436EA1113C1DF026DA043">
    <w:name w:val="EBDE4FDA1B9D436EA1113C1DF026DA043"/>
    <w:rsid w:val="00FD437D"/>
    <w:rPr>
      <w:rFonts w:ascii="Garamond" w:eastAsiaTheme="minorHAnsi" w:hAnsi="Garamond"/>
      <w:sz w:val="24"/>
      <w:lang w:eastAsia="en-US"/>
    </w:rPr>
  </w:style>
  <w:style w:type="paragraph" w:customStyle="1" w:styleId="280D436B70F949A4A9A64E10541951363">
    <w:name w:val="280D436B70F949A4A9A64E10541951363"/>
    <w:rsid w:val="00FD437D"/>
    <w:rPr>
      <w:rFonts w:ascii="Garamond" w:eastAsiaTheme="minorHAnsi" w:hAnsi="Garamond"/>
      <w:sz w:val="24"/>
      <w:lang w:eastAsia="en-US"/>
    </w:rPr>
  </w:style>
  <w:style w:type="paragraph" w:customStyle="1" w:styleId="79DCAC9CC9BE46DB9ABF0275FEEE91503">
    <w:name w:val="79DCAC9CC9BE46DB9ABF0275FEEE91503"/>
    <w:rsid w:val="00FD437D"/>
    <w:rPr>
      <w:rFonts w:ascii="Garamond" w:eastAsiaTheme="minorHAnsi" w:hAnsi="Garamond"/>
      <w:sz w:val="24"/>
      <w:lang w:eastAsia="en-US"/>
    </w:rPr>
  </w:style>
  <w:style w:type="paragraph" w:customStyle="1" w:styleId="C3BFA8E567AA4038BE3E38FF8704721F3">
    <w:name w:val="C3BFA8E567AA4038BE3E38FF8704721F3"/>
    <w:rsid w:val="00FD437D"/>
    <w:rPr>
      <w:rFonts w:ascii="Garamond" w:eastAsiaTheme="minorHAnsi" w:hAnsi="Garamond"/>
      <w:sz w:val="24"/>
      <w:lang w:eastAsia="en-US"/>
    </w:rPr>
  </w:style>
  <w:style w:type="paragraph" w:customStyle="1" w:styleId="8A53B2E621CA4CB28B508F2637DB47743">
    <w:name w:val="8A53B2E621CA4CB28B508F2637DB47743"/>
    <w:rsid w:val="00FD437D"/>
    <w:rPr>
      <w:rFonts w:ascii="Garamond" w:eastAsiaTheme="minorHAnsi" w:hAnsi="Garamond"/>
      <w:sz w:val="24"/>
      <w:lang w:eastAsia="en-US"/>
    </w:rPr>
  </w:style>
  <w:style w:type="paragraph" w:customStyle="1" w:styleId="15B57D10CEBD4152A3D930BD7BA82853">
    <w:name w:val="15B57D10CEBD4152A3D930BD7BA82853"/>
    <w:rsid w:val="00FD437D"/>
    <w:rPr>
      <w:rFonts w:ascii="Garamond" w:eastAsiaTheme="minorHAnsi" w:hAnsi="Garamond"/>
      <w:sz w:val="24"/>
      <w:lang w:eastAsia="en-US"/>
    </w:rPr>
  </w:style>
  <w:style w:type="paragraph" w:customStyle="1" w:styleId="FB37FD1447A54DC2B88EE88928F7A980">
    <w:name w:val="FB37FD1447A54DC2B88EE88928F7A980"/>
    <w:rsid w:val="00FD437D"/>
    <w:rPr>
      <w:rFonts w:ascii="Garamond" w:eastAsiaTheme="minorHAnsi" w:hAnsi="Garamond"/>
      <w:sz w:val="24"/>
      <w:lang w:eastAsia="en-US"/>
    </w:rPr>
  </w:style>
  <w:style w:type="paragraph" w:customStyle="1" w:styleId="6938228C51A94C7DBE57B40A5ABEFB38">
    <w:name w:val="6938228C51A94C7DBE57B40A5ABEFB38"/>
    <w:rsid w:val="00FD437D"/>
    <w:rPr>
      <w:rFonts w:ascii="Garamond" w:eastAsiaTheme="minorHAnsi" w:hAnsi="Garamond"/>
      <w:sz w:val="24"/>
      <w:lang w:eastAsia="en-US"/>
    </w:rPr>
  </w:style>
  <w:style w:type="paragraph" w:customStyle="1" w:styleId="2B9CBBB66CDA433ABC38EF4770C631FB4">
    <w:name w:val="2B9CBBB66CDA433ABC38EF4770C631FB4"/>
    <w:rsid w:val="00FD437D"/>
    <w:rPr>
      <w:rFonts w:ascii="Garamond" w:eastAsiaTheme="minorHAnsi" w:hAnsi="Garamond"/>
      <w:sz w:val="24"/>
      <w:lang w:eastAsia="en-US"/>
    </w:rPr>
  </w:style>
  <w:style w:type="paragraph" w:customStyle="1" w:styleId="938275D01CFE4C419AFAC03B73A4D5B64">
    <w:name w:val="938275D01CFE4C419AFAC03B73A4D5B64"/>
    <w:rsid w:val="00FD437D"/>
    <w:rPr>
      <w:rFonts w:ascii="Garamond" w:eastAsiaTheme="minorHAnsi" w:hAnsi="Garamond"/>
      <w:sz w:val="24"/>
      <w:lang w:eastAsia="en-US"/>
    </w:rPr>
  </w:style>
  <w:style w:type="paragraph" w:customStyle="1" w:styleId="4188BCD245E74AB8AC4BC93ECC6845083">
    <w:name w:val="4188BCD245E74AB8AC4BC93ECC6845083"/>
    <w:rsid w:val="00FD437D"/>
    <w:rPr>
      <w:rFonts w:ascii="Garamond" w:eastAsiaTheme="minorHAnsi" w:hAnsi="Garamond"/>
      <w:sz w:val="24"/>
      <w:lang w:eastAsia="en-US"/>
    </w:rPr>
  </w:style>
  <w:style w:type="paragraph" w:customStyle="1" w:styleId="DE9CA0E672484D9BB4599E254082C9314">
    <w:name w:val="DE9CA0E672484D9BB4599E254082C9314"/>
    <w:rsid w:val="00FD437D"/>
    <w:rPr>
      <w:rFonts w:ascii="Garamond" w:eastAsiaTheme="minorHAnsi" w:hAnsi="Garamond"/>
      <w:sz w:val="24"/>
      <w:lang w:eastAsia="en-US"/>
    </w:rPr>
  </w:style>
  <w:style w:type="paragraph" w:customStyle="1" w:styleId="248BA24E151B46A597129E27BDDFD05D4">
    <w:name w:val="248BA24E151B46A597129E27BDDFD05D4"/>
    <w:rsid w:val="00FD437D"/>
    <w:rPr>
      <w:rFonts w:ascii="Garamond" w:eastAsiaTheme="minorHAnsi" w:hAnsi="Garamond"/>
      <w:sz w:val="24"/>
      <w:lang w:eastAsia="en-US"/>
    </w:rPr>
  </w:style>
  <w:style w:type="paragraph" w:customStyle="1" w:styleId="CFA0A06ED4384A58969DEF81F8BA83C94">
    <w:name w:val="CFA0A06ED4384A58969DEF81F8BA83C94"/>
    <w:rsid w:val="00FD437D"/>
    <w:rPr>
      <w:rFonts w:ascii="Garamond" w:eastAsiaTheme="minorHAnsi" w:hAnsi="Garamond"/>
      <w:sz w:val="24"/>
      <w:lang w:eastAsia="en-US"/>
    </w:rPr>
  </w:style>
  <w:style w:type="paragraph" w:customStyle="1" w:styleId="0D433DB8CDFB48CE8CAD4B3BB40942B74">
    <w:name w:val="0D433DB8CDFB48CE8CAD4B3BB40942B74"/>
    <w:rsid w:val="00FD437D"/>
    <w:rPr>
      <w:rFonts w:ascii="Garamond" w:eastAsiaTheme="minorHAnsi" w:hAnsi="Garamond"/>
      <w:sz w:val="24"/>
      <w:lang w:eastAsia="en-US"/>
    </w:rPr>
  </w:style>
  <w:style w:type="paragraph" w:customStyle="1" w:styleId="4F341A23973349D8B3E1A659287365E74">
    <w:name w:val="4F341A23973349D8B3E1A659287365E74"/>
    <w:rsid w:val="00FD437D"/>
    <w:rPr>
      <w:rFonts w:ascii="Garamond" w:eastAsiaTheme="minorHAnsi" w:hAnsi="Garamond"/>
      <w:sz w:val="24"/>
      <w:lang w:eastAsia="en-US"/>
    </w:rPr>
  </w:style>
  <w:style w:type="paragraph" w:customStyle="1" w:styleId="30C4E78F04BF4973A7ABBAEAAAC6AAC44">
    <w:name w:val="30C4E78F04BF4973A7ABBAEAAAC6AAC44"/>
    <w:rsid w:val="00FD437D"/>
    <w:rPr>
      <w:rFonts w:ascii="Garamond" w:eastAsiaTheme="minorHAnsi" w:hAnsi="Garamond"/>
      <w:sz w:val="24"/>
      <w:lang w:eastAsia="en-US"/>
    </w:rPr>
  </w:style>
  <w:style w:type="paragraph" w:customStyle="1" w:styleId="3F55E9C90F1C407D9E621E2C85F751AF4">
    <w:name w:val="3F55E9C90F1C407D9E621E2C85F751AF4"/>
    <w:rsid w:val="00FD437D"/>
    <w:rPr>
      <w:rFonts w:ascii="Garamond" w:eastAsiaTheme="minorHAnsi" w:hAnsi="Garamond"/>
      <w:sz w:val="24"/>
      <w:lang w:eastAsia="en-US"/>
    </w:rPr>
  </w:style>
  <w:style w:type="paragraph" w:customStyle="1" w:styleId="E6D696BC628B41C7AC48C15FD0B09FC34">
    <w:name w:val="E6D696BC628B41C7AC48C15FD0B09FC34"/>
    <w:rsid w:val="00FD437D"/>
    <w:rPr>
      <w:rFonts w:ascii="Garamond" w:eastAsiaTheme="minorHAnsi" w:hAnsi="Garamond"/>
      <w:sz w:val="24"/>
      <w:lang w:eastAsia="en-US"/>
    </w:rPr>
  </w:style>
  <w:style w:type="paragraph" w:customStyle="1" w:styleId="C85D968D0A394C7AAEC5E40AF8957DE94">
    <w:name w:val="C85D968D0A394C7AAEC5E40AF8957DE94"/>
    <w:rsid w:val="00FD437D"/>
    <w:rPr>
      <w:rFonts w:ascii="Garamond" w:eastAsiaTheme="minorHAnsi" w:hAnsi="Garamond"/>
      <w:sz w:val="24"/>
      <w:lang w:eastAsia="en-US"/>
    </w:rPr>
  </w:style>
  <w:style w:type="paragraph" w:customStyle="1" w:styleId="C6CBA311FFDB473BAB118E17DB7A07C04">
    <w:name w:val="C6CBA311FFDB473BAB118E17DB7A07C04"/>
    <w:rsid w:val="00FD437D"/>
    <w:rPr>
      <w:rFonts w:ascii="Garamond" w:eastAsiaTheme="minorHAnsi" w:hAnsi="Garamond"/>
      <w:sz w:val="24"/>
      <w:lang w:eastAsia="en-US"/>
    </w:rPr>
  </w:style>
  <w:style w:type="paragraph" w:customStyle="1" w:styleId="F4A53328C4284939B2F65DB5B602661C4">
    <w:name w:val="F4A53328C4284939B2F65DB5B602661C4"/>
    <w:rsid w:val="00FD437D"/>
    <w:rPr>
      <w:rFonts w:ascii="Garamond" w:eastAsiaTheme="minorHAnsi" w:hAnsi="Garamond"/>
      <w:sz w:val="24"/>
      <w:lang w:eastAsia="en-US"/>
    </w:rPr>
  </w:style>
  <w:style w:type="paragraph" w:customStyle="1" w:styleId="95C61B57F0274259A3E141BE8C8BAAE34">
    <w:name w:val="95C61B57F0274259A3E141BE8C8BAAE34"/>
    <w:rsid w:val="00FD437D"/>
    <w:rPr>
      <w:rFonts w:ascii="Garamond" w:eastAsiaTheme="minorHAnsi" w:hAnsi="Garamond"/>
      <w:sz w:val="24"/>
      <w:lang w:eastAsia="en-US"/>
    </w:rPr>
  </w:style>
  <w:style w:type="paragraph" w:customStyle="1" w:styleId="3933ACCC4E6A4A4781FC8D9550CA763F4">
    <w:name w:val="3933ACCC4E6A4A4781FC8D9550CA763F4"/>
    <w:rsid w:val="00FD437D"/>
    <w:rPr>
      <w:rFonts w:ascii="Garamond" w:eastAsiaTheme="minorHAnsi" w:hAnsi="Garamond"/>
      <w:sz w:val="24"/>
      <w:lang w:eastAsia="en-US"/>
    </w:rPr>
  </w:style>
  <w:style w:type="paragraph" w:customStyle="1" w:styleId="62823ACEDAAC4692801C42C76DD725934">
    <w:name w:val="62823ACEDAAC4692801C42C76DD725934"/>
    <w:rsid w:val="00FD437D"/>
    <w:rPr>
      <w:rFonts w:ascii="Garamond" w:eastAsiaTheme="minorHAnsi" w:hAnsi="Garamond"/>
      <w:sz w:val="24"/>
      <w:lang w:eastAsia="en-US"/>
    </w:rPr>
  </w:style>
  <w:style w:type="paragraph" w:customStyle="1" w:styleId="917CB980A3BC45A784B9AD883E1C3BA04">
    <w:name w:val="917CB980A3BC45A784B9AD883E1C3BA04"/>
    <w:rsid w:val="00FD437D"/>
    <w:rPr>
      <w:rFonts w:ascii="Garamond" w:eastAsiaTheme="minorHAnsi" w:hAnsi="Garamond"/>
      <w:sz w:val="24"/>
      <w:lang w:eastAsia="en-US"/>
    </w:rPr>
  </w:style>
  <w:style w:type="paragraph" w:customStyle="1" w:styleId="B4714E0440EB417F95D67C92852BC2854">
    <w:name w:val="B4714E0440EB417F95D67C92852BC2854"/>
    <w:rsid w:val="00FD437D"/>
    <w:rPr>
      <w:rFonts w:ascii="Garamond" w:eastAsiaTheme="minorHAnsi" w:hAnsi="Garamond"/>
      <w:sz w:val="24"/>
      <w:lang w:eastAsia="en-US"/>
    </w:rPr>
  </w:style>
  <w:style w:type="paragraph" w:customStyle="1" w:styleId="89D2F5FA5144422E8249B8E6938A19074">
    <w:name w:val="89D2F5FA5144422E8249B8E6938A19074"/>
    <w:rsid w:val="00FD437D"/>
    <w:rPr>
      <w:rFonts w:ascii="Garamond" w:eastAsiaTheme="minorHAnsi" w:hAnsi="Garamond"/>
      <w:sz w:val="24"/>
      <w:lang w:eastAsia="en-US"/>
    </w:rPr>
  </w:style>
  <w:style w:type="paragraph" w:customStyle="1" w:styleId="2BC1C3CAB9614A0FB9B7F7D49407CD254">
    <w:name w:val="2BC1C3CAB9614A0FB9B7F7D49407CD254"/>
    <w:rsid w:val="00FD437D"/>
    <w:rPr>
      <w:rFonts w:ascii="Garamond" w:eastAsiaTheme="minorHAnsi" w:hAnsi="Garamond"/>
      <w:sz w:val="24"/>
      <w:lang w:eastAsia="en-US"/>
    </w:rPr>
  </w:style>
  <w:style w:type="paragraph" w:customStyle="1" w:styleId="38174348BFC6445BAF8357316300AE9E4">
    <w:name w:val="38174348BFC6445BAF8357316300AE9E4"/>
    <w:rsid w:val="00FD437D"/>
    <w:rPr>
      <w:rFonts w:ascii="Garamond" w:eastAsiaTheme="minorHAnsi" w:hAnsi="Garamond"/>
      <w:sz w:val="24"/>
      <w:lang w:eastAsia="en-US"/>
    </w:rPr>
  </w:style>
  <w:style w:type="paragraph" w:customStyle="1" w:styleId="9BB94253C50344D190CD9B34E78394754">
    <w:name w:val="9BB94253C50344D190CD9B34E78394754"/>
    <w:rsid w:val="00FD437D"/>
    <w:rPr>
      <w:rFonts w:ascii="Garamond" w:eastAsiaTheme="minorHAnsi" w:hAnsi="Garamond"/>
      <w:sz w:val="24"/>
      <w:lang w:eastAsia="en-US"/>
    </w:rPr>
  </w:style>
  <w:style w:type="paragraph" w:customStyle="1" w:styleId="A58756C751F34FEDBA02F90F6438CF414">
    <w:name w:val="A58756C751F34FEDBA02F90F6438CF414"/>
    <w:rsid w:val="00FD437D"/>
    <w:rPr>
      <w:rFonts w:ascii="Garamond" w:eastAsiaTheme="minorHAnsi" w:hAnsi="Garamond"/>
      <w:sz w:val="24"/>
      <w:lang w:eastAsia="en-US"/>
    </w:rPr>
  </w:style>
  <w:style w:type="paragraph" w:customStyle="1" w:styleId="53686733D3104E49800EA28603A9E42B4">
    <w:name w:val="53686733D3104E49800EA28603A9E42B4"/>
    <w:rsid w:val="00FD437D"/>
    <w:rPr>
      <w:rFonts w:ascii="Garamond" w:eastAsiaTheme="minorHAnsi" w:hAnsi="Garamond"/>
      <w:sz w:val="24"/>
      <w:lang w:eastAsia="en-US"/>
    </w:rPr>
  </w:style>
  <w:style w:type="paragraph" w:customStyle="1" w:styleId="583E8891572E4E12BE2AD23645151CFC4">
    <w:name w:val="583E8891572E4E12BE2AD23645151CFC4"/>
    <w:rsid w:val="00FD437D"/>
    <w:rPr>
      <w:rFonts w:ascii="Garamond" w:eastAsiaTheme="minorHAnsi" w:hAnsi="Garamond"/>
      <w:sz w:val="24"/>
      <w:lang w:eastAsia="en-US"/>
    </w:rPr>
  </w:style>
  <w:style w:type="paragraph" w:customStyle="1" w:styleId="EBDE4FDA1B9D436EA1113C1DF026DA044">
    <w:name w:val="EBDE4FDA1B9D436EA1113C1DF026DA044"/>
    <w:rsid w:val="00FD437D"/>
    <w:rPr>
      <w:rFonts w:ascii="Garamond" w:eastAsiaTheme="minorHAnsi" w:hAnsi="Garamond"/>
      <w:sz w:val="24"/>
      <w:lang w:eastAsia="en-US"/>
    </w:rPr>
  </w:style>
  <w:style w:type="paragraph" w:customStyle="1" w:styleId="280D436B70F949A4A9A64E10541951364">
    <w:name w:val="280D436B70F949A4A9A64E10541951364"/>
    <w:rsid w:val="00FD437D"/>
    <w:rPr>
      <w:rFonts w:ascii="Garamond" w:eastAsiaTheme="minorHAnsi" w:hAnsi="Garamond"/>
      <w:sz w:val="24"/>
      <w:lang w:eastAsia="en-US"/>
    </w:rPr>
  </w:style>
  <w:style w:type="paragraph" w:customStyle="1" w:styleId="79DCAC9CC9BE46DB9ABF0275FEEE91504">
    <w:name w:val="79DCAC9CC9BE46DB9ABF0275FEEE91504"/>
    <w:rsid w:val="00FD437D"/>
    <w:rPr>
      <w:rFonts w:ascii="Garamond" w:eastAsiaTheme="minorHAnsi" w:hAnsi="Garamond"/>
      <w:sz w:val="24"/>
      <w:lang w:eastAsia="en-US"/>
    </w:rPr>
  </w:style>
  <w:style w:type="paragraph" w:customStyle="1" w:styleId="C3BFA8E567AA4038BE3E38FF8704721F4">
    <w:name w:val="C3BFA8E567AA4038BE3E38FF8704721F4"/>
    <w:rsid w:val="00FD437D"/>
    <w:rPr>
      <w:rFonts w:ascii="Garamond" w:eastAsiaTheme="minorHAnsi" w:hAnsi="Garamond"/>
      <w:sz w:val="24"/>
      <w:lang w:eastAsia="en-US"/>
    </w:rPr>
  </w:style>
  <w:style w:type="paragraph" w:customStyle="1" w:styleId="8A53B2E621CA4CB28B508F2637DB47744">
    <w:name w:val="8A53B2E621CA4CB28B508F2637DB47744"/>
    <w:rsid w:val="00FD437D"/>
    <w:rPr>
      <w:rFonts w:ascii="Garamond" w:eastAsiaTheme="minorHAnsi" w:hAnsi="Garamond"/>
      <w:sz w:val="24"/>
      <w:lang w:eastAsia="en-US"/>
    </w:rPr>
  </w:style>
  <w:style w:type="paragraph" w:customStyle="1" w:styleId="15B57D10CEBD4152A3D930BD7BA828531">
    <w:name w:val="15B57D10CEBD4152A3D930BD7BA828531"/>
    <w:rsid w:val="00FD437D"/>
    <w:rPr>
      <w:rFonts w:ascii="Garamond" w:eastAsiaTheme="minorHAnsi" w:hAnsi="Garamond"/>
      <w:sz w:val="24"/>
      <w:lang w:eastAsia="en-US"/>
    </w:rPr>
  </w:style>
  <w:style w:type="paragraph" w:customStyle="1" w:styleId="FB37FD1447A54DC2B88EE88928F7A9801">
    <w:name w:val="FB37FD1447A54DC2B88EE88928F7A9801"/>
    <w:rsid w:val="00FD437D"/>
    <w:rPr>
      <w:rFonts w:ascii="Garamond" w:eastAsiaTheme="minorHAnsi" w:hAnsi="Garamond"/>
      <w:sz w:val="24"/>
      <w:lang w:eastAsia="en-US"/>
    </w:rPr>
  </w:style>
  <w:style w:type="paragraph" w:customStyle="1" w:styleId="6938228C51A94C7DBE57B40A5ABEFB381">
    <w:name w:val="6938228C51A94C7DBE57B40A5ABEFB381"/>
    <w:rsid w:val="00FD437D"/>
    <w:rPr>
      <w:rFonts w:ascii="Garamond" w:eastAsiaTheme="minorHAnsi" w:hAnsi="Garamond"/>
      <w:sz w:val="24"/>
      <w:lang w:eastAsia="en-US"/>
    </w:rPr>
  </w:style>
  <w:style w:type="paragraph" w:customStyle="1" w:styleId="F18A7C572CFD477598A6FE1380EE7B7E">
    <w:name w:val="F18A7C572CFD477598A6FE1380EE7B7E"/>
    <w:rsid w:val="00617587"/>
  </w:style>
  <w:style w:type="paragraph" w:customStyle="1" w:styleId="2B9CBBB66CDA433ABC38EF4770C631FB5">
    <w:name w:val="2B9CBBB66CDA433ABC38EF4770C631FB5"/>
    <w:rsid w:val="00617587"/>
    <w:rPr>
      <w:rFonts w:ascii="Garamond" w:eastAsiaTheme="minorHAnsi" w:hAnsi="Garamond"/>
      <w:sz w:val="24"/>
      <w:lang w:eastAsia="en-US"/>
    </w:rPr>
  </w:style>
  <w:style w:type="paragraph" w:customStyle="1" w:styleId="938275D01CFE4C419AFAC03B73A4D5B65">
    <w:name w:val="938275D01CFE4C419AFAC03B73A4D5B65"/>
    <w:rsid w:val="00617587"/>
    <w:rPr>
      <w:rFonts w:ascii="Garamond" w:eastAsiaTheme="minorHAnsi" w:hAnsi="Garamond"/>
      <w:sz w:val="24"/>
      <w:lang w:eastAsia="en-US"/>
    </w:rPr>
  </w:style>
  <w:style w:type="paragraph" w:customStyle="1" w:styleId="F18A7C572CFD477598A6FE1380EE7B7E1">
    <w:name w:val="F18A7C572CFD477598A6FE1380EE7B7E1"/>
    <w:rsid w:val="00617587"/>
    <w:rPr>
      <w:rFonts w:ascii="Garamond" w:eastAsiaTheme="minorHAnsi" w:hAnsi="Garamond"/>
      <w:sz w:val="24"/>
      <w:lang w:eastAsia="en-US"/>
    </w:rPr>
  </w:style>
  <w:style w:type="paragraph" w:customStyle="1" w:styleId="89D2F5FA5144422E8249B8E6938A19075">
    <w:name w:val="89D2F5FA5144422E8249B8E6938A19075"/>
    <w:rsid w:val="00617587"/>
    <w:rPr>
      <w:rFonts w:ascii="Garamond" w:eastAsiaTheme="minorHAnsi" w:hAnsi="Garamond"/>
      <w:sz w:val="24"/>
      <w:lang w:eastAsia="en-US"/>
    </w:rPr>
  </w:style>
  <w:style w:type="paragraph" w:customStyle="1" w:styleId="2BC1C3CAB9614A0FB9B7F7D49407CD255">
    <w:name w:val="2BC1C3CAB9614A0FB9B7F7D49407CD255"/>
    <w:rsid w:val="00617587"/>
    <w:rPr>
      <w:rFonts w:ascii="Garamond" w:eastAsiaTheme="minorHAnsi" w:hAnsi="Garamond"/>
      <w:sz w:val="24"/>
      <w:lang w:eastAsia="en-US"/>
    </w:rPr>
  </w:style>
  <w:style w:type="paragraph" w:customStyle="1" w:styleId="38174348BFC6445BAF8357316300AE9E5">
    <w:name w:val="38174348BFC6445BAF8357316300AE9E5"/>
    <w:rsid w:val="00617587"/>
    <w:rPr>
      <w:rFonts w:ascii="Garamond" w:eastAsiaTheme="minorHAnsi" w:hAnsi="Garamond"/>
      <w:sz w:val="24"/>
      <w:lang w:eastAsia="en-US"/>
    </w:rPr>
  </w:style>
  <w:style w:type="paragraph" w:customStyle="1" w:styleId="9BB94253C50344D190CD9B34E78394755">
    <w:name w:val="9BB94253C50344D190CD9B34E78394755"/>
    <w:rsid w:val="00617587"/>
    <w:rPr>
      <w:rFonts w:ascii="Garamond" w:eastAsiaTheme="minorHAnsi" w:hAnsi="Garamond"/>
      <w:sz w:val="24"/>
      <w:lang w:eastAsia="en-US"/>
    </w:rPr>
  </w:style>
  <w:style w:type="paragraph" w:customStyle="1" w:styleId="A58756C751F34FEDBA02F90F6438CF415">
    <w:name w:val="A58756C751F34FEDBA02F90F6438CF415"/>
    <w:rsid w:val="00617587"/>
    <w:rPr>
      <w:rFonts w:ascii="Garamond" w:eastAsiaTheme="minorHAnsi" w:hAnsi="Garamond"/>
      <w:sz w:val="24"/>
      <w:lang w:eastAsia="en-US"/>
    </w:rPr>
  </w:style>
  <w:style w:type="paragraph" w:customStyle="1" w:styleId="53686733D3104E49800EA28603A9E42B5">
    <w:name w:val="53686733D3104E49800EA28603A9E42B5"/>
    <w:rsid w:val="00617587"/>
    <w:rPr>
      <w:rFonts w:ascii="Garamond" w:eastAsiaTheme="minorHAnsi" w:hAnsi="Garamond"/>
      <w:sz w:val="24"/>
      <w:lang w:eastAsia="en-US"/>
    </w:rPr>
  </w:style>
  <w:style w:type="paragraph" w:customStyle="1" w:styleId="583E8891572E4E12BE2AD23645151CFC5">
    <w:name w:val="583E8891572E4E12BE2AD23645151CFC5"/>
    <w:rsid w:val="00617587"/>
    <w:rPr>
      <w:rFonts w:ascii="Garamond" w:eastAsiaTheme="minorHAnsi" w:hAnsi="Garamond"/>
      <w:sz w:val="24"/>
      <w:lang w:eastAsia="en-US"/>
    </w:rPr>
  </w:style>
  <w:style w:type="paragraph" w:customStyle="1" w:styleId="EBDE4FDA1B9D436EA1113C1DF026DA045">
    <w:name w:val="EBDE4FDA1B9D436EA1113C1DF026DA045"/>
    <w:rsid w:val="00617587"/>
    <w:rPr>
      <w:rFonts w:ascii="Garamond" w:eastAsiaTheme="minorHAnsi" w:hAnsi="Garamond"/>
      <w:sz w:val="24"/>
      <w:lang w:eastAsia="en-US"/>
    </w:rPr>
  </w:style>
  <w:style w:type="paragraph" w:customStyle="1" w:styleId="280D436B70F949A4A9A64E10541951365">
    <w:name w:val="280D436B70F949A4A9A64E10541951365"/>
    <w:rsid w:val="00617587"/>
    <w:rPr>
      <w:rFonts w:ascii="Garamond" w:eastAsiaTheme="minorHAnsi" w:hAnsi="Garamond"/>
      <w:sz w:val="24"/>
      <w:lang w:eastAsia="en-US"/>
    </w:rPr>
  </w:style>
  <w:style w:type="paragraph" w:customStyle="1" w:styleId="A7F4F445C80D42BFB67154256DAD8719">
    <w:name w:val="A7F4F445C80D42BFB67154256DAD8719"/>
    <w:rsid w:val="00617587"/>
    <w:rPr>
      <w:rFonts w:ascii="Garamond" w:eastAsiaTheme="minorHAnsi" w:hAnsi="Garamond"/>
      <w:sz w:val="24"/>
      <w:lang w:eastAsia="en-US"/>
    </w:rPr>
  </w:style>
  <w:style w:type="paragraph" w:customStyle="1" w:styleId="2D081FF6688C42A4842E3B9F02B074A7">
    <w:name w:val="2D081FF6688C42A4842E3B9F02B074A7"/>
    <w:rsid w:val="00617587"/>
    <w:rPr>
      <w:rFonts w:ascii="Garamond" w:eastAsiaTheme="minorHAnsi" w:hAnsi="Garamond"/>
      <w:sz w:val="24"/>
      <w:lang w:eastAsia="en-US"/>
    </w:rPr>
  </w:style>
  <w:style w:type="paragraph" w:customStyle="1" w:styleId="D63363A140A3422EA051C32E0F6386DE">
    <w:name w:val="D63363A140A3422EA051C32E0F6386DE"/>
    <w:rsid w:val="00617587"/>
    <w:rPr>
      <w:rFonts w:ascii="Garamond" w:eastAsiaTheme="minorHAnsi" w:hAnsi="Garamond"/>
      <w:sz w:val="24"/>
      <w:lang w:eastAsia="en-US"/>
    </w:rPr>
  </w:style>
  <w:style w:type="paragraph" w:customStyle="1" w:styleId="27EA8812E2A6431F83013FD5B156E7C9">
    <w:name w:val="27EA8812E2A6431F83013FD5B156E7C9"/>
    <w:rsid w:val="00617587"/>
    <w:rPr>
      <w:rFonts w:ascii="Garamond" w:eastAsiaTheme="minorHAnsi" w:hAnsi="Garamond"/>
      <w:sz w:val="24"/>
      <w:lang w:eastAsia="en-US"/>
    </w:rPr>
  </w:style>
  <w:style w:type="paragraph" w:customStyle="1" w:styleId="1888BAEE88FA4C689D2BD0027E122B9E">
    <w:name w:val="1888BAEE88FA4C689D2BD0027E122B9E"/>
    <w:rsid w:val="00617587"/>
    <w:rPr>
      <w:rFonts w:ascii="Garamond" w:eastAsiaTheme="minorHAnsi" w:hAnsi="Garamond"/>
      <w:sz w:val="24"/>
      <w:lang w:eastAsia="en-US"/>
    </w:rPr>
  </w:style>
  <w:style w:type="paragraph" w:customStyle="1" w:styleId="B46BD6A0D1114ED491F1ED53B5250E64">
    <w:name w:val="B46BD6A0D1114ED491F1ED53B5250E64"/>
    <w:rsid w:val="00617587"/>
    <w:rPr>
      <w:rFonts w:ascii="Garamond" w:eastAsiaTheme="minorHAnsi" w:hAnsi="Garamond"/>
      <w:sz w:val="24"/>
      <w:lang w:eastAsia="en-US"/>
    </w:rPr>
  </w:style>
  <w:style w:type="paragraph" w:customStyle="1" w:styleId="2B9CBBB66CDA433ABC38EF4770C631FB6">
    <w:name w:val="2B9CBBB66CDA433ABC38EF4770C631FB6"/>
    <w:rsid w:val="00617587"/>
    <w:rPr>
      <w:rFonts w:ascii="Garamond" w:eastAsiaTheme="minorHAnsi" w:hAnsi="Garamond"/>
      <w:sz w:val="24"/>
      <w:lang w:eastAsia="en-US"/>
    </w:rPr>
  </w:style>
  <w:style w:type="paragraph" w:customStyle="1" w:styleId="938275D01CFE4C419AFAC03B73A4D5B66">
    <w:name w:val="938275D01CFE4C419AFAC03B73A4D5B66"/>
    <w:rsid w:val="00617587"/>
    <w:rPr>
      <w:rFonts w:ascii="Garamond" w:eastAsiaTheme="minorHAnsi" w:hAnsi="Garamond"/>
      <w:sz w:val="24"/>
      <w:lang w:eastAsia="en-US"/>
    </w:rPr>
  </w:style>
  <w:style w:type="paragraph" w:customStyle="1" w:styleId="F18A7C572CFD477598A6FE1380EE7B7E2">
    <w:name w:val="F18A7C572CFD477598A6FE1380EE7B7E2"/>
    <w:rsid w:val="00617587"/>
    <w:rPr>
      <w:rFonts w:ascii="Garamond" w:eastAsiaTheme="minorHAnsi" w:hAnsi="Garamond"/>
      <w:sz w:val="24"/>
      <w:lang w:eastAsia="en-US"/>
    </w:rPr>
  </w:style>
  <w:style w:type="paragraph" w:customStyle="1" w:styleId="89D2F5FA5144422E8249B8E6938A19076">
    <w:name w:val="89D2F5FA5144422E8249B8E6938A19076"/>
    <w:rsid w:val="00617587"/>
    <w:rPr>
      <w:rFonts w:ascii="Garamond" w:eastAsiaTheme="minorHAnsi" w:hAnsi="Garamond"/>
      <w:sz w:val="24"/>
      <w:lang w:eastAsia="en-US"/>
    </w:rPr>
  </w:style>
  <w:style w:type="paragraph" w:customStyle="1" w:styleId="2BC1C3CAB9614A0FB9B7F7D49407CD256">
    <w:name w:val="2BC1C3CAB9614A0FB9B7F7D49407CD256"/>
    <w:rsid w:val="00617587"/>
    <w:rPr>
      <w:rFonts w:ascii="Garamond" w:eastAsiaTheme="minorHAnsi" w:hAnsi="Garamond"/>
      <w:sz w:val="24"/>
      <w:lang w:eastAsia="en-US"/>
    </w:rPr>
  </w:style>
  <w:style w:type="paragraph" w:customStyle="1" w:styleId="38174348BFC6445BAF8357316300AE9E6">
    <w:name w:val="38174348BFC6445BAF8357316300AE9E6"/>
    <w:rsid w:val="00617587"/>
    <w:rPr>
      <w:rFonts w:ascii="Garamond" w:eastAsiaTheme="minorHAnsi" w:hAnsi="Garamond"/>
      <w:sz w:val="24"/>
      <w:lang w:eastAsia="en-US"/>
    </w:rPr>
  </w:style>
  <w:style w:type="paragraph" w:customStyle="1" w:styleId="9BB94253C50344D190CD9B34E78394756">
    <w:name w:val="9BB94253C50344D190CD9B34E78394756"/>
    <w:rsid w:val="00617587"/>
    <w:rPr>
      <w:rFonts w:ascii="Garamond" w:eastAsiaTheme="minorHAnsi" w:hAnsi="Garamond"/>
      <w:sz w:val="24"/>
      <w:lang w:eastAsia="en-US"/>
    </w:rPr>
  </w:style>
  <w:style w:type="paragraph" w:customStyle="1" w:styleId="A58756C751F34FEDBA02F90F6438CF416">
    <w:name w:val="A58756C751F34FEDBA02F90F6438CF416"/>
    <w:rsid w:val="00617587"/>
    <w:rPr>
      <w:rFonts w:ascii="Garamond" w:eastAsiaTheme="minorHAnsi" w:hAnsi="Garamond"/>
      <w:sz w:val="24"/>
      <w:lang w:eastAsia="en-US"/>
    </w:rPr>
  </w:style>
  <w:style w:type="paragraph" w:customStyle="1" w:styleId="53686733D3104E49800EA28603A9E42B6">
    <w:name w:val="53686733D3104E49800EA28603A9E42B6"/>
    <w:rsid w:val="00617587"/>
    <w:rPr>
      <w:rFonts w:ascii="Garamond" w:eastAsiaTheme="minorHAnsi" w:hAnsi="Garamond"/>
      <w:sz w:val="24"/>
      <w:lang w:eastAsia="en-US"/>
    </w:rPr>
  </w:style>
  <w:style w:type="paragraph" w:customStyle="1" w:styleId="583E8891572E4E12BE2AD23645151CFC6">
    <w:name w:val="583E8891572E4E12BE2AD23645151CFC6"/>
    <w:rsid w:val="00617587"/>
    <w:rPr>
      <w:rFonts w:ascii="Garamond" w:eastAsiaTheme="minorHAnsi" w:hAnsi="Garamond"/>
      <w:sz w:val="24"/>
      <w:lang w:eastAsia="en-US"/>
    </w:rPr>
  </w:style>
  <w:style w:type="paragraph" w:customStyle="1" w:styleId="EBDE4FDA1B9D436EA1113C1DF026DA046">
    <w:name w:val="EBDE4FDA1B9D436EA1113C1DF026DA046"/>
    <w:rsid w:val="00617587"/>
    <w:rPr>
      <w:rFonts w:ascii="Garamond" w:eastAsiaTheme="minorHAnsi" w:hAnsi="Garamond"/>
      <w:sz w:val="24"/>
      <w:lang w:eastAsia="en-US"/>
    </w:rPr>
  </w:style>
  <w:style w:type="paragraph" w:customStyle="1" w:styleId="280D436B70F949A4A9A64E10541951366">
    <w:name w:val="280D436B70F949A4A9A64E10541951366"/>
    <w:rsid w:val="00617587"/>
    <w:rPr>
      <w:rFonts w:ascii="Garamond" w:eastAsiaTheme="minorHAnsi" w:hAnsi="Garamond"/>
      <w:sz w:val="24"/>
      <w:lang w:eastAsia="en-US"/>
    </w:rPr>
  </w:style>
  <w:style w:type="paragraph" w:customStyle="1" w:styleId="A7F4F445C80D42BFB67154256DAD87191">
    <w:name w:val="A7F4F445C80D42BFB67154256DAD87191"/>
    <w:rsid w:val="00617587"/>
    <w:rPr>
      <w:rFonts w:ascii="Garamond" w:eastAsiaTheme="minorHAnsi" w:hAnsi="Garamond"/>
      <w:sz w:val="24"/>
      <w:lang w:eastAsia="en-US"/>
    </w:rPr>
  </w:style>
  <w:style w:type="paragraph" w:customStyle="1" w:styleId="2D081FF6688C42A4842E3B9F02B074A71">
    <w:name w:val="2D081FF6688C42A4842E3B9F02B074A71"/>
    <w:rsid w:val="00617587"/>
    <w:rPr>
      <w:rFonts w:ascii="Garamond" w:eastAsiaTheme="minorHAnsi" w:hAnsi="Garamond"/>
      <w:sz w:val="24"/>
      <w:lang w:eastAsia="en-US"/>
    </w:rPr>
  </w:style>
  <w:style w:type="paragraph" w:customStyle="1" w:styleId="D63363A140A3422EA051C32E0F6386DE1">
    <w:name w:val="D63363A140A3422EA051C32E0F6386DE1"/>
    <w:rsid w:val="00617587"/>
    <w:rPr>
      <w:rFonts w:ascii="Garamond" w:eastAsiaTheme="minorHAnsi" w:hAnsi="Garamond"/>
      <w:sz w:val="24"/>
      <w:lang w:eastAsia="en-US"/>
    </w:rPr>
  </w:style>
  <w:style w:type="paragraph" w:customStyle="1" w:styleId="27EA8812E2A6431F83013FD5B156E7C91">
    <w:name w:val="27EA8812E2A6431F83013FD5B156E7C91"/>
    <w:rsid w:val="00617587"/>
    <w:rPr>
      <w:rFonts w:ascii="Garamond" w:eastAsiaTheme="minorHAnsi" w:hAnsi="Garamond"/>
      <w:sz w:val="24"/>
      <w:lang w:eastAsia="en-US"/>
    </w:rPr>
  </w:style>
  <w:style w:type="paragraph" w:customStyle="1" w:styleId="1888BAEE88FA4C689D2BD0027E122B9E1">
    <w:name w:val="1888BAEE88FA4C689D2BD0027E122B9E1"/>
    <w:rsid w:val="00617587"/>
    <w:rPr>
      <w:rFonts w:ascii="Garamond" w:eastAsiaTheme="minorHAnsi" w:hAnsi="Garamond"/>
      <w:sz w:val="24"/>
      <w:lang w:eastAsia="en-US"/>
    </w:rPr>
  </w:style>
  <w:style w:type="paragraph" w:customStyle="1" w:styleId="B46BD6A0D1114ED491F1ED53B5250E641">
    <w:name w:val="B46BD6A0D1114ED491F1ED53B5250E641"/>
    <w:rsid w:val="00617587"/>
    <w:rPr>
      <w:rFonts w:ascii="Garamond" w:eastAsiaTheme="minorHAnsi" w:hAnsi="Garamond"/>
      <w:sz w:val="24"/>
      <w:lang w:eastAsia="en-US"/>
    </w:rPr>
  </w:style>
  <w:style w:type="paragraph" w:customStyle="1" w:styleId="2B9CBBB66CDA433ABC38EF4770C631FB7">
    <w:name w:val="2B9CBBB66CDA433ABC38EF4770C631FB7"/>
    <w:rsid w:val="001918F6"/>
    <w:rPr>
      <w:rFonts w:ascii="Garamond" w:eastAsiaTheme="minorHAnsi" w:hAnsi="Garamond"/>
      <w:sz w:val="24"/>
      <w:lang w:eastAsia="en-US"/>
    </w:rPr>
  </w:style>
  <w:style w:type="paragraph" w:customStyle="1" w:styleId="938275D01CFE4C419AFAC03B73A4D5B67">
    <w:name w:val="938275D01CFE4C419AFAC03B73A4D5B67"/>
    <w:rsid w:val="001918F6"/>
    <w:rPr>
      <w:rFonts w:ascii="Garamond" w:eastAsiaTheme="minorHAnsi" w:hAnsi="Garamond"/>
      <w:sz w:val="24"/>
      <w:lang w:eastAsia="en-US"/>
    </w:rPr>
  </w:style>
  <w:style w:type="paragraph" w:customStyle="1" w:styleId="F18A7C572CFD477598A6FE1380EE7B7E3">
    <w:name w:val="F18A7C572CFD477598A6FE1380EE7B7E3"/>
    <w:rsid w:val="001918F6"/>
    <w:rPr>
      <w:rFonts w:ascii="Garamond" w:eastAsiaTheme="minorHAnsi" w:hAnsi="Garamond"/>
      <w:sz w:val="24"/>
      <w:lang w:eastAsia="en-US"/>
    </w:rPr>
  </w:style>
  <w:style w:type="paragraph" w:customStyle="1" w:styleId="89D2F5FA5144422E8249B8E6938A19077">
    <w:name w:val="89D2F5FA5144422E8249B8E6938A19077"/>
    <w:rsid w:val="001918F6"/>
    <w:rPr>
      <w:rFonts w:ascii="Garamond" w:eastAsiaTheme="minorHAnsi" w:hAnsi="Garamond"/>
      <w:sz w:val="24"/>
      <w:lang w:eastAsia="en-US"/>
    </w:rPr>
  </w:style>
  <w:style w:type="paragraph" w:customStyle="1" w:styleId="2BC1C3CAB9614A0FB9B7F7D49407CD257">
    <w:name w:val="2BC1C3CAB9614A0FB9B7F7D49407CD257"/>
    <w:rsid w:val="001918F6"/>
    <w:rPr>
      <w:rFonts w:ascii="Garamond" w:eastAsiaTheme="minorHAnsi" w:hAnsi="Garamond"/>
      <w:sz w:val="24"/>
      <w:lang w:eastAsia="en-US"/>
    </w:rPr>
  </w:style>
  <w:style w:type="paragraph" w:customStyle="1" w:styleId="38174348BFC6445BAF8357316300AE9E7">
    <w:name w:val="38174348BFC6445BAF8357316300AE9E7"/>
    <w:rsid w:val="001918F6"/>
    <w:rPr>
      <w:rFonts w:ascii="Garamond" w:eastAsiaTheme="minorHAnsi" w:hAnsi="Garamond"/>
      <w:sz w:val="24"/>
      <w:lang w:eastAsia="en-US"/>
    </w:rPr>
  </w:style>
  <w:style w:type="paragraph" w:customStyle="1" w:styleId="9BB94253C50344D190CD9B34E78394757">
    <w:name w:val="9BB94253C50344D190CD9B34E78394757"/>
    <w:rsid w:val="001918F6"/>
    <w:rPr>
      <w:rFonts w:ascii="Garamond" w:eastAsiaTheme="minorHAnsi" w:hAnsi="Garamond"/>
      <w:sz w:val="24"/>
      <w:lang w:eastAsia="en-US"/>
    </w:rPr>
  </w:style>
  <w:style w:type="paragraph" w:customStyle="1" w:styleId="A58756C751F34FEDBA02F90F6438CF417">
    <w:name w:val="A58756C751F34FEDBA02F90F6438CF417"/>
    <w:rsid w:val="001918F6"/>
    <w:rPr>
      <w:rFonts w:ascii="Garamond" w:eastAsiaTheme="minorHAnsi" w:hAnsi="Garamond"/>
      <w:sz w:val="24"/>
      <w:lang w:eastAsia="en-US"/>
    </w:rPr>
  </w:style>
  <w:style w:type="paragraph" w:customStyle="1" w:styleId="53686733D3104E49800EA28603A9E42B7">
    <w:name w:val="53686733D3104E49800EA28603A9E42B7"/>
    <w:rsid w:val="001918F6"/>
    <w:rPr>
      <w:rFonts w:ascii="Garamond" w:eastAsiaTheme="minorHAnsi" w:hAnsi="Garamond"/>
      <w:sz w:val="24"/>
      <w:lang w:eastAsia="en-US"/>
    </w:rPr>
  </w:style>
  <w:style w:type="paragraph" w:customStyle="1" w:styleId="583E8891572E4E12BE2AD23645151CFC7">
    <w:name w:val="583E8891572E4E12BE2AD23645151CFC7"/>
    <w:rsid w:val="001918F6"/>
    <w:rPr>
      <w:rFonts w:ascii="Garamond" w:eastAsiaTheme="minorHAnsi" w:hAnsi="Garamond"/>
      <w:sz w:val="24"/>
      <w:lang w:eastAsia="en-US"/>
    </w:rPr>
  </w:style>
  <w:style w:type="paragraph" w:customStyle="1" w:styleId="EBDE4FDA1B9D436EA1113C1DF026DA047">
    <w:name w:val="EBDE4FDA1B9D436EA1113C1DF026DA047"/>
    <w:rsid w:val="001918F6"/>
    <w:rPr>
      <w:rFonts w:ascii="Garamond" w:eastAsiaTheme="minorHAnsi" w:hAnsi="Garamond"/>
      <w:sz w:val="24"/>
      <w:lang w:eastAsia="en-US"/>
    </w:rPr>
  </w:style>
  <w:style w:type="paragraph" w:customStyle="1" w:styleId="280D436B70F949A4A9A64E10541951367">
    <w:name w:val="280D436B70F949A4A9A64E10541951367"/>
    <w:rsid w:val="001918F6"/>
    <w:rPr>
      <w:rFonts w:ascii="Garamond" w:eastAsiaTheme="minorHAnsi" w:hAnsi="Garamond"/>
      <w:sz w:val="24"/>
      <w:lang w:eastAsia="en-US"/>
    </w:rPr>
  </w:style>
  <w:style w:type="paragraph" w:customStyle="1" w:styleId="A7F4F445C80D42BFB67154256DAD87192">
    <w:name w:val="A7F4F445C80D42BFB67154256DAD87192"/>
    <w:rsid w:val="001918F6"/>
    <w:rPr>
      <w:rFonts w:ascii="Garamond" w:eastAsiaTheme="minorHAnsi" w:hAnsi="Garamond"/>
      <w:sz w:val="24"/>
      <w:lang w:eastAsia="en-US"/>
    </w:rPr>
  </w:style>
  <w:style w:type="paragraph" w:customStyle="1" w:styleId="2D081FF6688C42A4842E3B9F02B074A72">
    <w:name w:val="2D081FF6688C42A4842E3B9F02B074A72"/>
    <w:rsid w:val="001918F6"/>
    <w:rPr>
      <w:rFonts w:ascii="Garamond" w:eastAsiaTheme="minorHAnsi" w:hAnsi="Garamond"/>
      <w:sz w:val="24"/>
      <w:lang w:eastAsia="en-US"/>
    </w:rPr>
  </w:style>
  <w:style w:type="paragraph" w:customStyle="1" w:styleId="D63363A140A3422EA051C32E0F6386DE2">
    <w:name w:val="D63363A140A3422EA051C32E0F6386DE2"/>
    <w:rsid w:val="001918F6"/>
    <w:rPr>
      <w:rFonts w:ascii="Garamond" w:eastAsiaTheme="minorHAnsi" w:hAnsi="Garamond"/>
      <w:sz w:val="24"/>
      <w:lang w:eastAsia="en-US"/>
    </w:rPr>
  </w:style>
  <w:style w:type="paragraph" w:customStyle="1" w:styleId="27EA8812E2A6431F83013FD5B156E7C92">
    <w:name w:val="27EA8812E2A6431F83013FD5B156E7C92"/>
    <w:rsid w:val="001918F6"/>
    <w:rPr>
      <w:rFonts w:ascii="Garamond" w:eastAsiaTheme="minorHAnsi" w:hAnsi="Garamond"/>
      <w:sz w:val="24"/>
      <w:lang w:eastAsia="en-US"/>
    </w:rPr>
  </w:style>
  <w:style w:type="paragraph" w:customStyle="1" w:styleId="1888BAEE88FA4C689D2BD0027E122B9E2">
    <w:name w:val="1888BAEE88FA4C689D2BD0027E122B9E2"/>
    <w:rsid w:val="001918F6"/>
    <w:rPr>
      <w:rFonts w:ascii="Garamond" w:eastAsiaTheme="minorHAnsi" w:hAnsi="Garamond"/>
      <w:sz w:val="24"/>
      <w:lang w:eastAsia="en-US"/>
    </w:rPr>
  </w:style>
  <w:style w:type="paragraph" w:customStyle="1" w:styleId="B46BD6A0D1114ED491F1ED53B5250E642">
    <w:name w:val="B46BD6A0D1114ED491F1ED53B5250E642"/>
    <w:rsid w:val="001918F6"/>
    <w:rPr>
      <w:rFonts w:ascii="Garamond" w:eastAsiaTheme="minorHAnsi" w:hAnsi="Garamond"/>
      <w:sz w:val="24"/>
      <w:lang w:eastAsia="en-US"/>
    </w:rPr>
  </w:style>
  <w:style w:type="paragraph" w:customStyle="1" w:styleId="2B9CBBB66CDA433ABC38EF4770C631FB8">
    <w:name w:val="2B9CBBB66CDA433ABC38EF4770C631FB8"/>
    <w:rsid w:val="00175CCF"/>
    <w:rPr>
      <w:rFonts w:ascii="Garamond" w:eastAsiaTheme="minorHAnsi" w:hAnsi="Garamond"/>
      <w:sz w:val="24"/>
      <w:lang w:eastAsia="en-US"/>
    </w:rPr>
  </w:style>
  <w:style w:type="paragraph" w:customStyle="1" w:styleId="938275D01CFE4C419AFAC03B73A4D5B68">
    <w:name w:val="938275D01CFE4C419AFAC03B73A4D5B68"/>
    <w:rsid w:val="00175CCF"/>
    <w:rPr>
      <w:rFonts w:ascii="Garamond" w:eastAsiaTheme="minorHAnsi" w:hAnsi="Garamond"/>
      <w:sz w:val="24"/>
      <w:lang w:eastAsia="en-US"/>
    </w:rPr>
  </w:style>
  <w:style w:type="paragraph" w:customStyle="1" w:styleId="F18A7C572CFD477598A6FE1380EE7B7E4">
    <w:name w:val="F18A7C572CFD477598A6FE1380EE7B7E4"/>
    <w:rsid w:val="00175CCF"/>
    <w:rPr>
      <w:rFonts w:ascii="Garamond" w:eastAsiaTheme="minorHAnsi" w:hAnsi="Garamond"/>
      <w:sz w:val="24"/>
      <w:lang w:eastAsia="en-US"/>
    </w:rPr>
  </w:style>
  <w:style w:type="paragraph" w:customStyle="1" w:styleId="89D2F5FA5144422E8249B8E6938A19078">
    <w:name w:val="89D2F5FA5144422E8249B8E6938A19078"/>
    <w:rsid w:val="00175CCF"/>
    <w:rPr>
      <w:rFonts w:ascii="Garamond" w:eastAsiaTheme="minorHAnsi" w:hAnsi="Garamond"/>
      <w:sz w:val="24"/>
      <w:lang w:eastAsia="en-US"/>
    </w:rPr>
  </w:style>
  <w:style w:type="paragraph" w:customStyle="1" w:styleId="2BC1C3CAB9614A0FB9B7F7D49407CD258">
    <w:name w:val="2BC1C3CAB9614A0FB9B7F7D49407CD258"/>
    <w:rsid w:val="00175CCF"/>
    <w:rPr>
      <w:rFonts w:ascii="Garamond" w:eastAsiaTheme="minorHAnsi" w:hAnsi="Garamond"/>
      <w:sz w:val="24"/>
      <w:lang w:eastAsia="en-US"/>
    </w:rPr>
  </w:style>
  <w:style w:type="paragraph" w:customStyle="1" w:styleId="38174348BFC6445BAF8357316300AE9E8">
    <w:name w:val="38174348BFC6445BAF8357316300AE9E8"/>
    <w:rsid w:val="00175CCF"/>
    <w:rPr>
      <w:rFonts w:ascii="Garamond" w:eastAsiaTheme="minorHAnsi" w:hAnsi="Garamond"/>
      <w:sz w:val="24"/>
      <w:lang w:eastAsia="en-US"/>
    </w:rPr>
  </w:style>
  <w:style w:type="paragraph" w:customStyle="1" w:styleId="9BB94253C50344D190CD9B34E78394758">
    <w:name w:val="9BB94253C50344D190CD9B34E78394758"/>
    <w:rsid w:val="00175CCF"/>
    <w:rPr>
      <w:rFonts w:ascii="Garamond" w:eastAsiaTheme="minorHAnsi" w:hAnsi="Garamond"/>
      <w:sz w:val="24"/>
      <w:lang w:eastAsia="en-US"/>
    </w:rPr>
  </w:style>
  <w:style w:type="paragraph" w:customStyle="1" w:styleId="A58756C751F34FEDBA02F90F6438CF418">
    <w:name w:val="A58756C751F34FEDBA02F90F6438CF418"/>
    <w:rsid w:val="00175CCF"/>
    <w:rPr>
      <w:rFonts w:ascii="Garamond" w:eastAsiaTheme="minorHAnsi" w:hAnsi="Garamond"/>
      <w:sz w:val="24"/>
      <w:lang w:eastAsia="en-US"/>
    </w:rPr>
  </w:style>
  <w:style w:type="paragraph" w:customStyle="1" w:styleId="53686733D3104E49800EA28603A9E42B8">
    <w:name w:val="53686733D3104E49800EA28603A9E42B8"/>
    <w:rsid w:val="00175CCF"/>
    <w:rPr>
      <w:rFonts w:ascii="Garamond" w:eastAsiaTheme="minorHAnsi" w:hAnsi="Garamond"/>
      <w:sz w:val="24"/>
      <w:lang w:eastAsia="en-US"/>
    </w:rPr>
  </w:style>
  <w:style w:type="paragraph" w:customStyle="1" w:styleId="583E8891572E4E12BE2AD23645151CFC8">
    <w:name w:val="583E8891572E4E12BE2AD23645151CFC8"/>
    <w:rsid w:val="00175CCF"/>
    <w:rPr>
      <w:rFonts w:ascii="Garamond" w:eastAsiaTheme="minorHAnsi" w:hAnsi="Garamond"/>
      <w:sz w:val="24"/>
      <w:lang w:eastAsia="en-US"/>
    </w:rPr>
  </w:style>
  <w:style w:type="paragraph" w:customStyle="1" w:styleId="EBDE4FDA1B9D436EA1113C1DF026DA048">
    <w:name w:val="EBDE4FDA1B9D436EA1113C1DF026DA048"/>
    <w:rsid w:val="00175CCF"/>
    <w:rPr>
      <w:rFonts w:ascii="Garamond" w:eastAsiaTheme="minorHAnsi" w:hAnsi="Garamond"/>
      <w:sz w:val="24"/>
      <w:lang w:eastAsia="en-US"/>
    </w:rPr>
  </w:style>
  <w:style w:type="paragraph" w:customStyle="1" w:styleId="280D436B70F949A4A9A64E10541951368">
    <w:name w:val="280D436B70F949A4A9A64E10541951368"/>
    <w:rsid w:val="00175CCF"/>
    <w:rPr>
      <w:rFonts w:ascii="Garamond" w:eastAsiaTheme="minorHAnsi" w:hAnsi="Garamond"/>
      <w:sz w:val="24"/>
      <w:lang w:eastAsia="en-US"/>
    </w:rPr>
  </w:style>
  <w:style w:type="paragraph" w:customStyle="1" w:styleId="A7F4F445C80D42BFB67154256DAD87193">
    <w:name w:val="A7F4F445C80D42BFB67154256DAD87193"/>
    <w:rsid w:val="00175CCF"/>
    <w:rPr>
      <w:rFonts w:ascii="Garamond" w:eastAsiaTheme="minorHAnsi" w:hAnsi="Garamond"/>
      <w:sz w:val="24"/>
      <w:lang w:eastAsia="en-US"/>
    </w:rPr>
  </w:style>
  <w:style w:type="paragraph" w:customStyle="1" w:styleId="2D081FF6688C42A4842E3B9F02B074A73">
    <w:name w:val="2D081FF6688C42A4842E3B9F02B074A73"/>
    <w:rsid w:val="00175CCF"/>
    <w:rPr>
      <w:rFonts w:ascii="Garamond" w:eastAsiaTheme="minorHAnsi" w:hAnsi="Garamond"/>
      <w:sz w:val="24"/>
      <w:lang w:eastAsia="en-US"/>
    </w:rPr>
  </w:style>
  <w:style w:type="paragraph" w:customStyle="1" w:styleId="D63363A140A3422EA051C32E0F6386DE3">
    <w:name w:val="D63363A140A3422EA051C32E0F6386DE3"/>
    <w:rsid w:val="00175CCF"/>
    <w:rPr>
      <w:rFonts w:ascii="Garamond" w:eastAsiaTheme="minorHAnsi" w:hAnsi="Garamond"/>
      <w:sz w:val="24"/>
      <w:lang w:eastAsia="en-US"/>
    </w:rPr>
  </w:style>
  <w:style w:type="paragraph" w:customStyle="1" w:styleId="27EA8812E2A6431F83013FD5B156E7C93">
    <w:name w:val="27EA8812E2A6431F83013FD5B156E7C93"/>
    <w:rsid w:val="00175CCF"/>
    <w:rPr>
      <w:rFonts w:ascii="Garamond" w:eastAsiaTheme="minorHAnsi" w:hAnsi="Garamond"/>
      <w:sz w:val="24"/>
      <w:lang w:eastAsia="en-US"/>
    </w:rPr>
  </w:style>
  <w:style w:type="paragraph" w:customStyle="1" w:styleId="1888BAEE88FA4C689D2BD0027E122B9E3">
    <w:name w:val="1888BAEE88FA4C689D2BD0027E122B9E3"/>
    <w:rsid w:val="00175CCF"/>
    <w:rPr>
      <w:rFonts w:ascii="Garamond" w:eastAsiaTheme="minorHAnsi" w:hAnsi="Garamond"/>
      <w:sz w:val="24"/>
      <w:lang w:eastAsia="en-US"/>
    </w:rPr>
  </w:style>
  <w:style w:type="paragraph" w:customStyle="1" w:styleId="B46BD6A0D1114ED491F1ED53B5250E643">
    <w:name w:val="B46BD6A0D1114ED491F1ED53B5250E643"/>
    <w:rsid w:val="00175CCF"/>
    <w:rPr>
      <w:rFonts w:ascii="Garamond" w:eastAsiaTheme="minorHAnsi" w:hAnsi="Garamond"/>
      <w:sz w:val="24"/>
      <w:lang w:eastAsia="en-US"/>
    </w:rPr>
  </w:style>
  <w:style w:type="paragraph" w:customStyle="1" w:styleId="2B9CBBB66CDA433ABC38EF4770C631FB9">
    <w:name w:val="2B9CBBB66CDA433ABC38EF4770C631FB9"/>
    <w:rsid w:val="00175CCF"/>
    <w:rPr>
      <w:rFonts w:ascii="Garamond" w:eastAsiaTheme="minorHAnsi" w:hAnsi="Garamond"/>
      <w:sz w:val="24"/>
      <w:lang w:eastAsia="en-US"/>
    </w:rPr>
  </w:style>
  <w:style w:type="paragraph" w:customStyle="1" w:styleId="938275D01CFE4C419AFAC03B73A4D5B69">
    <w:name w:val="938275D01CFE4C419AFAC03B73A4D5B69"/>
    <w:rsid w:val="00175CCF"/>
    <w:rPr>
      <w:rFonts w:ascii="Garamond" w:eastAsiaTheme="minorHAnsi" w:hAnsi="Garamond"/>
      <w:sz w:val="24"/>
      <w:lang w:eastAsia="en-US"/>
    </w:rPr>
  </w:style>
  <w:style w:type="paragraph" w:customStyle="1" w:styleId="F18A7C572CFD477598A6FE1380EE7B7E5">
    <w:name w:val="F18A7C572CFD477598A6FE1380EE7B7E5"/>
    <w:rsid w:val="00175CCF"/>
    <w:rPr>
      <w:rFonts w:ascii="Garamond" w:eastAsiaTheme="minorHAnsi" w:hAnsi="Garamond"/>
      <w:sz w:val="24"/>
      <w:lang w:eastAsia="en-US"/>
    </w:rPr>
  </w:style>
  <w:style w:type="paragraph" w:customStyle="1" w:styleId="89D2F5FA5144422E8249B8E6938A19079">
    <w:name w:val="89D2F5FA5144422E8249B8E6938A19079"/>
    <w:rsid w:val="00175CCF"/>
    <w:rPr>
      <w:rFonts w:ascii="Garamond" w:eastAsiaTheme="minorHAnsi" w:hAnsi="Garamond"/>
      <w:sz w:val="24"/>
      <w:lang w:eastAsia="en-US"/>
    </w:rPr>
  </w:style>
  <w:style w:type="paragraph" w:customStyle="1" w:styleId="2BC1C3CAB9614A0FB9B7F7D49407CD259">
    <w:name w:val="2BC1C3CAB9614A0FB9B7F7D49407CD259"/>
    <w:rsid w:val="00175CCF"/>
    <w:rPr>
      <w:rFonts w:ascii="Garamond" w:eastAsiaTheme="minorHAnsi" w:hAnsi="Garamond"/>
      <w:sz w:val="24"/>
      <w:lang w:eastAsia="en-US"/>
    </w:rPr>
  </w:style>
  <w:style w:type="paragraph" w:customStyle="1" w:styleId="38174348BFC6445BAF8357316300AE9E9">
    <w:name w:val="38174348BFC6445BAF8357316300AE9E9"/>
    <w:rsid w:val="00175CCF"/>
    <w:rPr>
      <w:rFonts w:ascii="Garamond" w:eastAsiaTheme="minorHAnsi" w:hAnsi="Garamond"/>
      <w:sz w:val="24"/>
      <w:lang w:eastAsia="en-US"/>
    </w:rPr>
  </w:style>
  <w:style w:type="paragraph" w:customStyle="1" w:styleId="9BB94253C50344D190CD9B34E78394759">
    <w:name w:val="9BB94253C50344D190CD9B34E78394759"/>
    <w:rsid w:val="00175CCF"/>
    <w:rPr>
      <w:rFonts w:ascii="Garamond" w:eastAsiaTheme="minorHAnsi" w:hAnsi="Garamond"/>
      <w:sz w:val="24"/>
      <w:lang w:eastAsia="en-US"/>
    </w:rPr>
  </w:style>
  <w:style w:type="paragraph" w:customStyle="1" w:styleId="A58756C751F34FEDBA02F90F6438CF419">
    <w:name w:val="A58756C751F34FEDBA02F90F6438CF419"/>
    <w:rsid w:val="00175CCF"/>
    <w:rPr>
      <w:rFonts w:ascii="Garamond" w:eastAsiaTheme="minorHAnsi" w:hAnsi="Garamond"/>
      <w:sz w:val="24"/>
      <w:lang w:eastAsia="en-US"/>
    </w:rPr>
  </w:style>
  <w:style w:type="paragraph" w:customStyle="1" w:styleId="53686733D3104E49800EA28603A9E42B9">
    <w:name w:val="53686733D3104E49800EA28603A9E42B9"/>
    <w:rsid w:val="00175CCF"/>
    <w:rPr>
      <w:rFonts w:ascii="Garamond" w:eastAsiaTheme="minorHAnsi" w:hAnsi="Garamond"/>
      <w:sz w:val="24"/>
      <w:lang w:eastAsia="en-US"/>
    </w:rPr>
  </w:style>
  <w:style w:type="paragraph" w:customStyle="1" w:styleId="583E8891572E4E12BE2AD23645151CFC9">
    <w:name w:val="583E8891572E4E12BE2AD23645151CFC9"/>
    <w:rsid w:val="00175CCF"/>
    <w:rPr>
      <w:rFonts w:ascii="Garamond" w:eastAsiaTheme="minorHAnsi" w:hAnsi="Garamond"/>
      <w:sz w:val="24"/>
      <w:lang w:eastAsia="en-US"/>
    </w:rPr>
  </w:style>
  <w:style w:type="paragraph" w:customStyle="1" w:styleId="EBDE4FDA1B9D436EA1113C1DF026DA049">
    <w:name w:val="EBDE4FDA1B9D436EA1113C1DF026DA049"/>
    <w:rsid w:val="00175CCF"/>
    <w:rPr>
      <w:rFonts w:ascii="Garamond" w:eastAsiaTheme="minorHAnsi" w:hAnsi="Garamond"/>
      <w:sz w:val="24"/>
      <w:lang w:eastAsia="en-US"/>
    </w:rPr>
  </w:style>
  <w:style w:type="paragraph" w:customStyle="1" w:styleId="280D436B70F949A4A9A64E10541951369">
    <w:name w:val="280D436B70F949A4A9A64E10541951369"/>
    <w:rsid w:val="00175CCF"/>
    <w:rPr>
      <w:rFonts w:ascii="Garamond" w:eastAsiaTheme="minorHAnsi" w:hAnsi="Garamond"/>
      <w:sz w:val="24"/>
      <w:lang w:eastAsia="en-US"/>
    </w:rPr>
  </w:style>
  <w:style w:type="paragraph" w:customStyle="1" w:styleId="A7F4F445C80D42BFB67154256DAD87194">
    <w:name w:val="A7F4F445C80D42BFB67154256DAD87194"/>
    <w:rsid w:val="00175CCF"/>
    <w:rPr>
      <w:rFonts w:ascii="Garamond" w:eastAsiaTheme="minorHAnsi" w:hAnsi="Garamond"/>
      <w:sz w:val="24"/>
      <w:lang w:eastAsia="en-US"/>
    </w:rPr>
  </w:style>
  <w:style w:type="paragraph" w:customStyle="1" w:styleId="2D081FF6688C42A4842E3B9F02B074A74">
    <w:name w:val="2D081FF6688C42A4842E3B9F02B074A74"/>
    <w:rsid w:val="00175CCF"/>
    <w:rPr>
      <w:rFonts w:ascii="Garamond" w:eastAsiaTheme="minorHAnsi" w:hAnsi="Garamond"/>
      <w:sz w:val="24"/>
      <w:lang w:eastAsia="en-US"/>
    </w:rPr>
  </w:style>
  <w:style w:type="paragraph" w:customStyle="1" w:styleId="D63363A140A3422EA051C32E0F6386DE4">
    <w:name w:val="D63363A140A3422EA051C32E0F6386DE4"/>
    <w:rsid w:val="00175CCF"/>
    <w:rPr>
      <w:rFonts w:ascii="Garamond" w:eastAsiaTheme="minorHAnsi" w:hAnsi="Garamond"/>
      <w:sz w:val="24"/>
      <w:lang w:eastAsia="en-US"/>
    </w:rPr>
  </w:style>
  <w:style w:type="paragraph" w:customStyle="1" w:styleId="27EA8812E2A6431F83013FD5B156E7C94">
    <w:name w:val="27EA8812E2A6431F83013FD5B156E7C94"/>
    <w:rsid w:val="00175CCF"/>
    <w:rPr>
      <w:rFonts w:ascii="Garamond" w:eastAsiaTheme="minorHAnsi" w:hAnsi="Garamond"/>
      <w:sz w:val="24"/>
      <w:lang w:eastAsia="en-US"/>
    </w:rPr>
  </w:style>
  <w:style w:type="paragraph" w:customStyle="1" w:styleId="1888BAEE88FA4C689D2BD0027E122B9E4">
    <w:name w:val="1888BAEE88FA4C689D2BD0027E122B9E4"/>
    <w:rsid w:val="00175CCF"/>
    <w:rPr>
      <w:rFonts w:ascii="Garamond" w:eastAsiaTheme="minorHAnsi" w:hAnsi="Garamond"/>
      <w:sz w:val="24"/>
      <w:lang w:eastAsia="en-US"/>
    </w:rPr>
  </w:style>
  <w:style w:type="paragraph" w:customStyle="1" w:styleId="B46BD6A0D1114ED491F1ED53B5250E644">
    <w:name w:val="B46BD6A0D1114ED491F1ED53B5250E644"/>
    <w:rsid w:val="00175CCF"/>
    <w:rPr>
      <w:rFonts w:ascii="Garamond" w:eastAsiaTheme="minorHAnsi" w:hAnsi="Garamond"/>
      <w:sz w:val="24"/>
      <w:lang w:eastAsia="en-US"/>
    </w:rPr>
  </w:style>
  <w:style w:type="paragraph" w:customStyle="1" w:styleId="2B9CBBB66CDA433ABC38EF4770C631FB10">
    <w:name w:val="2B9CBBB66CDA433ABC38EF4770C631FB10"/>
    <w:rsid w:val="00175CCF"/>
    <w:rPr>
      <w:rFonts w:ascii="Garamond" w:eastAsiaTheme="minorHAnsi" w:hAnsi="Garamond"/>
      <w:sz w:val="24"/>
      <w:lang w:eastAsia="en-US"/>
    </w:rPr>
  </w:style>
  <w:style w:type="paragraph" w:customStyle="1" w:styleId="938275D01CFE4C419AFAC03B73A4D5B610">
    <w:name w:val="938275D01CFE4C419AFAC03B73A4D5B610"/>
    <w:rsid w:val="00175CCF"/>
    <w:rPr>
      <w:rFonts w:ascii="Garamond" w:eastAsiaTheme="minorHAnsi" w:hAnsi="Garamond"/>
      <w:sz w:val="24"/>
      <w:lang w:eastAsia="en-US"/>
    </w:rPr>
  </w:style>
  <w:style w:type="paragraph" w:customStyle="1" w:styleId="F18A7C572CFD477598A6FE1380EE7B7E6">
    <w:name w:val="F18A7C572CFD477598A6FE1380EE7B7E6"/>
    <w:rsid w:val="00175CCF"/>
    <w:rPr>
      <w:rFonts w:ascii="Garamond" w:eastAsiaTheme="minorHAnsi" w:hAnsi="Garamond"/>
      <w:sz w:val="24"/>
      <w:lang w:eastAsia="en-US"/>
    </w:rPr>
  </w:style>
  <w:style w:type="paragraph" w:customStyle="1" w:styleId="89D2F5FA5144422E8249B8E6938A190710">
    <w:name w:val="89D2F5FA5144422E8249B8E6938A190710"/>
    <w:rsid w:val="00175CCF"/>
    <w:rPr>
      <w:rFonts w:ascii="Garamond" w:eastAsiaTheme="minorHAnsi" w:hAnsi="Garamond"/>
      <w:sz w:val="24"/>
      <w:lang w:eastAsia="en-US"/>
    </w:rPr>
  </w:style>
  <w:style w:type="paragraph" w:customStyle="1" w:styleId="2BC1C3CAB9614A0FB9B7F7D49407CD2510">
    <w:name w:val="2BC1C3CAB9614A0FB9B7F7D49407CD2510"/>
    <w:rsid w:val="00175CCF"/>
    <w:rPr>
      <w:rFonts w:ascii="Garamond" w:eastAsiaTheme="minorHAnsi" w:hAnsi="Garamond"/>
      <w:sz w:val="24"/>
      <w:lang w:eastAsia="en-US"/>
    </w:rPr>
  </w:style>
  <w:style w:type="paragraph" w:customStyle="1" w:styleId="38174348BFC6445BAF8357316300AE9E10">
    <w:name w:val="38174348BFC6445BAF8357316300AE9E10"/>
    <w:rsid w:val="00175CCF"/>
    <w:rPr>
      <w:rFonts w:ascii="Garamond" w:eastAsiaTheme="minorHAnsi" w:hAnsi="Garamond"/>
      <w:sz w:val="24"/>
      <w:lang w:eastAsia="en-US"/>
    </w:rPr>
  </w:style>
  <w:style w:type="paragraph" w:customStyle="1" w:styleId="9BB94253C50344D190CD9B34E783947510">
    <w:name w:val="9BB94253C50344D190CD9B34E783947510"/>
    <w:rsid w:val="00175CCF"/>
    <w:rPr>
      <w:rFonts w:ascii="Garamond" w:eastAsiaTheme="minorHAnsi" w:hAnsi="Garamond"/>
      <w:sz w:val="24"/>
      <w:lang w:eastAsia="en-US"/>
    </w:rPr>
  </w:style>
  <w:style w:type="paragraph" w:customStyle="1" w:styleId="A58756C751F34FEDBA02F90F6438CF4110">
    <w:name w:val="A58756C751F34FEDBA02F90F6438CF4110"/>
    <w:rsid w:val="00175CCF"/>
    <w:rPr>
      <w:rFonts w:ascii="Garamond" w:eastAsiaTheme="minorHAnsi" w:hAnsi="Garamond"/>
      <w:sz w:val="24"/>
      <w:lang w:eastAsia="en-US"/>
    </w:rPr>
  </w:style>
  <w:style w:type="paragraph" w:customStyle="1" w:styleId="53686733D3104E49800EA28603A9E42B10">
    <w:name w:val="53686733D3104E49800EA28603A9E42B10"/>
    <w:rsid w:val="00175CCF"/>
    <w:rPr>
      <w:rFonts w:ascii="Garamond" w:eastAsiaTheme="minorHAnsi" w:hAnsi="Garamond"/>
      <w:sz w:val="24"/>
      <w:lang w:eastAsia="en-US"/>
    </w:rPr>
  </w:style>
  <w:style w:type="paragraph" w:customStyle="1" w:styleId="583E8891572E4E12BE2AD23645151CFC10">
    <w:name w:val="583E8891572E4E12BE2AD23645151CFC10"/>
    <w:rsid w:val="00175CCF"/>
    <w:rPr>
      <w:rFonts w:ascii="Garamond" w:eastAsiaTheme="minorHAnsi" w:hAnsi="Garamond"/>
      <w:sz w:val="24"/>
      <w:lang w:eastAsia="en-US"/>
    </w:rPr>
  </w:style>
  <w:style w:type="paragraph" w:customStyle="1" w:styleId="EBDE4FDA1B9D436EA1113C1DF026DA0410">
    <w:name w:val="EBDE4FDA1B9D436EA1113C1DF026DA0410"/>
    <w:rsid w:val="00175CCF"/>
    <w:rPr>
      <w:rFonts w:ascii="Garamond" w:eastAsiaTheme="minorHAnsi" w:hAnsi="Garamond"/>
      <w:sz w:val="24"/>
      <w:lang w:eastAsia="en-US"/>
    </w:rPr>
  </w:style>
  <w:style w:type="paragraph" w:customStyle="1" w:styleId="280D436B70F949A4A9A64E105419513610">
    <w:name w:val="280D436B70F949A4A9A64E105419513610"/>
    <w:rsid w:val="00175CCF"/>
    <w:rPr>
      <w:rFonts w:ascii="Garamond" w:eastAsiaTheme="minorHAnsi" w:hAnsi="Garamond"/>
      <w:sz w:val="24"/>
      <w:lang w:eastAsia="en-US"/>
    </w:rPr>
  </w:style>
  <w:style w:type="paragraph" w:customStyle="1" w:styleId="A7F4F445C80D42BFB67154256DAD87195">
    <w:name w:val="A7F4F445C80D42BFB67154256DAD87195"/>
    <w:rsid w:val="00175CCF"/>
    <w:rPr>
      <w:rFonts w:ascii="Garamond" w:eastAsiaTheme="minorHAnsi" w:hAnsi="Garamond"/>
      <w:sz w:val="24"/>
      <w:lang w:eastAsia="en-US"/>
    </w:rPr>
  </w:style>
  <w:style w:type="paragraph" w:customStyle="1" w:styleId="2D081FF6688C42A4842E3B9F02B074A75">
    <w:name w:val="2D081FF6688C42A4842E3B9F02B074A75"/>
    <w:rsid w:val="00175CCF"/>
    <w:rPr>
      <w:rFonts w:ascii="Garamond" w:eastAsiaTheme="minorHAnsi" w:hAnsi="Garamond"/>
      <w:sz w:val="24"/>
      <w:lang w:eastAsia="en-US"/>
    </w:rPr>
  </w:style>
  <w:style w:type="paragraph" w:customStyle="1" w:styleId="D63363A140A3422EA051C32E0F6386DE5">
    <w:name w:val="D63363A140A3422EA051C32E0F6386DE5"/>
    <w:rsid w:val="00175CCF"/>
    <w:rPr>
      <w:rFonts w:ascii="Garamond" w:eastAsiaTheme="minorHAnsi" w:hAnsi="Garamond"/>
      <w:sz w:val="24"/>
      <w:lang w:eastAsia="en-US"/>
    </w:rPr>
  </w:style>
  <w:style w:type="paragraph" w:customStyle="1" w:styleId="27EA8812E2A6431F83013FD5B156E7C95">
    <w:name w:val="27EA8812E2A6431F83013FD5B156E7C95"/>
    <w:rsid w:val="00175CCF"/>
    <w:rPr>
      <w:rFonts w:ascii="Garamond" w:eastAsiaTheme="minorHAnsi" w:hAnsi="Garamond"/>
      <w:sz w:val="24"/>
      <w:lang w:eastAsia="en-US"/>
    </w:rPr>
  </w:style>
  <w:style w:type="paragraph" w:customStyle="1" w:styleId="1888BAEE88FA4C689D2BD0027E122B9E5">
    <w:name w:val="1888BAEE88FA4C689D2BD0027E122B9E5"/>
    <w:rsid w:val="00175CCF"/>
    <w:rPr>
      <w:rFonts w:ascii="Garamond" w:eastAsiaTheme="minorHAnsi" w:hAnsi="Garamond"/>
      <w:sz w:val="24"/>
      <w:lang w:eastAsia="en-US"/>
    </w:rPr>
  </w:style>
  <w:style w:type="paragraph" w:customStyle="1" w:styleId="B46BD6A0D1114ED491F1ED53B5250E645">
    <w:name w:val="B46BD6A0D1114ED491F1ED53B5250E645"/>
    <w:rsid w:val="00175CCF"/>
    <w:rPr>
      <w:rFonts w:ascii="Garamond" w:eastAsiaTheme="minorHAnsi" w:hAnsi="Garamond"/>
      <w:sz w:val="24"/>
      <w:lang w:eastAsia="en-US"/>
    </w:rPr>
  </w:style>
  <w:style w:type="paragraph" w:customStyle="1" w:styleId="CB9BF7B4E6B9495CBF1EE4CAF4D1F6F1">
    <w:name w:val="CB9BF7B4E6B9495CBF1EE4CAF4D1F6F1"/>
    <w:rsid w:val="008204B1"/>
  </w:style>
  <w:style w:type="paragraph" w:customStyle="1" w:styleId="AB651341AFDE4909839D285AD1E50272">
    <w:name w:val="AB651341AFDE4909839D285AD1E50272"/>
    <w:rsid w:val="008204B1"/>
  </w:style>
  <w:style w:type="paragraph" w:customStyle="1" w:styleId="2B9CBBB66CDA433ABC38EF4770C631FB11">
    <w:name w:val="2B9CBBB66CDA433ABC38EF4770C631FB11"/>
    <w:rsid w:val="008204B1"/>
    <w:rPr>
      <w:rFonts w:ascii="Garamond" w:eastAsiaTheme="minorHAnsi" w:hAnsi="Garamond"/>
      <w:sz w:val="24"/>
      <w:lang w:eastAsia="en-US"/>
    </w:rPr>
  </w:style>
  <w:style w:type="paragraph" w:customStyle="1" w:styleId="938275D01CFE4C419AFAC03B73A4D5B611">
    <w:name w:val="938275D01CFE4C419AFAC03B73A4D5B611"/>
    <w:rsid w:val="008204B1"/>
    <w:rPr>
      <w:rFonts w:ascii="Garamond" w:eastAsiaTheme="minorHAnsi" w:hAnsi="Garamond"/>
      <w:sz w:val="24"/>
      <w:lang w:eastAsia="en-US"/>
    </w:rPr>
  </w:style>
  <w:style w:type="paragraph" w:customStyle="1" w:styleId="F18A7C572CFD477598A6FE1380EE7B7E7">
    <w:name w:val="F18A7C572CFD477598A6FE1380EE7B7E7"/>
    <w:rsid w:val="008204B1"/>
    <w:rPr>
      <w:rFonts w:ascii="Garamond" w:eastAsiaTheme="minorHAnsi" w:hAnsi="Garamond"/>
      <w:sz w:val="24"/>
      <w:lang w:eastAsia="en-US"/>
    </w:rPr>
  </w:style>
  <w:style w:type="paragraph" w:customStyle="1" w:styleId="89D2F5FA5144422E8249B8E6938A190711">
    <w:name w:val="89D2F5FA5144422E8249B8E6938A190711"/>
    <w:rsid w:val="008204B1"/>
    <w:rPr>
      <w:rFonts w:ascii="Garamond" w:eastAsiaTheme="minorHAnsi" w:hAnsi="Garamond"/>
      <w:sz w:val="24"/>
      <w:lang w:eastAsia="en-US"/>
    </w:rPr>
  </w:style>
  <w:style w:type="paragraph" w:customStyle="1" w:styleId="2BC1C3CAB9614A0FB9B7F7D49407CD2511">
    <w:name w:val="2BC1C3CAB9614A0FB9B7F7D49407CD2511"/>
    <w:rsid w:val="008204B1"/>
    <w:rPr>
      <w:rFonts w:ascii="Garamond" w:eastAsiaTheme="minorHAnsi" w:hAnsi="Garamond"/>
      <w:sz w:val="24"/>
      <w:lang w:eastAsia="en-US"/>
    </w:rPr>
  </w:style>
  <w:style w:type="paragraph" w:customStyle="1" w:styleId="38174348BFC6445BAF8357316300AE9E11">
    <w:name w:val="38174348BFC6445BAF8357316300AE9E11"/>
    <w:rsid w:val="008204B1"/>
    <w:rPr>
      <w:rFonts w:ascii="Garamond" w:eastAsiaTheme="minorHAnsi" w:hAnsi="Garamond"/>
      <w:sz w:val="24"/>
      <w:lang w:eastAsia="en-US"/>
    </w:rPr>
  </w:style>
  <w:style w:type="paragraph" w:customStyle="1" w:styleId="9BB94253C50344D190CD9B34E783947511">
    <w:name w:val="9BB94253C50344D190CD9B34E783947511"/>
    <w:rsid w:val="008204B1"/>
    <w:rPr>
      <w:rFonts w:ascii="Garamond" w:eastAsiaTheme="minorHAnsi" w:hAnsi="Garamond"/>
      <w:sz w:val="24"/>
      <w:lang w:eastAsia="en-US"/>
    </w:rPr>
  </w:style>
  <w:style w:type="paragraph" w:customStyle="1" w:styleId="A58756C751F34FEDBA02F90F6438CF4111">
    <w:name w:val="A58756C751F34FEDBA02F90F6438CF4111"/>
    <w:rsid w:val="008204B1"/>
    <w:rPr>
      <w:rFonts w:ascii="Garamond" w:eastAsiaTheme="minorHAnsi" w:hAnsi="Garamond"/>
      <w:sz w:val="24"/>
      <w:lang w:eastAsia="en-US"/>
    </w:rPr>
  </w:style>
  <w:style w:type="paragraph" w:customStyle="1" w:styleId="53686733D3104E49800EA28603A9E42B11">
    <w:name w:val="53686733D3104E49800EA28603A9E42B11"/>
    <w:rsid w:val="008204B1"/>
    <w:rPr>
      <w:rFonts w:ascii="Garamond" w:eastAsiaTheme="minorHAnsi" w:hAnsi="Garamond"/>
      <w:sz w:val="24"/>
      <w:lang w:eastAsia="en-US"/>
    </w:rPr>
  </w:style>
  <w:style w:type="paragraph" w:customStyle="1" w:styleId="583E8891572E4E12BE2AD23645151CFC11">
    <w:name w:val="583E8891572E4E12BE2AD23645151CFC11"/>
    <w:rsid w:val="008204B1"/>
    <w:rPr>
      <w:rFonts w:ascii="Garamond" w:eastAsiaTheme="minorHAnsi" w:hAnsi="Garamond"/>
      <w:sz w:val="24"/>
      <w:lang w:eastAsia="en-US"/>
    </w:rPr>
  </w:style>
  <w:style w:type="paragraph" w:customStyle="1" w:styleId="EBDE4FDA1B9D436EA1113C1DF026DA0411">
    <w:name w:val="EBDE4FDA1B9D436EA1113C1DF026DA0411"/>
    <w:rsid w:val="008204B1"/>
    <w:rPr>
      <w:rFonts w:ascii="Garamond" w:eastAsiaTheme="minorHAnsi" w:hAnsi="Garamond"/>
      <w:sz w:val="24"/>
      <w:lang w:eastAsia="en-US"/>
    </w:rPr>
  </w:style>
  <w:style w:type="paragraph" w:customStyle="1" w:styleId="280D436B70F949A4A9A64E105419513611">
    <w:name w:val="280D436B70F949A4A9A64E105419513611"/>
    <w:rsid w:val="008204B1"/>
    <w:rPr>
      <w:rFonts w:ascii="Garamond" w:eastAsiaTheme="minorHAnsi" w:hAnsi="Garamond"/>
      <w:sz w:val="24"/>
      <w:lang w:eastAsia="en-US"/>
    </w:rPr>
  </w:style>
  <w:style w:type="paragraph" w:customStyle="1" w:styleId="A7F4F445C80D42BFB67154256DAD87196">
    <w:name w:val="A7F4F445C80D42BFB67154256DAD87196"/>
    <w:rsid w:val="008204B1"/>
    <w:rPr>
      <w:rFonts w:ascii="Garamond" w:eastAsiaTheme="minorHAnsi" w:hAnsi="Garamond"/>
      <w:sz w:val="24"/>
      <w:lang w:eastAsia="en-US"/>
    </w:rPr>
  </w:style>
  <w:style w:type="paragraph" w:customStyle="1" w:styleId="2D081FF6688C42A4842E3B9F02B074A76">
    <w:name w:val="2D081FF6688C42A4842E3B9F02B074A76"/>
    <w:rsid w:val="008204B1"/>
    <w:rPr>
      <w:rFonts w:ascii="Garamond" w:eastAsiaTheme="minorHAnsi" w:hAnsi="Garamond"/>
      <w:sz w:val="24"/>
      <w:lang w:eastAsia="en-US"/>
    </w:rPr>
  </w:style>
  <w:style w:type="paragraph" w:customStyle="1" w:styleId="D63363A140A3422EA051C32E0F6386DE6">
    <w:name w:val="D63363A140A3422EA051C32E0F6386DE6"/>
    <w:rsid w:val="008204B1"/>
    <w:rPr>
      <w:rFonts w:ascii="Garamond" w:eastAsiaTheme="minorHAnsi" w:hAnsi="Garamond"/>
      <w:sz w:val="24"/>
      <w:lang w:eastAsia="en-US"/>
    </w:rPr>
  </w:style>
  <w:style w:type="paragraph" w:customStyle="1" w:styleId="27EA8812E2A6431F83013FD5B156E7C96">
    <w:name w:val="27EA8812E2A6431F83013FD5B156E7C96"/>
    <w:rsid w:val="008204B1"/>
    <w:rPr>
      <w:rFonts w:ascii="Garamond" w:eastAsiaTheme="minorHAnsi" w:hAnsi="Garamond"/>
      <w:sz w:val="24"/>
      <w:lang w:eastAsia="en-US"/>
    </w:rPr>
  </w:style>
  <w:style w:type="paragraph" w:customStyle="1" w:styleId="1888BAEE88FA4C689D2BD0027E122B9E6">
    <w:name w:val="1888BAEE88FA4C689D2BD0027E122B9E6"/>
    <w:rsid w:val="008204B1"/>
    <w:rPr>
      <w:rFonts w:ascii="Garamond" w:eastAsiaTheme="minorHAnsi" w:hAnsi="Garamond"/>
      <w:sz w:val="24"/>
      <w:lang w:eastAsia="en-US"/>
    </w:rPr>
  </w:style>
  <w:style w:type="paragraph" w:customStyle="1" w:styleId="B46BD6A0D1114ED491F1ED53B5250E646">
    <w:name w:val="B46BD6A0D1114ED491F1ED53B5250E646"/>
    <w:rsid w:val="008204B1"/>
    <w:rPr>
      <w:rFonts w:ascii="Garamond" w:eastAsiaTheme="minorHAnsi" w:hAnsi="Garamond"/>
      <w:sz w:val="24"/>
      <w:lang w:eastAsia="en-US"/>
    </w:rPr>
  </w:style>
  <w:style w:type="paragraph" w:customStyle="1" w:styleId="2B9CBBB66CDA433ABC38EF4770C631FB12">
    <w:name w:val="2B9CBBB66CDA433ABC38EF4770C631FB12"/>
    <w:rsid w:val="004541FC"/>
    <w:rPr>
      <w:rFonts w:ascii="Garamond" w:eastAsiaTheme="minorHAnsi" w:hAnsi="Garamond"/>
      <w:sz w:val="24"/>
      <w:lang w:eastAsia="en-US"/>
    </w:rPr>
  </w:style>
  <w:style w:type="paragraph" w:customStyle="1" w:styleId="938275D01CFE4C419AFAC03B73A4D5B612">
    <w:name w:val="938275D01CFE4C419AFAC03B73A4D5B612"/>
    <w:rsid w:val="004541FC"/>
    <w:rPr>
      <w:rFonts w:ascii="Garamond" w:eastAsiaTheme="minorHAnsi" w:hAnsi="Garamond"/>
      <w:sz w:val="24"/>
      <w:lang w:eastAsia="en-US"/>
    </w:rPr>
  </w:style>
  <w:style w:type="paragraph" w:customStyle="1" w:styleId="F18A7C572CFD477598A6FE1380EE7B7E8">
    <w:name w:val="F18A7C572CFD477598A6FE1380EE7B7E8"/>
    <w:rsid w:val="004541FC"/>
    <w:rPr>
      <w:rFonts w:ascii="Garamond" w:eastAsiaTheme="minorHAnsi" w:hAnsi="Garamond"/>
      <w:sz w:val="24"/>
      <w:lang w:eastAsia="en-US"/>
    </w:rPr>
  </w:style>
  <w:style w:type="paragraph" w:customStyle="1" w:styleId="89D2F5FA5144422E8249B8E6938A190712">
    <w:name w:val="89D2F5FA5144422E8249B8E6938A190712"/>
    <w:rsid w:val="004541FC"/>
    <w:rPr>
      <w:rFonts w:ascii="Garamond" w:eastAsiaTheme="minorHAnsi" w:hAnsi="Garamond"/>
      <w:sz w:val="24"/>
      <w:lang w:eastAsia="en-US"/>
    </w:rPr>
  </w:style>
  <w:style w:type="paragraph" w:customStyle="1" w:styleId="2BC1C3CAB9614A0FB9B7F7D49407CD2512">
    <w:name w:val="2BC1C3CAB9614A0FB9B7F7D49407CD2512"/>
    <w:rsid w:val="004541FC"/>
    <w:rPr>
      <w:rFonts w:ascii="Garamond" w:eastAsiaTheme="minorHAnsi" w:hAnsi="Garamond"/>
      <w:sz w:val="24"/>
      <w:lang w:eastAsia="en-US"/>
    </w:rPr>
  </w:style>
  <w:style w:type="paragraph" w:customStyle="1" w:styleId="38174348BFC6445BAF8357316300AE9E12">
    <w:name w:val="38174348BFC6445BAF8357316300AE9E12"/>
    <w:rsid w:val="004541FC"/>
    <w:rPr>
      <w:rFonts w:ascii="Garamond" w:eastAsiaTheme="minorHAnsi" w:hAnsi="Garamond"/>
      <w:sz w:val="24"/>
      <w:lang w:eastAsia="en-US"/>
    </w:rPr>
  </w:style>
  <w:style w:type="paragraph" w:customStyle="1" w:styleId="9BB94253C50344D190CD9B34E783947512">
    <w:name w:val="9BB94253C50344D190CD9B34E783947512"/>
    <w:rsid w:val="004541FC"/>
    <w:rPr>
      <w:rFonts w:ascii="Garamond" w:eastAsiaTheme="minorHAnsi" w:hAnsi="Garamond"/>
      <w:sz w:val="24"/>
      <w:lang w:eastAsia="en-US"/>
    </w:rPr>
  </w:style>
  <w:style w:type="paragraph" w:customStyle="1" w:styleId="A58756C751F34FEDBA02F90F6438CF4112">
    <w:name w:val="A58756C751F34FEDBA02F90F6438CF4112"/>
    <w:rsid w:val="004541FC"/>
    <w:rPr>
      <w:rFonts w:ascii="Garamond" w:eastAsiaTheme="minorHAnsi" w:hAnsi="Garamond"/>
      <w:sz w:val="24"/>
      <w:lang w:eastAsia="en-US"/>
    </w:rPr>
  </w:style>
  <w:style w:type="paragraph" w:customStyle="1" w:styleId="53686733D3104E49800EA28603A9E42B12">
    <w:name w:val="53686733D3104E49800EA28603A9E42B12"/>
    <w:rsid w:val="004541FC"/>
    <w:rPr>
      <w:rFonts w:ascii="Garamond" w:eastAsiaTheme="minorHAnsi" w:hAnsi="Garamond"/>
      <w:sz w:val="24"/>
      <w:lang w:eastAsia="en-US"/>
    </w:rPr>
  </w:style>
  <w:style w:type="paragraph" w:customStyle="1" w:styleId="583E8891572E4E12BE2AD23645151CFC12">
    <w:name w:val="583E8891572E4E12BE2AD23645151CFC12"/>
    <w:rsid w:val="004541FC"/>
    <w:rPr>
      <w:rFonts w:ascii="Garamond" w:eastAsiaTheme="minorHAnsi" w:hAnsi="Garamond"/>
      <w:sz w:val="24"/>
      <w:lang w:eastAsia="en-US"/>
    </w:rPr>
  </w:style>
  <w:style w:type="paragraph" w:customStyle="1" w:styleId="EBDE4FDA1B9D436EA1113C1DF026DA0412">
    <w:name w:val="EBDE4FDA1B9D436EA1113C1DF026DA0412"/>
    <w:rsid w:val="004541FC"/>
    <w:rPr>
      <w:rFonts w:ascii="Garamond" w:eastAsiaTheme="minorHAnsi" w:hAnsi="Garamond"/>
      <w:sz w:val="24"/>
      <w:lang w:eastAsia="en-US"/>
    </w:rPr>
  </w:style>
  <w:style w:type="paragraph" w:customStyle="1" w:styleId="280D436B70F949A4A9A64E105419513612">
    <w:name w:val="280D436B70F949A4A9A64E105419513612"/>
    <w:rsid w:val="004541FC"/>
    <w:rPr>
      <w:rFonts w:ascii="Garamond" w:eastAsiaTheme="minorHAnsi" w:hAnsi="Garamond"/>
      <w:sz w:val="24"/>
      <w:lang w:eastAsia="en-US"/>
    </w:rPr>
  </w:style>
  <w:style w:type="paragraph" w:customStyle="1" w:styleId="A7F4F445C80D42BFB67154256DAD87197">
    <w:name w:val="A7F4F445C80D42BFB67154256DAD87197"/>
    <w:rsid w:val="004541FC"/>
    <w:rPr>
      <w:rFonts w:ascii="Garamond" w:eastAsiaTheme="minorHAnsi" w:hAnsi="Garamond"/>
      <w:sz w:val="24"/>
      <w:lang w:eastAsia="en-US"/>
    </w:rPr>
  </w:style>
  <w:style w:type="paragraph" w:customStyle="1" w:styleId="2D081FF6688C42A4842E3B9F02B074A77">
    <w:name w:val="2D081FF6688C42A4842E3B9F02B074A77"/>
    <w:rsid w:val="004541FC"/>
    <w:rPr>
      <w:rFonts w:ascii="Garamond" w:eastAsiaTheme="minorHAnsi" w:hAnsi="Garamond"/>
      <w:sz w:val="24"/>
      <w:lang w:eastAsia="en-US"/>
    </w:rPr>
  </w:style>
  <w:style w:type="paragraph" w:customStyle="1" w:styleId="D63363A140A3422EA051C32E0F6386DE7">
    <w:name w:val="D63363A140A3422EA051C32E0F6386DE7"/>
    <w:rsid w:val="004541FC"/>
    <w:rPr>
      <w:rFonts w:ascii="Garamond" w:eastAsiaTheme="minorHAnsi" w:hAnsi="Garamond"/>
      <w:sz w:val="24"/>
      <w:lang w:eastAsia="en-US"/>
    </w:rPr>
  </w:style>
  <w:style w:type="paragraph" w:customStyle="1" w:styleId="27EA8812E2A6431F83013FD5B156E7C97">
    <w:name w:val="27EA8812E2A6431F83013FD5B156E7C97"/>
    <w:rsid w:val="004541FC"/>
    <w:rPr>
      <w:rFonts w:ascii="Garamond" w:eastAsiaTheme="minorHAnsi" w:hAnsi="Garamond"/>
      <w:sz w:val="24"/>
      <w:lang w:eastAsia="en-US"/>
    </w:rPr>
  </w:style>
  <w:style w:type="paragraph" w:customStyle="1" w:styleId="1888BAEE88FA4C689D2BD0027E122B9E7">
    <w:name w:val="1888BAEE88FA4C689D2BD0027E122B9E7"/>
    <w:rsid w:val="004541FC"/>
    <w:rPr>
      <w:rFonts w:ascii="Garamond" w:eastAsiaTheme="minorHAnsi" w:hAnsi="Garamond"/>
      <w:sz w:val="24"/>
      <w:lang w:eastAsia="en-US"/>
    </w:rPr>
  </w:style>
  <w:style w:type="paragraph" w:customStyle="1" w:styleId="B46BD6A0D1114ED491F1ED53B5250E647">
    <w:name w:val="B46BD6A0D1114ED491F1ED53B5250E647"/>
    <w:rsid w:val="004541FC"/>
    <w:rPr>
      <w:rFonts w:ascii="Garamond" w:eastAsiaTheme="minorHAnsi" w:hAnsi="Garamond"/>
      <w:sz w:val="24"/>
      <w:lang w:eastAsia="en-US"/>
    </w:rPr>
  </w:style>
  <w:style w:type="paragraph" w:customStyle="1" w:styleId="2B9CBBB66CDA433ABC38EF4770C631FB13">
    <w:name w:val="2B9CBBB66CDA433ABC38EF4770C631FB13"/>
    <w:rsid w:val="00546934"/>
    <w:rPr>
      <w:rFonts w:ascii="Garamond" w:eastAsiaTheme="minorHAnsi" w:hAnsi="Garamond"/>
      <w:sz w:val="24"/>
      <w:lang w:eastAsia="en-US"/>
    </w:rPr>
  </w:style>
  <w:style w:type="paragraph" w:customStyle="1" w:styleId="938275D01CFE4C419AFAC03B73A4D5B613">
    <w:name w:val="938275D01CFE4C419AFAC03B73A4D5B613"/>
    <w:rsid w:val="00546934"/>
    <w:rPr>
      <w:rFonts w:ascii="Garamond" w:eastAsiaTheme="minorHAnsi" w:hAnsi="Garamond"/>
      <w:sz w:val="24"/>
      <w:lang w:eastAsia="en-US"/>
    </w:rPr>
  </w:style>
  <w:style w:type="paragraph" w:customStyle="1" w:styleId="F18A7C572CFD477598A6FE1380EE7B7E9">
    <w:name w:val="F18A7C572CFD477598A6FE1380EE7B7E9"/>
    <w:rsid w:val="00546934"/>
    <w:rPr>
      <w:rFonts w:ascii="Garamond" w:eastAsiaTheme="minorHAnsi" w:hAnsi="Garamond"/>
      <w:sz w:val="24"/>
      <w:lang w:eastAsia="en-US"/>
    </w:rPr>
  </w:style>
  <w:style w:type="paragraph" w:customStyle="1" w:styleId="89D2F5FA5144422E8249B8E6938A190713">
    <w:name w:val="89D2F5FA5144422E8249B8E6938A190713"/>
    <w:rsid w:val="00546934"/>
    <w:rPr>
      <w:rFonts w:ascii="Garamond" w:eastAsiaTheme="minorHAnsi" w:hAnsi="Garamond"/>
      <w:sz w:val="24"/>
      <w:lang w:eastAsia="en-US"/>
    </w:rPr>
  </w:style>
  <w:style w:type="paragraph" w:customStyle="1" w:styleId="2BC1C3CAB9614A0FB9B7F7D49407CD2513">
    <w:name w:val="2BC1C3CAB9614A0FB9B7F7D49407CD2513"/>
    <w:rsid w:val="00546934"/>
    <w:rPr>
      <w:rFonts w:ascii="Garamond" w:eastAsiaTheme="minorHAnsi" w:hAnsi="Garamond"/>
      <w:sz w:val="24"/>
      <w:lang w:eastAsia="en-US"/>
    </w:rPr>
  </w:style>
  <w:style w:type="paragraph" w:customStyle="1" w:styleId="38174348BFC6445BAF8357316300AE9E13">
    <w:name w:val="38174348BFC6445BAF8357316300AE9E13"/>
    <w:rsid w:val="00546934"/>
    <w:rPr>
      <w:rFonts w:ascii="Garamond" w:eastAsiaTheme="minorHAnsi" w:hAnsi="Garamond"/>
      <w:sz w:val="24"/>
      <w:lang w:eastAsia="en-US"/>
    </w:rPr>
  </w:style>
  <w:style w:type="paragraph" w:customStyle="1" w:styleId="9BB94253C50344D190CD9B34E783947513">
    <w:name w:val="9BB94253C50344D190CD9B34E783947513"/>
    <w:rsid w:val="00546934"/>
    <w:rPr>
      <w:rFonts w:ascii="Garamond" w:eastAsiaTheme="minorHAnsi" w:hAnsi="Garamond"/>
      <w:sz w:val="24"/>
      <w:lang w:eastAsia="en-US"/>
    </w:rPr>
  </w:style>
  <w:style w:type="paragraph" w:customStyle="1" w:styleId="A58756C751F34FEDBA02F90F6438CF4113">
    <w:name w:val="A58756C751F34FEDBA02F90F6438CF4113"/>
    <w:rsid w:val="00546934"/>
    <w:rPr>
      <w:rFonts w:ascii="Garamond" w:eastAsiaTheme="minorHAnsi" w:hAnsi="Garamond"/>
      <w:sz w:val="24"/>
      <w:lang w:eastAsia="en-US"/>
    </w:rPr>
  </w:style>
  <w:style w:type="paragraph" w:customStyle="1" w:styleId="53686733D3104E49800EA28603A9E42B13">
    <w:name w:val="53686733D3104E49800EA28603A9E42B13"/>
    <w:rsid w:val="00546934"/>
    <w:rPr>
      <w:rFonts w:ascii="Garamond" w:eastAsiaTheme="minorHAnsi" w:hAnsi="Garamond"/>
      <w:sz w:val="24"/>
      <w:lang w:eastAsia="en-US"/>
    </w:rPr>
  </w:style>
  <w:style w:type="paragraph" w:customStyle="1" w:styleId="583E8891572E4E12BE2AD23645151CFC13">
    <w:name w:val="583E8891572E4E12BE2AD23645151CFC13"/>
    <w:rsid w:val="00546934"/>
    <w:rPr>
      <w:rFonts w:ascii="Garamond" w:eastAsiaTheme="minorHAnsi" w:hAnsi="Garamond"/>
      <w:sz w:val="24"/>
      <w:lang w:eastAsia="en-US"/>
    </w:rPr>
  </w:style>
  <w:style w:type="paragraph" w:customStyle="1" w:styleId="EBDE4FDA1B9D436EA1113C1DF026DA0413">
    <w:name w:val="EBDE4FDA1B9D436EA1113C1DF026DA0413"/>
    <w:rsid w:val="00546934"/>
    <w:rPr>
      <w:rFonts w:ascii="Garamond" w:eastAsiaTheme="minorHAnsi" w:hAnsi="Garamond"/>
      <w:sz w:val="24"/>
      <w:lang w:eastAsia="en-US"/>
    </w:rPr>
  </w:style>
  <w:style w:type="paragraph" w:customStyle="1" w:styleId="280D436B70F949A4A9A64E105419513613">
    <w:name w:val="280D436B70F949A4A9A64E105419513613"/>
    <w:rsid w:val="00546934"/>
    <w:rPr>
      <w:rFonts w:ascii="Garamond" w:eastAsiaTheme="minorHAnsi" w:hAnsi="Garamond"/>
      <w:sz w:val="24"/>
      <w:lang w:eastAsia="en-US"/>
    </w:rPr>
  </w:style>
  <w:style w:type="paragraph" w:customStyle="1" w:styleId="A7F4F445C80D42BFB67154256DAD87198">
    <w:name w:val="A7F4F445C80D42BFB67154256DAD87198"/>
    <w:rsid w:val="00546934"/>
    <w:rPr>
      <w:rFonts w:ascii="Garamond" w:eastAsiaTheme="minorHAnsi" w:hAnsi="Garamond"/>
      <w:sz w:val="24"/>
      <w:lang w:eastAsia="en-US"/>
    </w:rPr>
  </w:style>
  <w:style w:type="paragraph" w:customStyle="1" w:styleId="2D081FF6688C42A4842E3B9F02B074A78">
    <w:name w:val="2D081FF6688C42A4842E3B9F02B074A78"/>
    <w:rsid w:val="00546934"/>
    <w:rPr>
      <w:rFonts w:ascii="Garamond" w:eastAsiaTheme="minorHAnsi" w:hAnsi="Garamond"/>
      <w:sz w:val="24"/>
      <w:lang w:eastAsia="en-US"/>
    </w:rPr>
  </w:style>
  <w:style w:type="paragraph" w:customStyle="1" w:styleId="D63363A140A3422EA051C32E0F6386DE8">
    <w:name w:val="D63363A140A3422EA051C32E0F6386DE8"/>
    <w:rsid w:val="00546934"/>
    <w:rPr>
      <w:rFonts w:ascii="Garamond" w:eastAsiaTheme="minorHAnsi" w:hAnsi="Garamond"/>
      <w:sz w:val="24"/>
      <w:lang w:eastAsia="en-US"/>
    </w:rPr>
  </w:style>
  <w:style w:type="paragraph" w:customStyle="1" w:styleId="27EA8812E2A6431F83013FD5B156E7C98">
    <w:name w:val="27EA8812E2A6431F83013FD5B156E7C98"/>
    <w:rsid w:val="00546934"/>
    <w:rPr>
      <w:rFonts w:ascii="Garamond" w:eastAsiaTheme="minorHAnsi" w:hAnsi="Garamond"/>
      <w:sz w:val="24"/>
      <w:lang w:eastAsia="en-US"/>
    </w:rPr>
  </w:style>
  <w:style w:type="paragraph" w:customStyle="1" w:styleId="1888BAEE88FA4C689D2BD0027E122B9E8">
    <w:name w:val="1888BAEE88FA4C689D2BD0027E122B9E8"/>
    <w:rsid w:val="00546934"/>
    <w:rPr>
      <w:rFonts w:ascii="Garamond" w:eastAsiaTheme="minorHAnsi" w:hAnsi="Garamond"/>
      <w:sz w:val="24"/>
      <w:lang w:eastAsia="en-US"/>
    </w:rPr>
  </w:style>
  <w:style w:type="paragraph" w:customStyle="1" w:styleId="B46BD6A0D1114ED491F1ED53B5250E648">
    <w:name w:val="B46BD6A0D1114ED491F1ED53B5250E648"/>
    <w:rsid w:val="00546934"/>
    <w:rPr>
      <w:rFonts w:ascii="Garamond" w:eastAsiaTheme="minorHAnsi" w:hAnsi="Garamond"/>
      <w:sz w:val="24"/>
      <w:lang w:eastAsia="en-US"/>
    </w:rPr>
  </w:style>
  <w:style w:type="paragraph" w:customStyle="1" w:styleId="2B9CBBB66CDA433ABC38EF4770C631FB14">
    <w:name w:val="2B9CBBB66CDA433ABC38EF4770C631FB14"/>
    <w:rsid w:val="0042446B"/>
    <w:rPr>
      <w:rFonts w:ascii="Garamond" w:eastAsiaTheme="minorHAnsi" w:hAnsi="Garamond"/>
      <w:sz w:val="24"/>
      <w:lang w:eastAsia="en-US"/>
    </w:rPr>
  </w:style>
  <w:style w:type="paragraph" w:customStyle="1" w:styleId="938275D01CFE4C419AFAC03B73A4D5B614">
    <w:name w:val="938275D01CFE4C419AFAC03B73A4D5B614"/>
    <w:rsid w:val="0042446B"/>
    <w:rPr>
      <w:rFonts w:ascii="Garamond" w:eastAsiaTheme="minorHAnsi" w:hAnsi="Garamond"/>
      <w:sz w:val="24"/>
      <w:lang w:eastAsia="en-US"/>
    </w:rPr>
  </w:style>
  <w:style w:type="paragraph" w:customStyle="1" w:styleId="F18A7C572CFD477598A6FE1380EE7B7E10">
    <w:name w:val="F18A7C572CFD477598A6FE1380EE7B7E10"/>
    <w:rsid w:val="0042446B"/>
    <w:rPr>
      <w:rFonts w:ascii="Garamond" w:eastAsiaTheme="minorHAnsi" w:hAnsi="Garamond"/>
      <w:sz w:val="24"/>
      <w:lang w:eastAsia="en-US"/>
    </w:rPr>
  </w:style>
  <w:style w:type="paragraph" w:customStyle="1" w:styleId="89D2F5FA5144422E8249B8E6938A190714">
    <w:name w:val="89D2F5FA5144422E8249B8E6938A190714"/>
    <w:rsid w:val="0042446B"/>
    <w:rPr>
      <w:rFonts w:ascii="Garamond" w:eastAsiaTheme="minorHAnsi" w:hAnsi="Garamond"/>
      <w:sz w:val="24"/>
      <w:lang w:eastAsia="en-US"/>
    </w:rPr>
  </w:style>
  <w:style w:type="paragraph" w:customStyle="1" w:styleId="2BC1C3CAB9614A0FB9B7F7D49407CD2514">
    <w:name w:val="2BC1C3CAB9614A0FB9B7F7D49407CD2514"/>
    <w:rsid w:val="0042446B"/>
    <w:rPr>
      <w:rFonts w:ascii="Garamond" w:eastAsiaTheme="minorHAnsi" w:hAnsi="Garamond"/>
      <w:sz w:val="24"/>
      <w:lang w:eastAsia="en-US"/>
    </w:rPr>
  </w:style>
  <w:style w:type="paragraph" w:customStyle="1" w:styleId="38174348BFC6445BAF8357316300AE9E14">
    <w:name w:val="38174348BFC6445BAF8357316300AE9E14"/>
    <w:rsid w:val="0042446B"/>
    <w:rPr>
      <w:rFonts w:ascii="Garamond" w:eastAsiaTheme="minorHAnsi" w:hAnsi="Garamond"/>
      <w:sz w:val="24"/>
      <w:lang w:eastAsia="en-US"/>
    </w:rPr>
  </w:style>
  <w:style w:type="paragraph" w:customStyle="1" w:styleId="9BB94253C50344D190CD9B34E783947514">
    <w:name w:val="9BB94253C50344D190CD9B34E783947514"/>
    <w:rsid w:val="0042446B"/>
    <w:rPr>
      <w:rFonts w:ascii="Garamond" w:eastAsiaTheme="minorHAnsi" w:hAnsi="Garamond"/>
      <w:sz w:val="24"/>
      <w:lang w:eastAsia="en-US"/>
    </w:rPr>
  </w:style>
  <w:style w:type="paragraph" w:customStyle="1" w:styleId="A58756C751F34FEDBA02F90F6438CF4114">
    <w:name w:val="A58756C751F34FEDBA02F90F6438CF4114"/>
    <w:rsid w:val="0042446B"/>
    <w:rPr>
      <w:rFonts w:ascii="Garamond" w:eastAsiaTheme="minorHAnsi" w:hAnsi="Garamond"/>
      <w:sz w:val="24"/>
      <w:lang w:eastAsia="en-US"/>
    </w:rPr>
  </w:style>
  <w:style w:type="paragraph" w:customStyle="1" w:styleId="53686733D3104E49800EA28603A9E42B14">
    <w:name w:val="53686733D3104E49800EA28603A9E42B14"/>
    <w:rsid w:val="0042446B"/>
    <w:rPr>
      <w:rFonts w:ascii="Garamond" w:eastAsiaTheme="minorHAnsi" w:hAnsi="Garamond"/>
      <w:sz w:val="24"/>
      <w:lang w:eastAsia="en-US"/>
    </w:rPr>
  </w:style>
  <w:style w:type="paragraph" w:customStyle="1" w:styleId="583E8891572E4E12BE2AD23645151CFC14">
    <w:name w:val="583E8891572E4E12BE2AD23645151CFC14"/>
    <w:rsid w:val="0042446B"/>
    <w:rPr>
      <w:rFonts w:ascii="Garamond" w:eastAsiaTheme="minorHAnsi" w:hAnsi="Garamond"/>
      <w:sz w:val="24"/>
      <w:lang w:eastAsia="en-US"/>
    </w:rPr>
  </w:style>
  <w:style w:type="paragraph" w:customStyle="1" w:styleId="EBDE4FDA1B9D436EA1113C1DF026DA0414">
    <w:name w:val="EBDE4FDA1B9D436EA1113C1DF026DA0414"/>
    <w:rsid w:val="0042446B"/>
    <w:rPr>
      <w:rFonts w:ascii="Garamond" w:eastAsiaTheme="minorHAnsi" w:hAnsi="Garamond"/>
      <w:sz w:val="24"/>
      <w:lang w:eastAsia="en-US"/>
    </w:rPr>
  </w:style>
  <w:style w:type="paragraph" w:customStyle="1" w:styleId="280D436B70F949A4A9A64E105419513614">
    <w:name w:val="280D436B70F949A4A9A64E105419513614"/>
    <w:rsid w:val="0042446B"/>
    <w:rPr>
      <w:rFonts w:ascii="Garamond" w:eastAsiaTheme="minorHAnsi" w:hAnsi="Garamond"/>
      <w:sz w:val="24"/>
      <w:lang w:eastAsia="en-US"/>
    </w:rPr>
  </w:style>
  <w:style w:type="paragraph" w:customStyle="1" w:styleId="A7F4F445C80D42BFB67154256DAD87199">
    <w:name w:val="A7F4F445C80D42BFB67154256DAD87199"/>
    <w:rsid w:val="0042446B"/>
    <w:rPr>
      <w:rFonts w:ascii="Garamond" w:eastAsiaTheme="minorHAnsi" w:hAnsi="Garamond"/>
      <w:sz w:val="24"/>
      <w:lang w:eastAsia="en-US"/>
    </w:rPr>
  </w:style>
  <w:style w:type="paragraph" w:customStyle="1" w:styleId="2D081FF6688C42A4842E3B9F02B074A79">
    <w:name w:val="2D081FF6688C42A4842E3B9F02B074A79"/>
    <w:rsid w:val="0042446B"/>
    <w:rPr>
      <w:rFonts w:ascii="Garamond" w:eastAsiaTheme="minorHAnsi" w:hAnsi="Garamond"/>
      <w:sz w:val="24"/>
      <w:lang w:eastAsia="en-US"/>
    </w:rPr>
  </w:style>
  <w:style w:type="paragraph" w:customStyle="1" w:styleId="D63363A140A3422EA051C32E0F6386DE9">
    <w:name w:val="D63363A140A3422EA051C32E0F6386DE9"/>
    <w:rsid w:val="0042446B"/>
    <w:rPr>
      <w:rFonts w:ascii="Garamond" w:eastAsiaTheme="minorHAnsi" w:hAnsi="Garamond"/>
      <w:sz w:val="24"/>
      <w:lang w:eastAsia="en-US"/>
    </w:rPr>
  </w:style>
  <w:style w:type="paragraph" w:customStyle="1" w:styleId="27EA8812E2A6431F83013FD5B156E7C99">
    <w:name w:val="27EA8812E2A6431F83013FD5B156E7C99"/>
    <w:rsid w:val="0042446B"/>
    <w:rPr>
      <w:rFonts w:ascii="Garamond" w:eastAsiaTheme="minorHAnsi" w:hAnsi="Garamond"/>
      <w:sz w:val="24"/>
      <w:lang w:eastAsia="en-US"/>
    </w:rPr>
  </w:style>
  <w:style w:type="paragraph" w:customStyle="1" w:styleId="1888BAEE88FA4C689D2BD0027E122B9E9">
    <w:name w:val="1888BAEE88FA4C689D2BD0027E122B9E9"/>
    <w:rsid w:val="0042446B"/>
    <w:rPr>
      <w:rFonts w:ascii="Garamond" w:eastAsiaTheme="minorHAnsi" w:hAnsi="Garamond"/>
      <w:sz w:val="24"/>
      <w:lang w:eastAsia="en-US"/>
    </w:rPr>
  </w:style>
  <w:style w:type="paragraph" w:customStyle="1" w:styleId="B46BD6A0D1114ED491F1ED53B5250E649">
    <w:name w:val="B46BD6A0D1114ED491F1ED53B5250E649"/>
    <w:rsid w:val="0042446B"/>
    <w:rPr>
      <w:rFonts w:ascii="Garamond" w:eastAsiaTheme="minorHAnsi" w:hAnsi="Garamond"/>
      <w:sz w:val="24"/>
      <w:lang w:eastAsia="en-US"/>
    </w:rPr>
  </w:style>
  <w:style w:type="paragraph" w:customStyle="1" w:styleId="D1E52FF021C3432EA581694615BD6D18">
    <w:name w:val="D1E52FF021C3432EA581694615BD6D18"/>
    <w:rsid w:val="0042446B"/>
  </w:style>
  <w:style w:type="paragraph" w:customStyle="1" w:styleId="E54485F1D85F4B468C14F1C93B490839">
    <w:name w:val="E54485F1D85F4B468C14F1C93B490839"/>
    <w:rsid w:val="0042446B"/>
  </w:style>
  <w:style w:type="paragraph" w:customStyle="1" w:styleId="2F06BC9B2149424096C4A84233A0075D">
    <w:name w:val="2F06BC9B2149424096C4A84233A0075D"/>
    <w:rsid w:val="0042446B"/>
  </w:style>
  <w:style w:type="paragraph" w:customStyle="1" w:styleId="295DED1B450B419B91728F9193A02E45">
    <w:name w:val="295DED1B450B419B91728F9193A02E45"/>
    <w:rsid w:val="0042446B"/>
  </w:style>
  <w:style w:type="paragraph" w:customStyle="1" w:styleId="2B9CBBB66CDA433ABC38EF4770C631FB15">
    <w:name w:val="2B9CBBB66CDA433ABC38EF4770C631FB15"/>
    <w:rsid w:val="0042446B"/>
    <w:rPr>
      <w:rFonts w:ascii="Garamond" w:eastAsiaTheme="minorHAnsi" w:hAnsi="Garamond"/>
      <w:sz w:val="24"/>
      <w:lang w:eastAsia="en-US"/>
    </w:rPr>
  </w:style>
  <w:style w:type="paragraph" w:customStyle="1" w:styleId="938275D01CFE4C419AFAC03B73A4D5B615">
    <w:name w:val="938275D01CFE4C419AFAC03B73A4D5B615"/>
    <w:rsid w:val="0042446B"/>
    <w:rPr>
      <w:rFonts w:ascii="Garamond" w:eastAsiaTheme="minorHAnsi" w:hAnsi="Garamond"/>
      <w:sz w:val="24"/>
      <w:lang w:eastAsia="en-US"/>
    </w:rPr>
  </w:style>
  <w:style w:type="paragraph" w:customStyle="1" w:styleId="F18A7C572CFD477598A6FE1380EE7B7E11">
    <w:name w:val="F18A7C572CFD477598A6FE1380EE7B7E11"/>
    <w:rsid w:val="0042446B"/>
    <w:rPr>
      <w:rFonts w:ascii="Garamond" w:eastAsiaTheme="minorHAnsi" w:hAnsi="Garamond"/>
      <w:sz w:val="24"/>
      <w:lang w:eastAsia="en-US"/>
    </w:rPr>
  </w:style>
  <w:style w:type="paragraph" w:customStyle="1" w:styleId="89D2F5FA5144422E8249B8E6938A190715">
    <w:name w:val="89D2F5FA5144422E8249B8E6938A190715"/>
    <w:rsid w:val="0042446B"/>
    <w:rPr>
      <w:rFonts w:ascii="Garamond" w:eastAsiaTheme="minorHAnsi" w:hAnsi="Garamond"/>
      <w:sz w:val="24"/>
      <w:lang w:eastAsia="en-US"/>
    </w:rPr>
  </w:style>
  <w:style w:type="paragraph" w:customStyle="1" w:styleId="2BC1C3CAB9614A0FB9B7F7D49407CD2515">
    <w:name w:val="2BC1C3CAB9614A0FB9B7F7D49407CD2515"/>
    <w:rsid w:val="0042446B"/>
    <w:rPr>
      <w:rFonts w:ascii="Garamond" w:eastAsiaTheme="minorHAnsi" w:hAnsi="Garamond"/>
      <w:sz w:val="24"/>
      <w:lang w:eastAsia="en-US"/>
    </w:rPr>
  </w:style>
  <w:style w:type="paragraph" w:customStyle="1" w:styleId="38174348BFC6445BAF8357316300AE9E15">
    <w:name w:val="38174348BFC6445BAF8357316300AE9E15"/>
    <w:rsid w:val="0042446B"/>
    <w:rPr>
      <w:rFonts w:ascii="Garamond" w:eastAsiaTheme="minorHAnsi" w:hAnsi="Garamond"/>
      <w:sz w:val="24"/>
      <w:lang w:eastAsia="en-US"/>
    </w:rPr>
  </w:style>
  <w:style w:type="paragraph" w:customStyle="1" w:styleId="9BB94253C50344D190CD9B34E783947515">
    <w:name w:val="9BB94253C50344D190CD9B34E783947515"/>
    <w:rsid w:val="0042446B"/>
    <w:rPr>
      <w:rFonts w:ascii="Garamond" w:eastAsiaTheme="minorHAnsi" w:hAnsi="Garamond"/>
      <w:sz w:val="24"/>
      <w:lang w:eastAsia="en-US"/>
    </w:rPr>
  </w:style>
  <w:style w:type="paragraph" w:customStyle="1" w:styleId="A58756C751F34FEDBA02F90F6438CF4115">
    <w:name w:val="A58756C751F34FEDBA02F90F6438CF4115"/>
    <w:rsid w:val="0042446B"/>
    <w:rPr>
      <w:rFonts w:ascii="Garamond" w:eastAsiaTheme="minorHAnsi" w:hAnsi="Garamond"/>
      <w:sz w:val="24"/>
      <w:lang w:eastAsia="en-US"/>
    </w:rPr>
  </w:style>
  <w:style w:type="paragraph" w:customStyle="1" w:styleId="53686733D3104E49800EA28603A9E42B15">
    <w:name w:val="53686733D3104E49800EA28603A9E42B15"/>
    <w:rsid w:val="0042446B"/>
    <w:rPr>
      <w:rFonts w:ascii="Garamond" w:eastAsiaTheme="minorHAnsi" w:hAnsi="Garamond"/>
      <w:sz w:val="24"/>
      <w:lang w:eastAsia="en-US"/>
    </w:rPr>
  </w:style>
  <w:style w:type="paragraph" w:customStyle="1" w:styleId="583E8891572E4E12BE2AD23645151CFC15">
    <w:name w:val="583E8891572E4E12BE2AD23645151CFC15"/>
    <w:rsid w:val="0042446B"/>
    <w:rPr>
      <w:rFonts w:ascii="Garamond" w:eastAsiaTheme="minorHAnsi" w:hAnsi="Garamond"/>
      <w:sz w:val="24"/>
      <w:lang w:eastAsia="en-US"/>
    </w:rPr>
  </w:style>
  <w:style w:type="paragraph" w:customStyle="1" w:styleId="EBDE4FDA1B9D436EA1113C1DF026DA0415">
    <w:name w:val="EBDE4FDA1B9D436EA1113C1DF026DA0415"/>
    <w:rsid w:val="0042446B"/>
    <w:rPr>
      <w:rFonts w:ascii="Garamond" w:eastAsiaTheme="minorHAnsi" w:hAnsi="Garamond"/>
      <w:sz w:val="24"/>
      <w:lang w:eastAsia="en-US"/>
    </w:rPr>
  </w:style>
  <w:style w:type="paragraph" w:customStyle="1" w:styleId="280D436B70F949A4A9A64E105419513615">
    <w:name w:val="280D436B70F949A4A9A64E105419513615"/>
    <w:rsid w:val="0042446B"/>
    <w:rPr>
      <w:rFonts w:ascii="Garamond" w:eastAsiaTheme="minorHAnsi" w:hAnsi="Garamond"/>
      <w:sz w:val="24"/>
      <w:lang w:eastAsia="en-US"/>
    </w:rPr>
  </w:style>
  <w:style w:type="paragraph" w:customStyle="1" w:styleId="A7F4F445C80D42BFB67154256DAD871910">
    <w:name w:val="A7F4F445C80D42BFB67154256DAD871910"/>
    <w:rsid w:val="0042446B"/>
    <w:rPr>
      <w:rFonts w:ascii="Garamond" w:eastAsiaTheme="minorHAnsi" w:hAnsi="Garamond"/>
      <w:sz w:val="24"/>
      <w:lang w:eastAsia="en-US"/>
    </w:rPr>
  </w:style>
  <w:style w:type="paragraph" w:customStyle="1" w:styleId="2D081FF6688C42A4842E3B9F02B074A710">
    <w:name w:val="2D081FF6688C42A4842E3B9F02B074A710"/>
    <w:rsid w:val="0042446B"/>
    <w:rPr>
      <w:rFonts w:ascii="Garamond" w:eastAsiaTheme="minorHAnsi" w:hAnsi="Garamond"/>
      <w:sz w:val="24"/>
      <w:lang w:eastAsia="en-US"/>
    </w:rPr>
  </w:style>
  <w:style w:type="paragraph" w:customStyle="1" w:styleId="D63363A140A3422EA051C32E0F6386DE10">
    <w:name w:val="D63363A140A3422EA051C32E0F6386DE10"/>
    <w:rsid w:val="0042446B"/>
    <w:rPr>
      <w:rFonts w:ascii="Garamond" w:eastAsiaTheme="minorHAnsi" w:hAnsi="Garamond"/>
      <w:sz w:val="24"/>
      <w:lang w:eastAsia="en-US"/>
    </w:rPr>
  </w:style>
  <w:style w:type="paragraph" w:customStyle="1" w:styleId="27EA8812E2A6431F83013FD5B156E7C910">
    <w:name w:val="27EA8812E2A6431F83013FD5B156E7C910"/>
    <w:rsid w:val="0042446B"/>
    <w:rPr>
      <w:rFonts w:ascii="Garamond" w:eastAsiaTheme="minorHAnsi" w:hAnsi="Garamond"/>
      <w:sz w:val="24"/>
      <w:lang w:eastAsia="en-US"/>
    </w:rPr>
  </w:style>
  <w:style w:type="paragraph" w:customStyle="1" w:styleId="1888BAEE88FA4C689D2BD0027E122B9E10">
    <w:name w:val="1888BAEE88FA4C689D2BD0027E122B9E10"/>
    <w:rsid w:val="0042446B"/>
    <w:rPr>
      <w:rFonts w:ascii="Garamond" w:eastAsiaTheme="minorHAnsi" w:hAnsi="Garamond"/>
      <w:sz w:val="24"/>
      <w:lang w:eastAsia="en-US"/>
    </w:rPr>
  </w:style>
  <w:style w:type="paragraph" w:customStyle="1" w:styleId="B46BD6A0D1114ED491F1ED53B5250E6410">
    <w:name w:val="B46BD6A0D1114ED491F1ED53B5250E6410"/>
    <w:rsid w:val="0042446B"/>
    <w:rPr>
      <w:rFonts w:ascii="Garamond" w:eastAsiaTheme="minorHAnsi" w:hAnsi="Garamond"/>
      <w:sz w:val="24"/>
      <w:lang w:eastAsia="en-US"/>
    </w:rPr>
  </w:style>
  <w:style w:type="paragraph" w:customStyle="1" w:styleId="D1E52FF021C3432EA581694615BD6D181">
    <w:name w:val="D1E52FF021C3432EA581694615BD6D181"/>
    <w:rsid w:val="0042446B"/>
    <w:rPr>
      <w:rFonts w:ascii="Garamond" w:eastAsiaTheme="minorHAnsi" w:hAnsi="Garamond"/>
      <w:sz w:val="24"/>
      <w:lang w:eastAsia="en-US"/>
    </w:rPr>
  </w:style>
  <w:style w:type="paragraph" w:customStyle="1" w:styleId="E54485F1D85F4B468C14F1C93B4908391">
    <w:name w:val="E54485F1D85F4B468C14F1C93B4908391"/>
    <w:rsid w:val="0042446B"/>
    <w:rPr>
      <w:rFonts w:ascii="Garamond" w:eastAsiaTheme="minorHAnsi" w:hAnsi="Garamond"/>
      <w:sz w:val="24"/>
      <w:lang w:eastAsia="en-US"/>
    </w:rPr>
  </w:style>
  <w:style w:type="paragraph" w:customStyle="1" w:styleId="2F06BC9B2149424096C4A84233A0075D1">
    <w:name w:val="2F06BC9B2149424096C4A84233A0075D1"/>
    <w:rsid w:val="0042446B"/>
    <w:rPr>
      <w:rFonts w:ascii="Garamond" w:eastAsiaTheme="minorHAnsi" w:hAnsi="Garamond"/>
      <w:sz w:val="24"/>
      <w:lang w:eastAsia="en-US"/>
    </w:rPr>
  </w:style>
  <w:style w:type="paragraph" w:customStyle="1" w:styleId="295DED1B450B419B91728F9193A02E451">
    <w:name w:val="295DED1B450B419B91728F9193A02E451"/>
    <w:rsid w:val="0042446B"/>
    <w:rPr>
      <w:rFonts w:ascii="Garamond" w:eastAsiaTheme="minorHAnsi" w:hAnsi="Garamond"/>
      <w:sz w:val="24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42446B"/>
    <w:rPr>
      <w:color w:val="808080"/>
    </w:rPr>
  </w:style>
  <w:style w:type="paragraph" w:customStyle="1" w:styleId="2B9CBBB66CDA433ABC38EF4770C631FB">
    <w:name w:val="2B9CBBB66CDA433ABC38EF4770C631FB"/>
    <w:rsid w:val="00381F84"/>
    <w:rPr>
      <w:rFonts w:ascii="Garamond" w:eastAsiaTheme="minorHAnsi" w:hAnsi="Garamond"/>
      <w:sz w:val="24"/>
      <w:lang w:eastAsia="en-US"/>
    </w:rPr>
  </w:style>
  <w:style w:type="paragraph" w:customStyle="1" w:styleId="938275D01CFE4C419AFAC03B73A4D5B6">
    <w:name w:val="938275D01CFE4C419AFAC03B73A4D5B6"/>
    <w:rsid w:val="00381F84"/>
    <w:rPr>
      <w:rFonts w:ascii="Garamond" w:eastAsiaTheme="minorHAnsi" w:hAnsi="Garamond"/>
      <w:sz w:val="24"/>
      <w:lang w:eastAsia="en-US"/>
    </w:rPr>
  </w:style>
  <w:style w:type="paragraph" w:customStyle="1" w:styleId="DE9CA0E672484D9BB4599E254082C931">
    <w:name w:val="DE9CA0E672484D9BB4599E254082C931"/>
    <w:rsid w:val="00381F84"/>
    <w:rPr>
      <w:rFonts w:ascii="Garamond" w:eastAsiaTheme="minorHAnsi" w:hAnsi="Garamond"/>
      <w:sz w:val="24"/>
      <w:lang w:eastAsia="en-US"/>
    </w:rPr>
  </w:style>
  <w:style w:type="paragraph" w:customStyle="1" w:styleId="248BA24E151B46A597129E27BDDFD05D">
    <w:name w:val="248BA24E151B46A597129E27BDDFD05D"/>
    <w:rsid w:val="00381F84"/>
    <w:rPr>
      <w:rFonts w:ascii="Garamond" w:eastAsiaTheme="minorHAnsi" w:hAnsi="Garamond"/>
      <w:sz w:val="24"/>
      <w:lang w:eastAsia="en-US"/>
    </w:rPr>
  </w:style>
  <w:style w:type="paragraph" w:customStyle="1" w:styleId="CFA0A06ED4384A58969DEF81F8BA83C9">
    <w:name w:val="CFA0A06ED4384A58969DEF81F8BA83C9"/>
    <w:rsid w:val="00381F84"/>
    <w:rPr>
      <w:rFonts w:ascii="Garamond" w:eastAsiaTheme="minorHAnsi" w:hAnsi="Garamond"/>
      <w:sz w:val="24"/>
      <w:lang w:eastAsia="en-US"/>
    </w:rPr>
  </w:style>
  <w:style w:type="paragraph" w:customStyle="1" w:styleId="0D433DB8CDFB48CE8CAD4B3BB40942B7">
    <w:name w:val="0D433DB8CDFB48CE8CAD4B3BB40942B7"/>
    <w:rsid w:val="00381F84"/>
    <w:rPr>
      <w:rFonts w:ascii="Garamond" w:eastAsiaTheme="minorHAnsi" w:hAnsi="Garamond"/>
      <w:sz w:val="24"/>
      <w:lang w:eastAsia="en-US"/>
    </w:rPr>
  </w:style>
  <w:style w:type="paragraph" w:customStyle="1" w:styleId="4F341A23973349D8B3E1A659287365E7">
    <w:name w:val="4F341A23973349D8B3E1A659287365E7"/>
    <w:rsid w:val="00381F84"/>
    <w:rPr>
      <w:rFonts w:ascii="Garamond" w:eastAsiaTheme="minorHAnsi" w:hAnsi="Garamond"/>
      <w:sz w:val="24"/>
      <w:lang w:eastAsia="en-US"/>
    </w:rPr>
  </w:style>
  <w:style w:type="paragraph" w:customStyle="1" w:styleId="30C4E78F04BF4973A7ABBAEAAAC6AAC4">
    <w:name w:val="30C4E78F04BF4973A7ABBAEAAAC6AAC4"/>
    <w:rsid w:val="00381F84"/>
    <w:rPr>
      <w:rFonts w:ascii="Garamond" w:eastAsiaTheme="minorHAnsi" w:hAnsi="Garamond"/>
      <w:sz w:val="24"/>
      <w:lang w:eastAsia="en-US"/>
    </w:rPr>
  </w:style>
  <w:style w:type="paragraph" w:customStyle="1" w:styleId="3F55E9C90F1C407D9E621E2C85F751AF">
    <w:name w:val="3F55E9C90F1C407D9E621E2C85F751AF"/>
    <w:rsid w:val="00381F84"/>
    <w:rPr>
      <w:rFonts w:ascii="Garamond" w:eastAsiaTheme="minorHAnsi" w:hAnsi="Garamond"/>
      <w:sz w:val="24"/>
      <w:lang w:eastAsia="en-US"/>
    </w:rPr>
  </w:style>
  <w:style w:type="paragraph" w:customStyle="1" w:styleId="E6D696BC628B41C7AC48C15FD0B09FC3">
    <w:name w:val="E6D696BC628B41C7AC48C15FD0B09FC3"/>
    <w:rsid w:val="00381F84"/>
    <w:rPr>
      <w:rFonts w:ascii="Garamond" w:eastAsiaTheme="minorHAnsi" w:hAnsi="Garamond"/>
      <w:sz w:val="24"/>
      <w:lang w:eastAsia="en-US"/>
    </w:rPr>
  </w:style>
  <w:style w:type="paragraph" w:customStyle="1" w:styleId="C85D968D0A394C7AAEC5E40AF8957DE9">
    <w:name w:val="C85D968D0A394C7AAEC5E40AF8957DE9"/>
    <w:rsid w:val="00381F84"/>
    <w:rPr>
      <w:rFonts w:ascii="Garamond" w:eastAsiaTheme="minorHAnsi" w:hAnsi="Garamond"/>
      <w:sz w:val="24"/>
      <w:lang w:eastAsia="en-US"/>
    </w:rPr>
  </w:style>
  <w:style w:type="paragraph" w:customStyle="1" w:styleId="C6CBA311FFDB473BAB118E17DB7A07C0">
    <w:name w:val="C6CBA311FFDB473BAB118E17DB7A07C0"/>
    <w:rsid w:val="00381F84"/>
    <w:rPr>
      <w:rFonts w:ascii="Garamond" w:eastAsiaTheme="minorHAnsi" w:hAnsi="Garamond"/>
      <w:sz w:val="24"/>
      <w:lang w:eastAsia="en-US"/>
    </w:rPr>
  </w:style>
  <w:style w:type="paragraph" w:customStyle="1" w:styleId="F4A53328C4284939B2F65DB5B602661C">
    <w:name w:val="F4A53328C4284939B2F65DB5B602661C"/>
    <w:rsid w:val="00381F84"/>
    <w:rPr>
      <w:rFonts w:ascii="Garamond" w:eastAsiaTheme="minorHAnsi" w:hAnsi="Garamond"/>
      <w:sz w:val="24"/>
      <w:lang w:eastAsia="en-US"/>
    </w:rPr>
  </w:style>
  <w:style w:type="paragraph" w:customStyle="1" w:styleId="95C61B57F0274259A3E141BE8C8BAAE3">
    <w:name w:val="95C61B57F0274259A3E141BE8C8BAAE3"/>
    <w:rsid w:val="00381F84"/>
    <w:rPr>
      <w:rFonts w:ascii="Garamond" w:eastAsiaTheme="minorHAnsi" w:hAnsi="Garamond"/>
      <w:sz w:val="24"/>
      <w:lang w:eastAsia="en-US"/>
    </w:rPr>
  </w:style>
  <w:style w:type="paragraph" w:customStyle="1" w:styleId="3933ACCC4E6A4A4781FC8D9550CA763F">
    <w:name w:val="3933ACCC4E6A4A4781FC8D9550CA763F"/>
    <w:rsid w:val="00381F84"/>
    <w:rPr>
      <w:rFonts w:ascii="Garamond" w:eastAsiaTheme="minorHAnsi" w:hAnsi="Garamond"/>
      <w:sz w:val="24"/>
      <w:lang w:eastAsia="en-US"/>
    </w:rPr>
  </w:style>
  <w:style w:type="paragraph" w:customStyle="1" w:styleId="62823ACEDAAC4692801C42C76DD72593">
    <w:name w:val="62823ACEDAAC4692801C42C76DD72593"/>
    <w:rsid w:val="00381F84"/>
    <w:rPr>
      <w:rFonts w:ascii="Garamond" w:eastAsiaTheme="minorHAnsi" w:hAnsi="Garamond"/>
      <w:sz w:val="24"/>
      <w:lang w:eastAsia="en-US"/>
    </w:rPr>
  </w:style>
  <w:style w:type="paragraph" w:customStyle="1" w:styleId="917CB980A3BC45A784B9AD883E1C3BA0">
    <w:name w:val="917CB980A3BC45A784B9AD883E1C3BA0"/>
    <w:rsid w:val="00381F84"/>
    <w:rPr>
      <w:rFonts w:ascii="Garamond" w:eastAsiaTheme="minorHAnsi" w:hAnsi="Garamond"/>
      <w:sz w:val="24"/>
      <w:lang w:eastAsia="en-US"/>
    </w:rPr>
  </w:style>
  <w:style w:type="paragraph" w:customStyle="1" w:styleId="B4714E0440EB417F95D67C92852BC285">
    <w:name w:val="B4714E0440EB417F95D67C92852BC285"/>
    <w:rsid w:val="00381F84"/>
    <w:rPr>
      <w:rFonts w:ascii="Garamond" w:eastAsiaTheme="minorHAnsi" w:hAnsi="Garamond"/>
      <w:sz w:val="24"/>
      <w:lang w:eastAsia="en-US"/>
    </w:rPr>
  </w:style>
  <w:style w:type="paragraph" w:customStyle="1" w:styleId="89D2F5FA5144422E8249B8E6938A1907">
    <w:name w:val="89D2F5FA5144422E8249B8E6938A1907"/>
    <w:rsid w:val="00381F84"/>
    <w:rPr>
      <w:rFonts w:ascii="Garamond" w:eastAsiaTheme="minorHAnsi" w:hAnsi="Garamond"/>
      <w:sz w:val="24"/>
      <w:lang w:eastAsia="en-US"/>
    </w:rPr>
  </w:style>
  <w:style w:type="paragraph" w:customStyle="1" w:styleId="2BC1C3CAB9614A0FB9B7F7D49407CD25">
    <w:name w:val="2BC1C3CAB9614A0FB9B7F7D49407CD25"/>
    <w:rsid w:val="00381F84"/>
    <w:rPr>
      <w:rFonts w:ascii="Garamond" w:eastAsiaTheme="minorHAnsi" w:hAnsi="Garamond"/>
      <w:sz w:val="24"/>
      <w:lang w:eastAsia="en-US"/>
    </w:rPr>
  </w:style>
  <w:style w:type="paragraph" w:customStyle="1" w:styleId="38174348BFC6445BAF8357316300AE9E">
    <w:name w:val="38174348BFC6445BAF8357316300AE9E"/>
    <w:rsid w:val="00381F84"/>
    <w:rPr>
      <w:rFonts w:ascii="Garamond" w:eastAsiaTheme="minorHAnsi" w:hAnsi="Garamond"/>
      <w:sz w:val="24"/>
      <w:lang w:eastAsia="en-US"/>
    </w:rPr>
  </w:style>
  <w:style w:type="paragraph" w:customStyle="1" w:styleId="9BB94253C50344D190CD9B34E7839475">
    <w:name w:val="9BB94253C50344D190CD9B34E7839475"/>
    <w:rsid w:val="00381F84"/>
    <w:rPr>
      <w:rFonts w:ascii="Garamond" w:eastAsiaTheme="minorHAnsi" w:hAnsi="Garamond"/>
      <w:sz w:val="24"/>
      <w:lang w:eastAsia="en-US"/>
    </w:rPr>
  </w:style>
  <w:style w:type="paragraph" w:customStyle="1" w:styleId="A58756C751F34FEDBA02F90F6438CF41">
    <w:name w:val="A58756C751F34FEDBA02F90F6438CF41"/>
    <w:rsid w:val="00381F84"/>
    <w:rPr>
      <w:rFonts w:ascii="Garamond" w:eastAsiaTheme="minorHAnsi" w:hAnsi="Garamond"/>
      <w:sz w:val="24"/>
      <w:lang w:eastAsia="en-US"/>
    </w:rPr>
  </w:style>
  <w:style w:type="paragraph" w:customStyle="1" w:styleId="53686733D3104E49800EA28603A9E42B">
    <w:name w:val="53686733D3104E49800EA28603A9E42B"/>
    <w:rsid w:val="00381F84"/>
    <w:rPr>
      <w:rFonts w:ascii="Garamond" w:eastAsiaTheme="minorHAnsi" w:hAnsi="Garamond"/>
      <w:sz w:val="24"/>
      <w:lang w:eastAsia="en-US"/>
    </w:rPr>
  </w:style>
  <w:style w:type="paragraph" w:customStyle="1" w:styleId="583E8891572E4E12BE2AD23645151CFC">
    <w:name w:val="583E8891572E4E12BE2AD23645151CFC"/>
    <w:rsid w:val="00381F84"/>
    <w:rPr>
      <w:rFonts w:ascii="Garamond" w:eastAsiaTheme="minorHAnsi" w:hAnsi="Garamond"/>
      <w:sz w:val="24"/>
      <w:lang w:eastAsia="en-US"/>
    </w:rPr>
  </w:style>
  <w:style w:type="paragraph" w:customStyle="1" w:styleId="EBDE4FDA1B9D436EA1113C1DF026DA04">
    <w:name w:val="EBDE4FDA1B9D436EA1113C1DF026DA04"/>
    <w:rsid w:val="00381F84"/>
    <w:rPr>
      <w:rFonts w:ascii="Garamond" w:eastAsiaTheme="minorHAnsi" w:hAnsi="Garamond"/>
      <w:sz w:val="24"/>
      <w:lang w:eastAsia="en-US"/>
    </w:rPr>
  </w:style>
  <w:style w:type="paragraph" w:customStyle="1" w:styleId="280D436B70F949A4A9A64E1054195136">
    <w:name w:val="280D436B70F949A4A9A64E1054195136"/>
    <w:rsid w:val="00381F84"/>
    <w:rPr>
      <w:rFonts w:ascii="Garamond" w:eastAsiaTheme="minorHAnsi" w:hAnsi="Garamond"/>
      <w:sz w:val="24"/>
      <w:lang w:eastAsia="en-US"/>
    </w:rPr>
  </w:style>
  <w:style w:type="paragraph" w:customStyle="1" w:styleId="79DCAC9CC9BE46DB9ABF0275FEEE9150">
    <w:name w:val="79DCAC9CC9BE46DB9ABF0275FEEE9150"/>
    <w:rsid w:val="00381F84"/>
    <w:rPr>
      <w:rFonts w:ascii="Garamond" w:eastAsiaTheme="minorHAnsi" w:hAnsi="Garamond"/>
      <w:sz w:val="24"/>
      <w:lang w:eastAsia="en-US"/>
    </w:rPr>
  </w:style>
  <w:style w:type="paragraph" w:customStyle="1" w:styleId="C3BFA8E567AA4038BE3E38FF8704721F">
    <w:name w:val="C3BFA8E567AA4038BE3E38FF8704721F"/>
    <w:rsid w:val="00381F84"/>
    <w:rPr>
      <w:rFonts w:ascii="Garamond" w:eastAsiaTheme="minorHAnsi" w:hAnsi="Garamond"/>
      <w:sz w:val="24"/>
      <w:lang w:eastAsia="en-US"/>
    </w:rPr>
  </w:style>
  <w:style w:type="paragraph" w:customStyle="1" w:styleId="8A53B2E621CA4CB28B508F2637DB4774">
    <w:name w:val="8A53B2E621CA4CB28B508F2637DB4774"/>
    <w:rsid w:val="00381F84"/>
    <w:rPr>
      <w:rFonts w:ascii="Garamond" w:eastAsiaTheme="minorHAnsi" w:hAnsi="Garamond"/>
      <w:sz w:val="24"/>
      <w:lang w:eastAsia="en-US"/>
    </w:rPr>
  </w:style>
  <w:style w:type="paragraph" w:customStyle="1" w:styleId="8FDF6E71DAB64E13AB29805E79AE14D9">
    <w:name w:val="8FDF6E71DAB64E13AB29805E79AE14D9"/>
    <w:rsid w:val="00381F84"/>
    <w:rPr>
      <w:rFonts w:ascii="Garamond" w:eastAsiaTheme="minorHAnsi" w:hAnsi="Garamond"/>
      <w:sz w:val="24"/>
      <w:lang w:eastAsia="en-US"/>
    </w:rPr>
  </w:style>
  <w:style w:type="paragraph" w:customStyle="1" w:styleId="F72ED75FF7124834B43FA655FE218D4B">
    <w:name w:val="F72ED75FF7124834B43FA655FE218D4B"/>
    <w:rsid w:val="00381F84"/>
    <w:rPr>
      <w:rFonts w:ascii="Garamond" w:eastAsiaTheme="minorHAnsi" w:hAnsi="Garamond"/>
      <w:sz w:val="24"/>
      <w:lang w:eastAsia="en-US"/>
    </w:rPr>
  </w:style>
  <w:style w:type="paragraph" w:customStyle="1" w:styleId="2B4E06FAEB794C429A3BBE5CE0B158E7">
    <w:name w:val="2B4E06FAEB794C429A3BBE5CE0B158E7"/>
    <w:rsid w:val="00381F84"/>
    <w:rPr>
      <w:rFonts w:ascii="Garamond" w:eastAsiaTheme="minorHAnsi" w:hAnsi="Garamond"/>
      <w:sz w:val="24"/>
      <w:lang w:eastAsia="en-US"/>
    </w:rPr>
  </w:style>
  <w:style w:type="paragraph" w:customStyle="1" w:styleId="C948D9A6E3E547239327557886994A6E">
    <w:name w:val="C948D9A6E3E547239327557886994A6E"/>
    <w:rsid w:val="00381F84"/>
    <w:rPr>
      <w:rFonts w:ascii="Garamond" w:eastAsiaTheme="minorHAnsi" w:hAnsi="Garamond"/>
      <w:sz w:val="24"/>
      <w:lang w:eastAsia="en-US"/>
    </w:rPr>
  </w:style>
  <w:style w:type="paragraph" w:customStyle="1" w:styleId="37E126A7DB6C46B08CAF60A11CF91296">
    <w:name w:val="37E126A7DB6C46B08CAF60A11CF91296"/>
    <w:rsid w:val="00F840BC"/>
  </w:style>
  <w:style w:type="paragraph" w:customStyle="1" w:styleId="232B518786A041ECA127864AA8B92CC9">
    <w:name w:val="232B518786A041ECA127864AA8B92CC9"/>
    <w:rsid w:val="00F840BC"/>
  </w:style>
  <w:style w:type="paragraph" w:customStyle="1" w:styleId="2B9CBBB66CDA433ABC38EF4770C631FB1">
    <w:name w:val="2B9CBBB66CDA433ABC38EF4770C631FB1"/>
    <w:rsid w:val="006A34D6"/>
    <w:rPr>
      <w:rFonts w:ascii="Garamond" w:eastAsiaTheme="minorHAnsi" w:hAnsi="Garamond"/>
      <w:sz w:val="24"/>
      <w:lang w:eastAsia="en-US"/>
    </w:rPr>
  </w:style>
  <w:style w:type="paragraph" w:customStyle="1" w:styleId="938275D01CFE4C419AFAC03B73A4D5B61">
    <w:name w:val="938275D01CFE4C419AFAC03B73A4D5B61"/>
    <w:rsid w:val="006A34D6"/>
    <w:rPr>
      <w:rFonts w:ascii="Garamond" w:eastAsiaTheme="minorHAnsi" w:hAnsi="Garamond"/>
      <w:sz w:val="24"/>
      <w:lang w:eastAsia="en-US"/>
    </w:rPr>
  </w:style>
  <w:style w:type="paragraph" w:customStyle="1" w:styleId="4188BCD245E74AB8AC4BC93ECC684508">
    <w:name w:val="4188BCD245E74AB8AC4BC93ECC684508"/>
    <w:rsid w:val="006A34D6"/>
    <w:rPr>
      <w:rFonts w:ascii="Garamond" w:eastAsiaTheme="minorHAnsi" w:hAnsi="Garamond"/>
      <w:sz w:val="24"/>
      <w:lang w:eastAsia="en-US"/>
    </w:rPr>
  </w:style>
  <w:style w:type="paragraph" w:customStyle="1" w:styleId="DE9CA0E672484D9BB4599E254082C9311">
    <w:name w:val="DE9CA0E672484D9BB4599E254082C9311"/>
    <w:rsid w:val="006A34D6"/>
    <w:rPr>
      <w:rFonts w:ascii="Garamond" w:eastAsiaTheme="minorHAnsi" w:hAnsi="Garamond"/>
      <w:sz w:val="24"/>
      <w:lang w:eastAsia="en-US"/>
    </w:rPr>
  </w:style>
  <w:style w:type="paragraph" w:customStyle="1" w:styleId="248BA24E151B46A597129E27BDDFD05D1">
    <w:name w:val="248BA24E151B46A597129E27BDDFD05D1"/>
    <w:rsid w:val="006A34D6"/>
    <w:rPr>
      <w:rFonts w:ascii="Garamond" w:eastAsiaTheme="minorHAnsi" w:hAnsi="Garamond"/>
      <w:sz w:val="24"/>
      <w:lang w:eastAsia="en-US"/>
    </w:rPr>
  </w:style>
  <w:style w:type="paragraph" w:customStyle="1" w:styleId="CFA0A06ED4384A58969DEF81F8BA83C91">
    <w:name w:val="CFA0A06ED4384A58969DEF81F8BA83C91"/>
    <w:rsid w:val="006A34D6"/>
    <w:rPr>
      <w:rFonts w:ascii="Garamond" w:eastAsiaTheme="minorHAnsi" w:hAnsi="Garamond"/>
      <w:sz w:val="24"/>
      <w:lang w:eastAsia="en-US"/>
    </w:rPr>
  </w:style>
  <w:style w:type="paragraph" w:customStyle="1" w:styleId="0D433DB8CDFB48CE8CAD4B3BB40942B71">
    <w:name w:val="0D433DB8CDFB48CE8CAD4B3BB40942B71"/>
    <w:rsid w:val="006A34D6"/>
    <w:rPr>
      <w:rFonts w:ascii="Garamond" w:eastAsiaTheme="minorHAnsi" w:hAnsi="Garamond"/>
      <w:sz w:val="24"/>
      <w:lang w:eastAsia="en-US"/>
    </w:rPr>
  </w:style>
  <w:style w:type="paragraph" w:customStyle="1" w:styleId="4F341A23973349D8B3E1A659287365E71">
    <w:name w:val="4F341A23973349D8B3E1A659287365E71"/>
    <w:rsid w:val="006A34D6"/>
    <w:rPr>
      <w:rFonts w:ascii="Garamond" w:eastAsiaTheme="minorHAnsi" w:hAnsi="Garamond"/>
      <w:sz w:val="24"/>
      <w:lang w:eastAsia="en-US"/>
    </w:rPr>
  </w:style>
  <w:style w:type="paragraph" w:customStyle="1" w:styleId="30C4E78F04BF4973A7ABBAEAAAC6AAC41">
    <w:name w:val="30C4E78F04BF4973A7ABBAEAAAC6AAC41"/>
    <w:rsid w:val="006A34D6"/>
    <w:rPr>
      <w:rFonts w:ascii="Garamond" w:eastAsiaTheme="minorHAnsi" w:hAnsi="Garamond"/>
      <w:sz w:val="24"/>
      <w:lang w:eastAsia="en-US"/>
    </w:rPr>
  </w:style>
  <w:style w:type="paragraph" w:customStyle="1" w:styleId="3F55E9C90F1C407D9E621E2C85F751AF1">
    <w:name w:val="3F55E9C90F1C407D9E621E2C85F751AF1"/>
    <w:rsid w:val="006A34D6"/>
    <w:rPr>
      <w:rFonts w:ascii="Garamond" w:eastAsiaTheme="minorHAnsi" w:hAnsi="Garamond"/>
      <w:sz w:val="24"/>
      <w:lang w:eastAsia="en-US"/>
    </w:rPr>
  </w:style>
  <w:style w:type="paragraph" w:customStyle="1" w:styleId="E6D696BC628B41C7AC48C15FD0B09FC31">
    <w:name w:val="E6D696BC628B41C7AC48C15FD0B09FC31"/>
    <w:rsid w:val="006A34D6"/>
    <w:rPr>
      <w:rFonts w:ascii="Garamond" w:eastAsiaTheme="minorHAnsi" w:hAnsi="Garamond"/>
      <w:sz w:val="24"/>
      <w:lang w:eastAsia="en-US"/>
    </w:rPr>
  </w:style>
  <w:style w:type="paragraph" w:customStyle="1" w:styleId="C85D968D0A394C7AAEC5E40AF8957DE91">
    <w:name w:val="C85D968D0A394C7AAEC5E40AF8957DE91"/>
    <w:rsid w:val="006A34D6"/>
    <w:rPr>
      <w:rFonts w:ascii="Garamond" w:eastAsiaTheme="minorHAnsi" w:hAnsi="Garamond"/>
      <w:sz w:val="24"/>
      <w:lang w:eastAsia="en-US"/>
    </w:rPr>
  </w:style>
  <w:style w:type="paragraph" w:customStyle="1" w:styleId="C6CBA311FFDB473BAB118E17DB7A07C01">
    <w:name w:val="C6CBA311FFDB473BAB118E17DB7A07C01"/>
    <w:rsid w:val="006A34D6"/>
    <w:rPr>
      <w:rFonts w:ascii="Garamond" w:eastAsiaTheme="minorHAnsi" w:hAnsi="Garamond"/>
      <w:sz w:val="24"/>
      <w:lang w:eastAsia="en-US"/>
    </w:rPr>
  </w:style>
  <w:style w:type="paragraph" w:customStyle="1" w:styleId="F4A53328C4284939B2F65DB5B602661C1">
    <w:name w:val="F4A53328C4284939B2F65DB5B602661C1"/>
    <w:rsid w:val="006A34D6"/>
    <w:rPr>
      <w:rFonts w:ascii="Garamond" w:eastAsiaTheme="minorHAnsi" w:hAnsi="Garamond"/>
      <w:sz w:val="24"/>
      <w:lang w:eastAsia="en-US"/>
    </w:rPr>
  </w:style>
  <w:style w:type="paragraph" w:customStyle="1" w:styleId="95C61B57F0274259A3E141BE8C8BAAE31">
    <w:name w:val="95C61B57F0274259A3E141BE8C8BAAE31"/>
    <w:rsid w:val="006A34D6"/>
    <w:rPr>
      <w:rFonts w:ascii="Garamond" w:eastAsiaTheme="minorHAnsi" w:hAnsi="Garamond"/>
      <w:sz w:val="24"/>
      <w:lang w:eastAsia="en-US"/>
    </w:rPr>
  </w:style>
  <w:style w:type="paragraph" w:customStyle="1" w:styleId="3933ACCC4E6A4A4781FC8D9550CA763F1">
    <w:name w:val="3933ACCC4E6A4A4781FC8D9550CA763F1"/>
    <w:rsid w:val="006A34D6"/>
    <w:rPr>
      <w:rFonts w:ascii="Garamond" w:eastAsiaTheme="minorHAnsi" w:hAnsi="Garamond"/>
      <w:sz w:val="24"/>
      <w:lang w:eastAsia="en-US"/>
    </w:rPr>
  </w:style>
  <w:style w:type="paragraph" w:customStyle="1" w:styleId="62823ACEDAAC4692801C42C76DD725931">
    <w:name w:val="62823ACEDAAC4692801C42C76DD725931"/>
    <w:rsid w:val="006A34D6"/>
    <w:rPr>
      <w:rFonts w:ascii="Garamond" w:eastAsiaTheme="minorHAnsi" w:hAnsi="Garamond"/>
      <w:sz w:val="24"/>
      <w:lang w:eastAsia="en-US"/>
    </w:rPr>
  </w:style>
  <w:style w:type="paragraph" w:customStyle="1" w:styleId="917CB980A3BC45A784B9AD883E1C3BA01">
    <w:name w:val="917CB980A3BC45A784B9AD883E1C3BA01"/>
    <w:rsid w:val="006A34D6"/>
    <w:rPr>
      <w:rFonts w:ascii="Garamond" w:eastAsiaTheme="minorHAnsi" w:hAnsi="Garamond"/>
      <w:sz w:val="24"/>
      <w:lang w:eastAsia="en-US"/>
    </w:rPr>
  </w:style>
  <w:style w:type="paragraph" w:customStyle="1" w:styleId="B4714E0440EB417F95D67C92852BC2851">
    <w:name w:val="B4714E0440EB417F95D67C92852BC2851"/>
    <w:rsid w:val="006A34D6"/>
    <w:rPr>
      <w:rFonts w:ascii="Garamond" w:eastAsiaTheme="minorHAnsi" w:hAnsi="Garamond"/>
      <w:sz w:val="24"/>
      <w:lang w:eastAsia="en-US"/>
    </w:rPr>
  </w:style>
  <w:style w:type="paragraph" w:customStyle="1" w:styleId="89D2F5FA5144422E8249B8E6938A19071">
    <w:name w:val="89D2F5FA5144422E8249B8E6938A19071"/>
    <w:rsid w:val="006A34D6"/>
    <w:rPr>
      <w:rFonts w:ascii="Garamond" w:eastAsiaTheme="minorHAnsi" w:hAnsi="Garamond"/>
      <w:sz w:val="24"/>
      <w:lang w:eastAsia="en-US"/>
    </w:rPr>
  </w:style>
  <w:style w:type="paragraph" w:customStyle="1" w:styleId="2BC1C3CAB9614A0FB9B7F7D49407CD251">
    <w:name w:val="2BC1C3CAB9614A0FB9B7F7D49407CD251"/>
    <w:rsid w:val="006A34D6"/>
    <w:rPr>
      <w:rFonts w:ascii="Garamond" w:eastAsiaTheme="minorHAnsi" w:hAnsi="Garamond"/>
      <w:sz w:val="24"/>
      <w:lang w:eastAsia="en-US"/>
    </w:rPr>
  </w:style>
  <w:style w:type="paragraph" w:customStyle="1" w:styleId="38174348BFC6445BAF8357316300AE9E1">
    <w:name w:val="38174348BFC6445BAF8357316300AE9E1"/>
    <w:rsid w:val="006A34D6"/>
    <w:rPr>
      <w:rFonts w:ascii="Garamond" w:eastAsiaTheme="minorHAnsi" w:hAnsi="Garamond"/>
      <w:sz w:val="24"/>
      <w:lang w:eastAsia="en-US"/>
    </w:rPr>
  </w:style>
  <w:style w:type="paragraph" w:customStyle="1" w:styleId="9BB94253C50344D190CD9B34E78394751">
    <w:name w:val="9BB94253C50344D190CD9B34E78394751"/>
    <w:rsid w:val="006A34D6"/>
    <w:rPr>
      <w:rFonts w:ascii="Garamond" w:eastAsiaTheme="minorHAnsi" w:hAnsi="Garamond"/>
      <w:sz w:val="24"/>
      <w:lang w:eastAsia="en-US"/>
    </w:rPr>
  </w:style>
  <w:style w:type="paragraph" w:customStyle="1" w:styleId="A58756C751F34FEDBA02F90F6438CF411">
    <w:name w:val="A58756C751F34FEDBA02F90F6438CF411"/>
    <w:rsid w:val="006A34D6"/>
    <w:rPr>
      <w:rFonts w:ascii="Garamond" w:eastAsiaTheme="minorHAnsi" w:hAnsi="Garamond"/>
      <w:sz w:val="24"/>
      <w:lang w:eastAsia="en-US"/>
    </w:rPr>
  </w:style>
  <w:style w:type="paragraph" w:customStyle="1" w:styleId="53686733D3104E49800EA28603A9E42B1">
    <w:name w:val="53686733D3104E49800EA28603A9E42B1"/>
    <w:rsid w:val="006A34D6"/>
    <w:rPr>
      <w:rFonts w:ascii="Garamond" w:eastAsiaTheme="minorHAnsi" w:hAnsi="Garamond"/>
      <w:sz w:val="24"/>
      <w:lang w:eastAsia="en-US"/>
    </w:rPr>
  </w:style>
  <w:style w:type="paragraph" w:customStyle="1" w:styleId="583E8891572E4E12BE2AD23645151CFC1">
    <w:name w:val="583E8891572E4E12BE2AD23645151CFC1"/>
    <w:rsid w:val="006A34D6"/>
    <w:rPr>
      <w:rFonts w:ascii="Garamond" w:eastAsiaTheme="minorHAnsi" w:hAnsi="Garamond"/>
      <w:sz w:val="24"/>
      <w:lang w:eastAsia="en-US"/>
    </w:rPr>
  </w:style>
  <w:style w:type="paragraph" w:customStyle="1" w:styleId="EBDE4FDA1B9D436EA1113C1DF026DA041">
    <w:name w:val="EBDE4FDA1B9D436EA1113C1DF026DA041"/>
    <w:rsid w:val="006A34D6"/>
    <w:rPr>
      <w:rFonts w:ascii="Garamond" w:eastAsiaTheme="minorHAnsi" w:hAnsi="Garamond"/>
      <w:sz w:val="24"/>
      <w:lang w:eastAsia="en-US"/>
    </w:rPr>
  </w:style>
  <w:style w:type="paragraph" w:customStyle="1" w:styleId="280D436B70F949A4A9A64E10541951361">
    <w:name w:val="280D436B70F949A4A9A64E10541951361"/>
    <w:rsid w:val="006A34D6"/>
    <w:rPr>
      <w:rFonts w:ascii="Garamond" w:eastAsiaTheme="minorHAnsi" w:hAnsi="Garamond"/>
      <w:sz w:val="24"/>
      <w:lang w:eastAsia="en-US"/>
    </w:rPr>
  </w:style>
  <w:style w:type="paragraph" w:customStyle="1" w:styleId="79DCAC9CC9BE46DB9ABF0275FEEE91501">
    <w:name w:val="79DCAC9CC9BE46DB9ABF0275FEEE91501"/>
    <w:rsid w:val="006A34D6"/>
    <w:rPr>
      <w:rFonts w:ascii="Garamond" w:eastAsiaTheme="minorHAnsi" w:hAnsi="Garamond"/>
      <w:sz w:val="24"/>
      <w:lang w:eastAsia="en-US"/>
    </w:rPr>
  </w:style>
  <w:style w:type="paragraph" w:customStyle="1" w:styleId="C3BFA8E567AA4038BE3E38FF8704721F1">
    <w:name w:val="C3BFA8E567AA4038BE3E38FF8704721F1"/>
    <w:rsid w:val="006A34D6"/>
    <w:rPr>
      <w:rFonts w:ascii="Garamond" w:eastAsiaTheme="minorHAnsi" w:hAnsi="Garamond"/>
      <w:sz w:val="24"/>
      <w:lang w:eastAsia="en-US"/>
    </w:rPr>
  </w:style>
  <w:style w:type="paragraph" w:customStyle="1" w:styleId="8A53B2E621CA4CB28B508F2637DB47741">
    <w:name w:val="8A53B2E621CA4CB28B508F2637DB47741"/>
    <w:rsid w:val="006A34D6"/>
    <w:rPr>
      <w:rFonts w:ascii="Garamond" w:eastAsiaTheme="minorHAnsi" w:hAnsi="Garamond"/>
      <w:sz w:val="24"/>
      <w:lang w:eastAsia="en-US"/>
    </w:rPr>
  </w:style>
  <w:style w:type="paragraph" w:customStyle="1" w:styleId="C8790495CA8E4C9F812033961A5187BD">
    <w:name w:val="C8790495CA8E4C9F812033961A5187BD"/>
    <w:rsid w:val="006A34D6"/>
    <w:rPr>
      <w:rFonts w:ascii="Garamond" w:eastAsiaTheme="minorHAnsi" w:hAnsi="Garamond"/>
      <w:sz w:val="24"/>
      <w:lang w:eastAsia="en-US"/>
    </w:rPr>
  </w:style>
  <w:style w:type="paragraph" w:customStyle="1" w:styleId="553BA268F097406A9FD46FB372619625">
    <w:name w:val="553BA268F097406A9FD46FB372619625"/>
    <w:rsid w:val="006A34D6"/>
    <w:rPr>
      <w:rFonts w:ascii="Garamond" w:eastAsiaTheme="minorHAnsi" w:hAnsi="Garamond"/>
      <w:sz w:val="24"/>
      <w:lang w:eastAsia="en-US"/>
    </w:rPr>
  </w:style>
  <w:style w:type="paragraph" w:customStyle="1" w:styleId="463D5B47291A47FA9E68B3A8A17E62C8">
    <w:name w:val="463D5B47291A47FA9E68B3A8A17E62C8"/>
    <w:rsid w:val="006A34D6"/>
    <w:rPr>
      <w:rFonts w:ascii="Garamond" w:eastAsiaTheme="minorHAnsi" w:hAnsi="Garamond"/>
      <w:sz w:val="24"/>
      <w:lang w:eastAsia="en-US"/>
    </w:rPr>
  </w:style>
  <w:style w:type="paragraph" w:customStyle="1" w:styleId="2B9CBBB66CDA433ABC38EF4770C631FB2">
    <w:name w:val="2B9CBBB66CDA433ABC38EF4770C631FB2"/>
    <w:rsid w:val="006A34D6"/>
    <w:rPr>
      <w:rFonts w:ascii="Garamond" w:eastAsiaTheme="minorHAnsi" w:hAnsi="Garamond"/>
      <w:sz w:val="24"/>
      <w:lang w:eastAsia="en-US"/>
    </w:rPr>
  </w:style>
  <w:style w:type="paragraph" w:customStyle="1" w:styleId="938275D01CFE4C419AFAC03B73A4D5B62">
    <w:name w:val="938275D01CFE4C419AFAC03B73A4D5B62"/>
    <w:rsid w:val="006A34D6"/>
    <w:rPr>
      <w:rFonts w:ascii="Garamond" w:eastAsiaTheme="minorHAnsi" w:hAnsi="Garamond"/>
      <w:sz w:val="24"/>
      <w:lang w:eastAsia="en-US"/>
    </w:rPr>
  </w:style>
  <w:style w:type="paragraph" w:customStyle="1" w:styleId="4188BCD245E74AB8AC4BC93ECC6845081">
    <w:name w:val="4188BCD245E74AB8AC4BC93ECC6845081"/>
    <w:rsid w:val="006A34D6"/>
    <w:rPr>
      <w:rFonts w:ascii="Garamond" w:eastAsiaTheme="minorHAnsi" w:hAnsi="Garamond"/>
      <w:sz w:val="24"/>
      <w:lang w:eastAsia="en-US"/>
    </w:rPr>
  </w:style>
  <w:style w:type="paragraph" w:customStyle="1" w:styleId="DE9CA0E672484D9BB4599E254082C9312">
    <w:name w:val="DE9CA0E672484D9BB4599E254082C9312"/>
    <w:rsid w:val="006A34D6"/>
    <w:rPr>
      <w:rFonts w:ascii="Garamond" w:eastAsiaTheme="minorHAnsi" w:hAnsi="Garamond"/>
      <w:sz w:val="24"/>
      <w:lang w:eastAsia="en-US"/>
    </w:rPr>
  </w:style>
  <w:style w:type="paragraph" w:customStyle="1" w:styleId="248BA24E151B46A597129E27BDDFD05D2">
    <w:name w:val="248BA24E151B46A597129E27BDDFD05D2"/>
    <w:rsid w:val="006A34D6"/>
    <w:rPr>
      <w:rFonts w:ascii="Garamond" w:eastAsiaTheme="minorHAnsi" w:hAnsi="Garamond"/>
      <w:sz w:val="24"/>
      <w:lang w:eastAsia="en-US"/>
    </w:rPr>
  </w:style>
  <w:style w:type="paragraph" w:customStyle="1" w:styleId="CFA0A06ED4384A58969DEF81F8BA83C92">
    <w:name w:val="CFA0A06ED4384A58969DEF81F8BA83C92"/>
    <w:rsid w:val="006A34D6"/>
    <w:rPr>
      <w:rFonts w:ascii="Garamond" w:eastAsiaTheme="minorHAnsi" w:hAnsi="Garamond"/>
      <w:sz w:val="24"/>
      <w:lang w:eastAsia="en-US"/>
    </w:rPr>
  </w:style>
  <w:style w:type="paragraph" w:customStyle="1" w:styleId="0D433DB8CDFB48CE8CAD4B3BB40942B72">
    <w:name w:val="0D433DB8CDFB48CE8CAD4B3BB40942B72"/>
    <w:rsid w:val="006A34D6"/>
    <w:rPr>
      <w:rFonts w:ascii="Garamond" w:eastAsiaTheme="minorHAnsi" w:hAnsi="Garamond"/>
      <w:sz w:val="24"/>
      <w:lang w:eastAsia="en-US"/>
    </w:rPr>
  </w:style>
  <w:style w:type="paragraph" w:customStyle="1" w:styleId="4F341A23973349D8B3E1A659287365E72">
    <w:name w:val="4F341A23973349D8B3E1A659287365E72"/>
    <w:rsid w:val="006A34D6"/>
    <w:rPr>
      <w:rFonts w:ascii="Garamond" w:eastAsiaTheme="minorHAnsi" w:hAnsi="Garamond"/>
      <w:sz w:val="24"/>
      <w:lang w:eastAsia="en-US"/>
    </w:rPr>
  </w:style>
  <w:style w:type="paragraph" w:customStyle="1" w:styleId="30C4E78F04BF4973A7ABBAEAAAC6AAC42">
    <w:name w:val="30C4E78F04BF4973A7ABBAEAAAC6AAC42"/>
    <w:rsid w:val="006A34D6"/>
    <w:rPr>
      <w:rFonts w:ascii="Garamond" w:eastAsiaTheme="minorHAnsi" w:hAnsi="Garamond"/>
      <w:sz w:val="24"/>
      <w:lang w:eastAsia="en-US"/>
    </w:rPr>
  </w:style>
  <w:style w:type="paragraph" w:customStyle="1" w:styleId="3F55E9C90F1C407D9E621E2C85F751AF2">
    <w:name w:val="3F55E9C90F1C407D9E621E2C85F751AF2"/>
    <w:rsid w:val="006A34D6"/>
    <w:rPr>
      <w:rFonts w:ascii="Garamond" w:eastAsiaTheme="minorHAnsi" w:hAnsi="Garamond"/>
      <w:sz w:val="24"/>
      <w:lang w:eastAsia="en-US"/>
    </w:rPr>
  </w:style>
  <w:style w:type="paragraph" w:customStyle="1" w:styleId="E6D696BC628B41C7AC48C15FD0B09FC32">
    <w:name w:val="E6D696BC628B41C7AC48C15FD0B09FC32"/>
    <w:rsid w:val="006A34D6"/>
    <w:rPr>
      <w:rFonts w:ascii="Garamond" w:eastAsiaTheme="minorHAnsi" w:hAnsi="Garamond"/>
      <w:sz w:val="24"/>
      <w:lang w:eastAsia="en-US"/>
    </w:rPr>
  </w:style>
  <w:style w:type="paragraph" w:customStyle="1" w:styleId="C85D968D0A394C7AAEC5E40AF8957DE92">
    <w:name w:val="C85D968D0A394C7AAEC5E40AF8957DE92"/>
    <w:rsid w:val="006A34D6"/>
    <w:rPr>
      <w:rFonts w:ascii="Garamond" w:eastAsiaTheme="minorHAnsi" w:hAnsi="Garamond"/>
      <w:sz w:val="24"/>
      <w:lang w:eastAsia="en-US"/>
    </w:rPr>
  </w:style>
  <w:style w:type="paragraph" w:customStyle="1" w:styleId="C6CBA311FFDB473BAB118E17DB7A07C02">
    <w:name w:val="C6CBA311FFDB473BAB118E17DB7A07C02"/>
    <w:rsid w:val="006A34D6"/>
    <w:rPr>
      <w:rFonts w:ascii="Garamond" w:eastAsiaTheme="minorHAnsi" w:hAnsi="Garamond"/>
      <w:sz w:val="24"/>
      <w:lang w:eastAsia="en-US"/>
    </w:rPr>
  </w:style>
  <w:style w:type="paragraph" w:customStyle="1" w:styleId="F4A53328C4284939B2F65DB5B602661C2">
    <w:name w:val="F4A53328C4284939B2F65DB5B602661C2"/>
    <w:rsid w:val="006A34D6"/>
    <w:rPr>
      <w:rFonts w:ascii="Garamond" w:eastAsiaTheme="minorHAnsi" w:hAnsi="Garamond"/>
      <w:sz w:val="24"/>
      <w:lang w:eastAsia="en-US"/>
    </w:rPr>
  </w:style>
  <w:style w:type="paragraph" w:customStyle="1" w:styleId="95C61B57F0274259A3E141BE8C8BAAE32">
    <w:name w:val="95C61B57F0274259A3E141BE8C8BAAE32"/>
    <w:rsid w:val="006A34D6"/>
    <w:rPr>
      <w:rFonts w:ascii="Garamond" w:eastAsiaTheme="minorHAnsi" w:hAnsi="Garamond"/>
      <w:sz w:val="24"/>
      <w:lang w:eastAsia="en-US"/>
    </w:rPr>
  </w:style>
  <w:style w:type="paragraph" w:customStyle="1" w:styleId="3933ACCC4E6A4A4781FC8D9550CA763F2">
    <w:name w:val="3933ACCC4E6A4A4781FC8D9550CA763F2"/>
    <w:rsid w:val="006A34D6"/>
    <w:rPr>
      <w:rFonts w:ascii="Garamond" w:eastAsiaTheme="minorHAnsi" w:hAnsi="Garamond"/>
      <w:sz w:val="24"/>
      <w:lang w:eastAsia="en-US"/>
    </w:rPr>
  </w:style>
  <w:style w:type="paragraph" w:customStyle="1" w:styleId="62823ACEDAAC4692801C42C76DD725932">
    <w:name w:val="62823ACEDAAC4692801C42C76DD725932"/>
    <w:rsid w:val="006A34D6"/>
    <w:rPr>
      <w:rFonts w:ascii="Garamond" w:eastAsiaTheme="minorHAnsi" w:hAnsi="Garamond"/>
      <w:sz w:val="24"/>
      <w:lang w:eastAsia="en-US"/>
    </w:rPr>
  </w:style>
  <w:style w:type="paragraph" w:customStyle="1" w:styleId="917CB980A3BC45A784B9AD883E1C3BA02">
    <w:name w:val="917CB980A3BC45A784B9AD883E1C3BA02"/>
    <w:rsid w:val="006A34D6"/>
    <w:rPr>
      <w:rFonts w:ascii="Garamond" w:eastAsiaTheme="minorHAnsi" w:hAnsi="Garamond"/>
      <w:sz w:val="24"/>
      <w:lang w:eastAsia="en-US"/>
    </w:rPr>
  </w:style>
  <w:style w:type="paragraph" w:customStyle="1" w:styleId="B4714E0440EB417F95D67C92852BC2852">
    <w:name w:val="B4714E0440EB417F95D67C92852BC2852"/>
    <w:rsid w:val="006A34D6"/>
    <w:rPr>
      <w:rFonts w:ascii="Garamond" w:eastAsiaTheme="minorHAnsi" w:hAnsi="Garamond"/>
      <w:sz w:val="24"/>
      <w:lang w:eastAsia="en-US"/>
    </w:rPr>
  </w:style>
  <w:style w:type="paragraph" w:customStyle="1" w:styleId="89D2F5FA5144422E8249B8E6938A19072">
    <w:name w:val="89D2F5FA5144422E8249B8E6938A19072"/>
    <w:rsid w:val="006A34D6"/>
    <w:rPr>
      <w:rFonts w:ascii="Garamond" w:eastAsiaTheme="minorHAnsi" w:hAnsi="Garamond"/>
      <w:sz w:val="24"/>
      <w:lang w:eastAsia="en-US"/>
    </w:rPr>
  </w:style>
  <w:style w:type="paragraph" w:customStyle="1" w:styleId="2BC1C3CAB9614A0FB9B7F7D49407CD252">
    <w:name w:val="2BC1C3CAB9614A0FB9B7F7D49407CD252"/>
    <w:rsid w:val="006A34D6"/>
    <w:rPr>
      <w:rFonts w:ascii="Garamond" w:eastAsiaTheme="minorHAnsi" w:hAnsi="Garamond"/>
      <w:sz w:val="24"/>
      <w:lang w:eastAsia="en-US"/>
    </w:rPr>
  </w:style>
  <w:style w:type="paragraph" w:customStyle="1" w:styleId="38174348BFC6445BAF8357316300AE9E2">
    <w:name w:val="38174348BFC6445BAF8357316300AE9E2"/>
    <w:rsid w:val="006A34D6"/>
    <w:rPr>
      <w:rFonts w:ascii="Garamond" w:eastAsiaTheme="minorHAnsi" w:hAnsi="Garamond"/>
      <w:sz w:val="24"/>
      <w:lang w:eastAsia="en-US"/>
    </w:rPr>
  </w:style>
  <w:style w:type="paragraph" w:customStyle="1" w:styleId="9BB94253C50344D190CD9B34E78394752">
    <w:name w:val="9BB94253C50344D190CD9B34E78394752"/>
    <w:rsid w:val="006A34D6"/>
    <w:rPr>
      <w:rFonts w:ascii="Garamond" w:eastAsiaTheme="minorHAnsi" w:hAnsi="Garamond"/>
      <w:sz w:val="24"/>
      <w:lang w:eastAsia="en-US"/>
    </w:rPr>
  </w:style>
  <w:style w:type="paragraph" w:customStyle="1" w:styleId="A58756C751F34FEDBA02F90F6438CF412">
    <w:name w:val="A58756C751F34FEDBA02F90F6438CF412"/>
    <w:rsid w:val="006A34D6"/>
    <w:rPr>
      <w:rFonts w:ascii="Garamond" w:eastAsiaTheme="minorHAnsi" w:hAnsi="Garamond"/>
      <w:sz w:val="24"/>
      <w:lang w:eastAsia="en-US"/>
    </w:rPr>
  </w:style>
  <w:style w:type="paragraph" w:customStyle="1" w:styleId="53686733D3104E49800EA28603A9E42B2">
    <w:name w:val="53686733D3104E49800EA28603A9E42B2"/>
    <w:rsid w:val="006A34D6"/>
    <w:rPr>
      <w:rFonts w:ascii="Garamond" w:eastAsiaTheme="minorHAnsi" w:hAnsi="Garamond"/>
      <w:sz w:val="24"/>
      <w:lang w:eastAsia="en-US"/>
    </w:rPr>
  </w:style>
  <w:style w:type="paragraph" w:customStyle="1" w:styleId="583E8891572E4E12BE2AD23645151CFC2">
    <w:name w:val="583E8891572E4E12BE2AD23645151CFC2"/>
    <w:rsid w:val="006A34D6"/>
    <w:rPr>
      <w:rFonts w:ascii="Garamond" w:eastAsiaTheme="minorHAnsi" w:hAnsi="Garamond"/>
      <w:sz w:val="24"/>
      <w:lang w:eastAsia="en-US"/>
    </w:rPr>
  </w:style>
  <w:style w:type="paragraph" w:customStyle="1" w:styleId="EBDE4FDA1B9D436EA1113C1DF026DA042">
    <w:name w:val="EBDE4FDA1B9D436EA1113C1DF026DA042"/>
    <w:rsid w:val="006A34D6"/>
    <w:rPr>
      <w:rFonts w:ascii="Garamond" w:eastAsiaTheme="minorHAnsi" w:hAnsi="Garamond"/>
      <w:sz w:val="24"/>
      <w:lang w:eastAsia="en-US"/>
    </w:rPr>
  </w:style>
  <w:style w:type="paragraph" w:customStyle="1" w:styleId="280D436B70F949A4A9A64E10541951362">
    <w:name w:val="280D436B70F949A4A9A64E10541951362"/>
    <w:rsid w:val="006A34D6"/>
    <w:rPr>
      <w:rFonts w:ascii="Garamond" w:eastAsiaTheme="minorHAnsi" w:hAnsi="Garamond"/>
      <w:sz w:val="24"/>
      <w:lang w:eastAsia="en-US"/>
    </w:rPr>
  </w:style>
  <w:style w:type="paragraph" w:customStyle="1" w:styleId="79DCAC9CC9BE46DB9ABF0275FEEE91502">
    <w:name w:val="79DCAC9CC9BE46DB9ABF0275FEEE91502"/>
    <w:rsid w:val="006A34D6"/>
    <w:rPr>
      <w:rFonts w:ascii="Garamond" w:eastAsiaTheme="minorHAnsi" w:hAnsi="Garamond"/>
      <w:sz w:val="24"/>
      <w:lang w:eastAsia="en-US"/>
    </w:rPr>
  </w:style>
  <w:style w:type="paragraph" w:customStyle="1" w:styleId="C3BFA8E567AA4038BE3E38FF8704721F2">
    <w:name w:val="C3BFA8E567AA4038BE3E38FF8704721F2"/>
    <w:rsid w:val="006A34D6"/>
    <w:rPr>
      <w:rFonts w:ascii="Garamond" w:eastAsiaTheme="minorHAnsi" w:hAnsi="Garamond"/>
      <w:sz w:val="24"/>
      <w:lang w:eastAsia="en-US"/>
    </w:rPr>
  </w:style>
  <w:style w:type="paragraph" w:customStyle="1" w:styleId="8A53B2E621CA4CB28B508F2637DB47742">
    <w:name w:val="8A53B2E621CA4CB28B508F2637DB47742"/>
    <w:rsid w:val="006A34D6"/>
    <w:rPr>
      <w:rFonts w:ascii="Garamond" w:eastAsiaTheme="minorHAnsi" w:hAnsi="Garamond"/>
      <w:sz w:val="24"/>
      <w:lang w:eastAsia="en-US"/>
    </w:rPr>
  </w:style>
  <w:style w:type="paragraph" w:customStyle="1" w:styleId="C8790495CA8E4C9F812033961A5187BD1">
    <w:name w:val="C8790495CA8E4C9F812033961A5187BD1"/>
    <w:rsid w:val="006A34D6"/>
    <w:rPr>
      <w:rFonts w:ascii="Garamond" w:eastAsiaTheme="minorHAnsi" w:hAnsi="Garamond"/>
      <w:sz w:val="24"/>
      <w:lang w:eastAsia="en-US"/>
    </w:rPr>
  </w:style>
  <w:style w:type="paragraph" w:customStyle="1" w:styleId="553BA268F097406A9FD46FB3726196251">
    <w:name w:val="553BA268F097406A9FD46FB3726196251"/>
    <w:rsid w:val="006A34D6"/>
    <w:rPr>
      <w:rFonts w:ascii="Garamond" w:eastAsiaTheme="minorHAnsi" w:hAnsi="Garamond"/>
      <w:sz w:val="24"/>
      <w:lang w:eastAsia="en-US"/>
    </w:rPr>
  </w:style>
  <w:style w:type="paragraph" w:customStyle="1" w:styleId="463D5B47291A47FA9E68B3A8A17E62C81">
    <w:name w:val="463D5B47291A47FA9E68B3A8A17E62C81"/>
    <w:rsid w:val="006A34D6"/>
    <w:rPr>
      <w:rFonts w:ascii="Garamond" w:eastAsiaTheme="minorHAnsi" w:hAnsi="Garamond"/>
      <w:sz w:val="24"/>
      <w:lang w:eastAsia="en-US"/>
    </w:rPr>
  </w:style>
  <w:style w:type="paragraph" w:customStyle="1" w:styleId="2B9CBBB66CDA433ABC38EF4770C631FB3">
    <w:name w:val="2B9CBBB66CDA433ABC38EF4770C631FB3"/>
    <w:rsid w:val="00FD437D"/>
    <w:rPr>
      <w:rFonts w:ascii="Garamond" w:eastAsiaTheme="minorHAnsi" w:hAnsi="Garamond"/>
      <w:sz w:val="24"/>
      <w:lang w:eastAsia="en-US"/>
    </w:rPr>
  </w:style>
  <w:style w:type="paragraph" w:customStyle="1" w:styleId="938275D01CFE4C419AFAC03B73A4D5B63">
    <w:name w:val="938275D01CFE4C419AFAC03B73A4D5B63"/>
    <w:rsid w:val="00FD437D"/>
    <w:rPr>
      <w:rFonts w:ascii="Garamond" w:eastAsiaTheme="minorHAnsi" w:hAnsi="Garamond"/>
      <w:sz w:val="24"/>
      <w:lang w:eastAsia="en-US"/>
    </w:rPr>
  </w:style>
  <w:style w:type="paragraph" w:customStyle="1" w:styleId="4188BCD245E74AB8AC4BC93ECC6845082">
    <w:name w:val="4188BCD245E74AB8AC4BC93ECC6845082"/>
    <w:rsid w:val="00FD437D"/>
    <w:rPr>
      <w:rFonts w:ascii="Garamond" w:eastAsiaTheme="minorHAnsi" w:hAnsi="Garamond"/>
      <w:sz w:val="24"/>
      <w:lang w:eastAsia="en-US"/>
    </w:rPr>
  </w:style>
  <w:style w:type="paragraph" w:customStyle="1" w:styleId="DE9CA0E672484D9BB4599E254082C9313">
    <w:name w:val="DE9CA0E672484D9BB4599E254082C9313"/>
    <w:rsid w:val="00FD437D"/>
    <w:rPr>
      <w:rFonts w:ascii="Garamond" w:eastAsiaTheme="minorHAnsi" w:hAnsi="Garamond"/>
      <w:sz w:val="24"/>
      <w:lang w:eastAsia="en-US"/>
    </w:rPr>
  </w:style>
  <w:style w:type="paragraph" w:customStyle="1" w:styleId="248BA24E151B46A597129E27BDDFD05D3">
    <w:name w:val="248BA24E151B46A597129E27BDDFD05D3"/>
    <w:rsid w:val="00FD437D"/>
    <w:rPr>
      <w:rFonts w:ascii="Garamond" w:eastAsiaTheme="minorHAnsi" w:hAnsi="Garamond"/>
      <w:sz w:val="24"/>
      <w:lang w:eastAsia="en-US"/>
    </w:rPr>
  </w:style>
  <w:style w:type="paragraph" w:customStyle="1" w:styleId="CFA0A06ED4384A58969DEF81F8BA83C93">
    <w:name w:val="CFA0A06ED4384A58969DEF81F8BA83C93"/>
    <w:rsid w:val="00FD437D"/>
    <w:rPr>
      <w:rFonts w:ascii="Garamond" w:eastAsiaTheme="minorHAnsi" w:hAnsi="Garamond"/>
      <w:sz w:val="24"/>
      <w:lang w:eastAsia="en-US"/>
    </w:rPr>
  </w:style>
  <w:style w:type="paragraph" w:customStyle="1" w:styleId="0D433DB8CDFB48CE8CAD4B3BB40942B73">
    <w:name w:val="0D433DB8CDFB48CE8CAD4B3BB40942B73"/>
    <w:rsid w:val="00FD437D"/>
    <w:rPr>
      <w:rFonts w:ascii="Garamond" w:eastAsiaTheme="minorHAnsi" w:hAnsi="Garamond"/>
      <w:sz w:val="24"/>
      <w:lang w:eastAsia="en-US"/>
    </w:rPr>
  </w:style>
  <w:style w:type="paragraph" w:customStyle="1" w:styleId="4F341A23973349D8B3E1A659287365E73">
    <w:name w:val="4F341A23973349D8B3E1A659287365E73"/>
    <w:rsid w:val="00FD437D"/>
    <w:rPr>
      <w:rFonts w:ascii="Garamond" w:eastAsiaTheme="minorHAnsi" w:hAnsi="Garamond"/>
      <w:sz w:val="24"/>
      <w:lang w:eastAsia="en-US"/>
    </w:rPr>
  </w:style>
  <w:style w:type="paragraph" w:customStyle="1" w:styleId="30C4E78F04BF4973A7ABBAEAAAC6AAC43">
    <w:name w:val="30C4E78F04BF4973A7ABBAEAAAC6AAC43"/>
    <w:rsid w:val="00FD437D"/>
    <w:rPr>
      <w:rFonts w:ascii="Garamond" w:eastAsiaTheme="minorHAnsi" w:hAnsi="Garamond"/>
      <w:sz w:val="24"/>
      <w:lang w:eastAsia="en-US"/>
    </w:rPr>
  </w:style>
  <w:style w:type="paragraph" w:customStyle="1" w:styleId="3F55E9C90F1C407D9E621E2C85F751AF3">
    <w:name w:val="3F55E9C90F1C407D9E621E2C85F751AF3"/>
    <w:rsid w:val="00FD437D"/>
    <w:rPr>
      <w:rFonts w:ascii="Garamond" w:eastAsiaTheme="minorHAnsi" w:hAnsi="Garamond"/>
      <w:sz w:val="24"/>
      <w:lang w:eastAsia="en-US"/>
    </w:rPr>
  </w:style>
  <w:style w:type="paragraph" w:customStyle="1" w:styleId="E6D696BC628B41C7AC48C15FD0B09FC33">
    <w:name w:val="E6D696BC628B41C7AC48C15FD0B09FC33"/>
    <w:rsid w:val="00FD437D"/>
    <w:rPr>
      <w:rFonts w:ascii="Garamond" w:eastAsiaTheme="minorHAnsi" w:hAnsi="Garamond"/>
      <w:sz w:val="24"/>
      <w:lang w:eastAsia="en-US"/>
    </w:rPr>
  </w:style>
  <w:style w:type="paragraph" w:customStyle="1" w:styleId="C85D968D0A394C7AAEC5E40AF8957DE93">
    <w:name w:val="C85D968D0A394C7AAEC5E40AF8957DE93"/>
    <w:rsid w:val="00FD437D"/>
    <w:rPr>
      <w:rFonts w:ascii="Garamond" w:eastAsiaTheme="minorHAnsi" w:hAnsi="Garamond"/>
      <w:sz w:val="24"/>
      <w:lang w:eastAsia="en-US"/>
    </w:rPr>
  </w:style>
  <w:style w:type="paragraph" w:customStyle="1" w:styleId="C6CBA311FFDB473BAB118E17DB7A07C03">
    <w:name w:val="C6CBA311FFDB473BAB118E17DB7A07C03"/>
    <w:rsid w:val="00FD437D"/>
    <w:rPr>
      <w:rFonts w:ascii="Garamond" w:eastAsiaTheme="minorHAnsi" w:hAnsi="Garamond"/>
      <w:sz w:val="24"/>
      <w:lang w:eastAsia="en-US"/>
    </w:rPr>
  </w:style>
  <w:style w:type="paragraph" w:customStyle="1" w:styleId="F4A53328C4284939B2F65DB5B602661C3">
    <w:name w:val="F4A53328C4284939B2F65DB5B602661C3"/>
    <w:rsid w:val="00FD437D"/>
    <w:rPr>
      <w:rFonts w:ascii="Garamond" w:eastAsiaTheme="minorHAnsi" w:hAnsi="Garamond"/>
      <w:sz w:val="24"/>
      <w:lang w:eastAsia="en-US"/>
    </w:rPr>
  </w:style>
  <w:style w:type="paragraph" w:customStyle="1" w:styleId="95C61B57F0274259A3E141BE8C8BAAE33">
    <w:name w:val="95C61B57F0274259A3E141BE8C8BAAE33"/>
    <w:rsid w:val="00FD437D"/>
    <w:rPr>
      <w:rFonts w:ascii="Garamond" w:eastAsiaTheme="minorHAnsi" w:hAnsi="Garamond"/>
      <w:sz w:val="24"/>
      <w:lang w:eastAsia="en-US"/>
    </w:rPr>
  </w:style>
  <w:style w:type="paragraph" w:customStyle="1" w:styleId="3933ACCC4E6A4A4781FC8D9550CA763F3">
    <w:name w:val="3933ACCC4E6A4A4781FC8D9550CA763F3"/>
    <w:rsid w:val="00FD437D"/>
    <w:rPr>
      <w:rFonts w:ascii="Garamond" w:eastAsiaTheme="minorHAnsi" w:hAnsi="Garamond"/>
      <w:sz w:val="24"/>
      <w:lang w:eastAsia="en-US"/>
    </w:rPr>
  </w:style>
  <w:style w:type="paragraph" w:customStyle="1" w:styleId="62823ACEDAAC4692801C42C76DD725933">
    <w:name w:val="62823ACEDAAC4692801C42C76DD725933"/>
    <w:rsid w:val="00FD437D"/>
    <w:rPr>
      <w:rFonts w:ascii="Garamond" w:eastAsiaTheme="minorHAnsi" w:hAnsi="Garamond"/>
      <w:sz w:val="24"/>
      <w:lang w:eastAsia="en-US"/>
    </w:rPr>
  </w:style>
  <w:style w:type="paragraph" w:customStyle="1" w:styleId="917CB980A3BC45A784B9AD883E1C3BA03">
    <w:name w:val="917CB980A3BC45A784B9AD883E1C3BA03"/>
    <w:rsid w:val="00FD437D"/>
    <w:rPr>
      <w:rFonts w:ascii="Garamond" w:eastAsiaTheme="minorHAnsi" w:hAnsi="Garamond"/>
      <w:sz w:val="24"/>
      <w:lang w:eastAsia="en-US"/>
    </w:rPr>
  </w:style>
  <w:style w:type="paragraph" w:customStyle="1" w:styleId="B4714E0440EB417F95D67C92852BC2853">
    <w:name w:val="B4714E0440EB417F95D67C92852BC2853"/>
    <w:rsid w:val="00FD437D"/>
    <w:rPr>
      <w:rFonts w:ascii="Garamond" w:eastAsiaTheme="minorHAnsi" w:hAnsi="Garamond"/>
      <w:sz w:val="24"/>
      <w:lang w:eastAsia="en-US"/>
    </w:rPr>
  </w:style>
  <w:style w:type="paragraph" w:customStyle="1" w:styleId="89D2F5FA5144422E8249B8E6938A19073">
    <w:name w:val="89D2F5FA5144422E8249B8E6938A19073"/>
    <w:rsid w:val="00FD437D"/>
    <w:rPr>
      <w:rFonts w:ascii="Garamond" w:eastAsiaTheme="minorHAnsi" w:hAnsi="Garamond"/>
      <w:sz w:val="24"/>
      <w:lang w:eastAsia="en-US"/>
    </w:rPr>
  </w:style>
  <w:style w:type="paragraph" w:customStyle="1" w:styleId="2BC1C3CAB9614A0FB9B7F7D49407CD253">
    <w:name w:val="2BC1C3CAB9614A0FB9B7F7D49407CD253"/>
    <w:rsid w:val="00FD437D"/>
    <w:rPr>
      <w:rFonts w:ascii="Garamond" w:eastAsiaTheme="minorHAnsi" w:hAnsi="Garamond"/>
      <w:sz w:val="24"/>
      <w:lang w:eastAsia="en-US"/>
    </w:rPr>
  </w:style>
  <w:style w:type="paragraph" w:customStyle="1" w:styleId="38174348BFC6445BAF8357316300AE9E3">
    <w:name w:val="38174348BFC6445BAF8357316300AE9E3"/>
    <w:rsid w:val="00FD437D"/>
    <w:rPr>
      <w:rFonts w:ascii="Garamond" w:eastAsiaTheme="minorHAnsi" w:hAnsi="Garamond"/>
      <w:sz w:val="24"/>
      <w:lang w:eastAsia="en-US"/>
    </w:rPr>
  </w:style>
  <w:style w:type="paragraph" w:customStyle="1" w:styleId="9BB94253C50344D190CD9B34E78394753">
    <w:name w:val="9BB94253C50344D190CD9B34E78394753"/>
    <w:rsid w:val="00FD437D"/>
    <w:rPr>
      <w:rFonts w:ascii="Garamond" w:eastAsiaTheme="minorHAnsi" w:hAnsi="Garamond"/>
      <w:sz w:val="24"/>
      <w:lang w:eastAsia="en-US"/>
    </w:rPr>
  </w:style>
  <w:style w:type="paragraph" w:customStyle="1" w:styleId="A58756C751F34FEDBA02F90F6438CF413">
    <w:name w:val="A58756C751F34FEDBA02F90F6438CF413"/>
    <w:rsid w:val="00FD437D"/>
    <w:rPr>
      <w:rFonts w:ascii="Garamond" w:eastAsiaTheme="minorHAnsi" w:hAnsi="Garamond"/>
      <w:sz w:val="24"/>
      <w:lang w:eastAsia="en-US"/>
    </w:rPr>
  </w:style>
  <w:style w:type="paragraph" w:customStyle="1" w:styleId="53686733D3104E49800EA28603A9E42B3">
    <w:name w:val="53686733D3104E49800EA28603A9E42B3"/>
    <w:rsid w:val="00FD437D"/>
    <w:rPr>
      <w:rFonts w:ascii="Garamond" w:eastAsiaTheme="minorHAnsi" w:hAnsi="Garamond"/>
      <w:sz w:val="24"/>
      <w:lang w:eastAsia="en-US"/>
    </w:rPr>
  </w:style>
  <w:style w:type="paragraph" w:customStyle="1" w:styleId="583E8891572E4E12BE2AD23645151CFC3">
    <w:name w:val="583E8891572E4E12BE2AD23645151CFC3"/>
    <w:rsid w:val="00FD437D"/>
    <w:rPr>
      <w:rFonts w:ascii="Garamond" w:eastAsiaTheme="minorHAnsi" w:hAnsi="Garamond"/>
      <w:sz w:val="24"/>
      <w:lang w:eastAsia="en-US"/>
    </w:rPr>
  </w:style>
  <w:style w:type="paragraph" w:customStyle="1" w:styleId="EBDE4FDA1B9D436EA1113C1DF026DA043">
    <w:name w:val="EBDE4FDA1B9D436EA1113C1DF026DA043"/>
    <w:rsid w:val="00FD437D"/>
    <w:rPr>
      <w:rFonts w:ascii="Garamond" w:eastAsiaTheme="minorHAnsi" w:hAnsi="Garamond"/>
      <w:sz w:val="24"/>
      <w:lang w:eastAsia="en-US"/>
    </w:rPr>
  </w:style>
  <w:style w:type="paragraph" w:customStyle="1" w:styleId="280D436B70F949A4A9A64E10541951363">
    <w:name w:val="280D436B70F949A4A9A64E10541951363"/>
    <w:rsid w:val="00FD437D"/>
    <w:rPr>
      <w:rFonts w:ascii="Garamond" w:eastAsiaTheme="minorHAnsi" w:hAnsi="Garamond"/>
      <w:sz w:val="24"/>
      <w:lang w:eastAsia="en-US"/>
    </w:rPr>
  </w:style>
  <w:style w:type="paragraph" w:customStyle="1" w:styleId="79DCAC9CC9BE46DB9ABF0275FEEE91503">
    <w:name w:val="79DCAC9CC9BE46DB9ABF0275FEEE91503"/>
    <w:rsid w:val="00FD437D"/>
    <w:rPr>
      <w:rFonts w:ascii="Garamond" w:eastAsiaTheme="minorHAnsi" w:hAnsi="Garamond"/>
      <w:sz w:val="24"/>
      <w:lang w:eastAsia="en-US"/>
    </w:rPr>
  </w:style>
  <w:style w:type="paragraph" w:customStyle="1" w:styleId="C3BFA8E567AA4038BE3E38FF8704721F3">
    <w:name w:val="C3BFA8E567AA4038BE3E38FF8704721F3"/>
    <w:rsid w:val="00FD437D"/>
    <w:rPr>
      <w:rFonts w:ascii="Garamond" w:eastAsiaTheme="minorHAnsi" w:hAnsi="Garamond"/>
      <w:sz w:val="24"/>
      <w:lang w:eastAsia="en-US"/>
    </w:rPr>
  </w:style>
  <w:style w:type="paragraph" w:customStyle="1" w:styleId="8A53B2E621CA4CB28B508F2637DB47743">
    <w:name w:val="8A53B2E621CA4CB28B508F2637DB47743"/>
    <w:rsid w:val="00FD437D"/>
    <w:rPr>
      <w:rFonts w:ascii="Garamond" w:eastAsiaTheme="minorHAnsi" w:hAnsi="Garamond"/>
      <w:sz w:val="24"/>
      <w:lang w:eastAsia="en-US"/>
    </w:rPr>
  </w:style>
  <w:style w:type="paragraph" w:customStyle="1" w:styleId="15B57D10CEBD4152A3D930BD7BA82853">
    <w:name w:val="15B57D10CEBD4152A3D930BD7BA82853"/>
    <w:rsid w:val="00FD437D"/>
    <w:rPr>
      <w:rFonts w:ascii="Garamond" w:eastAsiaTheme="minorHAnsi" w:hAnsi="Garamond"/>
      <w:sz w:val="24"/>
      <w:lang w:eastAsia="en-US"/>
    </w:rPr>
  </w:style>
  <w:style w:type="paragraph" w:customStyle="1" w:styleId="FB37FD1447A54DC2B88EE88928F7A980">
    <w:name w:val="FB37FD1447A54DC2B88EE88928F7A980"/>
    <w:rsid w:val="00FD437D"/>
    <w:rPr>
      <w:rFonts w:ascii="Garamond" w:eastAsiaTheme="minorHAnsi" w:hAnsi="Garamond"/>
      <w:sz w:val="24"/>
      <w:lang w:eastAsia="en-US"/>
    </w:rPr>
  </w:style>
  <w:style w:type="paragraph" w:customStyle="1" w:styleId="6938228C51A94C7DBE57B40A5ABEFB38">
    <w:name w:val="6938228C51A94C7DBE57B40A5ABEFB38"/>
    <w:rsid w:val="00FD437D"/>
    <w:rPr>
      <w:rFonts w:ascii="Garamond" w:eastAsiaTheme="minorHAnsi" w:hAnsi="Garamond"/>
      <w:sz w:val="24"/>
      <w:lang w:eastAsia="en-US"/>
    </w:rPr>
  </w:style>
  <w:style w:type="paragraph" w:customStyle="1" w:styleId="2B9CBBB66CDA433ABC38EF4770C631FB4">
    <w:name w:val="2B9CBBB66CDA433ABC38EF4770C631FB4"/>
    <w:rsid w:val="00FD437D"/>
    <w:rPr>
      <w:rFonts w:ascii="Garamond" w:eastAsiaTheme="minorHAnsi" w:hAnsi="Garamond"/>
      <w:sz w:val="24"/>
      <w:lang w:eastAsia="en-US"/>
    </w:rPr>
  </w:style>
  <w:style w:type="paragraph" w:customStyle="1" w:styleId="938275D01CFE4C419AFAC03B73A4D5B64">
    <w:name w:val="938275D01CFE4C419AFAC03B73A4D5B64"/>
    <w:rsid w:val="00FD437D"/>
    <w:rPr>
      <w:rFonts w:ascii="Garamond" w:eastAsiaTheme="minorHAnsi" w:hAnsi="Garamond"/>
      <w:sz w:val="24"/>
      <w:lang w:eastAsia="en-US"/>
    </w:rPr>
  </w:style>
  <w:style w:type="paragraph" w:customStyle="1" w:styleId="4188BCD245E74AB8AC4BC93ECC6845083">
    <w:name w:val="4188BCD245E74AB8AC4BC93ECC6845083"/>
    <w:rsid w:val="00FD437D"/>
    <w:rPr>
      <w:rFonts w:ascii="Garamond" w:eastAsiaTheme="minorHAnsi" w:hAnsi="Garamond"/>
      <w:sz w:val="24"/>
      <w:lang w:eastAsia="en-US"/>
    </w:rPr>
  </w:style>
  <w:style w:type="paragraph" w:customStyle="1" w:styleId="DE9CA0E672484D9BB4599E254082C9314">
    <w:name w:val="DE9CA0E672484D9BB4599E254082C9314"/>
    <w:rsid w:val="00FD437D"/>
    <w:rPr>
      <w:rFonts w:ascii="Garamond" w:eastAsiaTheme="minorHAnsi" w:hAnsi="Garamond"/>
      <w:sz w:val="24"/>
      <w:lang w:eastAsia="en-US"/>
    </w:rPr>
  </w:style>
  <w:style w:type="paragraph" w:customStyle="1" w:styleId="248BA24E151B46A597129E27BDDFD05D4">
    <w:name w:val="248BA24E151B46A597129E27BDDFD05D4"/>
    <w:rsid w:val="00FD437D"/>
    <w:rPr>
      <w:rFonts w:ascii="Garamond" w:eastAsiaTheme="minorHAnsi" w:hAnsi="Garamond"/>
      <w:sz w:val="24"/>
      <w:lang w:eastAsia="en-US"/>
    </w:rPr>
  </w:style>
  <w:style w:type="paragraph" w:customStyle="1" w:styleId="CFA0A06ED4384A58969DEF81F8BA83C94">
    <w:name w:val="CFA0A06ED4384A58969DEF81F8BA83C94"/>
    <w:rsid w:val="00FD437D"/>
    <w:rPr>
      <w:rFonts w:ascii="Garamond" w:eastAsiaTheme="minorHAnsi" w:hAnsi="Garamond"/>
      <w:sz w:val="24"/>
      <w:lang w:eastAsia="en-US"/>
    </w:rPr>
  </w:style>
  <w:style w:type="paragraph" w:customStyle="1" w:styleId="0D433DB8CDFB48CE8CAD4B3BB40942B74">
    <w:name w:val="0D433DB8CDFB48CE8CAD4B3BB40942B74"/>
    <w:rsid w:val="00FD437D"/>
    <w:rPr>
      <w:rFonts w:ascii="Garamond" w:eastAsiaTheme="minorHAnsi" w:hAnsi="Garamond"/>
      <w:sz w:val="24"/>
      <w:lang w:eastAsia="en-US"/>
    </w:rPr>
  </w:style>
  <w:style w:type="paragraph" w:customStyle="1" w:styleId="4F341A23973349D8B3E1A659287365E74">
    <w:name w:val="4F341A23973349D8B3E1A659287365E74"/>
    <w:rsid w:val="00FD437D"/>
    <w:rPr>
      <w:rFonts w:ascii="Garamond" w:eastAsiaTheme="minorHAnsi" w:hAnsi="Garamond"/>
      <w:sz w:val="24"/>
      <w:lang w:eastAsia="en-US"/>
    </w:rPr>
  </w:style>
  <w:style w:type="paragraph" w:customStyle="1" w:styleId="30C4E78F04BF4973A7ABBAEAAAC6AAC44">
    <w:name w:val="30C4E78F04BF4973A7ABBAEAAAC6AAC44"/>
    <w:rsid w:val="00FD437D"/>
    <w:rPr>
      <w:rFonts w:ascii="Garamond" w:eastAsiaTheme="minorHAnsi" w:hAnsi="Garamond"/>
      <w:sz w:val="24"/>
      <w:lang w:eastAsia="en-US"/>
    </w:rPr>
  </w:style>
  <w:style w:type="paragraph" w:customStyle="1" w:styleId="3F55E9C90F1C407D9E621E2C85F751AF4">
    <w:name w:val="3F55E9C90F1C407D9E621E2C85F751AF4"/>
    <w:rsid w:val="00FD437D"/>
    <w:rPr>
      <w:rFonts w:ascii="Garamond" w:eastAsiaTheme="minorHAnsi" w:hAnsi="Garamond"/>
      <w:sz w:val="24"/>
      <w:lang w:eastAsia="en-US"/>
    </w:rPr>
  </w:style>
  <w:style w:type="paragraph" w:customStyle="1" w:styleId="E6D696BC628B41C7AC48C15FD0B09FC34">
    <w:name w:val="E6D696BC628B41C7AC48C15FD0B09FC34"/>
    <w:rsid w:val="00FD437D"/>
    <w:rPr>
      <w:rFonts w:ascii="Garamond" w:eastAsiaTheme="minorHAnsi" w:hAnsi="Garamond"/>
      <w:sz w:val="24"/>
      <w:lang w:eastAsia="en-US"/>
    </w:rPr>
  </w:style>
  <w:style w:type="paragraph" w:customStyle="1" w:styleId="C85D968D0A394C7AAEC5E40AF8957DE94">
    <w:name w:val="C85D968D0A394C7AAEC5E40AF8957DE94"/>
    <w:rsid w:val="00FD437D"/>
    <w:rPr>
      <w:rFonts w:ascii="Garamond" w:eastAsiaTheme="minorHAnsi" w:hAnsi="Garamond"/>
      <w:sz w:val="24"/>
      <w:lang w:eastAsia="en-US"/>
    </w:rPr>
  </w:style>
  <w:style w:type="paragraph" w:customStyle="1" w:styleId="C6CBA311FFDB473BAB118E17DB7A07C04">
    <w:name w:val="C6CBA311FFDB473BAB118E17DB7A07C04"/>
    <w:rsid w:val="00FD437D"/>
    <w:rPr>
      <w:rFonts w:ascii="Garamond" w:eastAsiaTheme="minorHAnsi" w:hAnsi="Garamond"/>
      <w:sz w:val="24"/>
      <w:lang w:eastAsia="en-US"/>
    </w:rPr>
  </w:style>
  <w:style w:type="paragraph" w:customStyle="1" w:styleId="F4A53328C4284939B2F65DB5B602661C4">
    <w:name w:val="F4A53328C4284939B2F65DB5B602661C4"/>
    <w:rsid w:val="00FD437D"/>
    <w:rPr>
      <w:rFonts w:ascii="Garamond" w:eastAsiaTheme="minorHAnsi" w:hAnsi="Garamond"/>
      <w:sz w:val="24"/>
      <w:lang w:eastAsia="en-US"/>
    </w:rPr>
  </w:style>
  <w:style w:type="paragraph" w:customStyle="1" w:styleId="95C61B57F0274259A3E141BE8C8BAAE34">
    <w:name w:val="95C61B57F0274259A3E141BE8C8BAAE34"/>
    <w:rsid w:val="00FD437D"/>
    <w:rPr>
      <w:rFonts w:ascii="Garamond" w:eastAsiaTheme="minorHAnsi" w:hAnsi="Garamond"/>
      <w:sz w:val="24"/>
      <w:lang w:eastAsia="en-US"/>
    </w:rPr>
  </w:style>
  <w:style w:type="paragraph" w:customStyle="1" w:styleId="3933ACCC4E6A4A4781FC8D9550CA763F4">
    <w:name w:val="3933ACCC4E6A4A4781FC8D9550CA763F4"/>
    <w:rsid w:val="00FD437D"/>
    <w:rPr>
      <w:rFonts w:ascii="Garamond" w:eastAsiaTheme="minorHAnsi" w:hAnsi="Garamond"/>
      <w:sz w:val="24"/>
      <w:lang w:eastAsia="en-US"/>
    </w:rPr>
  </w:style>
  <w:style w:type="paragraph" w:customStyle="1" w:styleId="62823ACEDAAC4692801C42C76DD725934">
    <w:name w:val="62823ACEDAAC4692801C42C76DD725934"/>
    <w:rsid w:val="00FD437D"/>
    <w:rPr>
      <w:rFonts w:ascii="Garamond" w:eastAsiaTheme="minorHAnsi" w:hAnsi="Garamond"/>
      <w:sz w:val="24"/>
      <w:lang w:eastAsia="en-US"/>
    </w:rPr>
  </w:style>
  <w:style w:type="paragraph" w:customStyle="1" w:styleId="917CB980A3BC45A784B9AD883E1C3BA04">
    <w:name w:val="917CB980A3BC45A784B9AD883E1C3BA04"/>
    <w:rsid w:val="00FD437D"/>
    <w:rPr>
      <w:rFonts w:ascii="Garamond" w:eastAsiaTheme="minorHAnsi" w:hAnsi="Garamond"/>
      <w:sz w:val="24"/>
      <w:lang w:eastAsia="en-US"/>
    </w:rPr>
  </w:style>
  <w:style w:type="paragraph" w:customStyle="1" w:styleId="B4714E0440EB417F95D67C92852BC2854">
    <w:name w:val="B4714E0440EB417F95D67C92852BC2854"/>
    <w:rsid w:val="00FD437D"/>
    <w:rPr>
      <w:rFonts w:ascii="Garamond" w:eastAsiaTheme="minorHAnsi" w:hAnsi="Garamond"/>
      <w:sz w:val="24"/>
      <w:lang w:eastAsia="en-US"/>
    </w:rPr>
  </w:style>
  <w:style w:type="paragraph" w:customStyle="1" w:styleId="89D2F5FA5144422E8249B8E6938A19074">
    <w:name w:val="89D2F5FA5144422E8249B8E6938A19074"/>
    <w:rsid w:val="00FD437D"/>
    <w:rPr>
      <w:rFonts w:ascii="Garamond" w:eastAsiaTheme="minorHAnsi" w:hAnsi="Garamond"/>
      <w:sz w:val="24"/>
      <w:lang w:eastAsia="en-US"/>
    </w:rPr>
  </w:style>
  <w:style w:type="paragraph" w:customStyle="1" w:styleId="2BC1C3CAB9614A0FB9B7F7D49407CD254">
    <w:name w:val="2BC1C3CAB9614A0FB9B7F7D49407CD254"/>
    <w:rsid w:val="00FD437D"/>
    <w:rPr>
      <w:rFonts w:ascii="Garamond" w:eastAsiaTheme="minorHAnsi" w:hAnsi="Garamond"/>
      <w:sz w:val="24"/>
      <w:lang w:eastAsia="en-US"/>
    </w:rPr>
  </w:style>
  <w:style w:type="paragraph" w:customStyle="1" w:styleId="38174348BFC6445BAF8357316300AE9E4">
    <w:name w:val="38174348BFC6445BAF8357316300AE9E4"/>
    <w:rsid w:val="00FD437D"/>
    <w:rPr>
      <w:rFonts w:ascii="Garamond" w:eastAsiaTheme="minorHAnsi" w:hAnsi="Garamond"/>
      <w:sz w:val="24"/>
      <w:lang w:eastAsia="en-US"/>
    </w:rPr>
  </w:style>
  <w:style w:type="paragraph" w:customStyle="1" w:styleId="9BB94253C50344D190CD9B34E78394754">
    <w:name w:val="9BB94253C50344D190CD9B34E78394754"/>
    <w:rsid w:val="00FD437D"/>
    <w:rPr>
      <w:rFonts w:ascii="Garamond" w:eastAsiaTheme="minorHAnsi" w:hAnsi="Garamond"/>
      <w:sz w:val="24"/>
      <w:lang w:eastAsia="en-US"/>
    </w:rPr>
  </w:style>
  <w:style w:type="paragraph" w:customStyle="1" w:styleId="A58756C751F34FEDBA02F90F6438CF414">
    <w:name w:val="A58756C751F34FEDBA02F90F6438CF414"/>
    <w:rsid w:val="00FD437D"/>
    <w:rPr>
      <w:rFonts w:ascii="Garamond" w:eastAsiaTheme="minorHAnsi" w:hAnsi="Garamond"/>
      <w:sz w:val="24"/>
      <w:lang w:eastAsia="en-US"/>
    </w:rPr>
  </w:style>
  <w:style w:type="paragraph" w:customStyle="1" w:styleId="53686733D3104E49800EA28603A9E42B4">
    <w:name w:val="53686733D3104E49800EA28603A9E42B4"/>
    <w:rsid w:val="00FD437D"/>
    <w:rPr>
      <w:rFonts w:ascii="Garamond" w:eastAsiaTheme="minorHAnsi" w:hAnsi="Garamond"/>
      <w:sz w:val="24"/>
      <w:lang w:eastAsia="en-US"/>
    </w:rPr>
  </w:style>
  <w:style w:type="paragraph" w:customStyle="1" w:styleId="583E8891572E4E12BE2AD23645151CFC4">
    <w:name w:val="583E8891572E4E12BE2AD23645151CFC4"/>
    <w:rsid w:val="00FD437D"/>
    <w:rPr>
      <w:rFonts w:ascii="Garamond" w:eastAsiaTheme="minorHAnsi" w:hAnsi="Garamond"/>
      <w:sz w:val="24"/>
      <w:lang w:eastAsia="en-US"/>
    </w:rPr>
  </w:style>
  <w:style w:type="paragraph" w:customStyle="1" w:styleId="EBDE4FDA1B9D436EA1113C1DF026DA044">
    <w:name w:val="EBDE4FDA1B9D436EA1113C1DF026DA044"/>
    <w:rsid w:val="00FD437D"/>
    <w:rPr>
      <w:rFonts w:ascii="Garamond" w:eastAsiaTheme="minorHAnsi" w:hAnsi="Garamond"/>
      <w:sz w:val="24"/>
      <w:lang w:eastAsia="en-US"/>
    </w:rPr>
  </w:style>
  <w:style w:type="paragraph" w:customStyle="1" w:styleId="280D436B70F949A4A9A64E10541951364">
    <w:name w:val="280D436B70F949A4A9A64E10541951364"/>
    <w:rsid w:val="00FD437D"/>
    <w:rPr>
      <w:rFonts w:ascii="Garamond" w:eastAsiaTheme="minorHAnsi" w:hAnsi="Garamond"/>
      <w:sz w:val="24"/>
      <w:lang w:eastAsia="en-US"/>
    </w:rPr>
  </w:style>
  <w:style w:type="paragraph" w:customStyle="1" w:styleId="79DCAC9CC9BE46DB9ABF0275FEEE91504">
    <w:name w:val="79DCAC9CC9BE46DB9ABF0275FEEE91504"/>
    <w:rsid w:val="00FD437D"/>
    <w:rPr>
      <w:rFonts w:ascii="Garamond" w:eastAsiaTheme="minorHAnsi" w:hAnsi="Garamond"/>
      <w:sz w:val="24"/>
      <w:lang w:eastAsia="en-US"/>
    </w:rPr>
  </w:style>
  <w:style w:type="paragraph" w:customStyle="1" w:styleId="C3BFA8E567AA4038BE3E38FF8704721F4">
    <w:name w:val="C3BFA8E567AA4038BE3E38FF8704721F4"/>
    <w:rsid w:val="00FD437D"/>
    <w:rPr>
      <w:rFonts w:ascii="Garamond" w:eastAsiaTheme="minorHAnsi" w:hAnsi="Garamond"/>
      <w:sz w:val="24"/>
      <w:lang w:eastAsia="en-US"/>
    </w:rPr>
  </w:style>
  <w:style w:type="paragraph" w:customStyle="1" w:styleId="8A53B2E621CA4CB28B508F2637DB47744">
    <w:name w:val="8A53B2E621CA4CB28B508F2637DB47744"/>
    <w:rsid w:val="00FD437D"/>
    <w:rPr>
      <w:rFonts w:ascii="Garamond" w:eastAsiaTheme="minorHAnsi" w:hAnsi="Garamond"/>
      <w:sz w:val="24"/>
      <w:lang w:eastAsia="en-US"/>
    </w:rPr>
  </w:style>
  <w:style w:type="paragraph" w:customStyle="1" w:styleId="15B57D10CEBD4152A3D930BD7BA828531">
    <w:name w:val="15B57D10CEBD4152A3D930BD7BA828531"/>
    <w:rsid w:val="00FD437D"/>
    <w:rPr>
      <w:rFonts w:ascii="Garamond" w:eastAsiaTheme="minorHAnsi" w:hAnsi="Garamond"/>
      <w:sz w:val="24"/>
      <w:lang w:eastAsia="en-US"/>
    </w:rPr>
  </w:style>
  <w:style w:type="paragraph" w:customStyle="1" w:styleId="FB37FD1447A54DC2B88EE88928F7A9801">
    <w:name w:val="FB37FD1447A54DC2B88EE88928F7A9801"/>
    <w:rsid w:val="00FD437D"/>
    <w:rPr>
      <w:rFonts w:ascii="Garamond" w:eastAsiaTheme="minorHAnsi" w:hAnsi="Garamond"/>
      <w:sz w:val="24"/>
      <w:lang w:eastAsia="en-US"/>
    </w:rPr>
  </w:style>
  <w:style w:type="paragraph" w:customStyle="1" w:styleId="6938228C51A94C7DBE57B40A5ABEFB381">
    <w:name w:val="6938228C51A94C7DBE57B40A5ABEFB381"/>
    <w:rsid w:val="00FD437D"/>
    <w:rPr>
      <w:rFonts w:ascii="Garamond" w:eastAsiaTheme="minorHAnsi" w:hAnsi="Garamond"/>
      <w:sz w:val="24"/>
      <w:lang w:eastAsia="en-US"/>
    </w:rPr>
  </w:style>
  <w:style w:type="paragraph" w:customStyle="1" w:styleId="F18A7C572CFD477598A6FE1380EE7B7E">
    <w:name w:val="F18A7C572CFD477598A6FE1380EE7B7E"/>
    <w:rsid w:val="00617587"/>
  </w:style>
  <w:style w:type="paragraph" w:customStyle="1" w:styleId="2B9CBBB66CDA433ABC38EF4770C631FB5">
    <w:name w:val="2B9CBBB66CDA433ABC38EF4770C631FB5"/>
    <w:rsid w:val="00617587"/>
    <w:rPr>
      <w:rFonts w:ascii="Garamond" w:eastAsiaTheme="minorHAnsi" w:hAnsi="Garamond"/>
      <w:sz w:val="24"/>
      <w:lang w:eastAsia="en-US"/>
    </w:rPr>
  </w:style>
  <w:style w:type="paragraph" w:customStyle="1" w:styleId="938275D01CFE4C419AFAC03B73A4D5B65">
    <w:name w:val="938275D01CFE4C419AFAC03B73A4D5B65"/>
    <w:rsid w:val="00617587"/>
    <w:rPr>
      <w:rFonts w:ascii="Garamond" w:eastAsiaTheme="minorHAnsi" w:hAnsi="Garamond"/>
      <w:sz w:val="24"/>
      <w:lang w:eastAsia="en-US"/>
    </w:rPr>
  </w:style>
  <w:style w:type="paragraph" w:customStyle="1" w:styleId="F18A7C572CFD477598A6FE1380EE7B7E1">
    <w:name w:val="F18A7C572CFD477598A6FE1380EE7B7E1"/>
    <w:rsid w:val="00617587"/>
    <w:rPr>
      <w:rFonts w:ascii="Garamond" w:eastAsiaTheme="minorHAnsi" w:hAnsi="Garamond"/>
      <w:sz w:val="24"/>
      <w:lang w:eastAsia="en-US"/>
    </w:rPr>
  </w:style>
  <w:style w:type="paragraph" w:customStyle="1" w:styleId="89D2F5FA5144422E8249B8E6938A19075">
    <w:name w:val="89D2F5FA5144422E8249B8E6938A19075"/>
    <w:rsid w:val="00617587"/>
    <w:rPr>
      <w:rFonts w:ascii="Garamond" w:eastAsiaTheme="minorHAnsi" w:hAnsi="Garamond"/>
      <w:sz w:val="24"/>
      <w:lang w:eastAsia="en-US"/>
    </w:rPr>
  </w:style>
  <w:style w:type="paragraph" w:customStyle="1" w:styleId="2BC1C3CAB9614A0FB9B7F7D49407CD255">
    <w:name w:val="2BC1C3CAB9614A0FB9B7F7D49407CD255"/>
    <w:rsid w:val="00617587"/>
    <w:rPr>
      <w:rFonts w:ascii="Garamond" w:eastAsiaTheme="minorHAnsi" w:hAnsi="Garamond"/>
      <w:sz w:val="24"/>
      <w:lang w:eastAsia="en-US"/>
    </w:rPr>
  </w:style>
  <w:style w:type="paragraph" w:customStyle="1" w:styleId="38174348BFC6445BAF8357316300AE9E5">
    <w:name w:val="38174348BFC6445BAF8357316300AE9E5"/>
    <w:rsid w:val="00617587"/>
    <w:rPr>
      <w:rFonts w:ascii="Garamond" w:eastAsiaTheme="minorHAnsi" w:hAnsi="Garamond"/>
      <w:sz w:val="24"/>
      <w:lang w:eastAsia="en-US"/>
    </w:rPr>
  </w:style>
  <w:style w:type="paragraph" w:customStyle="1" w:styleId="9BB94253C50344D190CD9B34E78394755">
    <w:name w:val="9BB94253C50344D190CD9B34E78394755"/>
    <w:rsid w:val="00617587"/>
    <w:rPr>
      <w:rFonts w:ascii="Garamond" w:eastAsiaTheme="minorHAnsi" w:hAnsi="Garamond"/>
      <w:sz w:val="24"/>
      <w:lang w:eastAsia="en-US"/>
    </w:rPr>
  </w:style>
  <w:style w:type="paragraph" w:customStyle="1" w:styleId="A58756C751F34FEDBA02F90F6438CF415">
    <w:name w:val="A58756C751F34FEDBA02F90F6438CF415"/>
    <w:rsid w:val="00617587"/>
    <w:rPr>
      <w:rFonts w:ascii="Garamond" w:eastAsiaTheme="minorHAnsi" w:hAnsi="Garamond"/>
      <w:sz w:val="24"/>
      <w:lang w:eastAsia="en-US"/>
    </w:rPr>
  </w:style>
  <w:style w:type="paragraph" w:customStyle="1" w:styleId="53686733D3104E49800EA28603A9E42B5">
    <w:name w:val="53686733D3104E49800EA28603A9E42B5"/>
    <w:rsid w:val="00617587"/>
    <w:rPr>
      <w:rFonts w:ascii="Garamond" w:eastAsiaTheme="minorHAnsi" w:hAnsi="Garamond"/>
      <w:sz w:val="24"/>
      <w:lang w:eastAsia="en-US"/>
    </w:rPr>
  </w:style>
  <w:style w:type="paragraph" w:customStyle="1" w:styleId="583E8891572E4E12BE2AD23645151CFC5">
    <w:name w:val="583E8891572E4E12BE2AD23645151CFC5"/>
    <w:rsid w:val="00617587"/>
    <w:rPr>
      <w:rFonts w:ascii="Garamond" w:eastAsiaTheme="minorHAnsi" w:hAnsi="Garamond"/>
      <w:sz w:val="24"/>
      <w:lang w:eastAsia="en-US"/>
    </w:rPr>
  </w:style>
  <w:style w:type="paragraph" w:customStyle="1" w:styleId="EBDE4FDA1B9D436EA1113C1DF026DA045">
    <w:name w:val="EBDE4FDA1B9D436EA1113C1DF026DA045"/>
    <w:rsid w:val="00617587"/>
    <w:rPr>
      <w:rFonts w:ascii="Garamond" w:eastAsiaTheme="minorHAnsi" w:hAnsi="Garamond"/>
      <w:sz w:val="24"/>
      <w:lang w:eastAsia="en-US"/>
    </w:rPr>
  </w:style>
  <w:style w:type="paragraph" w:customStyle="1" w:styleId="280D436B70F949A4A9A64E10541951365">
    <w:name w:val="280D436B70F949A4A9A64E10541951365"/>
    <w:rsid w:val="00617587"/>
    <w:rPr>
      <w:rFonts w:ascii="Garamond" w:eastAsiaTheme="minorHAnsi" w:hAnsi="Garamond"/>
      <w:sz w:val="24"/>
      <w:lang w:eastAsia="en-US"/>
    </w:rPr>
  </w:style>
  <w:style w:type="paragraph" w:customStyle="1" w:styleId="A7F4F445C80D42BFB67154256DAD8719">
    <w:name w:val="A7F4F445C80D42BFB67154256DAD8719"/>
    <w:rsid w:val="00617587"/>
    <w:rPr>
      <w:rFonts w:ascii="Garamond" w:eastAsiaTheme="minorHAnsi" w:hAnsi="Garamond"/>
      <w:sz w:val="24"/>
      <w:lang w:eastAsia="en-US"/>
    </w:rPr>
  </w:style>
  <w:style w:type="paragraph" w:customStyle="1" w:styleId="2D081FF6688C42A4842E3B9F02B074A7">
    <w:name w:val="2D081FF6688C42A4842E3B9F02B074A7"/>
    <w:rsid w:val="00617587"/>
    <w:rPr>
      <w:rFonts w:ascii="Garamond" w:eastAsiaTheme="minorHAnsi" w:hAnsi="Garamond"/>
      <w:sz w:val="24"/>
      <w:lang w:eastAsia="en-US"/>
    </w:rPr>
  </w:style>
  <w:style w:type="paragraph" w:customStyle="1" w:styleId="D63363A140A3422EA051C32E0F6386DE">
    <w:name w:val="D63363A140A3422EA051C32E0F6386DE"/>
    <w:rsid w:val="00617587"/>
    <w:rPr>
      <w:rFonts w:ascii="Garamond" w:eastAsiaTheme="minorHAnsi" w:hAnsi="Garamond"/>
      <w:sz w:val="24"/>
      <w:lang w:eastAsia="en-US"/>
    </w:rPr>
  </w:style>
  <w:style w:type="paragraph" w:customStyle="1" w:styleId="27EA8812E2A6431F83013FD5B156E7C9">
    <w:name w:val="27EA8812E2A6431F83013FD5B156E7C9"/>
    <w:rsid w:val="00617587"/>
    <w:rPr>
      <w:rFonts w:ascii="Garamond" w:eastAsiaTheme="minorHAnsi" w:hAnsi="Garamond"/>
      <w:sz w:val="24"/>
      <w:lang w:eastAsia="en-US"/>
    </w:rPr>
  </w:style>
  <w:style w:type="paragraph" w:customStyle="1" w:styleId="1888BAEE88FA4C689D2BD0027E122B9E">
    <w:name w:val="1888BAEE88FA4C689D2BD0027E122B9E"/>
    <w:rsid w:val="00617587"/>
    <w:rPr>
      <w:rFonts w:ascii="Garamond" w:eastAsiaTheme="minorHAnsi" w:hAnsi="Garamond"/>
      <w:sz w:val="24"/>
      <w:lang w:eastAsia="en-US"/>
    </w:rPr>
  </w:style>
  <w:style w:type="paragraph" w:customStyle="1" w:styleId="B46BD6A0D1114ED491F1ED53B5250E64">
    <w:name w:val="B46BD6A0D1114ED491F1ED53B5250E64"/>
    <w:rsid w:val="00617587"/>
    <w:rPr>
      <w:rFonts w:ascii="Garamond" w:eastAsiaTheme="minorHAnsi" w:hAnsi="Garamond"/>
      <w:sz w:val="24"/>
      <w:lang w:eastAsia="en-US"/>
    </w:rPr>
  </w:style>
  <w:style w:type="paragraph" w:customStyle="1" w:styleId="2B9CBBB66CDA433ABC38EF4770C631FB6">
    <w:name w:val="2B9CBBB66CDA433ABC38EF4770C631FB6"/>
    <w:rsid w:val="00617587"/>
    <w:rPr>
      <w:rFonts w:ascii="Garamond" w:eastAsiaTheme="minorHAnsi" w:hAnsi="Garamond"/>
      <w:sz w:val="24"/>
      <w:lang w:eastAsia="en-US"/>
    </w:rPr>
  </w:style>
  <w:style w:type="paragraph" w:customStyle="1" w:styleId="938275D01CFE4C419AFAC03B73A4D5B66">
    <w:name w:val="938275D01CFE4C419AFAC03B73A4D5B66"/>
    <w:rsid w:val="00617587"/>
    <w:rPr>
      <w:rFonts w:ascii="Garamond" w:eastAsiaTheme="minorHAnsi" w:hAnsi="Garamond"/>
      <w:sz w:val="24"/>
      <w:lang w:eastAsia="en-US"/>
    </w:rPr>
  </w:style>
  <w:style w:type="paragraph" w:customStyle="1" w:styleId="F18A7C572CFD477598A6FE1380EE7B7E2">
    <w:name w:val="F18A7C572CFD477598A6FE1380EE7B7E2"/>
    <w:rsid w:val="00617587"/>
    <w:rPr>
      <w:rFonts w:ascii="Garamond" w:eastAsiaTheme="minorHAnsi" w:hAnsi="Garamond"/>
      <w:sz w:val="24"/>
      <w:lang w:eastAsia="en-US"/>
    </w:rPr>
  </w:style>
  <w:style w:type="paragraph" w:customStyle="1" w:styleId="89D2F5FA5144422E8249B8E6938A19076">
    <w:name w:val="89D2F5FA5144422E8249B8E6938A19076"/>
    <w:rsid w:val="00617587"/>
    <w:rPr>
      <w:rFonts w:ascii="Garamond" w:eastAsiaTheme="minorHAnsi" w:hAnsi="Garamond"/>
      <w:sz w:val="24"/>
      <w:lang w:eastAsia="en-US"/>
    </w:rPr>
  </w:style>
  <w:style w:type="paragraph" w:customStyle="1" w:styleId="2BC1C3CAB9614A0FB9B7F7D49407CD256">
    <w:name w:val="2BC1C3CAB9614A0FB9B7F7D49407CD256"/>
    <w:rsid w:val="00617587"/>
    <w:rPr>
      <w:rFonts w:ascii="Garamond" w:eastAsiaTheme="minorHAnsi" w:hAnsi="Garamond"/>
      <w:sz w:val="24"/>
      <w:lang w:eastAsia="en-US"/>
    </w:rPr>
  </w:style>
  <w:style w:type="paragraph" w:customStyle="1" w:styleId="38174348BFC6445BAF8357316300AE9E6">
    <w:name w:val="38174348BFC6445BAF8357316300AE9E6"/>
    <w:rsid w:val="00617587"/>
    <w:rPr>
      <w:rFonts w:ascii="Garamond" w:eastAsiaTheme="minorHAnsi" w:hAnsi="Garamond"/>
      <w:sz w:val="24"/>
      <w:lang w:eastAsia="en-US"/>
    </w:rPr>
  </w:style>
  <w:style w:type="paragraph" w:customStyle="1" w:styleId="9BB94253C50344D190CD9B34E78394756">
    <w:name w:val="9BB94253C50344D190CD9B34E78394756"/>
    <w:rsid w:val="00617587"/>
    <w:rPr>
      <w:rFonts w:ascii="Garamond" w:eastAsiaTheme="minorHAnsi" w:hAnsi="Garamond"/>
      <w:sz w:val="24"/>
      <w:lang w:eastAsia="en-US"/>
    </w:rPr>
  </w:style>
  <w:style w:type="paragraph" w:customStyle="1" w:styleId="A58756C751F34FEDBA02F90F6438CF416">
    <w:name w:val="A58756C751F34FEDBA02F90F6438CF416"/>
    <w:rsid w:val="00617587"/>
    <w:rPr>
      <w:rFonts w:ascii="Garamond" w:eastAsiaTheme="minorHAnsi" w:hAnsi="Garamond"/>
      <w:sz w:val="24"/>
      <w:lang w:eastAsia="en-US"/>
    </w:rPr>
  </w:style>
  <w:style w:type="paragraph" w:customStyle="1" w:styleId="53686733D3104E49800EA28603A9E42B6">
    <w:name w:val="53686733D3104E49800EA28603A9E42B6"/>
    <w:rsid w:val="00617587"/>
    <w:rPr>
      <w:rFonts w:ascii="Garamond" w:eastAsiaTheme="minorHAnsi" w:hAnsi="Garamond"/>
      <w:sz w:val="24"/>
      <w:lang w:eastAsia="en-US"/>
    </w:rPr>
  </w:style>
  <w:style w:type="paragraph" w:customStyle="1" w:styleId="583E8891572E4E12BE2AD23645151CFC6">
    <w:name w:val="583E8891572E4E12BE2AD23645151CFC6"/>
    <w:rsid w:val="00617587"/>
    <w:rPr>
      <w:rFonts w:ascii="Garamond" w:eastAsiaTheme="minorHAnsi" w:hAnsi="Garamond"/>
      <w:sz w:val="24"/>
      <w:lang w:eastAsia="en-US"/>
    </w:rPr>
  </w:style>
  <w:style w:type="paragraph" w:customStyle="1" w:styleId="EBDE4FDA1B9D436EA1113C1DF026DA046">
    <w:name w:val="EBDE4FDA1B9D436EA1113C1DF026DA046"/>
    <w:rsid w:val="00617587"/>
    <w:rPr>
      <w:rFonts w:ascii="Garamond" w:eastAsiaTheme="minorHAnsi" w:hAnsi="Garamond"/>
      <w:sz w:val="24"/>
      <w:lang w:eastAsia="en-US"/>
    </w:rPr>
  </w:style>
  <w:style w:type="paragraph" w:customStyle="1" w:styleId="280D436B70F949A4A9A64E10541951366">
    <w:name w:val="280D436B70F949A4A9A64E10541951366"/>
    <w:rsid w:val="00617587"/>
    <w:rPr>
      <w:rFonts w:ascii="Garamond" w:eastAsiaTheme="minorHAnsi" w:hAnsi="Garamond"/>
      <w:sz w:val="24"/>
      <w:lang w:eastAsia="en-US"/>
    </w:rPr>
  </w:style>
  <w:style w:type="paragraph" w:customStyle="1" w:styleId="A7F4F445C80D42BFB67154256DAD87191">
    <w:name w:val="A7F4F445C80D42BFB67154256DAD87191"/>
    <w:rsid w:val="00617587"/>
    <w:rPr>
      <w:rFonts w:ascii="Garamond" w:eastAsiaTheme="minorHAnsi" w:hAnsi="Garamond"/>
      <w:sz w:val="24"/>
      <w:lang w:eastAsia="en-US"/>
    </w:rPr>
  </w:style>
  <w:style w:type="paragraph" w:customStyle="1" w:styleId="2D081FF6688C42A4842E3B9F02B074A71">
    <w:name w:val="2D081FF6688C42A4842E3B9F02B074A71"/>
    <w:rsid w:val="00617587"/>
    <w:rPr>
      <w:rFonts w:ascii="Garamond" w:eastAsiaTheme="minorHAnsi" w:hAnsi="Garamond"/>
      <w:sz w:val="24"/>
      <w:lang w:eastAsia="en-US"/>
    </w:rPr>
  </w:style>
  <w:style w:type="paragraph" w:customStyle="1" w:styleId="D63363A140A3422EA051C32E0F6386DE1">
    <w:name w:val="D63363A140A3422EA051C32E0F6386DE1"/>
    <w:rsid w:val="00617587"/>
    <w:rPr>
      <w:rFonts w:ascii="Garamond" w:eastAsiaTheme="minorHAnsi" w:hAnsi="Garamond"/>
      <w:sz w:val="24"/>
      <w:lang w:eastAsia="en-US"/>
    </w:rPr>
  </w:style>
  <w:style w:type="paragraph" w:customStyle="1" w:styleId="27EA8812E2A6431F83013FD5B156E7C91">
    <w:name w:val="27EA8812E2A6431F83013FD5B156E7C91"/>
    <w:rsid w:val="00617587"/>
    <w:rPr>
      <w:rFonts w:ascii="Garamond" w:eastAsiaTheme="minorHAnsi" w:hAnsi="Garamond"/>
      <w:sz w:val="24"/>
      <w:lang w:eastAsia="en-US"/>
    </w:rPr>
  </w:style>
  <w:style w:type="paragraph" w:customStyle="1" w:styleId="1888BAEE88FA4C689D2BD0027E122B9E1">
    <w:name w:val="1888BAEE88FA4C689D2BD0027E122B9E1"/>
    <w:rsid w:val="00617587"/>
    <w:rPr>
      <w:rFonts w:ascii="Garamond" w:eastAsiaTheme="minorHAnsi" w:hAnsi="Garamond"/>
      <w:sz w:val="24"/>
      <w:lang w:eastAsia="en-US"/>
    </w:rPr>
  </w:style>
  <w:style w:type="paragraph" w:customStyle="1" w:styleId="B46BD6A0D1114ED491F1ED53B5250E641">
    <w:name w:val="B46BD6A0D1114ED491F1ED53B5250E641"/>
    <w:rsid w:val="00617587"/>
    <w:rPr>
      <w:rFonts w:ascii="Garamond" w:eastAsiaTheme="minorHAnsi" w:hAnsi="Garamond"/>
      <w:sz w:val="24"/>
      <w:lang w:eastAsia="en-US"/>
    </w:rPr>
  </w:style>
  <w:style w:type="paragraph" w:customStyle="1" w:styleId="2B9CBBB66CDA433ABC38EF4770C631FB7">
    <w:name w:val="2B9CBBB66CDA433ABC38EF4770C631FB7"/>
    <w:rsid w:val="001918F6"/>
    <w:rPr>
      <w:rFonts w:ascii="Garamond" w:eastAsiaTheme="minorHAnsi" w:hAnsi="Garamond"/>
      <w:sz w:val="24"/>
      <w:lang w:eastAsia="en-US"/>
    </w:rPr>
  </w:style>
  <w:style w:type="paragraph" w:customStyle="1" w:styleId="938275D01CFE4C419AFAC03B73A4D5B67">
    <w:name w:val="938275D01CFE4C419AFAC03B73A4D5B67"/>
    <w:rsid w:val="001918F6"/>
    <w:rPr>
      <w:rFonts w:ascii="Garamond" w:eastAsiaTheme="minorHAnsi" w:hAnsi="Garamond"/>
      <w:sz w:val="24"/>
      <w:lang w:eastAsia="en-US"/>
    </w:rPr>
  </w:style>
  <w:style w:type="paragraph" w:customStyle="1" w:styleId="F18A7C572CFD477598A6FE1380EE7B7E3">
    <w:name w:val="F18A7C572CFD477598A6FE1380EE7B7E3"/>
    <w:rsid w:val="001918F6"/>
    <w:rPr>
      <w:rFonts w:ascii="Garamond" w:eastAsiaTheme="minorHAnsi" w:hAnsi="Garamond"/>
      <w:sz w:val="24"/>
      <w:lang w:eastAsia="en-US"/>
    </w:rPr>
  </w:style>
  <w:style w:type="paragraph" w:customStyle="1" w:styleId="89D2F5FA5144422E8249B8E6938A19077">
    <w:name w:val="89D2F5FA5144422E8249B8E6938A19077"/>
    <w:rsid w:val="001918F6"/>
    <w:rPr>
      <w:rFonts w:ascii="Garamond" w:eastAsiaTheme="minorHAnsi" w:hAnsi="Garamond"/>
      <w:sz w:val="24"/>
      <w:lang w:eastAsia="en-US"/>
    </w:rPr>
  </w:style>
  <w:style w:type="paragraph" w:customStyle="1" w:styleId="2BC1C3CAB9614A0FB9B7F7D49407CD257">
    <w:name w:val="2BC1C3CAB9614A0FB9B7F7D49407CD257"/>
    <w:rsid w:val="001918F6"/>
    <w:rPr>
      <w:rFonts w:ascii="Garamond" w:eastAsiaTheme="minorHAnsi" w:hAnsi="Garamond"/>
      <w:sz w:val="24"/>
      <w:lang w:eastAsia="en-US"/>
    </w:rPr>
  </w:style>
  <w:style w:type="paragraph" w:customStyle="1" w:styleId="38174348BFC6445BAF8357316300AE9E7">
    <w:name w:val="38174348BFC6445BAF8357316300AE9E7"/>
    <w:rsid w:val="001918F6"/>
    <w:rPr>
      <w:rFonts w:ascii="Garamond" w:eastAsiaTheme="minorHAnsi" w:hAnsi="Garamond"/>
      <w:sz w:val="24"/>
      <w:lang w:eastAsia="en-US"/>
    </w:rPr>
  </w:style>
  <w:style w:type="paragraph" w:customStyle="1" w:styleId="9BB94253C50344D190CD9B34E78394757">
    <w:name w:val="9BB94253C50344D190CD9B34E78394757"/>
    <w:rsid w:val="001918F6"/>
    <w:rPr>
      <w:rFonts w:ascii="Garamond" w:eastAsiaTheme="minorHAnsi" w:hAnsi="Garamond"/>
      <w:sz w:val="24"/>
      <w:lang w:eastAsia="en-US"/>
    </w:rPr>
  </w:style>
  <w:style w:type="paragraph" w:customStyle="1" w:styleId="A58756C751F34FEDBA02F90F6438CF417">
    <w:name w:val="A58756C751F34FEDBA02F90F6438CF417"/>
    <w:rsid w:val="001918F6"/>
    <w:rPr>
      <w:rFonts w:ascii="Garamond" w:eastAsiaTheme="minorHAnsi" w:hAnsi="Garamond"/>
      <w:sz w:val="24"/>
      <w:lang w:eastAsia="en-US"/>
    </w:rPr>
  </w:style>
  <w:style w:type="paragraph" w:customStyle="1" w:styleId="53686733D3104E49800EA28603A9E42B7">
    <w:name w:val="53686733D3104E49800EA28603A9E42B7"/>
    <w:rsid w:val="001918F6"/>
    <w:rPr>
      <w:rFonts w:ascii="Garamond" w:eastAsiaTheme="minorHAnsi" w:hAnsi="Garamond"/>
      <w:sz w:val="24"/>
      <w:lang w:eastAsia="en-US"/>
    </w:rPr>
  </w:style>
  <w:style w:type="paragraph" w:customStyle="1" w:styleId="583E8891572E4E12BE2AD23645151CFC7">
    <w:name w:val="583E8891572E4E12BE2AD23645151CFC7"/>
    <w:rsid w:val="001918F6"/>
    <w:rPr>
      <w:rFonts w:ascii="Garamond" w:eastAsiaTheme="minorHAnsi" w:hAnsi="Garamond"/>
      <w:sz w:val="24"/>
      <w:lang w:eastAsia="en-US"/>
    </w:rPr>
  </w:style>
  <w:style w:type="paragraph" w:customStyle="1" w:styleId="EBDE4FDA1B9D436EA1113C1DF026DA047">
    <w:name w:val="EBDE4FDA1B9D436EA1113C1DF026DA047"/>
    <w:rsid w:val="001918F6"/>
    <w:rPr>
      <w:rFonts w:ascii="Garamond" w:eastAsiaTheme="minorHAnsi" w:hAnsi="Garamond"/>
      <w:sz w:val="24"/>
      <w:lang w:eastAsia="en-US"/>
    </w:rPr>
  </w:style>
  <w:style w:type="paragraph" w:customStyle="1" w:styleId="280D436B70F949A4A9A64E10541951367">
    <w:name w:val="280D436B70F949A4A9A64E10541951367"/>
    <w:rsid w:val="001918F6"/>
    <w:rPr>
      <w:rFonts w:ascii="Garamond" w:eastAsiaTheme="minorHAnsi" w:hAnsi="Garamond"/>
      <w:sz w:val="24"/>
      <w:lang w:eastAsia="en-US"/>
    </w:rPr>
  </w:style>
  <w:style w:type="paragraph" w:customStyle="1" w:styleId="A7F4F445C80D42BFB67154256DAD87192">
    <w:name w:val="A7F4F445C80D42BFB67154256DAD87192"/>
    <w:rsid w:val="001918F6"/>
    <w:rPr>
      <w:rFonts w:ascii="Garamond" w:eastAsiaTheme="minorHAnsi" w:hAnsi="Garamond"/>
      <w:sz w:val="24"/>
      <w:lang w:eastAsia="en-US"/>
    </w:rPr>
  </w:style>
  <w:style w:type="paragraph" w:customStyle="1" w:styleId="2D081FF6688C42A4842E3B9F02B074A72">
    <w:name w:val="2D081FF6688C42A4842E3B9F02B074A72"/>
    <w:rsid w:val="001918F6"/>
    <w:rPr>
      <w:rFonts w:ascii="Garamond" w:eastAsiaTheme="minorHAnsi" w:hAnsi="Garamond"/>
      <w:sz w:val="24"/>
      <w:lang w:eastAsia="en-US"/>
    </w:rPr>
  </w:style>
  <w:style w:type="paragraph" w:customStyle="1" w:styleId="D63363A140A3422EA051C32E0F6386DE2">
    <w:name w:val="D63363A140A3422EA051C32E0F6386DE2"/>
    <w:rsid w:val="001918F6"/>
    <w:rPr>
      <w:rFonts w:ascii="Garamond" w:eastAsiaTheme="minorHAnsi" w:hAnsi="Garamond"/>
      <w:sz w:val="24"/>
      <w:lang w:eastAsia="en-US"/>
    </w:rPr>
  </w:style>
  <w:style w:type="paragraph" w:customStyle="1" w:styleId="27EA8812E2A6431F83013FD5B156E7C92">
    <w:name w:val="27EA8812E2A6431F83013FD5B156E7C92"/>
    <w:rsid w:val="001918F6"/>
    <w:rPr>
      <w:rFonts w:ascii="Garamond" w:eastAsiaTheme="minorHAnsi" w:hAnsi="Garamond"/>
      <w:sz w:val="24"/>
      <w:lang w:eastAsia="en-US"/>
    </w:rPr>
  </w:style>
  <w:style w:type="paragraph" w:customStyle="1" w:styleId="1888BAEE88FA4C689D2BD0027E122B9E2">
    <w:name w:val="1888BAEE88FA4C689D2BD0027E122B9E2"/>
    <w:rsid w:val="001918F6"/>
    <w:rPr>
      <w:rFonts w:ascii="Garamond" w:eastAsiaTheme="minorHAnsi" w:hAnsi="Garamond"/>
      <w:sz w:val="24"/>
      <w:lang w:eastAsia="en-US"/>
    </w:rPr>
  </w:style>
  <w:style w:type="paragraph" w:customStyle="1" w:styleId="B46BD6A0D1114ED491F1ED53B5250E642">
    <w:name w:val="B46BD6A0D1114ED491F1ED53B5250E642"/>
    <w:rsid w:val="001918F6"/>
    <w:rPr>
      <w:rFonts w:ascii="Garamond" w:eastAsiaTheme="minorHAnsi" w:hAnsi="Garamond"/>
      <w:sz w:val="24"/>
      <w:lang w:eastAsia="en-US"/>
    </w:rPr>
  </w:style>
  <w:style w:type="paragraph" w:customStyle="1" w:styleId="2B9CBBB66CDA433ABC38EF4770C631FB8">
    <w:name w:val="2B9CBBB66CDA433ABC38EF4770C631FB8"/>
    <w:rsid w:val="00175CCF"/>
    <w:rPr>
      <w:rFonts w:ascii="Garamond" w:eastAsiaTheme="minorHAnsi" w:hAnsi="Garamond"/>
      <w:sz w:val="24"/>
      <w:lang w:eastAsia="en-US"/>
    </w:rPr>
  </w:style>
  <w:style w:type="paragraph" w:customStyle="1" w:styleId="938275D01CFE4C419AFAC03B73A4D5B68">
    <w:name w:val="938275D01CFE4C419AFAC03B73A4D5B68"/>
    <w:rsid w:val="00175CCF"/>
    <w:rPr>
      <w:rFonts w:ascii="Garamond" w:eastAsiaTheme="minorHAnsi" w:hAnsi="Garamond"/>
      <w:sz w:val="24"/>
      <w:lang w:eastAsia="en-US"/>
    </w:rPr>
  </w:style>
  <w:style w:type="paragraph" w:customStyle="1" w:styleId="F18A7C572CFD477598A6FE1380EE7B7E4">
    <w:name w:val="F18A7C572CFD477598A6FE1380EE7B7E4"/>
    <w:rsid w:val="00175CCF"/>
    <w:rPr>
      <w:rFonts w:ascii="Garamond" w:eastAsiaTheme="minorHAnsi" w:hAnsi="Garamond"/>
      <w:sz w:val="24"/>
      <w:lang w:eastAsia="en-US"/>
    </w:rPr>
  </w:style>
  <w:style w:type="paragraph" w:customStyle="1" w:styleId="89D2F5FA5144422E8249B8E6938A19078">
    <w:name w:val="89D2F5FA5144422E8249B8E6938A19078"/>
    <w:rsid w:val="00175CCF"/>
    <w:rPr>
      <w:rFonts w:ascii="Garamond" w:eastAsiaTheme="minorHAnsi" w:hAnsi="Garamond"/>
      <w:sz w:val="24"/>
      <w:lang w:eastAsia="en-US"/>
    </w:rPr>
  </w:style>
  <w:style w:type="paragraph" w:customStyle="1" w:styleId="2BC1C3CAB9614A0FB9B7F7D49407CD258">
    <w:name w:val="2BC1C3CAB9614A0FB9B7F7D49407CD258"/>
    <w:rsid w:val="00175CCF"/>
    <w:rPr>
      <w:rFonts w:ascii="Garamond" w:eastAsiaTheme="minorHAnsi" w:hAnsi="Garamond"/>
      <w:sz w:val="24"/>
      <w:lang w:eastAsia="en-US"/>
    </w:rPr>
  </w:style>
  <w:style w:type="paragraph" w:customStyle="1" w:styleId="38174348BFC6445BAF8357316300AE9E8">
    <w:name w:val="38174348BFC6445BAF8357316300AE9E8"/>
    <w:rsid w:val="00175CCF"/>
    <w:rPr>
      <w:rFonts w:ascii="Garamond" w:eastAsiaTheme="minorHAnsi" w:hAnsi="Garamond"/>
      <w:sz w:val="24"/>
      <w:lang w:eastAsia="en-US"/>
    </w:rPr>
  </w:style>
  <w:style w:type="paragraph" w:customStyle="1" w:styleId="9BB94253C50344D190CD9B34E78394758">
    <w:name w:val="9BB94253C50344D190CD9B34E78394758"/>
    <w:rsid w:val="00175CCF"/>
    <w:rPr>
      <w:rFonts w:ascii="Garamond" w:eastAsiaTheme="minorHAnsi" w:hAnsi="Garamond"/>
      <w:sz w:val="24"/>
      <w:lang w:eastAsia="en-US"/>
    </w:rPr>
  </w:style>
  <w:style w:type="paragraph" w:customStyle="1" w:styleId="A58756C751F34FEDBA02F90F6438CF418">
    <w:name w:val="A58756C751F34FEDBA02F90F6438CF418"/>
    <w:rsid w:val="00175CCF"/>
    <w:rPr>
      <w:rFonts w:ascii="Garamond" w:eastAsiaTheme="minorHAnsi" w:hAnsi="Garamond"/>
      <w:sz w:val="24"/>
      <w:lang w:eastAsia="en-US"/>
    </w:rPr>
  </w:style>
  <w:style w:type="paragraph" w:customStyle="1" w:styleId="53686733D3104E49800EA28603A9E42B8">
    <w:name w:val="53686733D3104E49800EA28603A9E42B8"/>
    <w:rsid w:val="00175CCF"/>
    <w:rPr>
      <w:rFonts w:ascii="Garamond" w:eastAsiaTheme="minorHAnsi" w:hAnsi="Garamond"/>
      <w:sz w:val="24"/>
      <w:lang w:eastAsia="en-US"/>
    </w:rPr>
  </w:style>
  <w:style w:type="paragraph" w:customStyle="1" w:styleId="583E8891572E4E12BE2AD23645151CFC8">
    <w:name w:val="583E8891572E4E12BE2AD23645151CFC8"/>
    <w:rsid w:val="00175CCF"/>
    <w:rPr>
      <w:rFonts w:ascii="Garamond" w:eastAsiaTheme="minorHAnsi" w:hAnsi="Garamond"/>
      <w:sz w:val="24"/>
      <w:lang w:eastAsia="en-US"/>
    </w:rPr>
  </w:style>
  <w:style w:type="paragraph" w:customStyle="1" w:styleId="EBDE4FDA1B9D436EA1113C1DF026DA048">
    <w:name w:val="EBDE4FDA1B9D436EA1113C1DF026DA048"/>
    <w:rsid w:val="00175CCF"/>
    <w:rPr>
      <w:rFonts w:ascii="Garamond" w:eastAsiaTheme="minorHAnsi" w:hAnsi="Garamond"/>
      <w:sz w:val="24"/>
      <w:lang w:eastAsia="en-US"/>
    </w:rPr>
  </w:style>
  <w:style w:type="paragraph" w:customStyle="1" w:styleId="280D436B70F949A4A9A64E10541951368">
    <w:name w:val="280D436B70F949A4A9A64E10541951368"/>
    <w:rsid w:val="00175CCF"/>
    <w:rPr>
      <w:rFonts w:ascii="Garamond" w:eastAsiaTheme="minorHAnsi" w:hAnsi="Garamond"/>
      <w:sz w:val="24"/>
      <w:lang w:eastAsia="en-US"/>
    </w:rPr>
  </w:style>
  <w:style w:type="paragraph" w:customStyle="1" w:styleId="A7F4F445C80D42BFB67154256DAD87193">
    <w:name w:val="A7F4F445C80D42BFB67154256DAD87193"/>
    <w:rsid w:val="00175CCF"/>
    <w:rPr>
      <w:rFonts w:ascii="Garamond" w:eastAsiaTheme="minorHAnsi" w:hAnsi="Garamond"/>
      <w:sz w:val="24"/>
      <w:lang w:eastAsia="en-US"/>
    </w:rPr>
  </w:style>
  <w:style w:type="paragraph" w:customStyle="1" w:styleId="2D081FF6688C42A4842E3B9F02B074A73">
    <w:name w:val="2D081FF6688C42A4842E3B9F02B074A73"/>
    <w:rsid w:val="00175CCF"/>
    <w:rPr>
      <w:rFonts w:ascii="Garamond" w:eastAsiaTheme="minorHAnsi" w:hAnsi="Garamond"/>
      <w:sz w:val="24"/>
      <w:lang w:eastAsia="en-US"/>
    </w:rPr>
  </w:style>
  <w:style w:type="paragraph" w:customStyle="1" w:styleId="D63363A140A3422EA051C32E0F6386DE3">
    <w:name w:val="D63363A140A3422EA051C32E0F6386DE3"/>
    <w:rsid w:val="00175CCF"/>
    <w:rPr>
      <w:rFonts w:ascii="Garamond" w:eastAsiaTheme="minorHAnsi" w:hAnsi="Garamond"/>
      <w:sz w:val="24"/>
      <w:lang w:eastAsia="en-US"/>
    </w:rPr>
  </w:style>
  <w:style w:type="paragraph" w:customStyle="1" w:styleId="27EA8812E2A6431F83013FD5B156E7C93">
    <w:name w:val="27EA8812E2A6431F83013FD5B156E7C93"/>
    <w:rsid w:val="00175CCF"/>
    <w:rPr>
      <w:rFonts w:ascii="Garamond" w:eastAsiaTheme="minorHAnsi" w:hAnsi="Garamond"/>
      <w:sz w:val="24"/>
      <w:lang w:eastAsia="en-US"/>
    </w:rPr>
  </w:style>
  <w:style w:type="paragraph" w:customStyle="1" w:styleId="1888BAEE88FA4C689D2BD0027E122B9E3">
    <w:name w:val="1888BAEE88FA4C689D2BD0027E122B9E3"/>
    <w:rsid w:val="00175CCF"/>
    <w:rPr>
      <w:rFonts w:ascii="Garamond" w:eastAsiaTheme="minorHAnsi" w:hAnsi="Garamond"/>
      <w:sz w:val="24"/>
      <w:lang w:eastAsia="en-US"/>
    </w:rPr>
  </w:style>
  <w:style w:type="paragraph" w:customStyle="1" w:styleId="B46BD6A0D1114ED491F1ED53B5250E643">
    <w:name w:val="B46BD6A0D1114ED491F1ED53B5250E643"/>
    <w:rsid w:val="00175CCF"/>
    <w:rPr>
      <w:rFonts w:ascii="Garamond" w:eastAsiaTheme="minorHAnsi" w:hAnsi="Garamond"/>
      <w:sz w:val="24"/>
      <w:lang w:eastAsia="en-US"/>
    </w:rPr>
  </w:style>
  <w:style w:type="paragraph" w:customStyle="1" w:styleId="2B9CBBB66CDA433ABC38EF4770C631FB9">
    <w:name w:val="2B9CBBB66CDA433ABC38EF4770C631FB9"/>
    <w:rsid w:val="00175CCF"/>
    <w:rPr>
      <w:rFonts w:ascii="Garamond" w:eastAsiaTheme="minorHAnsi" w:hAnsi="Garamond"/>
      <w:sz w:val="24"/>
      <w:lang w:eastAsia="en-US"/>
    </w:rPr>
  </w:style>
  <w:style w:type="paragraph" w:customStyle="1" w:styleId="938275D01CFE4C419AFAC03B73A4D5B69">
    <w:name w:val="938275D01CFE4C419AFAC03B73A4D5B69"/>
    <w:rsid w:val="00175CCF"/>
    <w:rPr>
      <w:rFonts w:ascii="Garamond" w:eastAsiaTheme="minorHAnsi" w:hAnsi="Garamond"/>
      <w:sz w:val="24"/>
      <w:lang w:eastAsia="en-US"/>
    </w:rPr>
  </w:style>
  <w:style w:type="paragraph" w:customStyle="1" w:styleId="F18A7C572CFD477598A6FE1380EE7B7E5">
    <w:name w:val="F18A7C572CFD477598A6FE1380EE7B7E5"/>
    <w:rsid w:val="00175CCF"/>
    <w:rPr>
      <w:rFonts w:ascii="Garamond" w:eastAsiaTheme="minorHAnsi" w:hAnsi="Garamond"/>
      <w:sz w:val="24"/>
      <w:lang w:eastAsia="en-US"/>
    </w:rPr>
  </w:style>
  <w:style w:type="paragraph" w:customStyle="1" w:styleId="89D2F5FA5144422E8249B8E6938A19079">
    <w:name w:val="89D2F5FA5144422E8249B8E6938A19079"/>
    <w:rsid w:val="00175CCF"/>
    <w:rPr>
      <w:rFonts w:ascii="Garamond" w:eastAsiaTheme="minorHAnsi" w:hAnsi="Garamond"/>
      <w:sz w:val="24"/>
      <w:lang w:eastAsia="en-US"/>
    </w:rPr>
  </w:style>
  <w:style w:type="paragraph" w:customStyle="1" w:styleId="2BC1C3CAB9614A0FB9B7F7D49407CD259">
    <w:name w:val="2BC1C3CAB9614A0FB9B7F7D49407CD259"/>
    <w:rsid w:val="00175CCF"/>
    <w:rPr>
      <w:rFonts w:ascii="Garamond" w:eastAsiaTheme="minorHAnsi" w:hAnsi="Garamond"/>
      <w:sz w:val="24"/>
      <w:lang w:eastAsia="en-US"/>
    </w:rPr>
  </w:style>
  <w:style w:type="paragraph" w:customStyle="1" w:styleId="38174348BFC6445BAF8357316300AE9E9">
    <w:name w:val="38174348BFC6445BAF8357316300AE9E9"/>
    <w:rsid w:val="00175CCF"/>
    <w:rPr>
      <w:rFonts w:ascii="Garamond" w:eastAsiaTheme="minorHAnsi" w:hAnsi="Garamond"/>
      <w:sz w:val="24"/>
      <w:lang w:eastAsia="en-US"/>
    </w:rPr>
  </w:style>
  <w:style w:type="paragraph" w:customStyle="1" w:styleId="9BB94253C50344D190CD9B34E78394759">
    <w:name w:val="9BB94253C50344D190CD9B34E78394759"/>
    <w:rsid w:val="00175CCF"/>
    <w:rPr>
      <w:rFonts w:ascii="Garamond" w:eastAsiaTheme="minorHAnsi" w:hAnsi="Garamond"/>
      <w:sz w:val="24"/>
      <w:lang w:eastAsia="en-US"/>
    </w:rPr>
  </w:style>
  <w:style w:type="paragraph" w:customStyle="1" w:styleId="A58756C751F34FEDBA02F90F6438CF419">
    <w:name w:val="A58756C751F34FEDBA02F90F6438CF419"/>
    <w:rsid w:val="00175CCF"/>
    <w:rPr>
      <w:rFonts w:ascii="Garamond" w:eastAsiaTheme="minorHAnsi" w:hAnsi="Garamond"/>
      <w:sz w:val="24"/>
      <w:lang w:eastAsia="en-US"/>
    </w:rPr>
  </w:style>
  <w:style w:type="paragraph" w:customStyle="1" w:styleId="53686733D3104E49800EA28603A9E42B9">
    <w:name w:val="53686733D3104E49800EA28603A9E42B9"/>
    <w:rsid w:val="00175CCF"/>
    <w:rPr>
      <w:rFonts w:ascii="Garamond" w:eastAsiaTheme="minorHAnsi" w:hAnsi="Garamond"/>
      <w:sz w:val="24"/>
      <w:lang w:eastAsia="en-US"/>
    </w:rPr>
  </w:style>
  <w:style w:type="paragraph" w:customStyle="1" w:styleId="583E8891572E4E12BE2AD23645151CFC9">
    <w:name w:val="583E8891572E4E12BE2AD23645151CFC9"/>
    <w:rsid w:val="00175CCF"/>
    <w:rPr>
      <w:rFonts w:ascii="Garamond" w:eastAsiaTheme="minorHAnsi" w:hAnsi="Garamond"/>
      <w:sz w:val="24"/>
      <w:lang w:eastAsia="en-US"/>
    </w:rPr>
  </w:style>
  <w:style w:type="paragraph" w:customStyle="1" w:styleId="EBDE4FDA1B9D436EA1113C1DF026DA049">
    <w:name w:val="EBDE4FDA1B9D436EA1113C1DF026DA049"/>
    <w:rsid w:val="00175CCF"/>
    <w:rPr>
      <w:rFonts w:ascii="Garamond" w:eastAsiaTheme="minorHAnsi" w:hAnsi="Garamond"/>
      <w:sz w:val="24"/>
      <w:lang w:eastAsia="en-US"/>
    </w:rPr>
  </w:style>
  <w:style w:type="paragraph" w:customStyle="1" w:styleId="280D436B70F949A4A9A64E10541951369">
    <w:name w:val="280D436B70F949A4A9A64E10541951369"/>
    <w:rsid w:val="00175CCF"/>
    <w:rPr>
      <w:rFonts w:ascii="Garamond" w:eastAsiaTheme="minorHAnsi" w:hAnsi="Garamond"/>
      <w:sz w:val="24"/>
      <w:lang w:eastAsia="en-US"/>
    </w:rPr>
  </w:style>
  <w:style w:type="paragraph" w:customStyle="1" w:styleId="A7F4F445C80D42BFB67154256DAD87194">
    <w:name w:val="A7F4F445C80D42BFB67154256DAD87194"/>
    <w:rsid w:val="00175CCF"/>
    <w:rPr>
      <w:rFonts w:ascii="Garamond" w:eastAsiaTheme="minorHAnsi" w:hAnsi="Garamond"/>
      <w:sz w:val="24"/>
      <w:lang w:eastAsia="en-US"/>
    </w:rPr>
  </w:style>
  <w:style w:type="paragraph" w:customStyle="1" w:styleId="2D081FF6688C42A4842E3B9F02B074A74">
    <w:name w:val="2D081FF6688C42A4842E3B9F02B074A74"/>
    <w:rsid w:val="00175CCF"/>
    <w:rPr>
      <w:rFonts w:ascii="Garamond" w:eastAsiaTheme="minorHAnsi" w:hAnsi="Garamond"/>
      <w:sz w:val="24"/>
      <w:lang w:eastAsia="en-US"/>
    </w:rPr>
  </w:style>
  <w:style w:type="paragraph" w:customStyle="1" w:styleId="D63363A140A3422EA051C32E0F6386DE4">
    <w:name w:val="D63363A140A3422EA051C32E0F6386DE4"/>
    <w:rsid w:val="00175CCF"/>
    <w:rPr>
      <w:rFonts w:ascii="Garamond" w:eastAsiaTheme="minorHAnsi" w:hAnsi="Garamond"/>
      <w:sz w:val="24"/>
      <w:lang w:eastAsia="en-US"/>
    </w:rPr>
  </w:style>
  <w:style w:type="paragraph" w:customStyle="1" w:styleId="27EA8812E2A6431F83013FD5B156E7C94">
    <w:name w:val="27EA8812E2A6431F83013FD5B156E7C94"/>
    <w:rsid w:val="00175CCF"/>
    <w:rPr>
      <w:rFonts w:ascii="Garamond" w:eastAsiaTheme="minorHAnsi" w:hAnsi="Garamond"/>
      <w:sz w:val="24"/>
      <w:lang w:eastAsia="en-US"/>
    </w:rPr>
  </w:style>
  <w:style w:type="paragraph" w:customStyle="1" w:styleId="1888BAEE88FA4C689D2BD0027E122B9E4">
    <w:name w:val="1888BAEE88FA4C689D2BD0027E122B9E4"/>
    <w:rsid w:val="00175CCF"/>
    <w:rPr>
      <w:rFonts w:ascii="Garamond" w:eastAsiaTheme="minorHAnsi" w:hAnsi="Garamond"/>
      <w:sz w:val="24"/>
      <w:lang w:eastAsia="en-US"/>
    </w:rPr>
  </w:style>
  <w:style w:type="paragraph" w:customStyle="1" w:styleId="B46BD6A0D1114ED491F1ED53B5250E644">
    <w:name w:val="B46BD6A0D1114ED491F1ED53B5250E644"/>
    <w:rsid w:val="00175CCF"/>
    <w:rPr>
      <w:rFonts w:ascii="Garamond" w:eastAsiaTheme="minorHAnsi" w:hAnsi="Garamond"/>
      <w:sz w:val="24"/>
      <w:lang w:eastAsia="en-US"/>
    </w:rPr>
  </w:style>
  <w:style w:type="paragraph" w:customStyle="1" w:styleId="2B9CBBB66CDA433ABC38EF4770C631FB10">
    <w:name w:val="2B9CBBB66CDA433ABC38EF4770C631FB10"/>
    <w:rsid w:val="00175CCF"/>
    <w:rPr>
      <w:rFonts w:ascii="Garamond" w:eastAsiaTheme="minorHAnsi" w:hAnsi="Garamond"/>
      <w:sz w:val="24"/>
      <w:lang w:eastAsia="en-US"/>
    </w:rPr>
  </w:style>
  <w:style w:type="paragraph" w:customStyle="1" w:styleId="938275D01CFE4C419AFAC03B73A4D5B610">
    <w:name w:val="938275D01CFE4C419AFAC03B73A4D5B610"/>
    <w:rsid w:val="00175CCF"/>
    <w:rPr>
      <w:rFonts w:ascii="Garamond" w:eastAsiaTheme="minorHAnsi" w:hAnsi="Garamond"/>
      <w:sz w:val="24"/>
      <w:lang w:eastAsia="en-US"/>
    </w:rPr>
  </w:style>
  <w:style w:type="paragraph" w:customStyle="1" w:styleId="F18A7C572CFD477598A6FE1380EE7B7E6">
    <w:name w:val="F18A7C572CFD477598A6FE1380EE7B7E6"/>
    <w:rsid w:val="00175CCF"/>
    <w:rPr>
      <w:rFonts w:ascii="Garamond" w:eastAsiaTheme="minorHAnsi" w:hAnsi="Garamond"/>
      <w:sz w:val="24"/>
      <w:lang w:eastAsia="en-US"/>
    </w:rPr>
  </w:style>
  <w:style w:type="paragraph" w:customStyle="1" w:styleId="89D2F5FA5144422E8249B8E6938A190710">
    <w:name w:val="89D2F5FA5144422E8249B8E6938A190710"/>
    <w:rsid w:val="00175CCF"/>
    <w:rPr>
      <w:rFonts w:ascii="Garamond" w:eastAsiaTheme="minorHAnsi" w:hAnsi="Garamond"/>
      <w:sz w:val="24"/>
      <w:lang w:eastAsia="en-US"/>
    </w:rPr>
  </w:style>
  <w:style w:type="paragraph" w:customStyle="1" w:styleId="2BC1C3CAB9614A0FB9B7F7D49407CD2510">
    <w:name w:val="2BC1C3CAB9614A0FB9B7F7D49407CD2510"/>
    <w:rsid w:val="00175CCF"/>
    <w:rPr>
      <w:rFonts w:ascii="Garamond" w:eastAsiaTheme="minorHAnsi" w:hAnsi="Garamond"/>
      <w:sz w:val="24"/>
      <w:lang w:eastAsia="en-US"/>
    </w:rPr>
  </w:style>
  <w:style w:type="paragraph" w:customStyle="1" w:styleId="38174348BFC6445BAF8357316300AE9E10">
    <w:name w:val="38174348BFC6445BAF8357316300AE9E10"/>
    <w:rsid w:val="00175CCF"/>
    <w:rPr>
      <w:rFonts w:ascii="Garamond" w:eastAsiaTheme="minorHAnsi" w:hAnsi="Garamond"/>
      <w:sz w:val="24"/>
      <w:lang w:eastAsia="en-US"/>
    </w:rPr>
  </w:style>
  <w:style w:type="paragraph" w:customStyle="1" w:styleId="9BB94253C50344D190CD9B34E783947510">
    <w:name w:val="9BB94253C50344D190CD9B34E783947510"/>
    <w:rsid w:val="00175CCF"/>
    <w:rPr>
      <w:rFonts w:ascii="Garamond" w:eastAsiaTheme="minorHAnsi" w:hAnsi="Garamond"/>
      <w:sz w:val="24"/>
      <w:lang w:eastAsia="en-US"/>
    </w:rPr>
  </w:style>
  <w:style w:type="paragraph" w:customStyle="1" w:styleId="A58756C751F34FEDBA02F90F6438CF4110">
    <w:name w:val="A58756C751F34FEDBA02F90F6438CF4110"/>
    <w:rsid w:val="00175CCF"/>
    <w:rPr>
      <w:rFonts w:ascii="Garamond" w:eastAsiaTheme="minorHAnsi" w:hAnsi="Garamond"/>
      <w:sz w:val="24"/>
      <w:lang w:eastAsia="en-US"/>
    </w:rPr>
  </w:style>
  <w:style w:type="paragraph" w:customStyle="1" w:styleId="53686733D3104E49800EA28603A9E42B10">
    <w:name w:val="53686733D3104E49800EA28603A9E42B10"/>
    <w:rsid w:val="00175CCF"/>
    <w:rPr>
      <w:rFonts w:ascii="Garamond" w:eastAsiaTheme="minorHAnsi" w:hAnsi="Garamond"/>
      <w:sz w:val="24"/>
      <w:lang w:eastAsia="en-US"/>
    </w:rPr>
  </w:style>
  <w:style w:type="paragraph" w:customStyle="1" w:styleId="583E8891572E4E12BE2AD23645151CFC10">
    <w:name w:val="583E8891572E4E12BE2AD23645151CFC10"/>
    <w:rsid w:val="00175CCF"/>
    <w:rPr>
      <w:rFonts w:ascii="Garamond" w:eastAsiaTheme="minorHAnsi" w:hAnsi="Garamond"/>
      <w:sz w:val="24"/>
      <w:lang w:eastAsia="en-US"/>
    </w:rPr>
  </w:style>
  <w:style w:type="paragraph" w:customStyle="1" w:styleId="EBDE4FDA1B9D436EA1113C1DF026DA0410">
    <w:name w:val="EBDE4FDA1B9D436EA1113C1DF026DA0410"/>
    <w:rsid w:val="00175CCF"/>
    <w:rPr>
      <w:rFonts w:ascii="Garamond" w:eastAsiaTheme="minorHAnsi" w:hAnsi="Garamond"/>
      <w:sz w:val="24"/>
      <w:lang w:eastAsia="en-US"/>
    </w:rPr>
  </w:style>
  <w:style w:type="paragraph" w:customStyle="1" w:styleId="280D436B70F949A4A9A64E105419513610">
    <w:name w:val="280D436B70F949A4A9A64E105419513610"/>
    <w:rsid w:val="00175CCF"/>
    <w:rPr>
      <w:rFonts w:ascii="Garamond" w:eastAsiaTheme="minorHAnsi" w:hAnsi="Garamond"/>
      <w:sz w:val="24"/>
      <w:lang w:eastAsia="en-US"/>
    </w:rPr>
  </w:style>
  <w:style w:type="paragraph" w:customStyle="1" w:styleId="A7F4F445C80D42BFB67154256DAD87195">
    <w:name w:val="A7F4F445C80D42BFB67154256DAD87195"/>
    <w:rsid w:val="00175CCF"/>
    <w:rPr>
      <w:rFonts w:ascii="Garamond" w:eastAsiaTheme="minorHAnsi" w:hAnsi="Garamond"/>
      <w:sz w:val="24"/>
      <w:lang w:eastAsia="en-US"/>
    </w:rPr>
  </w:style>
  <w:style w:type="paragraph" w:customStyle="1" w:styleId="2D081FF6688C42A4842E3B9F02B074A75">
    <w:name w:val="2D081FF6688C42A4842E3B9F02B074A75"/>
    <w:rsid w:val="00175CCF"/>
    <w:rPr>
      <w:rFonts w:ascii="Garamond" w:eastAsiaTheme="minorHAnsi" w:hAnsi="Garamond"/>
      <w:sz w:val="24"/>
      <w:lang w:eastAsia="en-US"/>
    </w:rPr>
  </w:style>
  <w:style w:type="paragraph" w:customStyle="1" w:styleId="D63363A140A3422EA051C32E0F6386DE5">
    <w:name w:val="D63363A140A3422EA051C32E0F6386DE5"/>
    <w:rsid w:val="00175CCF"/>
    <w:rPr>
      <w:rFonts w:ascii="Garamond" w:eastAsiaTheme="minorHAnsi" w:hAnsi="Garamond"/>
      <w:sz w:val="24"/>
      <w:lang w:eastAsia="en-US"/>
    </w:rPr>
  </w:style>
  <w:style w:type="paragraph" w:customStyle="1" w:styleId="27EA8812E2A6431F83013FD5B156E7C95">
    <w:name w:val="27EA8812E2A6431F83013FD5B156E7C95"/>
    <w:rsid w:val="00175CCF"/>
    <w:rPr>
      <w:rFonts w:ascii="Garamond" w:eastAsiaTheme="minorHAnsi" w:hAnsi="Garamond"/>
      <w:sz w:val="24"/>
      <w:lang w:eastAsia="en-US"/>
    </w:rPr>
  </w:style>
  <w:style w:type="paragraph" w:customStyle="1" w:styleId="1888BAEE88FA4C689D2BD0027E122B9E5">
    <w:name w:val="1888BAEE88FA4C689D2BD0027E122B9E5"/>
    <w:rsid w:val="00175CCF"/>
    <w:rPr>
      <w:rFonts w:ascii="Garamond" w:eastAsiaTheme="minorHAnsi" w:hAnsi="Garamond"/>
      <w:sz w:val="24"/>
      <w:lang w:eastAsia="en-US"/>
    </w:rPr>
  </w:style>
  <w:style w:type="paragraph" w:customStyle="1" w:styleId="B46BD6A0D1114ED491F1ED53B5250E645">
    <w:name w:val="B46BD6A0D1114ED491F1ED53B5250E645"/>
    <w:rsid w:val="00175CCF"/>
    <w:rPr>
      <w:rFonts w:ascii="Garamond" w:eastAsiaTheme="minorHAnsi" w:hAnsi="Garamond"/>
      <w:sz w:val="24"/>
      <w:lang w:eastAsia="en-US"/>
    </w:rPr>
  </w:style>
  <w:style w:type="paragraph" w:customStyle="1" w:styleId="CB9BF7B4E6B9495CBF1EE4CAF4D1F6F1">
    <w:name w:val="CB9BF7B4E6B9495CBF1EE4CAF4D1F6F1"/>
    <w:rsid w:val="008204B1"/>
  </w:style>
  <w:style w:type="paragraph" w:customStyle="1" w:styleId="AB651341AFDE4909839D285AD1E50272">
    <w:name w:val="AB651341AFDE4909839D285AD1E50272"/>
    <w:rsid w:val="008204B1"/>
  </w:style>
  <w:style w:type="paragraph" w:customStyle="1" w:styleId="2B9CBBB66CDA433ABC38EF4770C631FB11">
    <w:name w:val="2B9CBBB66CDA433ABC38EF4770C631FB11"/>
    <w:rsid w:val="008204B1"/>
    <w:rPr>
      <w:rFonts w:ascii="Garamond" w:eastAsiaTheme="minorHAnsi" w:hAnsi="Garamond"/>
      <w:sz w:val="24"/>
      <w:lang w:eastAsia="en-US"/>
    </w:rPr>
  </w:style>
  <w:style w:type="paragraph" w:customStyle="1" w:styleId="938275D01CFE4C419AFAC03B73A4D5B611">
    <w:name w:val="938275D01CFE4C419AFAC03B73A4D5B611"/>
    <w:rsid w:val="008204B1"/>
    <w:rPr>
      <w:rFonts w:ascii="Garamond" w:eastAsiaTheme="minorHAnsi" w:hAnsi="Garamond"/>
      <w:sz w:val="24"/>
      <w:lang w:eastAsia="en-US"/>
    </w:rPr>
  </w:style>
  <w:style w:type="paragraph" w:customStyle="1" w:styleId="F18A7C572CFD477598A6FE1380EE7B7E7">
    <w:name w:val="F18A7C572CFD477598A6FE1380EE7B7E7"/>
    <w:rsid w:val="008204B1"/>
    <w:rPr>
      <w:rFonts w:ascii="Garamond" w:eastAsiaTheme="minorHAnsi" w:hAnsi="Garamond"/>
      <w:sz w:val="24"/>
      <w:lang w:eastAsia="en-US"/>
    </w:rPr>
  </w:style>
  <w:style w:type="paragraph" w:customStyle="1" w:styleId="89D2F5FA5144422E8249B8E6938A190711">
    <w:name w:val="89D2F5FA5144422E8249B8E6938A190711"/>
    <w:rsid w:val="008204B1"/>
    <w:rPr>
      <w:rFonts w:ascii="Garamond" w:eastAsiaTheme="minorHAnsi" w:hAnsi="Garamond"/>
      <w:sz w:val="24"/>
      <w:lang w:eastAsia="en-US"/>
    </w:rPr>
  </w:style>
  <w:style w:type="paragraph" w:customStyle="1" w:styleId="2BC1C3CAB9614A0FB9B7F7D49407CD2511">
    <w:name w:val="2BC1C3CAB9614A0FB9B7F7D49407CD2511"/>
    <w:rsid w:val="008204B1"/>
    <w:rPr>
      <w:rFonts w:ascii="Garamond" w:eastAsiaTheme="minorHAnsi" w:hAnsi="Garamond"/>
      <w:sz w:val="24"/>
      <w:lang w:eastAsia="en-US"/>
    </w:rPr>
  </w:style>
  <w:style w:type="paragraph" w:customStyle="1" w:styleId="38174348BFC6445BAF8357316300AE9E11">
    <w:name w:val="38174348BFC6445BAF8357316300AE9E11"/>
    <w:rsid w:val="008204B1"/>
    <w:rPr>
      <w:rFonts w:ascii="Garamond" w:eastAsiaTheme="minorHAnsi" w:hAnsi="Garamond"/>
      <w:sz w:val="24"/>
      <w:lang w:eastAsia="en-US"/>
    </w:rPr>
  </w:style>
  <w:style w:type="paragraph" w:customStyle="1" w:styleId="9BB94253C50344D190CD9B34E783947511">
    <w:name w:val="9BB94253C50344D190CD9B34E783947511"/>
    <w:rsid w:val="008204B1"/>
    <w:rPr>
      <w:rFonts w:ascii="Garamond" w:eastAsiaTheme="minorHAnsi" w:hAnsi="Garamond"/>
      <w:sz w:val="24"/>
      <w:lang w:eastAsia="en-US"/>
    </w:rPr>
  </w:style>
  <w:style w:type="paragraph" w:customStyle="1" w:styleId="A58756C751F34FEDBA02F90F6438CF4111">
    <w:name w:val="A58756C751F34FEDBA02F90F6438CF4111"/>
    <w:rsid w:val="008204B1"/>
    <w:rPr>
      <w:rFonts w:ascii="Garamond" w:eastAsiaTheme="minorHAnsi" w:hAnsi="Garamond"/>
      <w:sz w:val="24"/>
      <w:lang w:eastAsia="en-US"/>
    </w:rPr>
  </w:style>
  <w:style w:type="paragraph" w:customStyle="1" w:styleId="53686733D3104E49800EA28603A9E42B11">
    <w:name w:val="53686733D3104E49800EA28603A9E42B11"/>
    <w:rsid w:val="008204B1"/>
    <w:rPr>
      <w:rFonts w:ascii="Garamond" w:eastAsiaTheme="minorHAnsi" w:hAnsi="Garamond"/>
      <w:sz w:val="24"/>
      <w:lang w:eastAsia="en-US"/>
    </w:rPr>
  </w:style>
  <w:style w:type="paragraph" w:customStyle="1" w:styleId="583E8891572E4E12BE2AD23645151CFC11">
    <w:name w:val="583E8891572E4E12BE2AD23645151CFC11"/>
    <w:rsid w:val="008204B1"/>
    <w:rPr>
      <w:rFonts w:ascii="Garamond" w:eastAsiaTheme="minorHAnsi" w:hAnsi="Garamond"/>
      <w:sz w:val="24"/>
      <w:lang w:eastAsia="en-US"/>
    </w:rPr>
  </w:style>
  <w:style w:type="paragraph" w:customStyle="1" w:styleId="EBDE4FDA1B9D436EA1113C1DF026DA0411">
    <w:name w:val="EBDE4FDA1B9D436EA1113C1DF026DA0411"/>
    <w:rsid w:val="008204B1"/>
    <w:rPr>
      <w:rFonts w:ascii="Garamond" w:eastAsiaTheme="minorHAnsi" w:hAnsi="Garamond"/>
      <w:sz w:val="24"/>
      <w:lang w:eastAsia="en-US"/>
    </w:rPr>
  </w:style>
  <w:style w:type="paragraph" w:customStyle="1" w:styleId="280D436B70F949A4A9A64E105419513611">
    <w:name w:val="280D436B70F949A4A9A64E105419513611"/>
    <w:rsid w:val="008204B1"/>
    <w:rPr>
      <w:rFonts w:ascii="Garamond" w:eastAsiaTheme="minorHAnsi" w:hAnsi="Garamond"/>
      <w:sz w:val="24"/>
      <w:lang w:eastAsia="en-US"/>
    </w:rPr>
  </w:style>
  <w:style w:type="paragraph" w:customStyle="1" w:styleId="A7F4F445C80D42BFB67154256DAD87196">
    <w:name w:val="A7F4F445C80D42BFB67154256DAD87196"/>
    <w:rsid w:val="008204B1"/>
    <w:rPr>
      <w:rFonts w:ascii="Garamond" w:eastAsiaTheme="minorHAnsi" w:hAnsi="Garamond"/>
      <w:sz w:val="24"/>
      <w:lang w:eastAsia="en-US"/>
    </w:rPr>
  </w:style>
  <w:style w:type="paragraph" w:customStyle="1" w:styleId="2D081FF6688C42A4842E3B9F02B074A76">
    <w:name w:val="2D081FF6688C42A4842E3B9F02B074A76"/>
    <w:rsid w:val="008204B1"/>
    <w:rPr>
      <w:rFonts w:ascii="Garamond" w:eastAsiaTheme="minorHAnsi" w:hAnsi="Garamond"/>
      <w:sz w:val="24"/>
      <w:lang w:eastAsia="en-US"/>
    </w:rPr>
  </w:style>
  <w:style w:type="paragraph" w:customStyle="1" w:styleId="D63363A140A3422EA051C32E0F6386DE6">
    <w:name w:val="D63363A140A3422EA051C32E0F6386DE6"/>
    <w:rsid w:val="008204B1"/>
    <w:rPr>
      <w:rFonts w:ascii="Garamond" w:eastAsiaTheme="minorHAnsi" w:hAnsi="Garamond"/>
      <w:sz w:val="24"/>
      <w:lang w:eastAsia="en-US"/>
    </w:rPr>
  </w:style>
  <w:style w:type="paragraph" w:customStyle="1" w:styleId="27EA8812E2A6431F83013FD5B156E7C96">
    <w:name w:val="27EA8812E2A6431F83013FD5B156E7C96"/>
    <w:rsid w:val="008204B1"/>
    <w:rPr>
      <w:rFonts w:ascii="Garamond" w:eastAsiaTheme="minorHAnsi" w:hAnsi="Garamond"/>
      <w:sz w:val="24"/>
      <w:lang w:eastAsia="en-US"/>
    </w:rPr>
  </w:style>
  <w:style w:type="paragraph" w:customStyle="1" w:styleId="1888BAEE88FA4C689D2BD0027E122B9E6">
    <w:name w:val="1888BAEE88FA4C689D2BD0027E122B9E6"/>
    <w:rsid w:val="008204B1"/>
    <w:rPr>
      <w:rFonts w:ascii="Garamond" w:eastAsiaTheme="minorHAnsi" w:hAnsi="Garamond"/>
      <w:sz w:val="24"/>
      <w:lang w:eastAsia="en-US"/>
    </w:rPr>
  </w:style>
  <w:style w:type="paragraph" w:customStyle="1" w:styleId="B46BD6A0D1114ED491F1ED53B5250E646">
    <w:name w:val="B46BD6A0D1114ED491F1ED53B5250E646"/>
    <w:rsid w:val="008204B1"/>
    <w:rPr>
      <w:rFonts w:ascii="Garamond" w:eastAsiaTheme="minorHAnsi" w:hAnsi="Garamond"/>
      <w:sz w:val="24"/>
      <w:lang w:eastAsia="en-US"/>
    </w:rPr>
  </w:style>
  <w:style w:type="paragraph" w:customStyle="1" w:styleId="2B9CBBB66CDA433ABC38EF4770C631FB12">
    <w:name w:val="2B9CBBB66CDA433ABC38EF4770C631FB12"/>
    <w:rsid w:val="004541FC"/>
    <w:rPr>
      <w:rFonts w:ascii="Garamond" w:eastAsiaTheme="minorHAnsi" w:hAnsi="Garamond"/>
      <w:sz w:val="24"/>
      <w:lang w:eastAsia="en-US"/>
    </w:rPr>
  </w:style>
  <w:style w:type="paragraph" w:customStyle="1" w:styleId="938275D01CFE4C419AFAC03B73A4D5B612">
    <w:name w:val="938275D01CFE4C419AFAC03B73A4D5B612"/>
    <w:rsid w:val="004541FC"/>
    <w:rPr>
      <w:rFonts w:ascii="Garamond" w:eastAsiaTheme="minorHAnsi" w:hAnsi="Garamond"/>
      <w:sz w:val="24"/>
      <w:lang w:eastAsia="en-US"/>
    </w:rPr>
  </w:style>
  <w:style w:type="paragraph" w:customStyle="1" w:styleId="F18A7C572CFD477598A6FE1380EE7B7E8">
    <w:name w:val="F18A7C572CFD477598A6FE1380EE7B7E8"/>
    <w:rsid w:val="004541FC"/>
    <w:rPr>
      <w:rFonts w:ascii="Garamond" w:eastAsiaTheme="minorHAnsi" w:hAnsi="Garamond"/>
      <w:sz w:val="24"/>
      <w:lang w:eastAsia="en-US"/>
    </w:rPr>
  </w:style>
  <w:style w:type="paragraph" w:customStyle="1" w:styleId="89D2F5FA5144422E8249B8E6938A190712">
    <w:name w:val="89D2F5FA5144422E8249B8E6938A190712"/>
    <w:rsid w:val="004541FC"/>
    <w:rPr>
      <w:rFonts w:ascii="Garamond" w:eastAsiaTheme="minorHAnsi" w:hAnsi="Garamond"/>
      <w:sz w:val="24"/>
      <w:lang w:eastAsia="en-US"/>
    </w:rPr>
  </w:style>
  <w:style w:type="paragraph" w:customStyle="1" w:styleId="2BC1C3CAB9614A0FB9B7F7D49407CD2512">
    <w:name w:val="2BC1C3CAB9614A0FB9B7F7D49407CD2512"/>
    <w:rsid w:val="004541FC"/>
    <w:rPr>
      <w:rFonts w:ascii="Garamond" w:eastAsiaTheme="minorHAnsi" w:hAnsi="Garamond"/>
      <w:sz w:val="24"/>
      <w:lang w:eastAsia="en-US"/>
    </w:rPr>
  </w:style>
  <w:style w:type="paragraph" w:customStyle="1" w:styleId="38174348BFC6445BAF8357316300AE9E12">
    <w:name w:val="38174348BFC6445BAF8357316300AE9E12"/>
    <w:rsid w:val="004541FC"/>
    <w:rPr>
      <w:rFonts w:ascii="Garamond" w:eastAsiaTheme="minorHAnsi" w:hAnsi="Garamond"/>
      <w:sz w:val="24"/>
      <w:lang w:eastAsia="en-US"/>
    </w:rPr>
  </w:style>
  <w:style w:type="paragraph" w:customStyle="1" w:styleId="9BB94253C50344D190CD9B34E783947512">
    <w:name w:val="9BB94253C50344D190CD9B34E783947512"/>
    <w:rsid w:val="004541FC"/>
    <w:rPr>
      <w:rFonts w:ascii="Garamond" w:eastAsiaTheme="minorHAnsi" w:hAnsi="Garamond"/>
      <w:sz w:val="24"/>
      <w:lang w:eastAsia="en-US"/>
    </w:rPr>
  </w:style>
  <w:style w:type="paragraph" w:customStyle="1" w:styleId="A58756C751F34FEDBA02F90F6438CF4112">
    <w:name w:val="A58756C751F34FEDBA02F90F6438CF4112"/>
    <w:rsid w:val="004541FC"/>
    <w:rPr>
      <w:rFonts w:ascii="Garamond" w:eastAsiaTheme="minorHAnsi" w:hAnsi="Garamond"/>
      <w:sz w:val="24"/>
      <w:lang w:eastAsia="en-US"/>
    </w:rPr>
  </w:style>
  <w:style w:type="paragraph" w:customStyle="1" w:styleId="53686733D3104E49800EA28603A9E42B12">
    <w:name w:val="53686733D3104E49800EA28603A9E42B12"/>
    <w:rsid w:val="004541FC"/>
    <w:rPr>
      <w:rFonts w:ascii="Garamond" w:eastAsiaTheme="minorHAnsi" w:hAnsi="Garamond"/>
      <w:sz w:val="24"/>
      <w:lang w:eastAsia="en-US"/>
    </w:rPr>
  </w:style>
  <w:style w:type="paragraph" w:customStyle="1" w:styleId="583E8891572E4E12BE2AD23645151CFC12">
    <w:name w:val="583E8891572E4E12BE2AD23645151CFC12"/>
    <w:rsid w:val="004541FC"/>
    <w:rPr>
      <w:rFonts w:ascii="Garamond" w:eastAsiaTheme="minorHAnsi" w:hAnsi="Garamond"/>
      <w:sz w:val="24"/>
      <w:lang w:eastAsia="en-US"/>
    </w:rPr>
  </w:style>
  <w:style w:type="paragraph" w:customStyle="1" w:styleId="EBDE4FDA1B9D436EA1113C1DF026DA0412">
    <w:name w:val="EBDE4FDA1B9D436EA1113C1DF026DA0412"/>
    <w:rsid w:val="004541FC"/>
    <w:rPr>
      <w:rFonts w:ascii="Garamond" w:eastAsiaTheme="minorHAnsi" w:hAnsi="Garamond"/>
      <w:sz w:val="24"/>
      <w:lang w:eastAsia="en-US"/>
    </w:rPr>
  </w:style>
  <w:style w:type="paragraph" w:customStyle="1" w:styleId="280D436B70F949A4A9A64E105419513612">
    <w:name w:val="280D436B70F949A4A9A64E105419513612"/>
    <w:rsid w:val="004541FC"/>
    <w:rPr>
      <w:rFonts w:ascii="Garamond" w:eastAsiaTheme="minorHAnsi" w:hAnsi="Garamond"/>
      <w:sz w:val="24"/>
      <w:lang w:eastAsia="en-US"/>
    </w:rPr>
  </w:style>
  <w:style w:type="paragraph" w:customStyle="1" w:styleId="A7F4F445C80D42BFB67154256DAD87197">
    <w:name w:val="A7F4F445C80D42BFB67154256DAD87197"/>
    <w:rsid w:val="004541FC"/>
    <w:rPr>
      <w:rFonts w:ascii="Garamond" w:eastAsiaTheme="minorHAnsi" w:hAnsi="Garamond"/>
      <w:sz w:val="24"/>
      <w:lang w:eastAsia="en-US"/>
    </w:rPr>
  </w:style>
  <w:style w:type="paragraph" w:customStyle="1" w:styleId="2D081FF6688C42A4842E3B9F02B074A77">
    <w:name w:val="2D081FF6688C42A4842E3B9F02B074A77"/>
    <w:rsid w:val="004541FC"/>
    <w:rPr>
      <w:rFonts w:ascii="Garamond" w:eastAsiaTheme="minorHAnsi" w:hAnsi="Garamond"/>
      <w:sz w:val="24"/>
      <w:lang w:eastAsia="en-US"/>
    </w:rPr>
  </w:style>
  <w:style w:type="paragraph" w:customStyle="1" w:styleId="D63363A140A3422EA051C32E0F6386DE7">
    <w:name w:val="D63363A140A3422EA051C32E0F6386DE7"/>
    <w:rsid w:val="004541FC"/>
    <w:rPr>
      <w:rFonts w:ascii="Garamond" w:eastAsiaTheme="minorHAnsi" w:hAnsi="Garamond"/>
      <w:sz w:val="24"/>
      <w:lang w:eastAsia="en-US"/>
    </w:rPr>
  </w:style>
  <w:style w:type="paragraph" w:customStyle="1" w:styleId="27EA8812E2A6431F83013FD5B156E7C97">
    <w:name w:val="27EA8812E2A6431F83013FD5B156E7C97"/>
    <w:rsid w:val="004541FC"/>
    <w:rPr>
      <w:rFonts w:ascii="Garamond" w:eastAsiaTheme="minorHAnsi" w:hAnsi="Garamond"/>
      <w:sz w:val="24"/>
      <w:lang w:eastAsia="en-US"/>
    </w:rPr>
  </w:style>
  <w:style w:type="paragraph" w:customStyle="1" w:styleId="1888BAEE88FA4C689D2BD0027E122B9E7">
    <w:name w:val="1888BAEE88FA4C689D2BD0027E122B9E7"/>
    <w:rsid w:val="004541FC"/>
    <w:rPr>
      <w:rFonts w:ascii="Garamond" w:eastAsiaTheme="minorHAnsi" w:hAnsi="Garamond"/>
      <w:sz w:val="24"/>
      <w:lang w:eastAsia="en-US"/>
    </w:rPr>
  </w:style>
  <w:style w:type="paragraph" w:customStyle="1" w:styleId="B46BD6A0D1114ED491F1ED53B5250E647">
    <w:name w:val="B46BD6A0D1114ED491F1ED53B5250E647"/>
    <w:rsid w:val="004541FC"/>
    <w:rPr>
      <w:rFonts w:ascii="Garamond" w:eastAsiaTheme="minorHAnsi" w:hAnsi="Garamond"/>
      <w:sz w:val="24"/>
      <w:lang w:eastAsia="en-US"/>
    </w:rPr>
  </w:style>
  <w:style w:type="paragraph" w:customStyle="1" w:styleId="2B9CBBB66CDA433ABC38EF4770C631FB13">
    <w:name w:val="2B9CBBB66CDA433ABC38EF4770C631FB13"/>
    <w:rsid w:val="00546934"/>
    <w:rPr>
      <w:rFonts w:ascii="Garamond" w:eastAsiaTheme="minorHAnsi" w:hAnsi="Garamond"/>
      <w:sz w:val="24"/>
      <w:lang w:eastAsia="en-US"/>
    </w:rPr>
  </w:style>
  <w:style w:type="paragraph" w:customStyle="1" w:styleId="938275D01CFE4C419AFAC03B73A4D5B613">
    <w:name w:val="938275D01CFE4C419AFAC03B73A4D5B613"/>
    <w:rsid w:val="00546934"/>
    <w:rPr>
      <w:rFonts w:ascii="Garamond" w:eastAsiaTheme="minorHAnsi" w:hAnsi="Garamond"/>
      <w:sz w:val="24"/>
      <w:lang w:eastAsia="en-US"/>
    </w:rPr>
  </w:style>
  <w:style w:type="paragraph" w:customStyle="1" w:styleId="F18A7C572CFD477598A6FE1380EE7B7E9">
    <w:name w:val="F18A7C572CFD477598A6FE1380EE7B7E9"/>
    <w:rsid w:val="00546934"/>
    <w:rPr>
      <w:rFonts w:ascii="Garamond" w:eastAsiaTheme="minorHAnsi" w:hAnsi="Garamond"/>
      <w:sz w:val="24"/>
      <w:lang w:eastAsia="en-US"/>
    </w:rPr>
  </w:style>
  <w:style w:type="paragraph" w:customStyle="1" w:styleId="89D2F5FA5144422E8249B8E6938A190713">
    <w:name w:val="89D2F5FA5144422E8249B8E6938A190713"/>
    <w:rsid w:val="00546934"/>
    <w:rPr>
      <w:rFonts w:ascii="Garamond" w:eastAsiaTheme="minorHAnsi" w:hAnsi="Garamond"/>
      <w:sz w:val="24"/>
      <w:lang w:eastAsia="en-US"/>
    </w:rPr>
  </w:style>
  <w:style w:type="paragraph" w:customStyle="1" w:styleId="2BC1C3CAB9614A0FB9B7F7D49407CD2513">
    <w:name w:val="2BC1C3CAB9614A0FB9B7F7D49407CD2513"/>
    <w:rsid w:val="00546934"/>
    <w:rPr>
      <w:rFonts w:ascii="Garamond" w:eastAsiaTheme="minorHAnsi" w:hAnsi="Garamond"/>
      <w:sz w:val="24"/>
      <w:lang w:eastAsia="en-US"/>
    </w:rPr>
  </w:style>
  <w:style w:type="paragraph" w:customStyle="1" w:styleId="38174348BFC6445BAF8357316300AE9E13">
    <w:name w:val="38174348BFC6445BAF8357316300AE9E13"/>
    <w:rsid w:val="00546934"/>
    <w:rPr>
      <w:rFonts w:ascii="Garamond" w:eastAsiaTheme="minorHAnsi" w:hAnsi="Garamond"/>
      <w:sz w:val="24"/>
      <w:lang w:eastAsia="en-US"/>
    </w:rPr>
  </w:style>
  <w:style w:type="paragraph" w:customStyle="1" w:styleId="9BB94253C50344D190CD9B34E783947513">
    <w:name w:val="9BB94253C50344D190CD9B34E783947513"/>
    <w:rsid w:val="00546934"/>
    <w:rPr>
      <w:rFonts w:ascii="Garamond" w:eastAsiaTheme="minorHAnsi" w:hAnsi="Garamond"/>
      <w:sz w:val="24"/>
      <w:lang w:eastAsia="en-US"/>
    </w:rPr>
  </w:style>
  <w:style w:type="paragraph" w:customStyle="1" w:styleId="A58756C751F34FEDBA02F90F6438CF4113">
    <w:name w:val="A58756C751F34FEDBA02F90F6438CF4113"/>
    <w:rsid w:val="00546934"/>
    <w:rPr>
      <w:rFonts w:ascii="Garamond" w:eastAsiaTheme="minorHAnsi" w:hAnsi="Garamond"/>
      <w:sz w:val="24"/>
      <w:lang w:eastAsia="en-US"/>
    </w:rPr>
  </w:style>
  <w:style w:type="paragraph" w:customStyle="1" w:styleId="53686733D3104E49800EA28603A9E42B13">
    <w:name w:val="53686733D3104E49800EA28603A9E42B13"/>
    <w:rsid w:val="00546934"/>
    <w:rPr>
      <w:rFonts w:ascii="Garamond" w:eastAsiaTheme="minorHAnsi" w:hAnsi="Garamond"/>
      <w:sz w:val="24"/>
      <w:lang w:eastAsia="en-US"/>
    </w:rPr>
  </w:style>
  <w:style w:type="paragraph" w:customStyle="1" w:styleId="583E8891572E4E12BE2AD23645151CFC13">
    <w:name w:val="583E8891572E4E12BE2AD23645151CFC13"/>
    <w:rsid w:val="00546934"/>
    <w:rPr>
      <w:rFonts w:ascii="Garamond" w:eastAsiaTheme="minorHAnsi" w:hAnsi="Garamond"/>
      <w:sz w:val="24"/>
      <w:lang w:eastAsia="en-US"/>
    </w:rPr>
  </w:style>
  <w:style w:type="paragraph" w:customStyle="1" w:styleId="EBDE4FDA1B9D436EA1113C1DF026DA0413">
    <w:name w:val="EBDE4FDA1B9D436EA1113C1DF026DA0413"/>
    <w:rsid w:val="00546934"/>
    <w:rPr>
      <w:rFonts w:ascii="Garamond" w:eastAsiaTheme="minorHAnsi" w:hAnsi="Garamond"/>
      <w:sz w:val="24"/>
      <w:lang w:eastAsia="en-US"/>
    </w:rPr>
  </w:style>
  <w:style w:type="paragraph" w:customStyle="1" w:styleId="280D436B70F949A4A9A64E105419513613">
    <w:name w:val="280D436B70F949A4A9A64E105419513613"/>
    <w:rsid w:val="00546934"/>
    <w:rPr>
      <w:rFonts w:ascii="Garamond" w:eastAsiaTheme="minorHAnsi" w:hAnsi="Garamond"/>
      <w:sz w:val="24"/>
      <w:lang w:eastAsia="en-US"/>
    </w:rPr>
  </w:style>
  <w:style w:type="paragraph" w:customStyle="1" w:styleId="A7F4F445C80D42BFB67154256DAD87198">
    <w:name w:val="A7F4F445C80D42BFB67154256DAD87198"/>
    <w:rsid w:val="00546934"/>
    <w:rPr>
      <w:rFonts w:ascii="Garamond" w:eastAsiaTheme="minorHAnsi" w:hAnsi="Garamond"/>
      <w:sz w:val="24"/>
      <w:lang w:eastAsia="en-US"/>
    </w:rPr>
  </w:style>
  <w:style w:type="paragraph" w:customStyle="1" w:styleId="2D081FF6688C42A4842E3B9F02B074A78">
    <w:name w:val="2D081FF6688C42A4842E3B9F02B074A78"/>
    <w:rsid w:val="00546934"/>
    <w:rPr>
      <w:rFonts w:ascii="Garamond" w:eastAsiaTheme="minorHAnsi" w:hAnsi="Garamond"/>
      <w:sz w:val="24"/>
      <w:lang w:eastAsia="en-US"/>
    </w:rPr>
  </w:style>
  <w:style w:type="paragraph" w:customStyle="1" w:styleId="D63363A140A3422EA051C32E0F6386DE8">
    <w:name w:val="D63363A140A3422EA051C32E0F6386DE8"/>
    <w:rsid w:val="00546934"/>
    <w:rPr>
      <w:rFonts w:ascii="Garamond" w:eastAsiaTheme="minorHAnsi" w:hAnsi="Garamond"/>
      <w:sz w:val="24"/>
      <w:lang w:eastAsia="en-US"/>
    </w:rPr>
  </w:style>
  <w:style w:type="paragraph" w:customStyle="1" w:styleId="27EA8812E2A6431F83013FD5B156E7C98">
    <w:name w:val="27EA8812E2A6431F83013FD5B156E7C98"/>
    <w:rsid w:val="00546934"/>
    <w:rPr>
      <w:rFonts w:ascii="Garamond" w:eastAsiaTheme="minorHAnsi" w:hAnsi="Garamond"/>
      <w:sz w:val="24"/>
      <w:lang w:eastAsia="en-US"/>
    </w:rPr>
  </w:style>
  <w:style w:type="paragraph" w:customStyle="1" w:styleId="1888BAEE88FA4C689D2BD0027E122B9E8">
    <w:name w:val="1888BAEE88FA4C689D2BD0027E122B9E8"/>
    <w:rsid w:val="00546934"/>
    <w:rPr>
      <w:rFonts w:ascii="Garamond" w:eastAsiaTheme="minorHAnsi" w:hAnsi="Garamond"/>
      <w:sz w:val="24"/>
      <w:lang w:eastAsia="en-US"/>
    </w:rPr>
  </w:style>
  <w:style w:type="paragraph" w:customStyle="1" w:styleId="B46BD6A0D1114ED491F1ED53B5250E648">
    <w:name w:val="B46BD6A0D1114ED491F1ED53B5250E648"/>
    <w:rsid w:val="00546934"/>
    <w:rPr>
      <w:rFonts w:ascii="Garamond" w:eastAsiaTheme="minorHAnsi" w:hAnsi="Garamond"/>
      <w:sz w:val="24"/>
      <w:lang w:eastAsia="en-US"/>
    </w:rPr>
  </w:style>
  <w:style w:type="paragraph" w:customStyle="1" w:styleId="2B9CBBB66CDA433ABC38EF4770C631FB14">
    <w:name w:val="2B9CBBB66CDA433ABC38EF4770C631FB14"/>
    <w:rsid w:val="0042446B"/>
    <w:rPr>
      <w:rFonts w:ascii="Garamond" w:eastAsiaTheme="minorHAnsi" w:hAnsi="Garamond"/>
      <w:sz w:val="24"/>
      <w:lang w:eastAsia="en-US"/>
    </w:rPr>
  </w:style>
  <w:style w:type="paragraph" w:customStyle="1" w:styleId="938275D01CFE4C419AFAC03B73A4D5B614">
    <w:name w:val="938275D01CFE4C419AFAC03B73A4D5B614"/>
    <w:rsid w:val="0042446B"/>
    <w:rPr>
      <w:rFonts w:ascii="Garamond" w:eastAsiaTheme="minorHAnsi" w:hAnsi="Garamond"/>
      <w:sz w:val="24"/>
      <w:lang w:eastAsia="en-US"/>
    </w:rPr>
  </w:style>
  <w:style w:type="paragraph" w:customStyle="1" w:styleId="F18A7C572CFD477598A6FE1380EE7B7E10">
    <w:name w:val="F18A7C572CFD477598A6FE1380EE7B7E10"/>
    <w:rsid w:val="0042446B"/>
    <w:rPr>
      <w:rFonts w:ascii="Garamond" w:eastAsiaTheme="minorHAnsi" w:hAnsi="Garamond"/>
      <w:sz w:val="24"/>
      <w:lang w:eastAsia="en-US"/>
    </w:rPr>
  </w:style>
  <w:style w:type="paragraph" w:customStyle="1" w:styleId="89D2F5FA5144422E8249B8E6938A190714">
    <w:name w:val="89D2F5FA5144422E8249B8E6938A190714"/>
    <w:rsid w:val="0042446B"/>
    <w:rPr>
      <w:rFonts w:ascii="Garamond" w:eastAsiaTheme="minorHAnsi" w:hAnsi="Garamond"/>
      <w:sz w:val="24"/>
      <w:lang w:eastAsia="en-US"/>
    </w:rPr>
  </w:style>
  <w:style w:type="paragraph" w:customStyle="1" w:styleId="2BC1C3CAB9614A0FB9B7F7D49407CD2514">
    <w:name w:val="2BC1C3CAB9614A0FB9B7F7D49407CD2514"/>
    <w:rsid w:val="0042446B"/>
    <w:rPr>
      <w:rFonts w:ascii="Garamond" w:eastAsiaTheme="minorHAnsi" w:hAnsi="Garamond"/>
      <w:sz w:val="24"/>
      <w:lang w:eastAsia="en-US"/>
    </w:rPr>
  </w:style>
  <w:style w:type="paragraph" w:customStyle="1" w:styleId="38174348BFC6445BAF8357316300AE9E14">
    <w:name w:val="38174348BFC6445BAF8357316300AE9E14"/>
    <w:rsid w:val="0042446B"/>
    <w:rPr>
      <w:rFonts w:ascii="Garamond" w:eastAsiaTheme="minorHAnsi" w:hAnsi="Garamond"/>
      <w:sz w:val="24"/>
      <w:lang w:eastAsia="en-US"/>
    </w:rPr>
  </w:style>
  <w:style w:type="paragraph" w:customStyle="1" w:styleId="9BB94253C50344D190CD9B34E783947514">
    <w:name w:val="9BB94253C50344D190CD9B34E783947514"/>
    <w:rsid w:val="0042446B"/>
    <w:rPr>
      <w:rFonts w:ascii="Garamond" w:eastAsiaTheme="minorHAnsi" w:hAnsi="Garamond"/>
      <w:sz w:val="24"/>
      <w:lang w:eastAsia="en-US"/>
    </w:rPr>
  </w:style>
  <w:style w:type="paragraph" w:customStyle="1" w:styleId="A58756C751F34FEDBA02F90F6438CF4114">
    <w:name w:val="A58756C751F34FEDBA02F90F6438CF4114"/>
    <w:rsid w:val="0042446B"/>
    <w:rPr>
      <w:rFonts w:ascii="Garamond" w:eastAsiaTheme="minorHAnsi" w:hAnsi="Garamond"/>
      <w:sz w:val="24"/>
      <w:lang w:eastAsia="en-US"/>
    </w:rPr>
  </w:style>
  <w:style w:type="paragraph" w:customStyle="1" w:styleId="53686733D3104E49800EA28603A9E42B14">
    <w:name w:val="53686733D3104E49800EA28603A9E42B14"/>
    <w:rsid w:val="0042446B"/>
    <w:rPr>
      <w:rFonts w:ascii="Garamond" w:eastAsiaTheme="minorHAnsi" w:hAnsi="Garamond"/>
      <w:sz w:val="24"/>
      <w:lang w:eastAsia="en-US"/>
    </w:rPr>
  </w:style>
  <w:style w:type="paragraph" w:customStyle="1" w:styleId="583E8891572E4E12BE2AD23645151CFC14">
    <w:name w:val="583E8891572E4E12BE2AD23645151CFC14"/>
    <w:rsid w:val="0042446B"/>
    <w:rPr>
      <w:rFonts w:ascii="Garamond" w:eastAsiaTheme="minorHAnsi" w:hAnsi="Garamond"/>
      <w:sz w:val="24"/>
      <w:lang w:eastAsia="en-US"/>
    </w:rPr>
  </w:style>
  <w:style w:type="paragraph" w:customStyle="1" w:styleId="EBDE4FDA1B9D436EA1113C1DF026DA0414">
    <w:name w:val="EBDE4FDA1B9D436EA1113C1DF026DA0414"/>
    <w:rsid w:val="0042446B"/>
    <w:rPr>
      <w:rFonts w:ascii="Garamond" w:eastAsiaTheme="minorHAnsi" w:hAnsi="Garamond"/>
      <w:sz w:val="24"/>
      <w:lang w:eastAsia="en-US"/>
    </w:rPr>
  </w:style>
  <w:style w:type="paragraph" w:customStyle="1" w:styleId="280D436B70F949A4A9A64E105419513614">
    <w:name w:val="280D436B70F949A4A9A64E105419513614"/>
    <w:rsid w:val="0042446B"/>
    <w:rPr>
      <w:rFonts w:ascii="Garamond" w:eastAsiaTheme="minorHAnsi" w:hAnsi="Garamond"/>
      <w:sz w:val="24"/>
      <w:lang w:eastAsia="en-US"/>
    </w:rPr>
  </w:style>
  <w:style w:type="paragraph" w:customStyle="1" w:styleId="A7F4F445C80D42BFB67154256DAD87199">
    <w:name w:val="A7F4F445C80D42BFB67154256DAD87199"/>
    <w:rsid w:val="0042446B"/>
    <w:rPr>
      <w:rFonts w:ascii="Garamond" w:eastAsiaTheme="minorHAnsi" w:hAnsi="Garamond"/>
      <w:sz w:val="24"/>
      <w:lang w:eastAsia="en-US"/>
    </w:rPr>
  </w:style>
  <w:style w:type="paragraph" w:customStyle="1" w:styleId="2D081FF6688C42A4842E3B9F02B074A79">
    <w:name w:val="2D081FF6688C42A4842E3B9F02B074A79"/>
    <w:rsid w:val="0042446B"/>
    <w:rPr>
      <w:rFonts w:ascii="Garamond" w:eastAsiaTheme="minorHAnsi" w:hAnsi="Garamond"/>
      <w:sz w:val="24"/>
      <w:lang w:eastAsia="en-US"/>
    </w:rPr>
  </w:style>
  <w:style w:type="paragraph" w:customStyle="1" w:styleId="D63363A140A3422EA051C32E0F6386DE9">
    <w:name w:val="D63363A140A3422EA051C32E0F6386DE9"/>
    <w:rsid w:val="0042446B"/>
    <w:rPr>
      <w:rFonts w:ascii="Garamond" w:eastAsiaTheme="minorHAnsi" w:hAnsi="Garamond"/>
      <w:sz w:val="24"/>
      <w:lang w:eastAsia="en-US"/>
    </w:rPr>
  </w:style>
  <w:style w:type="paragraph" w:customStyle="1" w:styleId="27EA8812E2A6431F83013FD5B156E7C99">
    <w:name w:val="27EA8812E2A6431F83013FD5B156E7C99"/>
    <w:rsid w:val="0042446B"/>
    <w:rPr>
      <w:rFonts w:ascii="Garamond" w:eastAsiaTheme="minorHAnsi" w:hAnsi="Garamond"/>
      <w:sz w:val="24"/>
      <w:lang w:eastAsia="en-US"/>
    </w:rPr>
  </w:style>
  <w:style w:type="paragraph" w:customStyle="1" w:styleId="1888BAEE88FA4C689D2BD0027E122B9E9">
    <w:name w:val="1888BAEE88FA4C689D2BD0027E122B9E9"/>
    <w:rsid w:val="0042446B"/>
    <w:rPr>
      <w:rFonts w:ascii="Garamond" w:eastAsiaTheme="minorHAnsi" w:hAnsi="Garamond"/>
      <w:sz w:val="24"/>
      <w:lang w:eastAsia="en-US"/>
    </w:rPr>
  </w:style>
  <w:style w:type="paragraph" w:customStyle="1" w:styleId="B46BD6A0D1114ED491F1ED53B5250E649">
    <w:name w:val="B46BD6A0D1114ED491F1ED53B5250E649"/>
    <w:rsid w:val="0042446B"/>
    <w:rPr>
      <w:rFonts w:ascii="Garamond" w:eastAsiaTheme="minorHAnsi" w:hAnsi="Garamond"/>
      <w:sz w:val="24"/>
      <w:lang w:eastAsia="en-US"/>
    </w:rPr>
  </w:style>
  <w:style w:type="paragraph" w:customStyle="1" w:styleId="D1E52FF021C3432EA581694615BD6D18">
    <w:name w:val="D1E52FF021C3432EA581694615BD6D18"/>
    <w:rsid w:val="0042446B"/>
  </w:style>
  <w:style w:type="paragraph" w:customStyle="1" w:styleId="E54485F1D85F4B468C14F1C93B490839">
    <w:name w:val="E54485F1D85F4B468C14F1C93B490839"/>
    <w:rsid w:val="0042446B"/>
  </w:style>
  <w:style w:type="paragraph" w:customStyle="1" w:styleId="2F06BC9B2149424096C4A84233A0075D">
    <w:name w:val="2F06BC9B2149424096C4A84233A0075D"/>
    <w:rsid w:val="0042446B"/>
  </w:style>
  <w:style w:type="paragraph" w:customStyle="1" w:styleId="295DED1B450B419B91728F9193A02E45">
    <w:name w:val="295DED1B450B419B91728F9193A02E45"/>
    <w:rsid w:val="0042446B"/>
  </w:style>
  <w:style w:type="paragraph" w:customStyle="1" w:styleId="2B9CBBB66CDA433ABC38EF4770C631FB15">
    <w:name w:val="2B9CBBB66CDA433ABC38EF4770C631FB15"/>
    <w:rsid w:val="0042446B"/>
    <w:rPr>
      <w:rFonts w:ascii="Garamond" w:eastAsiaTheme="minorHAnsi" w:hAnsi="Garamond"/>
      <w:sz w:val="24"/>
      <w:lang w:eastAsia="en-US"/>
    </w:rPr>
  </w:style>
  <w:style w:type="paragraph" w:customStyle="1" w:styleId="938275D01CFE4C419AFAC03B73A4D5B615">
    <w:name w:val="938275D01CFE4C419AFAC03B73A4D5B615"/>
    <w:rsid w:val="0042446B"/>
    <w:rPr>
      <w:rFonts w:ascii="Garamond" w:eastAsiaTheme="minorHAnsi" w:hAnsi="Garamond"/>
      <w:sz w:val="24"/>
      <w:lang w:eastAsia="en-US"/>
    </w:rPr>
  </w:style>
  <w:style w:type="paragraph" w:customStyle="1" w:styleId="F18A7C572CFD477598A6FE1380EE7B7E11">
    <w:name w:val="F18A7C572CFD477598A6FE1380EE7B7E11"/>
    <w:rsid w:val="0042446B"/>
    <w:rPr>
      <w:rFonts w:ascii="Garamond" w:eastAsiaTheme="minorHAnsi" w:hAnsi="Garamond"/>
      <w:sz w:val="24"/>
      <w:lang w:eastAsia="en-US"/>
    </w:rPr>
  </w:style>
  <w:style w:type="paragraph" w:customStyle="1" w:styleId="89D2F5FA5144422E8249B8E6938A190715">
    <w:name w:val="89D2F5FA5144422E8249B8E6938A190715"/>
    <w:rsid w:val="0042446B"/>
    <w:rPr>
      <w:rFonts w:ascii="Garamond" w:eastAsiaTheme="minorHAnsi" w:hAnsi="Garamond"/>
      <w:sz w:val="24"/>
      <w:lang w:eastAsia="en-US"/>
    </w:rPr>
  </w:style>
  <w:style w:type="paragraph" w:customStyle="1" w:styleId="2BC1C3CAB9614A0FB9B7F7D49407CD2515">
    <w:name w:val="2BC1C3CAB9614A0FB9B7F7D49407CD2515"/>
    <w:rsid w:val="0042446B"/>
    <w:rPr>
      <w:rFonts w:ascii="Garamond" w:eastAsiaTheme="minorHAnsi" w:hAnsi="Garamond"/>
      <w:sz w:val="24"/>
      <w:lang w:eastAsia="en-US"/>
    </w:rPr>
  </w:style>
  <w:style w:type="paragraph" w:customStyle="1" w:styleId="38174348BFC6445BAF8357316300AE9E15">
    <w:name w:val="38174348BFC6445BAF8357316300AE9E15"/>
    <w:rsid w:val="0042446B"/>
    <w:rPr>
      <w:rFonts w:ascii="Garamond" w:eastAsiaTheme="minorHAnsi" w:hAnsi="Garamond"/>
      <w:sz w:val="24"/>
      <w:lang w:eastAsia="en-US"/>
    </w:rPr>
  </w:style>
  <w:style w:type="paragraph" w:customStyle="1" w:styleId="9BB94253C50344D190CD9B34E783947515">
    <w:name w:val="9BB94253C50344D190CD9B34E783947515"/>
    <w:rsid w:val="0042446B"/>
    <w:rPr>
      <w:rFonts w:ascii="Garamond" w:eastAsiaTheme="minorHAnsi" w:hAnsi="Garamond"/>
      <w:sz w:val="24"/>
      <w:lang w:eastAsia="en-US"/>
    </w:rPr>
  </w:style>
  <w:style w:type="paragraph" w:customStyle="1" w:styleId="A58756C751F34FEDBA02F90F6438CF4115">
    <w:name w:val="A58756C751F34FEDBA02F90F6438CF4115"/>
    <w:rsid w:val="0042446B"/>
    <w:rPr>
      <w:rFonts w:ascii="Garamond" w:eastAsiaTheme="minorHAnsi" w:hAnsi="Garamond"/>
      <w:sz w:val="24"/>
      <w:lang w:eastAsia="en-US"/>
    </w:rPr>
  </w:style>
  <w:style w:type="paragraph" w:customStyle="1" w:styleId="53686733D3104E49800EA28603A9E42B15">
    <w:name w:val="53686733D3104E49800EA28603A9E42B15"/>
    <w:rsid w:val="0042446B"/>
    <w:rPr>
      <w:rFonts w:ascii="Garamond" w:eastAsiaTheme="minorHAnsi" w:hAnsi="Garamond"/>
      <w:sz w:val="24"/>
      <w:lang w:eastAsia="en-US"/>
    </w:rPr>
  </w:style>
  <w:style w:type="paragraph" w:customStyle="1" w:styleId="583E8891572E4E12BE2AD23645151CFC15">
    <w:name w:val="583E8891572E4E12BE2AD23645151CFC15"/>
    <w:rsid w:val="0042446B"/>
    <w:rPr>
      <w:rFonts w:ascii="Garamond" w:eastAsiaTheme="minorHAnsi" w:hAnsi="Garamond"/>
      <w:sz w:val="24"/>
      <w:lang w:eastAsia="en-US"/>
    </w:rPr>
  </w:style>
  <w:style w:type="paragraph" w:customStyle="1" w:styleId="EBDE4FDA1B9D436EA1113C1DF026DA0415">
    <w:name w:val="EBDE4FDA1B9D436EA1113C1DF026DA0415"/>
    <w:rsid w:val="0042446B"/>
    <w:rPr>
      <w:rFonts w:ascii="Garamond" w:eastAsiaTheme="minorHAnsi" w:hAnsi="Garamond"/>
      <w:sz w:val="24"/>
      <w:lang w:eastAsia="en-US"/>
    </w:rPr>
  </w:style>
  <w:style w:type="paragraph" w:customStyle="1" w:styleId="280D436B70F949A4A9A64E105419513615">
    <w:name w:val="280D436B70F949A4A9A64E105419513615"/>
    <w:rsid w:val="0042446B"/>
    <w:rPr>
      <w:rFonts w:ascii="Garamond" w:eastAsiaTheme="minorHAnsi" w:hAnsi="Garamond"/>
      <w:sz w:val="24"/>
      <w:lang w:eastAsia="en-US"/>
    </w:rPr>
  </w:style>
  <w:style w:type="paragraph" w:customStyle="1" w:styleId="A7F4F445C80D42BFB67154256DAD871910">
    <w:name w:val="A7F4F445C80D42BFB67154256DAD871910"/>
    <w:rsid w:val="0042446B"/>
    <w:rPr>
      <w:rFonts w:ascii="Garamond" w:eastAsiaTheme="minorHAnsi" w:hAnsi="Garamond"/>
      <w:sz w:val="24"/>
      <w:lang w:eastAsia="en-US"/>
    </w:rPr>
  </w:style>
  <w:style w:type="paragraph" w:customStyle="1" w:styleId="2D081FF6688C42A4842E3B9F02B074A710">
    <w:name w:val="2D081FF6688C42A4842E3B9F02B074A710"/>
    <w:rsid w:val="0042446B"/>
    <w:rPr>
      <w:rFonts w:ascii="Garamond" w:eastAsiaTheme="minorHAnsi" w:hAnsi="Garamond"/>
      <w:sz w:val="24"/>
      <w:lang w:eastAsia="en-US"/>
    </w:rPr>
  </w:style>
  <w:style w:type="paragraph" w:customStyle="1" w:styleId="D63363A140A3422EA051C32E0F6386DE10">
    <w:name w:val="D63363A140A3422EA051C32E0F6386DE10"/>
    <w:rsid w:val="0042446B"/>
    <w:rPr>
      <w:rFonts w:ascii="Garamond" w:eastAsiaTheme="minorHAnsi" w:hAnsi="Garamond"/>
      <w:sz w:val="24"/>
      <w:lang w:eastAsia="en-US"/>
    </w:rPr>
  </w:style>
  <w:style w:type="paragraph" w:customStyle="1" w:styleId="27EA8812E2A6431F83013FD5B156E7C910">
    <w:name w:val="27EA8812E2A6431F83013FD5B156E7C910"/>
    <w:rsid w:val="0042446B"/>
    <w:rPr>
      <w:rFonts w:ascii="Garamond" w:eastAsiaTheme="minorHAnsi" w:hAnsi="Garamond"/>
      <w:sz w:val="24"/>
      <w:lang w:eastAsia="en-US"/>
    </w:rPr>
  </w:style>
  <w:style w:type="paragraph" w:customStyle="1" w:styleId="1888BAEE88FA4C689D2BD0027E122B9E10">
    <w:name w:val="1888BAEE88FA4C689D2BD0027E122B9E10"/>
    <w:rsid w:val="0042446B"/>
    <w:rPr>
      <w:rFonts w:ascii="Garamond" w:eastAsiaTheme="minorHAnsi" w:hAnsi="Garamond"/>
      <w:sz w:val="24"/>
      <w:lang w:eastAsia="en-US"/>
    </w:rPr>
  </w:style>
  <w:style w:type="paragraph" w:customStyle="1" w:styleId="B46BD6A0D1114ED491F1ED53B5250E6410">
    <w:name w:val="B46BD6A0D1114ED491F1ED53B5250E6410"/>
    <w:rsid w:val="0042446B"/>
    <w:rPr>
      <w:rFonts w:ascii="Garamond" w:eastAsiaTheme="minorHAnsi" w:hAnsi="Garamond"/>
      <w:sz w:val="24"/>
      <w:lang w:eastAsia="en-US"/>
    </w:rPr>
  </w:style>
  <w:style w:type="paragraph" w:customStyle="1" w:styleId="D1E52FF021C3432EA581694615BD6D181">
    <w:name w:val="D1E52FF021C3432EA581694615BD6D181"/>
    <w:rsid w:val="0042446B"/>
    <w:rPr>
      <w:rFonts w:ascii="Garamond" w:eastAsiaTheme="minorHAnsi" w:hAnsi="Garamond"/>
      <w:sz w:val="24"/>
      <w:lang w:eastAsia="en-US"/>
    </w:rPr>
  </w:style>
  <w:style w:type="paragraph" w:customStyle="1" w:styleId="E54485F1D85F4B468C14F1C93B4908391">
    <w:name w:val="E54485F1D85F4B468C14F1C93B4908391"/>
    <w:rsid w:val="0042446B"/>
    <w:rPr>
      <w:rFonts w:ascii="Garamond" w:eastAsiaTheme="minorHAnsi" w:hAnsi="Garamond"/>
      <w:sz w:val="24"/>
      <w:lang w:eastAsia="en-US"/>
    </w:rPr>
  </w:style>
  <w:style w:type="paragraph" w:customStyle="1" w:styleId="2F06BC9B2149424096C4A84233A0075D1">
    <w:name w:val="2F06BC9B2149424096C4A84233A0075D1"/>
    <w:rsid w:val="0042446B"/>
    <w:rPr>
      <w:rFonts w:ascii="Garamond" w:eastAsiaTheme="minorHAnsi" w:hAnsi="Garamond"/>
      <w:sz w:val="24"/>
      <w:lang w:eastAsia="en-US"/>
    </w:rPr>
  </w:style>
  <w:style w:type="paragraph" w:customStyle="1" w:styleId="295DED1B450B419B91728F9193A02E451">
    <w:name w:val="295DED1B450B419B91728F9193A02E451"/>
    <w:rsid w:val="0042446B"/>
    <w:rPr>
      <w:rFonts w:ascii="Garamond" w:eastAsiaTheme="minorHAnsi" w:hAnsi="Garamond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422A4B-8148-4532-B11D-75E520ABA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4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Cardenal</dc:creator>
  <cp:lastModifiedBy>Eva Cardenal</cp:lastModifiedBy>
  <cp:revision>4</cp:revision>
  <cp:lastPrinted>2017-05-11T11:15:00Z</cp:lastPrinted>
  <dcterms:created xsi:type="dcterms:W3CDTF">2018-09-07T17:29:00Z</dcterms:created>
  <dcterms:modified xsi:type="dcterms:W3CDTF">2018-11-29T10:52:00Z</dcterms:modified>
</cp:coreProperties>
</file>